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6C304634" w14:textId="77777777" w:rsidR="00E92572" w:rsidRPr="00CE32A2" w:rsidRDefault="00E92572" w:rsidP="00A43BB4">
              <w:pPr>
                <w:pStyle w:val="Title"/>
                <w:spacing w:before="240"/>
                <w:rPr>
                  <w:sz w:val="24"/>
                  <w:szCs w:val="40"/>
                </w:rPr>
              </w:pPr>
            </w:p>
            <w:p w14:paraId="79718DFF" w14:textId="14571794" w:rsidR="00636A48" w:rsidRDefault="002854CB" w:rsidP="00A43BB4">
              <w:pPr>
                <w:pStyle w:val="Title"/>
                <w:spacing w:before="240"/>
              </w:pPr>
              <w:r>
                <w:t xml:space="preserve">Form </w:t>
              </w:r>
              <w:r w:rsidR="008A1376">
                <w:t>L</w:t>
              </w:r>
              <w:r>
                <w:t>B1:</w:t>
              </w:r>
              <w:r w:rsidR="008A1376">
                <w:t xml:space="preserve"> </w:t>
              </w:r>
              <w:r w:rsidR="00636A48">
                <w:t xml:space="preserve">Health Certificate for Movement of </w:t>
              </w:r>
              <w:r w:rsidR="008C7C1D">
                <w:t>Goats</w:t>
              </w:r>
              <w:r w:rsidR="00636A48">
                <w:t xml:space="preserve"> into Western Australia</w:t>
              </w:r>
            </w:p>
            <w:p w14:paraId="3E5B507A" w14:textId="77777777" w:rsidR="00CE32A2" w:rsidRDefault="00C10857" w:rsidP="00CE32A2">
              <w:pPr>
                <w:spacing w:after="0"/>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3F1C6B81" w14:textId="2BE9AB3F" w:rsidR="00B332F9" w:rsidRPr="00CE32A2" w:rsidRDefault="007604BD" w:rsidP="00E252D4">
              <w:pPr>
                <w:rPr>
                  <w:color w:val="000000" w:themeColor="text1"/>
                </w:rPr>
              </w:pPr>
              <w:r w:rsidRPr="00D66B57">
                <w:rPr>
                  <w:rStyle w:val="Strong"/>
                  <w:b w:val="0"/>
                  <w:i w:val="0"/>
                  <w:sz w:val="16"/>
                  <w:szCs w:val="16"/>
                </w:rPr>
                <w:br/>
              </w:r>
              <w:r w:rsidR="00B332F9">
                <w:rPr>
                  <w:color w:val="000000" w:themeColor="text1"/>
                  <w:sz w:val="22"/>
                </w:rPr>
                <w:t>A completed LB1 Form (</w:t>
              </w:r>
              <w:r w:rsidR="00B332F9">
                <w:rPr>
                  <w:rStyle w:val="Strong"/>
                </w:rPr>
                <w:t>Parts 1</w:t>
              </w:r>
              <w:r w:rsidR="00B332F9" w:rsidRPr="00F21FB5">
                <w:rPr>
                  <w:rStyle w:val="Strong"/>
                  <w:b w:val="0"/>
                </w:rPr>
                <w:t xml:space="preserve"> and</w:t>
              </w:r>
              <w:r w:rsidR="00B332F9">
                <w:rPr>
                  <w:rStyle w:val="Strong"/>
                </w:rPr>
                <w:t xml:space="preserve"> 2)</w:t>
              </w:r>
              <w:r w:rsidR="00B332F9">
                <w:rPr>
                  <w:color w:val="000000" w:themeColor="text1"/>
                  <w:sz w:val="22"/>
                </w:rPr>
                <w:t xml:space="preserve"> must accompany the stock to be moved into WA.</w:t>
              </w:r>
              <w:r w:rsidR="00B332F9">
                <w:rPr>
                  <w:rStyle w:val="Strong"/>
                  <w:i w:val="0"/>
                </w:rPr>
                <w:t xml:space="preserve"> </w:t>
              </w:r>
              <w:r w:rsidR="00B332F9">
                <w:rPr>
                  <w:color w:val="000000" w:themeColor="text1"/>
                  <w:sz w:val="22"/>
                </w:rPr>
                <w:t xml:space="preserve">WA’s import requirements are contained in </w:t>
              </w:r>
              <w:r w:rsidR="00B332F9">
                <w:rPr>
                  <w:rStyle w:val="Strong"/>
                </w:rPr>
                <w:t>Part 3</w:t>
              </w:r>
              <w:r w:rsidR="00B332F9">
                <w:rPr>
                  <w:color w:val="000000" w:themeColor="text1"/>
                  <w:sz w:val="22"/>
                </w:rPr>
                <w:t xml:space="preserve">, which must be read prior to completing </w:t>
              </w:r>
              <w:r w:rsidR="00B332F9">
                <w:rPr>
                  <w:rStyle w:val="Strong"/>
                </w:rPr>
                <w:t xml:space="preserve">Parts 1 </w:t>
              </w:r>
              <w:r w:rsidR="00B332F9">
                <w:rPr>
                  <w:rStyle w:val="Strong"/>
                  <w:b w:val="0"/>
                </w:rPr>
                <w:t>and</w:t>
              </w:r>
              <w:r w:rsidR="00B332F9">
                <w:rPr>
                  <w:rStyle w:val="Strong"/>
                </w:rPr>
                <w:t xml:space="preserve"> 2</w:t>
              </w:r>
              <w:r w:rsidR="00B332F9">
                <w:rPr>
                  <w:sz w:val="22"/>
                </w:rPr>
                <w:t>.</w:t>
              </w:r>
              <w:r w:rsidR="00B332F9">
                <w:rPr>
                  <w:rStyle w:val="Strong"/>
                </w:rPr>
                <w:t xml:space="preserve"> </w:t>
              </w:r>
            </w:p>
            <w:p w14:paraId="4054FA85" w14:textId="26F906B0" w:rsidR="00B332F9" w:rsidRDefault="00B332F9" w:rsidP="00B332F9">
              <w:pPr>
                <w:pStyle w:val="ListParagraph"/>
                <w:numPr>
                  <w:ilvl w:val="0"/>
                  <w:numId w:val="22"/>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1B438D">
                <w:rPr>
                  <w:rStyle w:val="Strong"/>
                </w:rPr>
                <w:t>e</w:t>
              </w:r>
              <w:r>
                <w:rPr>
                  <w:rStyle w:val="Strong"/>
                </w:rPr>
                <w:t>)</w:t>
              </w:r>
              <w:r>
                <w:rPr>
                  <w:color w:val="000000" w:themeColor="text1"/>
                  <w:sz w:val="22"/>
                </w:rPr>
                <w:t xml:space="preserve">. </w:t>
              </w:r>
            </w:p>
            <w:p w14:paraId="171BA52C" w14:textId="3A825173" w:rsidR="00B332F9" w:rsidRDefault="00B332F9" w:rsidP="00B332F9">
              <w:pPr>
                <w:pStyle w:val="ListParagraph"/>
                <w:numPr>
                  <w:ilvl w:val="0"/>
                  <w:numId w:val="22"/>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1B438D">
                <w:rPr>
                  <w:rStyle w:val="Strong"/>
                </w:rPr>
                <w:t>f</w:t>
              </w:r>
              <w:r>
                <w:rPr>
                  <w:rStyle w:val="Strong"/>
                </w:rPr>
                <w:t>)</w:t>
              </w:r>
              <w:r>
                <w:rPr>
                  <w:rStyle w:val="Strong"/>
                  <w:b w:val="0"/>
                  <w:i w:val="0"/>
                </w:rPr>
                <w:t>.</w:t>
              </w:r>
            </w:p>
            <w:p w14:paraId="1A9C4F32" w14:textId="347B7581" w:rsidR="00B332F9" w:rsidRDefault="00B332F9" w:rsidP="00B332F9">
              <w:pPr>
                <w:pStyle w:val="ListParagraph"/>
                <w:numPr>
                  <w:ilvl w:val="0"/>
                  <w:numId w:val="22"/>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1B438D">
                <w:rPr>
                  <w:rStyle w:val="Strong"/>
                </w:rPr>
                <w:t>g</w:t>
              </w:r>
              <w:r>
                <w:rPr>
                  <w:rStyle w:val="Strong"/>
                </w:rPr>
                <w:t>)</w:t>
              </w:r>
              <w:r>
                <w:rPr>
                  <w:rStyle w:val="Strong"/>
                  <w:b w:val="0"/>
                  <w:i w:val="0"/>
                </w:rPr>
                <w:t>.</w:t>
              </w:r>
            </w:p>
            <w:p w14:paraId="7996EC34" w14:textId="4A1D8C28" w:rsidR="00B332F9" w:rsidRDefault="00B332F9" w:rsidP="00E252D4">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50670A">
                <w:rPr>
                  <w:rStyle w:val="Strong"/>
                </w:rPr>
                <w:t xml:space="preserve">Part 3, </w:t>
              </w:r>
              <w:r w:rsidR="00BE56BC" w:rsidRPr="00BE56BC">
                <w:rPr>
                  <w:rStyle w:val="Strong"/>
                </w:rPr>
                <w:t>Table 1</w:t>
              </w:r>
              <w:r w:rsidRPr="00BE56BC">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52BDD" w:rsidRPr="00952BDD">
                <w:rPr>
                  <w:color w:val="000000" w:themeColor="text1"/>
                  <w:sz w:val="22"/>
                </w:rPr>
                <w:t>Please type directly into the document to complete and sign or print and complete by hand in block letters</w:t>
              </w:r>
              <w:r>
                <w:rPr>
                  <w:color w:val="000000" w:themeColor="text1"/>
                  <w:sz w:val="22"/>
                </w:rPr>
                <w:t>.</w:t>
              </w:r>
            </w:p>
            <w:p w14:paraId="2DF08C31" w14:textId="31C4BE1A" w:rsidR="00B332F9" w:rsidRDefault="00B332F9" w:rsidP="00CE32A2">
              <w:pPr>
                <w:pStyle w:val="Heading1"/>
                <w:spacing w:before="240"/>
              </w:pPr>
              <w:r>
                <w:t>Part 1: Consignment, entry and destination details</w:t>
              </w:r>
            </w:p>
            <w:tbl>
              <w:tblPr>
                <w:tblStyle w:val="TableGrid"/>
                <w:tblW w:w="10485" w:type="dxa"/>
                <w:tblLook w:val="04A0" w:firstRow="1" w:lastRow="0" w:firstColumn="1" w:lastColumn="0" w:noHBand="0" w:noVBand="1"/>
              </w:tblPr>
              <w:tblGrid>
                <w:gridCol w:w="2229"/>
                <w:gridCol w:w="1123"/>
                <w:gridCol w:w="855"/>
                <w:gridCol w:w="1033"/>
                <w:gridCol w:w="5245"/>
              </w:tblGrid>
              <w:tr w:rsidR="00486E40" w:rsidRPr="00422E14" w14:paraId="1E3FB790" w14:textId="77777777" w:rsidTr="00CE32A2">
                <w:trPr>
                  <w:cnfStyle w:val="100000000000" w:firstRow="1" w:lastRow="0" w:firstColumn="0" w:lastColumn="0" w:oddVBand="0" w:evenVBand="0" w:oddHBand="0" w:evenHBand="0" w:firstRowFirstColumn="0" w:firstRowLastColumn="0" w:lastRowFirstColumn="0" w:lastRowLastColumn="0"/>
                  <w:trHeight w:val="333"/>
                  <w:tblHeader/>
                </w:trPr>
                <w:tc>
                  <w:tcPr>
                    <w:tcW w:w="10485"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38F45616" w:rsidR="00486E40" w:rsidRPr="002F5185" w:rsidRDefault="003E6D46" w:rsidP="00813F85">
                    <w:pPr>
                      <w:pStyle w:val="Tableheading"/>
                    </w:pPr>
                    <w:r>
                      <w:t>Part 1</w:t>
                    </w:r>
                    <w:r w:rsidR="0001524E">
                      <w:t>(</w:t>
                    </w:r>
                    <w:r>
                      <w:t>a)</w:t>
                    </w:r>
                    <w:r w:rsidR="007E1385">
                      <w:t xml:space="preserve"> </w:t>
                    </w:r>
                    <w:r w:rsidR="008C7C1D">
                      <w:t>Goat</w:t>
                    </w:r>
                    <w:r w:rsidR="007E1385">
                      <w:t xml:space="preserve"> c</w:t>
                    </w:r>
                    <w:r w:rsidR="00486E40">
                      <w:t>onsignment details</w:t>
                    </w:r>
                  </w:p>
                </w:tc>
              </w:tr>
              <w:tr w:rsidR="00486E40" w:rsidRPr="00422E14" w14:paraId="0BF3C661" w14:textId="7D3CEE55" w:rsidTr="00E9257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B332F9" w:rsidRDefault="008D4896"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B332F9" w:rsidRDefault="007E1385"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Sex</w:t>
                    </w:r>
                  </w:p>
                </w:tc>
                <w:tc>
                  <w:tcPr>
                    <w:tcW w:w="1033" w:type="dxa"/>
                    <w:tcBorders>
                      <w:top w:val="single" w:sz="4" w:space="0" w:color="003C69"/>
                      <w:left w:val="single" w:sz="4" w:space="0" w:color="auto"/>
                      <w:bottom w:val="single" w:sz="12" w:space="0" w:color="auto"/>
                      <w:right w:val="single" w:sz="4" w:space="0" w:color="auto"/>
                    </w:tcBorders>
                  </w:tcPr>
                  <w:p w14:paraId="275AE5EF" w14:textId="1112E47D" w:rsidR="00486E40" w:rsidRPr="00B332F9" w:rsidRDefault="007E1385" w:rsidP="00B332F9">
                    <w:pPr>
                      <w:autoSpaceDE w:val="0"/>
                      <w:autoSpaceDN w:val="0"/>
                      <w:rPr>
                        <w:rFonts w:eastAsia="Times New Roman" w:cs="Arial"/>
                        <w:b/>
                        <w:color w:val="auto"/>
                        <w:sz w:val="22"/>
                        <w:lang w:eastAsia="en-AU"/>
                      </w:rPr>
                    </w:pPr>
                    <w:r w:rsidRPr="00B332F9">
                      <w:rPr>
                        <w:rFonts w:eastAsia="Times New Roman" w:cs="Arial"/>
                        <w:b/>
                        <w:color w:val="auto"/>
                        <w:sz w:val="22"/>
                        <w:lang w:eastAsia="en-AU"/>
                      </w:rPr>
                      <w:t>Age</w:t>
                    </w:r>
                    <w:r w:rsidR="00F82661">
                      <w:rPr>
                        <w:rFonts w:eastAsia="Times New Roman" w:cs="Arial"/>
                        <w:b/>
                        <w:color w:val="auto"/>
                        <w:sz w:val="22"/>
                        <w:lang w:eastAsia="en-AU"/>
                      </w:rPr>
                      <w:t xml:space="preserve"> </w:t>
                    </w:r>
                    <w:r w:rsidR="00F82661" w:rsidRPr="004B7814">
                      <w:rPr>
                        <w:rFonts w:eastAsia="Times New Roman" w:cs="Arial"/>
                        <w:color w:val="auto"/>
                        <w:sz w:val="22"/>
                        <w:lang w:eastAsia="en-AU"/>
                      </w:rPr>
                      <w:t>(y/m)</w:t>
                    </w:r>
                  </w:p>
                </w:tc>
                <w:tc>
                  <w:tcPr>
                    <w:tcW w:w="5245" w:type="dxa"/>
                    <w:tcBorders>
                      <w:top w:val="single" w:sz="4" w:space="0" w:color="003C69"/>
                      <w:left w:val="single" w:sz="4" w:space="0" w:color="auto"/>
                      <w:bottom w:val="single" w:sz="12" w:space="0" w:color="auto"/>
                      <w:right w:val="single" w:sz="4" w:space="0" w:color="auto"/>
                    </w:tcBorders>
                  </w:tcPr>
                  <w:p w14:paraId="6533C1D0" w14:textId="7621A872" w:rsidR="008C7C1D" w:rsidRPr="008C7C1D" w:rsidRDefault="007E1385" w:rsidP="004771B3">
                    <w:pPr>
                      <w:rPr>
                        <w:color w:val="000000" w:themeColor="text1"/>
                        <w:sz w:val="22"/>
                      </w:rPr>
                    </w:pPr>
                    <w:r w:rsidRPr="00B332F9">
                      <w:rPr>
                        <w:rFonts w:eastAsia="Times New Roman" w:cs="Arial"/>
                        <w:b/>
                        <w:color w:val="auto"/>
                        <w:sz w:val="22"/>
                        <w:lang w:eastAsia="en-AU"/>
                      </w:rPr>
                      <w:t xml:space="preserve">Identification </w:t>
                    </w:r>
                    <w:r w:rsidR="008C7C1D" w:rsidRPr="00B332F9">
                      <w:rPr>
                        <w:rFonts w:eastAsia="Times New Roman" w:cs="Arial"/>
                        <w:b/>
                        <w:color w:val="auto"/>
                        <w:sz w:val="22"/>
                        <w:lang w:eastAsia="en-AU"/>
                      </w:rPr>
                      <w:t xml:space="preserve">– </w:t>
                    </w:r>
                    <w:r w:rsidR="00B332F9">
                      <w:rPr>
                        <w:rFonts w:eastAsia="Times New Roman" w:cs="Arial"/>
                        <w:b/>
                        <w:color w:val="auto"/>
                        <w:sz w:val="22"/>
                        <w:lang w:eastAsia="en-AU"/>
                      </w:rPr>
                      <w:t>v</w:t>
                    </w:r>
                    <w:r w:rsidR="008C7C1D" w:rsidRPr="00B332F9">
                      <w:rPr>
                        <w:rFonts w:eastAsia="Times New Roman" w:cs="Arial"/>
                        <w:b/>
                        <w:color w:val="auto"/>
                        <w:sz w:val="22"/>
                        <w:lang w:eastAsia="en-AU"/>
                      </w:rPr>
                      <w:t>isual tags:</w:t>
                    </w:r>
                    <w:r w:rsidR="004771B3" w:rsidRPr="00B332F9">
                      <w:rPr>
                        <w:rFonts w:eastAsia="Times New Roman" w:cs="Arial"/>
                        <w:b/>
                        <w:color w:val="auto"/>
                        <w:sz w:val="22"/>
                        <w:lang w:eastAsia="en-AU"/>
                      </w:rPr>
                      <w:t xml:space="preserve"> </w:t>
                    </w:r>
                    <w:r w:rsidR="008C7C1D" w:rsidRPr="00B332F9">
                      <w:rPr>
                        <w:rFonts w:eastAsia="Times New Roman" w:cs="Arial"/>
                        <w:color w:val="auto"/>
                        <w:sz w:val="22"/>
                        <w:lang w:eastAsia="en-AU"/>
                      </w:rPr>
                      <w:t>PIC</w:t>
                    </w:r>
                    <w:r w:rsidR="008C7C1D">
                      <w:rPr>
                        <w:color w:val="000000" w:themeColor="text1"/>
                        <w:sz w:val="22"/>
                      </w:rPr>
                      <w:t xml:space="preserve"> or brand on the NLIS tag </w:t>
                    </w:r>
                  </w:p>
                </w:tc>
              </w:tr>
              <w:tr w:rsidR="00486E40" w:rsidRPr="00422E14" w14:paraId="5C28946C" w14:textId="0D9F270D" w:rsidTr="00E9257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2131843804" w:edGrp="everyone" w:colFirst="0" w:colLast="0"/>
                    <w:permStart w:id="1067521273" w:edGrp="everyone" w:colFirst="1" w:colLast="1"/>
                    <w:permStart w:id="1088373528" w:edGrp="everyone" w:colFirst="2" w:colLast="2"/>
                    <w:permStart w:id="218722021" w:edGrp="everyone" w:colFirst="3" w:colLast="3"/>
                    <w:permStart w:id="1557740306"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033"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E9257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1289243514" w:edGrp="everyone" w:colFirst="0" w:colLast="0"/>
                    <w:permStart w:id="2020427109" w:edGrp="everyone" w:colFirst="1" w:colLast="1"/>
                    <w:permStart w:id="1010712534" w:edGrp="everyone" w:colFirst="2" w:colLast="2"/>
                    <w:permStart w:id="879777788" w:edGrp="everyone" w:colFirst="3" w:colLast="3"/>
                    <w:permStart w:id="1460821977" w:edGrp="everyone" w:colFirst="4" w:colLast="4"/>
                    <w:permEnd w:id="2131843804"/>
                    <w:permEnd w:id="1067521273"/>
                    <w:permEnd w:id="1088373528"/>
                    <w:permEnd w:id="218722021"/>
                    <w:permEnd w:id="155774030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E9257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734798827" w:edGrp="everyone" w:colFirst="0" w:colLast="0"/>
                    <w:permStart w:id="484663366" w:edGrp="everyone" w:colFirst="1" w:colLast="1"/>
                    <w:permStart w:id="1698323654" w:edGrp="everyone" w:colFirst="2" w:colLast="2"/>
                    <w:permStart w:id="526528055" w:edGrp="everyone" w:colFirst="3" w:colLast="3"/>
                    <w:permStart w:id="969680956" w:edGrp="everyone" w:colFirst="4" w:colLast="4"/>
                    <w:permEnd w:id="1289243514"/>
                    <w:permEnd w:id="2020427109"/>
                    <w:permEnd w:id="1010712534"/>
                    <w:permEnd w:id="879777788"/>
                    <w:permEnd w:id="146082197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E9257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819267394" w:edGrp="everyone" w:colFirst="0" w:colLast="0"/>
                    <w:permStart w:id="1565856213" w:edGrp="everyone" w:colFirst="1" w:colLast="1"/>
                    <w:permStart w:id="747655347" w:edGrp="everyone" w:colFirst="2" w:colLast="2"/>
                    <w:permStart w:id="177290397" w:edGrp="everyone" w:colFirst="3" w:colLast="3"/>
                    <w:permStart w:id="62095315" w:edGrp="everyone" w:colFirst="4" w:colLast="4"/>
                    <w:permEnd w:id="734798827"/>
                    <w:permEnd w:id="484663366"/>
                    <w:permEnd w:id="1698323654"/>
                    <w:permEnd w:id="526528055"/>
                    <w:permEnd w:id="96968095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E92572" w:rsidRPr="00422E14" w14:paraId="311CD277" w14:textId="152C2FAD" w:rsidTr="00E9257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E92572" w:rsidRPr="00A43BB4" w:rsidRDefault="00E92572" w:rsidP="00E92572">
                    <w:pPr>
                      <w:pStyle w:val="NoSpacing"/>
                      <w:rPr>
                        <w:sz w:val="22"/>
                      </w:rPr>
                    </w:pPr>
                    <w:permStart w:id="27793425" w:edGrp="everyone" w:colFirst="0" w:colLast="0"/>
                    <w:permStart w:id="47001265" w:edGrp="everyone" w:colFirst="1" w:colLast="1"/>
                    <w:permStart w:id="350234813" w:edGrp="everyone" w:colFirst="2" w:colLast="2"/>
                    <w:permStart w:id="42629771" w:edGrp="everyone" w:colFirst="3" w:colLast="3"/>
                    <w:permStart w:id="1883246241" w:edGrp="everyone" w:colFirst="4" w:colLast="4"/>
                    <w:permEnd w:id="819267394"/>
                    <w:permEnd w:id="1565856213"/>
                    <w:permEnd w:id="747655347"/>
                    <w:permEnd w:id="177290397"/>
                    <w:permEnd w:id="62095315"/>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E92572" w:rsidRPr="00A43BB4" w:rsidRDefault="00E92572" w:rsidP="00E92572">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E92572" w:rsidRPr="00A43BB4" w:rsidRDefault="00E92572" w:rsidP="00E92572">
                    <w:pPr>
                      <w:pStyle w:val="NoSpacing"/>
                      <w:rPr>
                        <w:rFonts w:eastAsia="Times New Roman" w:cs="Arial"/>
                        <w:color w:val="auto"/>
                        <w:sz w:val="22"/>
                        <w:lang w:eastAsia="en-AU"/>
                      </w:rPr>
                    </w:pPr>
                  </w:p>
                </w:tc>
                <w:tc>
                  <w:tcPr>
                    <w:tcW w:w="1033"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E92572" w:rsidRPr="00A43BB4" w:rsidRDefault="00E92572" w:rsidP="00E92572">
                    <w:pPr>
                      <w:pStyle w:val="NoSpacing"/>
                      <w:rPr>
                        <w:rFonts w:eastAsia="Times New Roman" w:cs="Arial"/>
                        <w:color w:val="auto"/>
                        <w:sz w:val="22"/>
                        <w:lang w:eastAsia="en-AU"/>
                      </w:rPr>
                    </w:pP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E92572" w:rsidRPr="00A43BB4" w:rsidRDefault="00E92572" w:rsidP="00E92572">
                    <w:pPr>
                      <w:pStyle w:val="NoSpacing"/>
                      <w:rPr>
                        <w:rFonts w:eastAsia="Times New Roman" w:cs="Arial"/>
                        <w:color w:val="auto"/>
                        <w:sz w:val="22"/>
                        <w:lang w:eastAsia="en-AU"/>
                      </w:rPr>
                    </w:pPr>
                  </w:p>
                </w:tc>
              </w:tr>
              <w:permEnd w:id="27793425"/>
              <w:permEnd w:id="47001265"/>
              <w:permEnd w:id="350234813"/>
              <w:permEnd w:id="42629771"/>
              <w:permEnd w:id="1883246241"/>
              <w:tr w:rsidR="00E92572" w:rsidRPr="00571EB5" w14:paraId="2C8CEEE6" w14:textId="77777777" w:rsidTr="00E92572">
                <w:trPr>
                  <w:trHeight w:val="454"/>
                </w:trPr>
                <w:tc>
                  <w:tcPr>
                    <w:tcW w:w="5240" w:type="dxa"/>
                    <w:gridSpan w:val="4"/>
                    <w:tcBorders>
                      <w:top w:val="single" w:sz="4" w:space="0" w:color="auto"/>
                      <w:left w:val="single" w:sz="4" w:space="0" w:color="auto"/>
                      <w:bottom w:val="single" w:sz="12" w:space="0" w:color="auto"/>
                      <w:right w:val="single" w:sz="4" w:space="0" w:color="auto"/>
                    </w:tcBorders>
                  </w:tcPr>
                  <w:p w14:paraId="1858624E" w14:textId="67ECE0B6" w:rsidR="00E92572" w:rsidRPr="00571EB5" w:rsidRDefault="00E92572" w:rsidP="00E92572">
                    <w:pPr>
                      <w:ind w:left="-113" w:right="-85"/>
                      <w:rPr>
                        <w:color w:val="000000" w:themeColor="text1"/>
                        <w:sz w:val="18"/>
                        <w:szCs w:val="18"/>
                        <w:lang w:eastAsia="en-AU"/>
                      </w:rPr>
                    </w:pPr>
                    <w:r w:rsidRPr="00571EB5">
                      <w:rPr>
                        <w:b/>
                        <w:bCs/>
                        <w:color w:val="000000" w:themeColor="text1"/>
                        <w:sz w:val="18"/>
                        <w:szCs w:val="18"/>
                        <w:lang w:eastAsia="en-AU"/>
                      </w:rPr>
                      <w:t>The number and identification of any animals</w:t>
                    </w:r>
                    <w:r w:rsidRPr="00571EB5">
                      <w:rPr>
                        <w:color w:val="000000" w:themeColor="text1"/>
                        <w:sz w:val="18"/>
                        <w:szCs w:val="18"/>
                        <w:lang w:eastAsia="en-AU"/>
                      </w:rPr>
                      <w:t xml:space="preserve"> (check x)</w:t>
                    </w:r>
                    <w:r w:rsidR="004B5B83" w:rsidRPr="00571EB5">
                      <w:rPr>
                        <w:color w:val="FF0000"/>
                        <w:sz w:val="18"/>
                        <w:szCs w:val="18"/>
                        <w:lang w:eastAsia="en-AU"/>
                      </w:rPr>
                      <w:t>*</w:t>
                    </w:r>
                    <w:r w:rsidRPr="00571EB5">
                      <w:rPr>
                        <w:color w:val="000000" w:themeColor="text1"/>
                        <w:sz w:val="18"/>
                        <w:szCs w:val="18"/>
                        <w:lang w:eastAsia="en-AU"/>
                      </w:rPr>
                      <w:t xml:space="preserve">: </w:t>
                    </w:r>
                  </w:p>
                  <w:permStart w:id="85786730" w:edGrp="everyone"/>
                  <w:p w14:paraId="49B605EB" w14:textId="77E3CC17" w:rsidR="00E92572" w:rsidRPr="00571EB5" w:rsidRDefault="00000000" w:rsidP="00E92572">
                    <w:pPr>
                      <w:ind w:left="-113" w:right="-85"/>
                      <w:rPr>
                        <w:color w:val="000000" w:themeColor="text1"/>
                        <w:sz w:val="18"/>
                        <w:szCs w:val="18"/>
                        <w:lang w:eastAsia="en-AU"/>
                      </w:rPr>
                    </w:pPr>
                    <w:sdt>
                      <w:sdtPr>
                        <w:rPr>
                          <w:color w:val="000000" w:themeColor="text1"/>
                          <w:sz w:val="18"/>
                          <w:szCs w:val="18"/>
                          <w:lang w:eastAsia="en-AU"/>
                        </w:rPr>
                        <w:id w:val="39411666"/>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18"/>
                            <w:szCs w:val="18"/>
                            <w:lang w:eastAsia="en-AU"/>
                          </w:rPr>
                          <w:t>☐</w:t>
                        </w:r>
                      </w:sdtContent>
                    </w:sdt>
                    <w:permEnd w:id="85786730"/>
                    <w:r w:rsidR="00E92572" w:rsidRPr="00571EB5">
                      <w:rPr>
                        <w:color w:val="000000" w:themeColor="text1"/>
                        <w:sz w:val="18"/>
                        <w:szCs w:val="18"/>
                        <w:lang w:eastAsia="en-AU"/>
                      </w:rPr>
                      <w:t xml:space="preserve"> </w:t>
                    </w:r>
                    <w:r w:rsidR="00E92572" w:rsidRPr="00571EB5">
                      <w:rPr>
                        <w:rFonts w:cs="Arial"/>
                        <w:color w:val="000000" w:themeColor="text1"/>
                        <w:sz w:val="18"/>
                        <w:szCs w:val="18"/>
                        <w:lang w:eastAsia="en-AU"/>
                      </w:rPr>
                      <w:t>≤</w:t>
                    </w:r>
                    <w:r w:rsidR="00E92572" w:rsidRPr="00571EB5">
                      <w:rPr>
                        <w:color w:val="000000" w:themeColor="text1"/>
                        <w:sz w:val="18"/>
                        <w:szCs w:val="18"/>
                        <w:lang w:eastAsia="en-AU"/>
                      </w:rPr>
                      <w:t xml:space="preserve"> 6 months </w:t>
                    </w:r>
                    <w:permStart w:id="436230850" w:edGrp="everyone"/>
                    <w:sdt>
                      <w:sdtPr>
                        <w:rPr>
                          <w:color w:val="000000" w:themeColor="text1"/>
                          <w:sz w:val="18"/>
                          <w:szCs w:val="18"/>
                          <w:lang w:eastAsia="en-AU"/>
                        </w:rPr>
                        <w:id w:val="1447966116"/>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18"/>
                            <w:szCs w:val="18"/>
                            <w:lang w:eastAsia="en-AU"/>
                          </w:rPr>
                          <w:t>☐</w:t>
                        </w:r>
                      </w:sdtContent>
                    </w:sdt>
                    <w:permEnd w:id="436230850"/>
                    <w:r w:rsidR="00E92572" w:rsidRPr="00571EB5">
                      <w:rPr>
                        <w:color w:val="000000" w:themeColor="text1"/>
                        <w:sz w:val="18"/>
                        <w:szCs w:val="18"/>
                        <w:lang w:eastAsia="en-AU"/>
                      </w:rPr>
                      <w:t xml:space="preserve"> pregnant </w:t>
                    </w:r>
                  </w:p>
                  <w:permStart w:id="176114903" w:edGrp="everyone"/>
                  <w:p w14:paraId="20127B21" w14:textId="6CD99919" w:rsidR="00E92572" w:rsidRPr="00571EB5" w:rsidRDefault="00000000" w:rsidP="00E92572">
                    <w:pPr>
                      <w:ind w:left="-113" w:right="-85"/>
                      <w:rPr>
                        <w:color w:val="000000" w:themeColor="text1"/>
                        <w:sz w:val="18"/>
                        <w:szCs w:val="18"/>
                        <w:lang w:eastAsia="en-AU"/>
                      </w:rPr>
                    </w:pPr>
                    <w:sdt>
                      <w:sdtPr>
                        <w:rPr>
                          <w:color w:val="000000" w:themeColor="text1"/>
                          <w:sz w:val="18"/>
                          <w:szCs w:val="18"/>
                          <w:lang w:eastAsia="en-AU"/>
                        </w:rPr>
                        <w:id w:val="705836133"/>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18"/>
                            <w:szCs w:val="18"/>
                            <w:lang w:eastAsia="en-AU"/>
                          </w:rPr>
                          <w:t>☐</w:t>
                        </w:r>
                      </w:sdtContent>
                    </w:sdt>
                    <w:permEnd w:id="176114903"/>
                    <w:r w:rsidR="00E92572" w:rsidRPr="00571EB5">
                      <w:rPr>
                        <w:color w:val="000000" w:themeColor="text1"/>
                        <w:sz w:val="18"/>
                        <w:szCs w:val="18"/>
                        <w:lang w:eastAsia="en-AU"/>
                      </w:rPr>
                      <w:t xml:space="preserve"> pregnant/lactating and milk intended for human consumption</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000A773C" w14:textId="0192BC96" w:rsidR="00E92572" w:rsidRPr="00571EB5" w:rsidRDefault="00042A35" w:rsidP="00E92572">
                    <w:pPr>
                      <w:pStyle w:val="NoSpacing"/>
                      <w:rPr>
                        <w:rFonts w:eastAsia="Times New Roman" w:cs="Arial"/>
                        <w:color w:val="auto"/>
                        <w:sz w:val="22"/>
                        <w:lang w:eastAsia="en-AU"/>
                      </w:rPr>
                    </w:pPr>
                    <w:permStart w:id="89879896" w:edGrp="everyone"/>
                    <w:r>
                      <w:rPr>
                        <w:rFonts w:eastAsia="Times New Roman" w:cs="Arial"/>
                        <w:color w:val="auto"/>
                        <w:sz w:val="22"/>
                        <w:lang w:eastAsia="en-AU"/>
                      </w:rPr>
                      <w:t xml:space="preserve">  </w:t>
                    </w:r>
                    <w:permEnd w:id="89879896"/>
                  </w:p>
                </w:tc>
              </w:tr>
            </w:tbl>
            <w:tbl>
              <w:tblPr>
                <w:tblStyle w:val="TableGrid"/>
                <w:tblpPr w:leftFromText="180" w:rightFromText="180" w:vertAnchor="text" w:horzAnchor="margin" w:tblpY="382"/>
                <w:tblW w:w="10485" w:type="dxa"/>
                <w:tblLook w:val="04A0" w:firstRow="1" w:lastRow="0" w:firstColumn="1" w:lastColumn="0" w:noHBand="0" w:noVBand="1"/>
              </w:tblPr>
              <w:tblGrid>
                <w:gridCol w:w="2263"/>
                <w:gridCol w:w="2977"/>
                <w:gridCol w:w="5245"/>
              </w:tblGrid>
              <w:tr w:rsidR="004B5B83" w:rsidRPr="00571EB5" w14:paraId="63D77F51" w14:textId="77777777" w:rsidTr="004B5B83">
                <w:trPr>
                  <w:cnfStyle w:val="100000000000" w:firstRow="1" w:lastRow="0" w:firstColumn="0" w:lastColumn="0" w:oddVBand="0" w:evenVBand="0" w:oddHBand="0" w:evenHBand="0" w:firstRowFirstColumn="0" w:firstRowLastColumn="0" w:lastRowFirstColumn="0" w:lastRowLastColumn="0"/>
                  <w:trHeight w:val="340"/>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68BE33D6" w14:textId="77777777" w:rsidR="004B5B83" w:rsidRPr="00571EB5" w:rsidRDefault="004B5B83" w:rsidP="004B5B83">
                    <w:pPr>
                      <w:pStyle w:val="Tableheading"/>
                    </w:pPr>
                    <w:r w:rsidRPr="00571EB5">
                      <w:t>Part 1(b) Entry into WA details</w:t>
                    </w:r>
                  </w:p>
                </w:tc>
              </w:tr>
              <w:tr w:rsidR="004B5B83" w:rsidRPr="00571EB5" w14:paraId="4E41D212" w14:textId="77777777" w:rsidTr="004B5B8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5D3C39D0" w14:textId="77777777" w:rsidR="004B5B83" w:rsidRPr="00571EB5" w:rsidRDefault="004B5B83" w:rsidP="004B5B83">
                    <w:pPr>
                      <w:rPr>
                        <w:color w:val="000000" w:themeColor="text1"/>
                        <w:sz w:val="22"/>
                        <w:lang w:eastAsia="en-AU"/>
                      </w:rPr>
                    </w:pPr>
                    <w:r w:rsidRPr="00571EB5">
                      <w:rPr>
                        <w:color w:val="000000" w:themeColor="text1"/>
                        <w:sz w:val="22"/>
                        <w:lang w:eastAsia="en-AU"/>
                      </w:rPr>
                      <w:t xml:space="preserve">Entry Inspection Point </w:t>
                    </w:r>
                  </w:p>
                </w:tc>
                <w:tc>
                  <w:tcPr>
                    <w:tcW w:w="2977" w:type="dxa"/>
                    <w:tcBorders>
                      <w:top w:val="single" w:sz="4" w:space="0" w:color="003C69"/>
                      <w:left w:val="single" w:sz="4" w:space="0" w:color="auto"/>
                      <w:bottom w:val="single" w:sz="12" w:space="0" w:color="auto"/>
                      <w:right w:val="single" w:sz="4" w:space="0" w:color="auto"/>
                    </w:tcBorders>
                    <w:shd w:val="clear" w:color="auto" w:fill="FFFFFF" w:themeFill="background1"/>
                  </w:tcPr>
                  <w:p w14:paraId="6A82D646" w14:textId="77777777" w:rsidR="004B5B83" w:rsidRPr="00571EB5" w:rsidRDefault="004B5B83" w:rsidP="004B5B83">
                    <w:pPr>
                      <w:rPr>
                        <w:b w:val="0"/>
                        <w:color w:val="000000" w:themeColor="text1"/>
                        <w:sz w:val="22"/>
                        <w:lang w:eastAsia="en-AU"/>
                      </w:rPr>
                    </w:pPr>
                    <w:r w:rsidRPr="00571EB5">
                      <w:rPr>
                        <w:b w:val="0"/>
                        <w:color w:val="000000" w:themeColor="text1"/>
                        <w:sz w:val="22"/>
                        <w:lang w:eastAsia="en-AU"/>
                      </w:rPr>
                      <w:t xml:space="preserve">Check (x) applicable option </w:t>
                    </w:r>
                  </w:p>
                </w:tc>
                <w:tc>
                  <w:tcPr>
                    <w:tcW w:w="5245" w:type="dxa"/>
                    <w:tcBorders>
                      <w:top w:val="single" w:sz="4" w:space="0" w:color="003C69"/>
                      <w:left w:val="single" w:sz="4" w:space="0" w:color="auto"/>
                      <w:bottom w:val="single" w:sz="12" w:space="0" w:color="auto"/>
                      <w:right w:val="single" w:sz="4" w:space="0" w:color="auto"/>
                    </w:tcBorders>
                    <w:shd w:val="clear" w:color="auto" w:fill="DEEAF6"/>
                  </w:tcPr>
                  <w:p w14:paraId="386322FB" w14:textId="62654DCE" w:rsidR="004B5B83" w:rsidRPr="00571EB5" w:rsidRDefault="00000000" w:rsidP="004B5B83">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Content>
                        <w:permStart w:id="920274963" w:edGrp="everyone"/>
                        <w:r w:rsidR="004B5B83" w:rsidRPr="00571EB5">
                          <w:rPr>
                            <w:rFonts w:ascii="Segoe UI Symbol" w:hAnsi="Segoe UI Symbol" w:cs="Segoe UI Symbol"/>
                            <w:b w:val="0"/>
                            <w:color w:val="000000" w:themeColor="text1"/>
                            <w:sz w:val="22"/>
                            <w:lang w:eastAsia="en-AU"/>
                          </w:rPr>
                          <w:t>☐</w:t>
                        </w:r>
                        <w:permEnd w:id="920274963"/>
                      </w:sdtContent>
                    </w:sdt>
                    <w:r w:rsidR="004B5B83" w:rsidRPr="00571EB5">
                      <w:rPr>
                        <w:rFonts w:cs="Arial"/>
                        <w:b w:val="0"/>
                        <w:color w:val="000000" w:themeColor="text1"/>
                        <w:sz w:val="22"/>
                        <w:lang w:eastAsia="en-AU"/>
                      </w:rPr>
                      <w:t xml:space="preserve">Kalgoorlie   </w:t>
                    </w:r>
                    <w:sdt>
                      <w:sdtPr>
                        <w:rPr>
                          <w:rFonts w:cs="Arial"/>
                          <w:color w:val="000000" w:themeColor="text1"/>
                          <w:sz w:val="22"/>
                          <w:lang w:eastAsia="en-AU"/>
                        </w:rPr>
                        <w:id w:val="247393325"/>
                        <w14:checkbox>
                          <w14:checked w14:val="0"/>
                          <w14:checkedState w14:val="2612" w14:font="MS Gothic"/>
                          <w14:uncheckedState w14:val="2610" w14:font="MS Gothic"/>
                        </w14:checkbox>
                      </w:sdtPr>
                      <w:sdtContent>
                        <w:permStart w:id="596772307" w:edGrp="everyone"/>
                        <w:r w:rsidR="004B5B83" w:rsidRPr="00571EB5">
                          <w:rPr>
                            <w:rFonts w:ascii="Segoe UI Symbol" w:hAnsi="Segoe UI Symbol" w:cs="Segoe UI Symbol"/>
                            <w:b w:val="0"/>
                            <w:color w:val="000000" w:themeColor="text1"/>
                            <w:sz w:val="22"/>
                            <w:lang w:eastAsia="en-AU"/>
                          </w:rPr>
                          <w:t>☐</w:t>
                        </w:r>
                        <w:permEnd w:id="596772307"/>
                      </w:sdtContent>
                    </w:sdt>
                    <w:r w:rsidR="004B5B83" w:rsidRPr="00571EB5">
                      <w:rPr>
                        <w:rFonts w:cs="Arial"/>
                        <w:b w:val="0"/>
                        <w:color w:val="000000" w:themeColor="text1"/>
                        <w:sz w:val="22"/>
                        <w:lang w:eastAsia="en-AU"/>
                      </w:rPr>
                      <w:t xml:space="preserve">Kununurra   </w:t>
                    </w:r>
                    <w:sdt>
                      <w:sdtPr>
                        <w:rPr>
                          <w:rFonts w:cs="Arial"/>
                          <w:color w:val="000000" w:themeColor="text1"/>
                          <w:sz w:val="22"/>
                          <w:lang w:eastAsia="en-AU"/>
                        </w:rPr>
                        <w:id w:val="-357816307"/>
                        <w14:checkbox>
                          <w14:checked w14:val="0"/>
                          <w14:checkedState w14:val="2612" w14:font="MS Gothic"/>
                          <w14:uncheckedState w14:val="2610" w14:font="MS Gothic"/>
                        </w14:checkbox>
                      </w:sdtPr>
                      <w:sdtContent>
                        <w:permStart w:id="89022880" w:edGrp="everyone"/>
                        <w:r w:rsidR="004B5B83" w:rsidRPr="00571EB5">
                          <w:rPr>
                            <w:rFonts w:ascii="Segoe UI Symbol" w:hAnsi="Segoe UI Symbol" w:cs="Segoe UI Symbol"/>
                            <w:b w:val="0"/>
                            <w:color w:val="000000" w:themeColor="text1"/>
                            <w:sz w:val="22"/>
                            <w:lang w:eastAsia="en-AU"/>
                          </w:rPr>
                          <w:t>☐</w:t>
                        </w:r>
                        <w:permEnd w:id="89022880"/>
                      </w:sdtContent>
                    </w:sdt>
                    <w:r w:rsidR="004B5B83" w:rsidRPr="00571EB5">
                      <w:rPr>
                        <w:rFonts w:cs="Arial"/>
                        <w:b w:val="0"/>
                        <w:color w:val="000000" w:themeColor="text1"/>
                        <w:sz w:val="22"/>
                        <w:lang w:eastAsia="en-AU"/>
                      </w:rPr>
                      <w:t xml:space="preserve">Perth Airport </w:t>
                    </w:r>
                    <w:r w:rsidR="004B5B83" w:rsidRPr="00571EB5">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Content>
                        <w:permStart w:id="2006594949" w:edGrp="everyone"/>
                        <w:r w:rsidR="004B5B83" w:rsidRPr="00571EB5">
                          <w:rPr>
                            <w:rFonts w:ascii="Segoe UI Symbol" w:hAnsi="Segoe UI Symbol" w:cs="Segoe UI Symbol"/>
                            <w:b w:val="0"/>
                            <w:color w:val="000000" w:themeColor="text1"/>
                            <w:sz w:val="22"/>
                            <w:lang w:eastAsia="en-AU"/>
                          </w:rPr>
                          <w:t>☐</w:t>
                        </w:r>
                        <w:permEnd w:id="2006594949"/>
                      </w:sdtContent>
                    </w:sdt>
                    <w:r w:rsidR="004B5B83" w:rsidRPr="00571EB5">
                      <w:rPr>
                        <w:rFonts w:cs="Arial"/>
                        <w:b w:val="0"/>
                        <w:color w:val="000000" w:themeColor="text1"/>
                        <w:sz w:val="22"/>
                        <w:lang w:eastAsia="en-AU"/>
                      </w:rPr>
                      <w:t xml:space="preserve">Quarantine facility  </w:t>
                    </w:r>
                    <w:sdt>
                      <w:sdtPr>
                        <w:rPr>
                          <w:rFonts w:cs="Arial"/>
                          <w:color w:val="000000" w:themeColor="text1"/>
                          <w:sz w:val="22"/>
                          <w:lang w:eastAsia="en-AU"/>
                        </w:rPr>
                        <w:id w:val="736517203"/>
                        <w14:checkbox>
                          <w14:checked w14:val="0"/>
                          <w14:checkedState w14:val="2612" w14:font="MS Gothic"/>
                          <w14:uncheckedState w14:val="2610" w14:font="MS Gothic"/>
                        </w14:checkbox>
                      </w:sdtPr>
                      <w:sdtContent>
                        <w:permStart w:id="1801068454" w:edGrp="everyone"/>
                        <w:r w:rsidR="004B5B83" w:rsidRPr="00571EB5">
                          <w:rPr>
                            <w:rFonts w:ascii="Segoe UI Symbol" w:hAnsi="Segoe UI Symbol" w:cs="Segoe UI Symbol"/>
                            <w:b w:val="0"/>
                            <w:color w:val="000000" w:themeColor="text1"/>
                            <w:sz w:val="22"/>
                            <w:lang w:eastAsia="en-AU"/>
                          </w:rPr>
                          <w:t>☐</w:t>
                        </w:r>
                        <w:permEnd w:id="1801068454"/>
                      </w:sdtContent>
                    </w:sdt>
                    <w:r w:rsidR="004B5B83" w:rsidRPr="00571EB5">
                      <w:rPr>
                        <w:rFonts w:cs="Arial"/>
                        <w:b w:val="0"/>
                        <w:color w:val="000000" w:themeColor="text1"/>
                        <w:sz w:val="22"/>
                        <w:lang w:eastAsia="en-AU"/>
                      </w:rPr>
                      <w:t xml:space="preserve">other – specify: </w:t>
                    </w:r>
                    <w:permStart w:id="1982686053" w:edGrp="everyone"/>
                    <w:r w:rsidR="00042A35">
                      <w:rPr>
                        <w:rFonts w:cs="Arial"/>
                        <w:b w:val="0"/>
                        <w:color w:val="000000" w:themeColor="text1"/>
                        <w:sz w:val="22"/>
                        <w:lang w:eastAsia="en-AU"/>
                      </w:rPr>
                      <w:t xml:space="preserve">  </w:t>
                    </w:r>
                    <w:permEnd w:id="1982686053"/>
                  </w:p>
                </w:tc>
              </w:tr>
              <w:tr w:rsidR="004B5B83" w:rsidRPr="00571EB5" w14:paraId="0FB525EA" w14:textId="77777777" w:rsidTr="004B5B8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4E24E30A" w14:textId="77777777" w:rsidR="004B5B83" w:rsidRPr="00571EB5" w:rsidRDefault="004B5B83" w:rsidP="004B5B83">
                    <w:pPr>
                      <w:rPr>
                        <w:color w:val="000000" w:themeColor="text1"/>
                        <w:sz w:val="22"/>
                        <w:lang w:eastAsia="en-AU"/>
                      </w:rPr>
                    </w:pPr>
                    <w:permStart w:id="1188264335" w:edGrp="everyone" w:colFirst="2" w:colLast="2"/>
                    <w:r w:rsidRPr="00571EB5">
                      <w:rPr>
                        <w:color w:val="000000" w:themeColor="text1"/>
                        <w:sz w:val="22"/>
                        <w:lang w:eastAsia="en-AU"/>
                      </w:rPr>
                      <w:t>Expected arrival</w:t>
                    </w:r>
                  </w:p>
                </w:tc>
                <w:tc>
                  <w:tcPr>
                    <w:tcW w:w="2977" w:type="dxa"/>
                    <w:tcBorders>
                      <w:top w:val="single" w:sz="12" w:space="0" w:color="auto"/>
                      <w:left w:val="single" w:sz="4" w:space="0" w:color="auto"/>
                      <w:bottom w:val="single" w:sz="4" w:space="0" w:color="auto"/>
                      <w:right w:val="single" w:sz="4" w:space="0" w:color="auto"/>
                    </w:tcBorders>
                    <w:shd w:val="clear" w:color="auto" w:fill="FFFFFF" w:themeFill="background1"/>
                  </w:tcPr>
                  <w:p w14:paraId="7826E30D" w14:textId="77777777" w:rsidR="004B5B83" w:rsidRPr="00571EB5" w:rsidRDefault="004B5B83" w:rsidP="004B5B83">
                    <w:pPr>
                      <w:rPr>
                        <w:b w:val="0"/>
                        <w:color w:val="000000" w:themeColor="text1"/>
                        <w:sz w:val="22"/>
                        <w:lang w:eastAsia="en-AU"/>
                      </w:rPr>
                    </w:pPr>
                    <w:r w:rsidRPr="00571EB5">
                      <w:rPr>
                        <w:b w:val="0"/>
                        <w:color w:val="000000" w:themeColor="text1"/>
                        <w:sz w:val="22"/>
                        <w:lang w:eastAsia="en-AU"/>
                      </w:rPr>
                      <w:t>Date (d/m/y)</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06E1638F" w14:textId="77777777" w:rsidR="004B5B83" w:rsidRPr="00571EB5" w:rsidRDefault="004B5B83" w:rsidP="004B5B83">
                    <w:pPr>
                      <w:pStyle w:val="NoSpacing"/>
                      <w:rPr>
                        <w:rFonts w:eastAsia="Times New Roman" w:cs="Arial"/>
                        <w:b w:val="0"/>
                        <w:color w:val="000000" w:themeColor="text1"/>
                        <w:sz w:val="22"/>
                        <w:lang w:eastAsia="en-AU"/>
                      </w:rPr>
                    </w:pPr>
                  </w:p>
                </w:tc>
              </w:tr>
              <w:tr w:rsidR="004B5B83" w:rsidRPr="00571EB5" w14:paraId="7538891A" w14:textId="77777777" w:rsidTr="004B5B8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337C47FE" w14:textId="77777777" w:rsidR="004B5B83" w:rsidRPr="00571EB5" w:rsidRDefault="004B5B83" w:rsidP="004B5B83">
                    <w:pPr>
                      <w:rPr>
                        <w:color w:val="000000" w:themeColor="text1"/>
                        <w:sz w:val="22"/>
                        <w:lang w:eastAsia="en-AU"/>
                      </w:rPr>
                    </w:pPr>
                    <w:permStart w:id="793657942" w:edGrp="everyone" w:colFirst="2" w:colLast="2"/>
                    <w:permEnd w:id="1188264335"/>
                  </w:p>
                </w:tc>
                <w:tc>
                  <w:tcPr>
                    <w:tcW w:w="2977" w:type="dxa"/>
                    <w:tcBorders>
                      <w:top w:val="single" w:sz="4" w:space="0" w:color="auto"/>
                      <w:left w:val="single" w:sz="4" w:space="0" w:color="auto"/>
                      <w:bottom w:val="single" w:sz="4" w:space="0" w:color="003C69"/>
                      <w:right w:val="single" w:sz="4" w:space="0" w:color="auto"/>
                    </w:tcBorders>
                    <w:shd w:val="clear" w:color="auto" w:fill="FFFFFF" w:themeFill="background1"/>
                  </w:tcPr>
                  <w:p w14:paraId="41E2A7C7" w14:textId="77777777" w:rsidR="004B5B83" w:rsidRPr="00571EB5" w:rsidRDefault="004B5B83" w:rsidP="004B5B83">
                    <w:pPr>
                      <w:rPr>
                        <w:b w:val="0"/>
                        <w:color w:val="000000" w:themeColor="text1"/>
                        <w:sz w:val="22"/>
                        <w:lang w:eastAsia="en-AU"/>
                      </w:rPr>
                    </w:pPr>
                    <w:r w:rsidRPr="00571EB5">
                      <w:rPr>
                        <w:b w:val="0"/>
                        <w:color w:val="000000" w:themeColor="text1"/>
                        <w:sz w:val="22"/>
                        <w:lang w:eastAsia="en-AU"/>
                      </w:rPr>
                      <w:t>Time (am/pm)</w:t>
                    </w:r>
                  </w:p>
                </w:tc>
                <w:tc>
                  <w:tcPr>
                    <w:tcW w:w="5245" w:type="dxa"/>
                    <w:tcBorders>
                      <w:top w:val="single" w:sz="4" w:space="0" w:color="auto"/>
                      <w:left w:val="single" w:sz="4" w:space="0" w:color="auto"/>
                      <w:bottom w:val="single" w:sz="4" w:space="0" w:color="003C69"/>
                      <w:right w:val="single" w:sz="4" w:space="0" w:color="auto"/>
                    </w:tcBorders>
                    <w:shd w:val="clear" w:color="auto" w:fill="DEEAF6"/>
                  </w:tcPr>
                  <w:p w14:paraId="2F4B423A" w14:textId="77777777" w:rsidR="004B5B83" w:rsidRPr="00571EB5" w:rsidRDefault="004B5B83" w:rsidP="004B5B83">
                    <w:pPr>
                      <w:pStyle w:val="NoSpacing"/>
                      <w:rPr>
                        <w:rFonts w:eastAsia="Times New Roman" w:cs="Arial"/>
                        <w:b w:val="0"/>
                        <w:color w:val="000000" w:themeColor="text1"/>
                        <w:sz w:val="22"/>
                        <w:lang w:eastAsia="en-AU"/>
                      </w:rPr>
                    </w:pPr>
                  </w:p>
                </w:tc>
              </w:tr>
              <w:tr w:rsidR="004B5B83" w:rsidRPr="00571EB5" w14:paraId="4A4E8084" w14:textId="77777777" w:rsidTr="004B5B8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14F0A914" w14:textId="77777777" w:rsidR="004B5B83" w:rsidRPr="00571EB5" w:rsidRDefault="004B5B83" w:rsidP="004B5B83">
                    <w:pPr>
                      <w:rPr>
                        <w:color w:val="000000" w:themeColor="text1"/>
                        <w:sz w:val="22"/>
                        <w:lang w:eastAsia="en-AU"/>
                      </w:rPr>
                    </w:pPr>
                    <w:permStart w:id="276067212" w:edGrp="everyone" w:colFirst="2" w:colLast="2"/>
                    <w:permEnd w:id="793657942"/>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6F9316D7" w14:textId="77777777" w:rsidR="004B5B83" w:rsidRPr="00571EB5" w:rsidRDefault="004B5B83" w:rsidP="004B5B83">
                    <w:pPr>
                      <w:rPr>
                        <w:b w:val="0"/>
                        <w:color w:val="000000" w:themeColor="text1"/>
                        <w:sz w:val="22"/>
                        <w:lang w:eastAsia="en-AU"/>
                      </w:rPr>
                    </w:pPr>
                    <w:r w:rsidRPr="00571EB5">
                      <w:rPr>
                        <w:b w:val="0"/>
                        <w:color w:val="000000" w:themeColor="text1"/>
                        <w:sz w:val="22"/>
                        <w:lang w:eastAsia="en-AU"/>
                      </w:rPr>
                      <w:t>Carrier/company/airli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78E0273E" w14:textId="77777777" w:rsidR="004B5B83" w:rsidRPr="00571EB5" w:rsidRDefault="004B5B83" w:rsidP="004B5B83">
                    <w:pPr>
                      <w:pStyle w:val="NoSpacing"/>
                      <w:rPr>
                        <w:rFonts w:eastAsia="Times New Roman" w:cs="Arial"/>
                        <w:b w:val="0"/>
                        <w:color w:val="000000" w:themeColor="text1"/>
                        <w:sz w:val="22"/>
                        <w:lang w:eastAsia="en-AU"/>
                      </w:rPr>
                    </w:pPr>
                  </w:p>
                </w:tc>
              </w:tr>
              <w:tr w:rsidR="004B5B83" w:rsidRPr="00571EB5" w14:paraId="1DC5B6E4" w14:textId="77777777" w:rsidTr="004B5B83">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0A51FB2" w14:textId="77777777" w:rsidR="004B5B83" w:rsidRPr="00571EB5" w:rsidRDefault="004B5B83" w:rsidP="004B5B83">
                    <w:pPr>
                      <w:rPr>
                        <w:color w:val="000000" w:themeColor="text1"/>
                        <w:sz w:val="22"/>
                        <w:lang w:eastAsia="en-AU"/>
                      </w:rPr>
                    </w:pPr>
                    <w:permStart w:id="1796629332" w:edGrp="everyone" w:colFirst="2" w:colLast="2"/>
                    <w:permEnd w:id="276067212"/>
                  </w:p>
                </w:tc>
                <w:tc>
                  <w:tcPr>
                    <w:tcW w:w="2977" w:type="dxa"/>
                    <w:tcBorders>
                      <w:top w:val="single" w:sz="4" w:space="0" w:color="auto"/>
                      <w:left w:val="single" w:sz="4" w:space="0" w:color="auto"/>
                      <w:bottom w:val="single" w:sz="12" w:space="0" w:color="auto"/>
                      <w:right w:val="single" w:sz="4" w:space="0" w:color="auto"/>
                    </w:tcBorders>
                    <w:shd w:val="clear" w:color="auto" w:fill="FFFFFF" w:themeFill="background1"/>
                  </w:tcPr>
                  <w:p w14:paraId="19BDBE0B" w14:textId="77777777" w:rsidR="004B5B83" w:rsidRPr="00571EB5" w:rsidRDefault="004B5B83" w:rsidP="004B5B83">
                    <w:pPr>
                      <w:rPr>
                        <w:b w:val="0"/>
                        <w:color w:val="000000" w:themeColor="text1"/>
                        <w:sz w:val="22"/>
                        <w:lang w:eastAsia="en-AU"/>
                      </w:rPr>
                    </w:pPr>
                    <w:r w:rsidRPr="00571EB5">
                      <w:rPr>
                        <w:b w:val="0"/>
                        <w:color w:val="000000" w:themeColor="text1"/>
                        <w:sz w:val="22"/>
                        <w:lang w:eastAsia="en-AU"/>
                      </w:rPr>
                      <w:t>Flight number (if by air)</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1F305F53" w14:textId="77777777" w:rsidR="004B5B83" w:rsidRPr="00571EB5" w:rsidRDefault="004B5B83" w:rsidP="004B5B83">
                    <w:pPr>
                      <w:pStyle w:val="NoSpacing"/>
                      <w:rPr>
                        <w:rFonts w:eastAsia="Times New Roman" w:cs="Arial"/>
                        <w:b w:val="0"/>
                        <w:color w:val="000000" w:themeColor="text1"/>
                        <w:sz w:val="22"/>
                        <w:lang w:eastAsia="en-AU"/>
                      </w:rPr>
                    </w:pPr>
                  </w:p>
                </w:tc>
              </w:tr>
            </w:tbl>
            <w:permEnd w:id="1796629332"/>
            <w:p w14:paraId="75349E20" w14:textId="0A3BAED7" w:rsidR="00CE32A2" w:rsidRPr="004426E6" w:rsidRDefault="00CE32A2" w:rsidP="004B5B83">
              <w:pPr>
                <w:spacing w:before="80" w:after="120" w:line="240" w:lineRule="auto"/>
                <w:rPr>
                  <w:sz w:val="6"/>
                  <w:szCs w:val="6"/>
                </w:rPr>
              </w:pPr>
              <w:r w:rsidRPr="00571EB5">
                <w:rPr>
                  <w:color w:val="FF0000"/>
                  <w:sz w:val="18"/>
                  <w:szCs w:val="18"/>
                </w:rPr>
                <w:t xml:space="preserve">*Refer to export declaration </w:t>
              </w:r>
              <w:r w:rsidRPr="00571EB5">
                <w:rPr>
                  <w:i/>
                  <w:iCs/>
                  <w:color w:val="FF0000"/>
                  <w:sz w:val="18"/>
                  <w:szCs w:val="18"/>
                </w:rPr>
                <w:t>Part 2(</w:t>
              </w:r>
              <w:r w:rsidR="00E71CCB" w:rsidRPr="00571EB5">
                <w:rPr>
                  <w:i/>
                  <w:iCs/>
                  <w:color w:val="FF0000"/>
                  <w:sz w:val="18"/>
                  <w:szCs w:val="18"/>
                </w:rPr>
                <w:t>e</w:t>
              </w:r>
              <w:r w:rsidR="004B5B83" w:rsidRPr="00571EB5">
                <w:rPr>
                  <w:i/>
                  <w:iCs/>
                  <w:color w:val="FF0000"/>
                  <w:sz w:val="18"/>
                  <w:szCs w:val="18"/>
                </w:rPr>
                <w:t>)</w:t>
              </w:r>
            </w:p>
            <w:p w14:paraId="781D2C86" w14:textId="4E1CD4F8" w:rsidR="00F21FB5" w:rsidRDefault="00F21FB5">
              <w:pPr>
                <w:rPr>
                  <w:color w:val="000000" w:themeColor="text1"/>
                  <w:sz w:val="4"/>
                  <w:szCs w:val="4"/>
                </w:rPr>
              </w:pPr>
            </w:p>
            <w:tbl>
              <w:tblPr>
                <w:tblStyle w:val="TableGrid"/>
                <w:tblW w:w="10485" w:type="dxa"/>
                <w:tblLook w:val="04A0" w:firstRow="1" w:lastRow="0" w:firstColumn="1" w:lastColumn="0" w:noHBand="0" w:noVBand="1"/>
              </w:tblPr>
              <w:tblGrid>
                <w:gridCol w:w="2263"/>
                <w:gridCol w:w="2977"/>
                <w:gridCol w:w="5245"/>
              </w:tblGrid>
              <w:tr w:rsidR="00B66241" w:rsidRPr="00B66241" w14:paraId="63153066"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813F85">
                    <w:pPr>
                      <w:pStyle w:val="Tableheading"/>
                      <w:rPr>
                        <w:color w:val="000000" w:themeColor="text1"/>
                      </w:rPr>
                    </w:pPr>
                    <w:r w:rsidRPr="002D24D3">
                      <w:t>Part 1</w:t>
                    </w:r>
                    <w:r w:rsidR="0001524E" w:rsidRPr="002D24D3">
                      <w:t>(</w:t>
                    </w:r>
                    <w:r w:rsidRPr="002D24D3">
                      <w:t xml:space="preserve">b) </w:t>
                    </w:r>
                    <w:r w:rsidR="00CB1E35" w:rsidRPr="002D24D3">
                      <w:t>Entry into WA details</w:t>
                    </w:r>
                  </w:p>
                </w:tc>
              </w:tr>
              <w:tr w:rsidR="00B66241" w:rsidRPr="00B66241" w14:paraId="37960D3C"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1673466539" w:edGrp="everyone" w:colFirst="2" w:colLast="2"/>
                    <w:r w:rsidRPr="00D66B57">
                      <w:rPr>
                        <w:color w:val="000000" w:themeColor="text1"/>
                        <w:sz w:val="22"/>
                        <w:lang w:eastAsia="en-AU"/>
                      </w:rPr>
                      <w:t>Transport company</w:t>
                    </w:r>
                  </w:p>
                </w:tc>
                <w:tc>
                  <w:tcPr>
                    <w:tcW w:w="2977"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34DB335F"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988298337" w:edGrp="everyone" w:colFirst="2" w:colLast="2"/>
                    <w:permEnd w:id="1673466539"/>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1CA1C008"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485920597" w:edGrp="everyone" w:colFirst="2" w:colLast="2"/>
                    <w:permEnd w:id="1988298337"/>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6D80AC6D"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650411694" w:edGrp="everyone" w:colFirst="2" w:colLast="2"/>
                    <w:permEnd w:id="1485920597"/>
                  </w:p>
                </w:tc>
                <w:tc>
                  <w:tcPr>
                    <w:tcW w:w="2977"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5D4E3388"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6170E9">
                      <w:rPr>
                        <w:b w:val="0"/>
                        <w:color w:val="000000" w:themeColor="text1"/>
                        <w:sz w:val="22"/>
                        <w:lang w:eastAsia="en-AU"/>
                      </w:rPr>
                      <w:t xml:space="preserve"> </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F302BA" w:rsidRDefault="005F1651" w:rsidP="0001524E">
                    <w:pPr>
                      <w:pStyle w:val="NoSpacing"/>
                      <w:rPr>
                        <w:rFonts w:eastAsia="Times New Roman" w:cs="Arial"/>
                        <w:b w:val="0"/>
                        <w:color w:val="000000" w:themeColor="text1"/>
                        <w:sz w:val="22"/>
                        <w:lang w:eastAsia="en-AU"/>
                      </w:rPr>
                    </w:pPr>
                  </w:p>
                </w:tc>
              </w:tr>
              <w:tr w:rsidR="00B66241" w:rsidRPr="00B66241" w14:paraId="1598324E"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2048419492" w:edGrp="everyone" w:colFirst="2" w:colLast="2"/>
                    <w:permEnd w:id="650411694"/>
                    <w:r w:rsidRPr="00D66B57">
                      <w:rPr>
                        <w:color w:val="000000" w:themeColor="text1"/>
                        <w:sz w:val="22"/>
                        <w:lang w:eastAsia="en-AU"/>
                      </w:rPr>
                      <w:t>NVD/waybill</w:t>
                    </w:r>
                  </w:p>
                </w:tc>
                <w:tc>
                  <w:tcPr>
                    <w:tcW w:w="2977"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245"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F302BA" w:rsidRDefault="005F1651" w:rsidP="0001524E">
                    <w:pPr>
                      <w:pStyle w:val="NoSpacing"/>
                      <w:rPr>
                        <w:rFonts w:eastAsia="Times New Roman" w:cs="Arial"/>
                        <w:b w:val="0"/>
                        <w:color w:val="000000" w:themeColor="text1"/>
                        <w:sz w:val="22"/>
                        <w:lang w:eastAsia="en-AU"/>
                      </w:rPr>
                    </w:pPr>
                  </w:p>
                </w:tc>
              </w:tr>
              <w:permEnd w:id="2048419492"/>
            </w:tbl>
            <w:p w14:paraId="22219806" w14:textId="4311FD04" w:rsidR="00B332F9" w:rsidRPr="00A43BB4" w:rsidRDefault="00B332F9" w:rsidP="00E252D4">
              <w:pPr>
                <w:spacing w:after="120"/>
                <w:rPr>
                  <w:sz w:val="12"/>
                  <w:szCs w:val="12"/>
                </w:rPr>
              </w:pPr>
            </w:p>
            <w:p w14:paraId="7DD1EE6D" w14:textId="4C2ED18D" w:rsidR="00B332F9" w:rsidRPr="00BD2690" w:rsidRDefault="00B332F9" w:rsidP="00B332F9">
              <w:pPr>
                <w:spacing w:after="120"/>
                <w:rPr>
                  <w:sz w:val="12"/>
                  <w:szCs w:val="12"/>
                </w:rPr>
              </w:pPr>
              <w:r w:rsidRPr="00BD2690">
                <w:rPr>
                  <w:color w:val="000000" w:themeColor="text1"/>
                  <w:sz w:val="22"/>
                </w:rPr>
                <w:t xml:space="preserve">Note: A </w:t>
              </w:r>
              <w:r w:rsidRPr="00BD2690">
                <w:rPr>
                  <w:b/>
                  <w:color w:val="000000" w:themeColor="text1"/>
                  <w:sz w:val="22"/>
                </w:rPr>
                <w:t xml:space="preserve">consignment </w:t>
              </w:r>
              <w:r w:rsidRPr="00BD2690">
                <w:rPr>
                  <w:color w:val="000000" w:themeColor="text1"/>
                  <w:sz w:val="22"/>
                </w:rPr>
                <w:t xml:space="preserve">is one or more animals from a property moving to a destination property. </w:t>
              </w:r>
              <w:r>
                <w:rPr>
                  <w:color w:val="000000" w:themeColor="text1"/>
                  <w:sz w:val="22"/>
                </w:rPr>
                <w:t xml:space="preserve">Goats </w:t>
              </w:r>
              <w:r w:rsidRPr="00BD2690">
                <w:rPr>
                  <w:color w:val="000000" w:themeColor="text1"/>
                  <w:sz w:val="22"/>
                </w:rPr>
                <w:t>may stay at a transit location in WA fo</w:t>
              </w:r>
              <w:r w:rsidR="009152CB">
                <w:rPr>
                  <w:color w:val="000000" w:themeColor="text1"/>
                  <w:sz w:val="22"/>
                </w:rPr>
                <w:t>r a short time as part of movement</w:t>
              </w:r>
              <w:r w:rsidRPr="00BD2690">
                <w:rPr>
                  <w:color w:val="000000" w:themeColor="text1"/>
                  <w:sz w:val="22"/>
                </w:rPr>
                <w:t xml:space="preserve"> to the final destination.</w:t>
              </w:r>
              <w:r>
                <w:rPr>
                  <w:color w:val="000000" w:themeColor="text1"/>
                  <w:sz w:val="22"/>
                </w:rPr>
                <w:br/>
              </w:r>
            </w:p>
            <w:tbl>
              <w:tblPr>
                <w:tblStyle w:val="TableGrid"/>
                <w:tblW w:w="10485" w:type="dxa"/>
                <w:tblLook w:val="04A0" w:firstRow="1" w:lastRow="0" w:firstColumn="1" w:lastColumn="0" w:noHBand="0" w:noVBand="1"/>
              </w:tblPr>
              <w:tblGrid>
                <w:gridCol w:w="2547"/>
                <w:gridCol w:w="2693"/>
                <w:gridCol w:w="5245"/>
              </w:tblGrid>
              <w:tr w:rsidR="00484890" w:rsidRPr="00B516C0" w14:paraId="24E113EA" w14:textId="77777777" w:rsidTr="00CD57B8">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813F85">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CD57B8">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693"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5365F624" w14:textId="65EC7E91" w:rsidR="00584B83" w:rsidRPr="00D66B57" w:rsidRDefault="00000000"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Content>
                        <w:permStart w:id="1397587050" w:edGrp="everyone"/>
                        <w:r w:rsidR="002C48FF" w:rsidRPr="00D66B57">
                          <w:rPr>
                            <w:rFonts w:ascii="MS Gothic" w:eastAsia="MS Gothic" w:hAnsi="MS Gothic"/>
                            <w:color w:val="000000" w:themeColor="text1"/>
                            <w:sz w:val="22"/>
                          </w:rPr>
                          <w:t>☐</w:t>
                        </w:r>
                        <w:permEnd w:id="1397587050"/>
                      </w:sdtContent>
                    </w:sdt>
                    <w:r w:rsidR="00584B83" w:rsidRPr="00D66B57">
                      <w:rPr>
                        <w:rFonts w:eastAsia="Times New Roman" w:cs="Arial"/>
                        <w:color w:val="000000" w:themeColor="text1"/>
                        <w:sz w:val="22"/>
                        <w:lang w:eastAsia="en-AU"/>
                      </w:rPr>
                      <w:t>breeding</w:t>
                    </w:r>
                    <w:r w:rsidR="00B332F9">
                      <w:rPr>
                        <w:rFonts w:eastAsia="Times New Roman" w:cs="Arial"/>
                        <w:color w:val="000000" w:themeColor="text1"/>
                        <w:sz w:val="22"/>
                        <w:lang w:eastAsia="en-AU"/>
                      </w:rPr>
                      <w:t xml:space="preserve"> </w:t>
                    </w:r>
                    <w:r w:rsidR="00A12422">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Content>
                        <w:permStart w:id="1936409980" w:edGrp="everyone"/>
                        <w:r w:rsidR="00584B83" w:rsidRPr="00D66B57">
                          <w:rPr>
                            <w:rFonts w:ascii="MS Gothic" w:eastAsia="MS Gothic" w:hAnsi="MS Gothic"/>
                            <w:color w:val="000000" w:themeColor="text1"/>
                            <w:sz w:val="22"/>
                          </w:rPr>
                          <w:t>☐</w:t>
                        </w:r>
                        <w:permEnd w:id="1936409980"/>
                      </w:sdtContent>
                    </w:sdt>
                    <w:r w:rsidR="00584B83" w:rsidRPr="00D66B57">
                      <w:rPr>
                        <w:rFonts w:eastAsia="Times New Roman" w:cs="Arial"/>
                        <w:color w:val="000000" w:themeColor="text1"/>
                        <w:sz w:val="22"/>
                        <w:lang w:eastAsia="en-AU"/>
                      </w:rPr>
                      <w:t>companion</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Content>
                        <w:permStart w:id="1920216172" w:edGrp="everyone"/>
                        <w:r w:rsidR="00584B83" w:rsidRPr="00D66B57">
                          <w:rPr>
                            <w:rFonts w:ascii="MS Gothic" w:eastAsia="MS Gothic" w:hAnsi="MS Gothic"/>
                            <w:color w:val="000000" w:themeColor="text1"/>
                            <w:sz w:val="22"/>
                          </w:rPr>
                          <w:t>☐</w:t>
                        </w:r>
                        <w:permEnd w:id="1920216172"/>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Content>
                        <w:permStart w:id="596791512" w:edGrp="everyone"/>
                        <w:r w:rsidR="00584B83" w:rsidRPr="00D66B57">
                          <w:rPr>
                            <w:rFonts w:ascii="MS Gothic" w:eastAsia="MS Gothic" w:hAnsi="MS Gothic"/>
                            <w:color w:val="000000" w:themeColor="text1"/>
                            <w:sz w:val="22"/>
                          </w:rPr>
                          <w:t>☐</w:t>
                        </w:r>
                        <w:permEnd w:id="596791512"/>
                      </w:sdtContent>
                    </w:sdt>
                    <w:r w:rsidR="00584B83" w:rsidRPr="00D66B57">
                      <w:rPr>
                        <w:rFonts w:eastAsia="Times New Roman" w:cs="Arial"/>
                        <w:color w:val="000000" w:themeColor="text1"/>
                        <w:sz w:val="22"/>
                        <w:lang w:eastAsia="en-AU"/>
                      </w:rPr>
                      <w:t>production</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Content>
                        <w:permStart w:id="1130057894" w:edGrp="everyone"/>
                        <w:r w:rsidR="00584B83" w:rsidRPr="00D66B57">
                          <w:rPr>
                            <w:rFonts w:ascii="MS Gothic" w:eastAsia="MS Gothic" w:hAnsi="MS Gothic"/>
                            <w:color w:val="000000" w:themeColor="text1"/>
                            <w:sz w:val="22"/>
                          </w:rPr>
                          <w:t>☐</w:t>
                        </w:r>
                        <w:permEnd w:id="1130057894"/>
                      </w:sdtContent>
                    </w:sdt>
                    <w:r w:rsidR="00584B83" w:rsidRPr="00D66B57">
                      <w:rPr>
                        <w:rFonts w:eastAsia="Times New Roman" w:cs="Arial"/>
                        <w:color w:val="000000" w:themeColor="text1"/>
                        <w:sz w:val="22"/>
                        <w:lang w:eastAsia="en-AU"/>
                      </w:rPr>
                      <w:t>sale</w:t>
                    </w:r>
                    <w:r w:rsidR="00A12422">
                      <w:rPr>
                        <w:rFonts w:eastAsia="Times New Roman" w:cs="Arial"/>
                        <w:color w:val="000000" w:themeColor="text1"/>
                        <w:sz w:val="22"/>
                        <w:lang w:eastAsia="en-AU"/>
                      </w:rPr>
                      <w:t xml:space="preserve">           </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Content>
                        <w:permStart w:id="1318276643" w:edGrp="everyone"/>
                        <w:r w:rsidR="00584B83" w:rsidRPr="00D66B57">
                          <w:rPr>
                            <w:rFonts w:ascii="MS Gothic" w:eastAsia="MS Gothic" w:hAnsi="MS Gothic"/>
                            <w:color w:val="000000" w:themeColor="text1"/>
                            <w:sz w:val="22"/>
                          </w:rPr>
                          <w:t>☐</w:t>
                        </w:r>
                        <w:permEnd w:id="1318276643"/>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Content>
                        <w:permStart w:id="411517723" w:edGrp="everyone"/>
                        <w:r w:rsidR="00584B83" w:rsidRPr="00D66B57">
                          <w:rPr>
                            <w:rFonts w:ascii="MS Gothic" w:eastAsia="MS Gothic" w:hAnsi="MS Gothic"/>
                            <w:color w:val="000000" w:themeColor="text1"/>
                            <w:sz w:val="22"/>
                          </w:rPr>
                          <w:t>☐</w:t>
                        </w:r>
                        <w:permEnd w:id="411517723"/>
                      </w:sdtContent>
                    </w:sdt>
                    <w:r w:rsidR="00584B83" w:rsidRPr="00D66B57">
                      <w:rPr>
                        <w:rFonts w:eastAsia="Times New Roman" w:cs="Arial"/>
                        <w:color w:val="000000" w:themeColor="text1"/>
                        <w:sz w:val="22"/>
                        <w:lang w:eastAsia="en-AU"/>
                      </w:rPr>
                      <w:t>slaughter</w:t>
                    </w:r>
                    <w:r w:rsidR="00A12422">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r w:rsidR="00B332F9">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Content>
                        <w:permStart w:id="1013516729" w:edGrp="everyone"/>
                        <w:r w:rsidR="00584B83" w:rsidRPr="00D66B57">
                          <w:rPr>
                            <w:rFonts w:ascii="MS Gothic" w:eastAsia="MS Gothic" w:hAnsi="MS Gothic"/>
                            <w:color w:val="000000" w:themeColor="text1"/>
                            <w:sz w:val="22"/>
                          </w:rPr>
                          <w:t>☐</w:t>
                        </w:r>
                        <w:permEnd w:id="1013516729"/>
                      </w:sdtContent>
                    </w:sdt>
                    <w:r w:rsidR="00584B83" w:rsidRPr="00D66B57">
                      <w:rPr>
                        <w:rFonts w:eastAsia="Times New Roman" w:cs="Arial"/>
                        <w:color w:val="000000" w:themeColor="text1"/>
                        <w:sz w:val="22"/>
                        <w:lang w:eastAsia="en-AU"/>
                      </w:rPr>
                      <w:t>other – specify:</w:t>
                    </w:r>
                    <w:r w:rsidR="0003004C">
                      <w:rPr>
                        <w:rFonts w:eastAsia="Times New Roman" w:cs="Arial"/>
                        <w:color w:val="000000" w:themeColor="text1"/>
                        <w:sz w:val="22"/>
                        <w:lang w:eastAsia="en-AU"/>
                      </w:rPr>
                      <w:t xml:space="preserve"> </w:t>
                    </w:r>
                    <w:permStart w:id="983645375" w:edGrp="everyone"/>
                    <w:r w:rsidR="00042A35">
                      <w:rPr>
                        <w:rFonts w:eastAsia="Times New Roman" w:cs="Arial"/>
                        <w:color w:val="000000" w:themeColor="text1"/>
                        <w:sz w:val="22"/>
                        <w:lang w:eastAsia="en-AU"/>
                      </w:rPr>
                      <w:t xml:space="preserve">  </w:t>
                    </w:r>
                    <w:permEnd w:id="983645375"/>
                    <w:r w:rsidR="00042A35">
                      <w:rPr>
                        <w:rFonts w:eastAsia="Times New Roman" w:cs="Arial"/>
                        <w:color w:val="000000" w:themeColor="text1"/>
                        <w:sz w:val="22"/>
                        <w:lang w:eastAsia="en-AU"/>
                      </w:rPr>
                      <w:t xml:space="preserve"> </w:t>
                    </w:r>
                  </w:p>
                </w:tc>
              </w:tr>
              <w:tr w:rsidR="00584B83" w:rsidRPr="00B516C0" w14:paraId="11C2F739" w14:textId="77777777" w:rsidTr="00CD57B8">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693"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5245" w:type="dxa"/>
                    <w:tcBorders>
                      <w:top w:val="single" w:sz="4" w:space="0" w:color="auto"/>
                      <w:left w:val="single" w:sz="4" w:space="0" w:color="auto"/>
                      <w:bottom w:val="single" w:sz="4" w:space="0" w:color="003C69"/>
                      <w:right w:val="single" w:sz="4" w:space="0" w:color="auto"/>
                    </w:tcBorders>
                    <w:shd w:val="clear" w:color="auto" w:fill="DEEAF6"/>
                  </w:tcPr>
                  <w:p w14:paraId="6FDD2435" w14:textId="0E4FC3D6" w:rsidR="00584B83" w:rsidRPr="00D66B57" w:rsidRDefault="00000000"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Content>
                        <w:permStart w:id="1952783667" w:edGrp="everyone"/>
                        <w:r w:rsidR="00584B83" w:rsidRPr="00D66B57">
                          <w:rPr>
                            <w:rFonts w:ascii="MS Gothic" w:eastAsia="MS Gothic" w:hAnsi="MS Gothic"/>
                            <w:color w:val="000000" w:themeColor="text1"/>
                            <w:sz w:val="22"/>
                          </w:rPr>
                          <w:t>☐</w:t>
                        </w:r>
                        <w:permEnd w:id="1952783667"/>
                      </w:sdtContent>
                    </w:sdt>
                    <w:r w:rsidR="00584B83" w:rsidRPr="00D66B57">
                      <w:rPr>
                        <w:rFonts w:eastAsia="Times New Roman" w:cs="Arial"/>
                        <w:color w:val="000000" w:themeColor="text1"/>
                        <w:sz w:val="22"/>
                        <w:lang w:eastAsia="en-AU"/>
                      </w:rPr>
                      <w:t>homebred</w:t>
                    </w:r>
                    <w:r w:rsidR="00B332F9">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164336162" w:edGrp="everyone"/>
                    <w:sdt>
                      <w:sdtPr>
                        <w:rPr>
                          <w:color w:val="000000" w:themeColor="text1"/>
                          <w:sz w:val="22"/>
                        </w:rPr>
                        <w:id w:val="-564258298"/>
                        <w14:checkbox>
                          <w14:checked w14:val="0"/>
                          <w14:checkedState w14:val="2612" w14:font="MS Gothic"/>
                          <w14:uncheckedState w14:val="2610" w14:font="MS Gothic"/>
                        </w14:checkbox>
                      </w:sdtPr>
                      <w:sdtContent>
                        <w:r w:rsidR="00CE2822" w:rsidRPr="00D66B57">
                          <w:rPr>
                            <w:rFonts w:ascii="MS Gothic" w:eastAsia="MS Gothic" w:hAnsi="MS Gothic"/>
                            <w:color w:val="000000" w:themeColor="text1"/>
                            <w:sz w:val="22"/>
                          </w:rPr>
                          <w:t>☐</w:t>
                        </w:r>
                      </w:sdtContent>
                    </w:sdt>
                    <w:permEnd w:id="1164336162"/>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Content>
                        <w:permStart w:id="50149766" w:edGrp="everyone"/>
                        <w:r w:rsidR="00584B83" w:rsidRPr="00D66B57">
                          <w:rPr>
                            <w:rFonts w:ascii="MS Gothic" w:eastAsia="MS Gothic" w:hAnsi="MS Gothic"/>
                            <w:color w:val="000000" w:themeColor="text1"/>
                            <w:sz w:val="22"/>
                          </w:rPr>
                          <w:t>☐</w:t>
                        </w:r>
                        <w:permEnd w:id="50149766"/>
                      </w:sdtContent>
                    </w:sdt>
                    <w:r w:rsidR="00584B83" w:rsidRPr="00D66B57">
                      <w:rPr>
                        <w:rFonts w:eastAsia="Times New Roman" w:cs="Arial"/>
                        <w:color w:val="000000" w:themeColor="text1"/>
                        <w:sz w:val="22"/>
                        <w:lang w:eastAsia="en-AU"/>
                      </w:rPr>
                      <w:t>mixed consignment</w:t>
                    </w:r>
                  </w:p>
                </w:tc>
              </w:tr>
              <w:tr w:rsidR="00584B83" w14:paraId="0251A241" w14:textId="77777777" w:rsidTr="00CD57B8">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247024675" w:edGrp="everyone" w:colFirst="2" w:colLast="2"/>
                  </w:p>
                </w:tc>
                <w:tc>
                  <w:tcPr>
                    <w:tcW w:w="2693"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5245"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CD57B8">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1292898506" w:edGrp="everyone" w:colFirst="2" w:colLast="2"/>
                    <w:permEnd w:id="247024675"/>
                  </w:p>
                </w:tc>
                <w:tc>
                  <w:tcPr>
                    <w:tcW w:w="2693"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E222C8">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5245"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CD57B8">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1165306323" w:edGrp="everyone" w:colFirst="2" w:colLast="2"/>
                    <w:permEnd w:id="1292898506"/>
                  </w:p>
                </w:tc>
                <w:tc>
                  <w:tcPr>
                    <w:tcW w:w="2693"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CD57B8">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1925204869" w:edGrp="everyone" w:colFirst="2" w:colLast="2"/>
                    <w:permEnd w:id="1165306323"/>
                  </w:p>
                </w:tc>
                <w:tc>
                  <w:tcPr>
                    <w:tcW w:w="2693"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CD57B8">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1823019258" w:edGrp="everyone" w:colFirst="2" w:colLast="2"/>
                    <w:permEnd w:id="1925204869"/>
                  </w:p>
                </w:tc>
                <w:tc>
                  <w:tcPr>
                    <w:tcW w:w="2693"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CD57B8">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343763111" w:edGrp="everyone" w:colFirst="2" w:colLast="2"/>
                    <w:permEnd w:id="1823019258"/>
                  </w:p>
                </w:tc>
                <w:tc>
                  <w:tcPr>
                    <w:tcW w:w="2693"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CD57B8">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1385768820" w:edGrp="everyone" w:colFirst="2" w:colLast="2"/>
                    <w:permEnd w:id="343763111"/>
                  </w:p>
                </w:tc>
                <w:tc>
                  <w:tcPr>
                    <w:tcW w:w="2693"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CD57B8">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927507023" w:edGrp="everyone" w:colFirst="2" w:colLast="2"/>
                    <w:permEnd w:id="1385768820"/>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693"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245"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CD57B8">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1103316904" w:edGrp="everyone" w:colFirst="2" w:colLast="2"/>
                    <w:permEnd w:id="1927507023"/>
                    <w:r w:rsidRPr="00D66B57">
                      <w:rPr>
                        <w:rFonts w:eastAsia="Times New Roman" w:cs="Arial"/>
                        <w:b/>
                        <w:color w:val="000000" w:themeColor="text1"/>
                        <w:sz w:val="22"/>
                        <w:lang w:eastAsia="en-AU"/>
                      </w:rPr>
                      <w:t>Livestock destination in WA</w:t>
                    </w:r>
                  </w:p>
                </w:tc>
                <w:tc>
                  <w:tcPr>
                    <w:tcW w:w="2693"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245"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CD57B8">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269761682" w:edGrp="everyone" w:colFirst="2" w:colLast="2"/>
                    <w:permEnd w:id="1103316904"/>
                  </w:p>
                </w:tc>
                <w:tc>
                  <w:tcPr>
                    <w:tcW w:w="2693"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5245"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CD57B8">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1561410372" w:edGrp="everyone" w:colFirst="2" w:colLast="2"/>
                    <w:permEnd w:id="1269761682"/>
                  </w:p>
                </w:tc>
                <w:tc>
                  <w:tcPr>
                    <w:tcW w:w="2693"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245"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CD57B8">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98846116" w:edGrp="everyone" w:colFirst="2" w:colLast="2"/>
                    <w:permEnd w:id="1561410372"/>
                  </w:p>
                </w:tc>
                <w:tc>
                  <w:tcPr>
                    <w:tcW w:w="2693"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CD57B8">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04369986" w:edGrp="everyone" w:colFirst="2" w:colLast="2"/>
                    <w:permEnd w:id="198846116"/>
                  </w:p>
                </w:tc>
                <w:tc>
                  <w:tcPr>
                    <w:tcW w:w="2693"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CD57B8">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809444725" w:edGrp="everyone" w:colFirst="2" w:colLast="2"/>
                    <w:permEnd w:id="304369986"/>
                  </w:p>
                </w:tc>
                <w:tc>
                  <w:tcPr>
                    <w:tcW w:w="2693"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245"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CD57B8">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1200893426" w:edGrp="everyone" w:colFirst="2" w:colLast="2"/>
                    <w:permEnd w:id="809444725"/>
                  </w:p>
                </w:tc>
                <w:tc>
                  <w:tcPr>
                    <w:tcW w:w="2693"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245"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1200893426"/>
            </w:tbl>
            <w:p w14:paraId="0D8A8684" w14:textId="77777777" w:rsidR="00E9146F" w:rsidRDefault="00757089">
              <w:pPr>
                <w:sectPr w:rsidR="00E9146F" w:rsidSect="0019756E">
                  <w:headerReference w:type="even" r:id="rId11"/>
                  <w:headerReference w:type="default" r:id="rId12"/>
                  <w:footerReference w:type="default" r:id="rId13"/>
                  <w:headerReference w:type="first" r:id="rId14"/>
                  <w:footerReference w:type="first" r:id="rId15"/>
                  <w:type w:val="continuous"/>
                  <w:pgSz w:w="11906" w:h="16838" w:code="9"/>
                  <w:pgMar w:top="720" w:right="720" w:bottom="720" w:left="720" w:header="709" w:footer="664" w:gutter="0"/>
                  <w:pgNumType w:start="0"/>
                  <w:cols w:space="708"/>
                  <w:titlePg/>
                  <w:docGrid w:linePitch="360"/>
                </w:sectPr>
              </w:pPr>
              <w:r>
                <w:br w:type="page"/>
              </w:r>
            </w:p>
            <w:p w14:paraId="25CB3512" w14:textId="2219C73C" w:rsidR="00FE6BFE" w:rsidRDefault="008C7C1D" w:rsidP="002F5185">
              <w:pPr>
                <w:pStyle w:val="Heading1"/>
                <w:spacing w:before="160"/>
              </w:pPr>
              <w:r>
                <w:lastRenderedPageBreak/>
                <w:t>Part 2: Goat</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485" w:type="dxa"/>
                <w:tblLook w:val="04A0" w:firstRow="1" w:lastRow="0" w:firstColumn="1" w:lastColumn="0" w:noHBand="0" w:noVBand="1"/>
              </w:tblPr>
              <w:tblGrid>
                <w:gridCol w:w="1555"/>
                <w:gridCol w:w="5244"/>
                <w:gridCol w:w="1560"/>
                <w:gridCol w:w="850"/>
                <w:gridCol w:w="1276"/>
              </w:tblGrid>
              <w:tr w:rsidR="00482DF9" w:rsidRPr="00B516C0" w14:paraId="779DD9D9" w14:textId="3F802CB5" w:rsidTr="009B388F">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813F85">
                    <w:pPr>
                      <w:pStyle w:val="Tableheading"/>
                    </w:pPr>
                    <w:r w:rsidRPr="00D66B57">
                      <w:t>Part 2(a) Exporting owner/manager declaration – cattle tick</w:t>
                    </w:r>
                  </w:p>
                </w:tc>
                <w:tc>
                  <w:tcPr>
                    <w:tcW w:w="1276"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813F85">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9B388F">
                <w:trPr>
                  <w:trHeight w:val="454"/>
                </w:trPr>
                <w:tc>
                  <w:tcPr>
                    <w:tcW w:w="1555"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r w:rsidRPr="00D66B57">
                      <w:rPr>
                        <w:b/>
                        <w:color w:val="000000" w:themeColor="text1"/>
                        <w:sz w:val="22"/>
                      </w:rPr>
                      <w:t>Movement details</w:t>
                    </w:r>
                  </w:p>
                </w:tc>
                <w:tc>
                  <w:tcPr>
                    <w:tcW w:w="7654" w:type="dxa"/>
                    <w:gridSpan w:val="3"/>
                    <w:tcBorders>
                      <w:top w:val="single" w:sz="4" w:space="0" w:color="003C69"/>
                      <w:left w:val="single" w:sz="4" w:space="0" w:color="auto"/>
                      <w:bottom w:val="single" w:sz="4" w:space="0" w:color="003C69"/>
                      <w:right w:val="single" w:sz="4" w:space="0" w:color="auto"/>
                    </w:tcBorders>
                  </w:tcPr>
                  <w:p w14:paraId="3BBAE42C" w14:textId="2D219D69" w:rsidR="00E15194" w:rsidRPr="00B66241" w:rsidRDefault="008C7C1D" w:rsidP="00CF44BB">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from a Cattle Tick Free Area into WA</w:t>
                    </w:r>
                    <w:r w:rsidR="00E252D4">
                      <w:rPr>
                        <w:color w:val="000000" w:themeColor="text1"/>
                        <w:sz w:val="22"/>
                      </w:rPr>
                      <w:t>.</w:t>
                    </w:r>
                  </w:p>
                </w:tc>
                <w:permStart w:id="1155802275" w:edGrp="everyone"/>
                <w:tc>
                  <w:tcPr>
                    <w:tcW w:w="1276"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B51121C" w:rsidR="00E15194" w:rsidRPr="00D66B57" w:rsidRDefault="00000000"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Content>
                        <w:r w:rsidR="00AB2F74">
                          <w:rPr>
                            <w:rFonts w:ascii="MS Gothic" w:eastAsia="MS Gothic" w:hAnsi="MS Gothic" w:hint="eastAsia"/>
                            <w:color w:val="000000" w:themeColor="text1"/>
                            <w:sz w:val="22"/>
                          </w:rPr>
                          <w:t>☐</w:t>
                        </w:r>
                      </w:sdtContent>
                    </w:sdt>
                    <w:permEnd w:id="1155802275"/>
                  </w:p>
                </w:tc>
              </w:tr>
              <w:tr w:rsidR="00E15194" w:rsidRPr="00B516C0" w14:paraId="1205EE1D" w14:textId="7F067276" w:rsidTr="009B388F">
                <w:trPr>
                  <w:trHeight w:val="454"/>
                </w:trPr>
                <w:tc>
                  <w:tcPr>
                    <w:tcW w:w="1555"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
                </w:tc>
                <w:tc>
                  <w:tcPr>
                    <w:tcW w:w="7654" w:type="dxa"/>
                    <w:gridSpan w:val="3"/>
                    <w:tcBorders>
                      <w:top w:val="single" w:sz="4" w:space="0" w:color="003C69"/>
                      <w:left w:val="single" w:sz="4" w:space="0" w:color="auto"/>
                      <w:bottom w:val="single" w:sz="4" w:space="0" w:color="003C69"/>
                      <w:right w:val="single" w:sz="4" w:space="0" w:color="auto"/>
                    </w:tcBorders>
                  </w:tcPr>
                  <w:p w14:paraId="0FB79CC5" w14:textId="3498165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8C7C1D">
                      <w:rPr>
                        <w:color w:val="000000" w:themeColor="text1"/>
                        <w:sz w:val="22"/>
                      </w:rPr>
                      <w:t>goats</w:t>
                    </w:r>
                    <w:r w:rsidRPr="00B66241">
                      <w:rPr>
                        <w:color w:val="000000" w:themeColor="text1"/>
                        <w:sz w:val="22"/>
                      </w:rPr>
                      <w:t xml:space="preserve"> are being moved from a Cattle Tick Infested Area into the Cattle Tick Free Area of WA</w:t>
                    </w:r>
                    <w:r w:rsidR="00E252D4">
                      <w:rPr>
                        <w:color w:val="000000" w:themeColor="text1"/>
                        <w:sz w:val="22"/>
                      </w:rPr>
                      <w:t>.</w:t>
                    </w:r>
                  </w:p>
                </w:tc>
                <w:permStart w:id="1241461037" w:edGrp="everyone"/>
                <w:tc>
                  <w:tcPr>
                    <w:tcW w:w="1276"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56D17E84" w:rsidR="00E15194" w:rsidRPr="00D66B57" w:rsidRDefault="00000000"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22"/>
                          </w:rPr>
                          <w:t>☐</w:t>
                        </w:r>
                      </w:sdtContent>
                    </w:sdt>
                    <w:permEnd w:id="1241461037"/>
                  </w:p>
                </w:tc>
              </w:tr>
              <w:tr w:rsidR="00E15194" w:rsidRPr="00B516C0" w14:paraId="61D3B1D8" w14:textId="77777777" w:rsidTr="009B388F">
                <w:trPr>
                  <w:trHeight w:val="454"/>
                </w:trPr>
                <w:tc>
                  <w:tcPr>
                    <w:tcW w:w="1555"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
                </w:tc>
                <w:tc>
                  <w:tcPr>
                    <w:tcW w:w="7654" w:type="dxa"/>
                    <w:gridSpan w:val="3"/>
                    <w:tcBorders>
                      <w:top w:val="single" w:sz="4" w:space="0" w:color="auto"/>
                      <w:left w:val="single" w:sz="4" w:space="0" w:color="auto"/>
                      <w:bottom w:val="single" w:sz="4" w:space="0" w:color="auto"/>
                      <w:right w:val="single" w:sz="4" w:space="0" w:color="auto"/>
                    </w:tcBorders>
                  </w:tcPr>
                  <w:p w14:paraId="4F6A2FA6" w14:textId="68D6EA4A" w:rsidR="00E15194" w:rsidRPr="00B66241" w:rsidRDefault="008C7C1D">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from a Cattle Tick Infested Area into a Cattle Tick Infested Area of WA</w:t>
                    </w:r>
                    <w:r w:rsidR="00E252D4">
                      <w:rPr>
                        <w:color w:val="000000" w:themeColor="text1"/>
                        <w:sz w:val="22"/>
                      </w:rPr>
                      <w:t>.</w:t>
                    </w:r>
                  </w:p>
                </w:tc>
                <w:permStart w:id="2123330447"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0DB2F050" w:rsidR="00E15194" w:rsidRPr="00D66B57" w:rsidRDefault="00000000"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22"/>
                          </w:rPr>
                          <w:t>☐</w:t>
                        </w:r>
                      </w:sdtContent>
                    </w:sdt>
                    <w:permEnd w:id="2123330447"/>
                  </w:p>
                </w:tc>
              </w:tr>
              <w:tr w:rsidR="00E15194" w:rsidRPr="00B516C0" w14:paraId="08594DDB" w14:textId="0C241ED9" w:rsidTr="009B388F">
                <w:trPr>
                  <w:trHeight w:val="454"/>
                </w:trPr>
                <w:tc>
                  <w:tcPr>
                    <w:tcW w:w="1555"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
                </w:tc>
                <w:tc>
                  <w:tcPr>
                    <w:tcW w:w="7654" w:type="dxa"/>
                    <w:gridSpan w:val="3"/>
                    <w:tcBorders>
                      <w:top w:val="single" w:sz="4" w:space="0" w:color="auto"/>
                      <w:left w:val="single" w:sz="4" w:space="0" w:color="auto"/>
                      <w:bottom w:val="single" w:sz="12" w:space="0" w:color="auto"/>
                      <w:right w:val="single" w:sz="4" w:space="0" w:color="auto"/>
                    </w:tcBorders>
                  </w:tcPr>
                  <w:p w14:paraId="0002D95C" w14:textId="260D7CCD" w:rsidR="00E15194" w:rsidRPr="00B66241" w:rsidRDefault="008C7C1D" w:rsidP="00CF44BB">
                    <w:pPr>
                      <w:pStyle w:val="ListParagraph"/>
                      <w:spacing w:before="0" w:after="0"/>
                      <w:ind w:left="357"/>
                      <w:rPr>
                        <w:color w:val="000000" w:themeColor="text1"/>
                        <w:sz w:val="22"/>
                      </w:rPr>
                    </w:pPr>
                    <w:r>
                      <w:rPr>
                        <w:color w:val="000000" w:themeColor="text1"/>
                        <w:sz w:val="22"/>
                      </w:rPr>
                      <w:t>The goat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permStart w:id="464589511"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32198262" w:rsidR="00E15194" w:rsidRPr="00D66B57" w:rsidRDefault="00000000"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Content>
                        <w:r w:rsidR="00042A35">
                          <w:rPr>
                            <w:rFonts w:ascii="MS Gothic" w:eastAsia="MS Gothic" w:hAnsi="MS Gothic" w:hint="eastAsia"/>
                            <w:color w:val="000000" w:themeColor="text1"/>
                            <w:sz w:val="22"/>
                          </w:rPr>
                          <w:t>☐</w:t>
                        </w:r>
                      </w:sdtContent>
                    </w:sdt>
                    <w:permEnd w:id="464589511"/>
                  </w:p>
                </w:tc>
              </w:tr>
              <w:tr w:rsidR="00436A30" w:rsidRPr="00B516C0" w14:paraId="2F6FB806" w14:textId="46C49DF2" w:rsidTr="009B388F">
                <w:trPr>
                  <w:trHeight w:val="454"/>
                </w:trPr>
                <w:tc>
                  <w:tcPr>
                    <w:tcW w:w="1555"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930" w:type="dxa"/>
                    <w:gridSpan w:val="4"/>
                    <w:tcBorders>
                      <w:top w:val="single" w:sz="4" w:space="0" w:color="003C69"/>
                      <w:left w:val="single" w:sz="4" w:space="0" w:color="auto"/>
                      <w:bottom w:val="single" w:sz="12" w:space="0" w:color="auto"/>
                      <w:right w:val="single" w:sz="4" w:space="0" w:color="auto"/>
                    </w:tcBorders>
                  </w:tcPr>
                  <w:p w14:paraId="7FEC3403" w14:textId="32D26742"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8C7C1D">
                      <w:rPr>
                        <w:color w:val="000000" w:themeColor="text1"/>
                        <w:sz w:val="22"/>
                      </w:rPr>
                      <w:t xml:space="preserve"> of my knowledge that th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9B388F">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494285003" w:edGrp="everyone" w:colFirst="1" w:colLast="1"/>
                    <w:permStart w:id="1738086493" w:edGrp="everyone" w:colFirst="3" w:colLast="3"/>
                    <w:r w:rsidRPr="00D66B57">
                      <w:rPr>
                        <w:b/>
                        <w:color w:val="000000" w:themeColor="text1"/>
                        <w:sz w:val="22"/>
                      </w:rPr>
                      <w:t>Signature</w:t>
                    </w:r>
                  </w:p>
                </w:tc>
                <w:tc>
                  <w:tcPr>
                    <w:tcW w:w="5244"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F302BA">
                      <w:rPr>
                        <w:color w:val="000000" w:themeColor="text1"/>
                        <w:sz w:val="22"/>
                      </w:rPr>
                      <w:t>(d/m/y)</w:t>
                    </w:r>
                  </w:p>
                </w:tc>
                <w:tc>
                  <w:tcPr>
                    <w:tcW w:w="212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494285003"/>
            <w:permEnd w:id="1738086493"/>
            <w:p w14:paraId="35CDAC72" w14:textId="7E9C1583" w:rsidR="004771B3" w:rsidRDefault="004771B3" w:rsidP="004771B3">
              <w:pPr>
                <w:pStyle w:val="Heading2"/>
              </w:pPr>
              <w:r>
                <w:t>2(b) Footrot</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413"/>
                <w:gridCol w:w="1559"/>
                <w:gridCol w:w="3827"/>
                <w:gridCol w:w="1560"/>
                <w:gridCol w:w="850"/>
                <w:gridCol w:w="1276"/>
              </w:tblGrid>
              <w:tr w:rsidR="00E222C8" w14:paraId="13C8D54D" w14:textId="77777777" w:rsidTr="009B388F">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5"/>
                    <w:tcBorders>
                      <w:top w:val="single" w:sz="4" w:space="0" w:color="007D57"/>
                      <w:left w:val="single" w:sz="4" w:space="0" w:color="007D57"/>
                      <w:bottom w:val="single" w:sz="4" w:space="0" w:color="003C69"/>
                      <w:right w:val="single" w:sz="4" w:space="0" w:color="auto"/>
                    </w:tcBorders>
                    <w:shd w:val="clear" w:color="auto" w:fill="003C69"/>
                  </w:tcPr>
                  <w:p w14:paraId="51150D3B" w14:textId="27279B71" w:rsidR="00E222C8" w:rsidRPr="00D66B57" w:rsidRDefault="00E222C8" w:rsidP="00813F85">
                    <w:pPr>
                      <w:pStyle w:val="Tableheading"/>
                    </w:pPr>
                    <w:r w:rsidRPr="002D24D3">
                      <w:t xml:space="preserve">Part 2(b) Exporting owner/manager declaration – </w:t>
                    </w:r>
                    <w:r w:rsidR="00B332F9">
                      <w:t>f</w:t>
                    </w:r>
                    <w:r>
                      <w:t xml:space="preserve">ootrot </w:t>
                    </w:r>
                  </w:p>
                </w:tc>
                <w:tc>
                  <w:tcPr>
                    <w:tcW w:w="1276" w:type="dxa"/>
                    <w:tcBorders>
                      <w:top w:val="single" w:sz="4" w:space="0" w:color="007D57"/>
                      <w:left w:val="single" w:sz="4" w:space="0" w:color="auto"/>
                      <w:bottom w:val="single" w:sz="4" w:space="0" w:color="003C69"/>
                      <w:right w:val="single" w:sz="4" w:space="0" w:color="007D57"/>
                    </w:tcBorders>
                    <w:shd w:val="clear" w:color="auto" w:fill="003C69"/>
                  </w:tcPr>
                  <w:p w14:paraId="2FA97A62" w14:textId="77777777" w:rsidR="00E222C8" w:rsidRPr="00A43BB4" w:rsidRDefault="00E222C8" w:rsidP="00813F85">
                    <w:pPr>
                      <w:pStyle w:val="Tableheading"/>
                      <w:rPr>
                        <w:b w:val="0"/>
                      </w:rPr>
                    </w:pPr>
                    <w:r w:rsidRPr="00132801">
                      <w:t>Check (x) relevant option</w:t>
                    </w:r>
                  </w:p>
                </w:tc>
              </w:tr>
              <w:tr w:rsidR="00E222C8" w:rsidRPr="0001524E" w14:paraId="444C5A90" w14:textId="77777777" w:rsidTr="009B388F">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1AAB9A54" w14:textId="77777777" w:rsidR="00E222C8" w:rsidRPr="00D66B57" w:rsidRDefault="00E222C8" w:rsidP="00E252D4">
                    <w:pPr>
                      <w:rPr>
                        <w:b/>
                        <w:i/>
                        <w:color w:val="000000" w:themeColor="text1"/>
                        <w:sz w:val="22"/>
                      </w:rPr>
                    </w:pPr>
                    <w:r w:rsidRPr="00B66241">
                      <w:rPr>
                        <w:b/>
                        <w:i/>
                        <w:color w:val="000000" w:themeColor="text1"/>
                        <w:sz w:val="22"/>
                      </w:rPr>
                      <w:t xml:space="preserve">Identify whether Declaration 1 or 2 below applies to your consignment, then check (x) the corresponding option(s) and sign the corresponding declaration. </w:t>
                    </w:r>
                  </w:p>
                </w:tc>
              </w:tr>
              <w:tr w:rsidR="00E222C8" w:rsidRPr="0001524E" w14:paraId="3B9CA8FB" w14:textId="77777777" w:rsidTr="009B388F">
                <w:trPr>
                  <w:trHeight w:val="454"/>
                </w:trPr>
                <w:tc>
                  <w:tcPr>
                    <w:tcW w:w="2972" w:type="dxa"/>
                    <w:gridSpan w:val="2"/>
                    <w:vMerge w:val="restart"/>
                    <w:tcBorders>
                      <w:top w:val="single" w:sz="12" w:space="0" w:color="auto"/>
                      <w:left w:val="single" w:sz="4" w:space="0" w:color="auto"/>
                      <w:right w:val="single" w:sz="4" w:space="0" w:color="auto"/>
                    </w:tcBorders>
                  </w:tcPr>
                  <w:p w14:paraId="403B1C2E" w14:textId="77777777" w:rsidR="00E222C8" w:rsidRPr="00B66241" w:rsidRDefault="00E222C8" w:rsidP="00E252D4">
                    <w:pPr>
                      <w:pStyle w:val="Heading3"/>
                      <w:spacing w:before="0" w:after="0"/>
                      <w:rPr>
                        <w:color w:val="000000" w:themeColor="text1"/>
                        <w:sz w:val="22"/>
                      </w:rPr>
                    </w:pPr>
                    <w:r w:rsidRPr="00B66241">
                      <w:rPr>
                        <w:color w:val="000000" w:themeColor="text1"/>
                        <w:sz w:val="22"/>
                        <w:szCs w:val="22"/>
                      </w:rPr>
                      <w:t>Declaration 1:</w:t>
                    </w:r>
                  </w:p>
                  <w:p w14:paraId="36B4F0B2" w14:textId="35830F20" w:rsidR="00E222C8" w:rsidRPr="00B66241" w:rsidRDefault="00E222C8" w:rsidP="001B438D">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w:t>
                    </w:r>
                    <w:r w:rsidR="00B332F9">
                      <w:rPr>
                        <w:color w:val="000000" w:themeColor="text1"/>
                        <w:sz w:val="22"/>
                      </w:rPr>
                      <w:t xml:space="preserv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conditions </w:t>
                    </w:r>
                    <w:r w:rsidRPr="001B438D">
                      <w:rPr>
                        <w:color w:val="000000" w:themeColor="text1"/>
                        <w:sz w:val="22"/>
                      </w:rPr>
                      <w:t>for one of these exemptions</w:t>
                    </w:r>
                    <w:r w:rsidRPr="0039266F">
                      <w:rPr>
                        <w:color w:val="000000" w:themeColor="text1"/>
                        <w:sz w:val="22"/>
                      </w:rPr>
                      <w:t>:</w:t>
                    </w:r>
                  </w:p>
                </w:tc>
                <w:tc>
                  <w:tcPr>
                    <w:tcW w:w="6237" w:type="dxa"/>
                    <w:gridSpan w:val="3"/>
                    <w:tcBorders>
                      <w:top w:val="single" w:sz="12" w:space="0" w:color="auto"/>
                      <w:left w:val="single" w:sz="4" w:space="0" w:color="003C69"/>
                      <w:bottom w:val="single" w:sz="4" w:space="0" w:color="auto"/>
                      <w:right w:val="single" w:sz="4" w:space="0" w:color="auto"/>
                    </w:tcBorders>
                  </w:tcPr>
                  <w:p w14:paraId="5682AA4A" w14:textId="551CD447" w:rsidR="00E222C8" w:rsidRPr="00F27117" w:rsidRDefault="00E222C8" w:rsidP="00E252D4">
                    <w:pPr>
                      <w:pStyle w:val="ListParagraph"/>
                      <w:spacing w:before="0" w:after="0"/>
                      <w:ind w:left="357"/>
                      <w:rPr>
                        <w:b/>
                        <w:color w:val="000000" w:themeColor="text1"/>
                        <w:sz w:val="22"/>
                      </w:rPr>
                    </w:pPr>
                    <w:r>
                      <w:rPr>
                        <w:b/>
                        <w:color w:val="000000" w:themeColor="text1"/>
                        <w:sz w:val="22"/>
                      </w:rPr>
                      <w:t>Goats</w:t>
                    </w:r>
                    <w:r w:rsidRPr="00F27117">
                      <w:rPr>
                        <w:b/>
                        <w:color w:val="000000" w:themeColor="text1"/>
                        <w:sz w:val="22"/>
                      </w:rPr>
                      <w:t xml:space="preserve"> imported direct for slaughter or live export</w:t>
                    </w:r>
                    <w:r>
                      <w:rPr>
                        <w:b/>
                        <w:color w:val="000000" w:themeColor="text1"/>
                        <w:sz w:val="22"/>
                      </w:rPr>
                      <w:t xml:space="preserve">: </w:t>
                    </w:r>
                    <w:r>
                      <w:rPr>
                        <w:rFonts w:cs="Arial"/>
                        <w:color w:val="000000" w:themeColor="text1"/>
                        <w:sz w:val="22"/>
                      </w:rPr>
                      <w:t>Goats</w:t>
                    </w:r>
                    <w:r w:rsidRPr="00F27117">
                      <w:rPr>
                        <w:rFonts w:cs="Arial"/>
                        <w:color w:val="000000" w:themeColor="text1"/>
                        <w:sz w:val="22"/>
                      </w:rPr>
                      <w:t xml:space="preserve"> are being moved from the Entry Inspection Point to a DPIRD-approved yard or abattoir lairage for export or slaughter within 40 days </w:t>
                    </w:r>
                    <w:r w:rsidRPr="00F27117">
                      <w:rPr>
                        <w:color w:val="000000" w:themeColor="text1"/>
                        <w:sz w:val="22"/>
                      </w:rPr>
                      <w:t xml:space="preserve">– refer to </w:t>
                    </w:r>
                    <w:r>
                      <w:rPr>
                        <w:rStyle w:val="Strong"/>
                      </w:rPr>
                      <w:t>Part 3(b)(ii</w:t>
                    </w:r>
                    <w:r w:rsidRPr="00F27117">
                      <w:rPr>
                        <w:rStyle w:val="Strong"/>
                      </w:rPr>
                      <w:t>)</w:t>
                    </w:r>
                    <w:r w:rsidRPr="00F27117">
                      <w:rPr>
                        <w:rFonts w:cs="Arial"/>
                        <w:color w:val="000000" w:themeColor="text1"/>
                        <w:sz w:val="22"/>
                      </w:rPr>
                      <w:t>.</w:t>
                    </w:r>
                  </w:p>
                </w:tc>
                <w:permStart w:id="1984905062"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DCBB99D" w14:textId="4EAEA143" w:rsidR="00E222C8" w:rsidRPr="00D66B57" w:rsidRDefault="00000000" w:rsidP="00E252D4">
                    <w:pPr>
                      <w:jc w:val="center"/>
                      <w:rPr>
                        <w:rFonts w:cs="Arial"/>
                        <w:color w:val="000000" w:themeColor="text1"/>
                        <w:sz w:val="22"/>
                      </w:rPr>
                    </w:pPr>
                    <w:sdt>
                      <w:sdtPr>
                        <w:rPr>
                          <w:rFonts w:cs="Arial"/>
                          <w:color w:val="000000" w:themeColor="text1"/>
                          <w:sz w:val="22"/>
                        </w:rPr>
                        <w:id w:val="27606501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984905062"/>
                  </w:p>
                </w:tc>
              </w:tr>
              <w:tr w:rsidR="00E222C8" w:rsidRPr="0001524E" w14:paraId="1846F213" w14:textId="77777777" w:rsidTr="009B388F">
                <w:trPr>
                  <w:trHeight w:val="454"/>
                </w:trPr>
                <w:tc>
                  <w:tcPr>
                    <w:tcW w:w="2972" w:type="dxa"/>
                    <w:gridSpan w:val="2"/>
                    <w:vMerge/>
                    <w:tcBorders>
                      <w:left w:val="single" w:sz="4" w:space="0" w:color="auto"/>
                      <w:bottom w:val="single" w:sz="12" w:space="0" w:color="auto"/>
                      <w:right w:val="single" w:sz="4" w:space="0" w:color="auto"/>
                    </w:tcBorders>
                  </w:tcPr>
                  <w:p w14:paraId="040B8339" w14:textId="77777777" w:rsidR="00E222C8" w:rsidRPr="00B66241" w:rsidRDefault="00E222C8" w:rsidP="00E252D4">
                    <w:pPr>
                      <w:ind w:left="-3"/>
                      <w:rPr>
                        <w:rFonts w:cs="Arial"/>
                        <w:color w:val="000000" w:themeColor="text1"/>
                        <w:sz w:val="22"/>
                      </w:rPr>
                    </w:pPr>
                  </w:p>
                </w:tc>
                <w:tc>
                  <w:tcPr>
                    <w:tcW w:w="6237" w:type="dxa"/>
                    <w:gridSpan w:val="3"/>
                    <w:tcBorders>
                      <w:top w:val="single" w:sz="4" w:space="0" w:color="auto"/>
                      <w:left w:val="single" w:sz="4" w:space="0" w:color="003C69"/>
                      <w:bottom w:val="single" w:sz="12" w:space="0" w:color="auto"/>
                      <w:right w:val="single" w:sz="4" w:space="0" w:color="auto"/>
                    </w:tcBorders>
                  </w:tcPr>
                  <w:p w14:paraId="48B5D39C" w14:textId="63E7D1EA" w:rsidR="00E222C8" w:rsidRPr="00B66241" w:rsidRDefault="00E222C8" w:rsidP="00E252D4">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Goats</w:t>
                    </w:r>
                    <w:r w:rsidRPr="00B66241">
                      <w:rPr>
                        <w:color w:val="000000" w:themeColor="text1"/>
                        <w:sz w:val="22"/>
                      </w:rPr>
                      <w:t xml:space="preserve"> that leave WA and return to WA within 49 days are eligible for re-entry in relation to </w:t>
                    </w:r>
                    <w:r>
                      <w:rPr>
                        <w:color w:val="000000" w:themeColor="text1"/>
                        <w:sz w:val="22"/>
                      </w:rPr>
                      <w:t>footrot</w:t>
                    </w:r>
                    <w:r w:rsidRPr="00B66241">
                      <w:rPr>
                        <w:color w:val="000000" w:themeColor="text1"/>
                        <w:sz w:val="22"/>
                      </w:rPr>
                      <w:t xml:space="preserve"> – refer </w:t>
                    </w:r>
                    <w:r w:rsidRPr="00F27117">
                      <w:rPr>
                        <w:color w:val="000000" w:themeColor="text1"/>
                        <w:sz w:val="22"/>
                      </w:rPr>
                      <w:t xml:space="preserve">to </w:t>
                    </w:r>
                    <w:r>
                      <w:rPr>
                        <w:rStyle w:val="Strong"/>
                      </w:rPr>
                      <w:t>Part 3(b)(iii</w:t>
                    </w:r>
                    <w:r w:rsidRPr="00F27117">
                      <w:rPr>
                        <w:rStyle w:val="Strong"/>
                      </w:rPr>
                      <w:t>)</w:t>
                    </w:r>
                    <w:r w:rsidRPr="00F27117">
                      <w:rPr>
                        <w:color w:val="000000" w:themeColor="text1"/>
                        <w:sz w:val="22"/>
                      </w:rPr>
                      <w:t xml:space="preserve">. </w:t>
                    </w:r>
                    <w:r w:rsidRPr="009152CB">
                      <w:rPr>
                        <w:color w:val="000000" w:themeColor="text1"/>
                        <w:sz w:val="22"/>
                      </w:rPr>
                      <w:t>An</w:t>
                    </w:r>
                    <w:r w:rsidRPr="009152CB">
                      <w:rPr>
                        <w:b/>
                        <w:color w:val="000000" w:themeColor="text1"/>
                        <w:sz w:val="22"/>
                      </w:rPr>
                      <w:t xml:space="preserve"> </w:t>
                    </w:r>
                    <w:r w:rsidRPr="009152CB">
                      <w:rPr>
                        <w:b/>
                        <w:i/>
                        <w:color w:val="000000" w:themeColor="text1"/>
                        <w:sz w:val="22"/>
                      </w:rPr>
                      <w:t>LB7</w:t>
                    </w:r>
                    <w:r w:rsidR="009152CB" w:rsidRPr="009152CB">
                      <w:rPr>
                        <w:b/>
                        <w:i/>
                        <w:color w:val="000000" w:themeColor="text1"/>
                        <w:sz w:val="22"/>
                      </w:rPr>
                      <w:t xml:space="preserve"> Form</w:t>
                    </w:r>
                    <w:r w:rsidRPr="009152CB">
                      <w:rPr>
                        <w:b/>
                        <w:color w:val="000000" w:themeColor="text1"/>
                        <w:sz w:val="22"/>
                      </w:rPr>
                      <w:t xml:space="preserve"> </w:t>
                    </w:r>
                    <w:r w:rsidR="009152CB">
                      <w:rPr>
                        <w:color w:val="000000" w:themeColor="text1"/>
                        <w:sz w:val="22"/>
                      </w:rPr>
                      <w:t>is</w:t>
                    </w:r>
                    <w:r w:rsidRPr="009152CB">
                      <w:rPr>
                        <w:color w:val="000000" w:themeColor="text1"/>
                        <w:sz w:val="22"/>
                      </w:rPr>
                      <w:t xml:space="preserve"> required. </w:t>
                    </w:r>
                  </w:p>
                </w:tc>
                <w:permStart w:id="2002608107"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283E077" w14:textId="2EA561C7" w:rsidR="00E222C8" w:rsidRPr="00D66B57" w:rsidRDefault="00000000" w:rsidP="00E252D4">
                    <w:pPr>
                      <w:jc w:val="center"/>
                      <w:rPr>
                        <w:rFonts w:cs="Arial"/>
                        <w:color w:val="000000" w:themeColor="text1"/>
                        <w:sz w:val="22"/>
                      </w:rPr>
                    </w:pPr>
                    <w:sdt>
                      <w:sdtPr>
                        <w:rPr>
                          <w:rFonts w:cs="Arial"/>
                          <w:color w:val="000000" w:themeColor="text1"/>
                          <w:sz w:val="22"/>
                        </w:rPr>
                        <w:id w:val="-24171782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2002608107"/>
                  </w:p>
                </w:tc>
              </w:tr>
              <w:tr w:rsidR="00E222C8" w:rsidRPr="0001524E" w14:paraId="46A59404" w14:textId="77777777" w:rsidTr="009B388F">
                <w:trPr>
                  <w:trHeight w:val="454"/>
                </w:trPr>
                <w:tc>
                  <w:tcPr>
                    <w:tcW w:w="1413" w:type="dxa"/>
                    <w:tcBorders>
                      <w:left w:val="single" w:sz="4" w:space="0" w:color="auto"/>
                      <w:bottom w:val="single" w:sz="12" w:space="0" w:color="auto"/>
                      <w:right w:val="single" w:sz="4" w:space="0" w:color="auto"/>
                    </w:tcBorders>
                  </w:tcPr>
                  <w:p w14:paraId="74C18942" w14:textId="77777777" w:rsidR="00E222C8" w:rsidRPr="00B66241" w:rsidRDefault="00E222C8" w:rsidP="00E252D4">
                    <w:pPr>
                      <w:ind w:left="-3"/>
                      <w:rPr>
                        <w:rFonts w:cs="Arial"/>
                        <w:color w:val="000000" w:themeColor="text1"/>
                        <w:sz w:val="22"/>
                      </w:rPr>
                    </w:pPr>
                    <w:permStart w:id="993144262" w:edGrp="everyone" w:colFirst="1" w:colLast="1"/>
                    <w:permStart w:id="938227256" w:edGrp="everyone" w:colFirst="3" w:colLast="3"/>
                    <w:r w:rsidRPr="00D66B57">
                      <w:rPr>
                        <w:b/>
                        <w:color w:val="000000" w:themeColor="text1"/>
                        <w:sz w:val="22"/>
                      </w:rPr>
                      <w:t>Signature</w:t>
                    </w:r>
                  </w:p>
                </w:tc>
                <w:tc>
                  <w:tcPr>
                    <w:tcW w:w="5386"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3FBBAF53" w14:textId="77777777" w:rsidR="00E222C8" w:rsidRPr="00D66B57" w:rsidRDefault="00E222C8" w:rsidP="00E252D4">
                    <w:pPr>
                      <w:ind w:left="-57"/>
                      <w:rPr>
                        <w:b/>
                        <w:color w:val="000000" w:themeColor="text1"/>
                        <w:sz w:val="22"/>
                      </w:rPr>
                    </w:pPr>
                  </w:p>
                </w:tc>
                <w:tc>
                  <w:tcPr>
                    <w:tcW w:w="1560" w:type="dxa"/>
                    <w:tcBorders>
                      <w:top w:val="single" w:sz="4" w:space="0" w:color="auto"/>
                      <w:left w:val="single" w:sz="4" w:space="0" w:color="003C69"/>
                      <w:bottom w:val="single" w:sz="12" w:space="0" w:color="auto"/>
                      <w:right w:val="single" w:sz="4" w:space="0" w:color="auto"/>
                    </w:tcBorders>
                  </w:tcPr>
                  <w:p w14:paraId="1E41D0DB" w14:textId="77777777" w:rsidR="00E222C8" w:rsidRPr="00D66B57" w:rsidRDefault="00E222C8" w:rsidP="00E252D4">
                    <w:pPr>
                      <w:ind w:left="-57"/>
                      <w:rPr>
                        <w:b/>
                        <w:color w:val="000000" w:themeColor="text1"/>
                        <w:sz w:val="22"/>
                      </w:rPr>
                    </w:pPr>
                    <w:r w:rsidRPr="00D66B57">
                      <w:rPr>
                        <w:b/>
                        <w:color w:val="000000" w:themeColor="text1"/>
                        <w:sz w:val="22"/>
                      </w:rPr>
                      <w:t xml:space="preserve">Date </w:t>
                    </w:r>
                    <w:r w:rsidRPr="00F302BA">
                      <w:rPr>
                        <w:color w:val="000000" w:themeColor="text1"/>
                        <w:sz w:val="22"/>
                      </w:rPr>
                      <w:t>(d/m/y)</w:t>
                    </w:r>
                  </w:p>
                </w:tc>
                <w:tc>
                  <w:tcPr>
                    <w:tcW w:w="2126"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DF622E5" w14:textId="77777777" w:rsidR="00E222C8" w:rsidRPr="00D66B57" w:rsidRDefault="00E222C8" w:rsidP="009B388F">
                    <w:pPr>
                      <w:rPr>
                        <w:rFonts w:cs="Arial"/>
                        <w:color w:val="000000" w:themeColor="text1"/>
                        <w:sz w:val="22"/>
                      </w:rPr>
                    </w:pPr>
                  </w:p>
                </w:tc>
              </w:tr>
              <w:permEnd w:id="993144262"/>
              <w:permEnd w:id="938227256"/>
              <w:tr w:rsidR="00E252D4" w:rsidRPr="00B66241" w14:paraId="29D6676D" w14:textId="77777777" w:rsidTr="009B388F">
                <w:trPr>
                  <w:trHeight w:val="454"/>
                </w:trPr>
                <w:tc>
                  <w:tcPr>
                    <w:tcW w:w="2972" w:type="dxa"/>
                    <w:gridSpan w:val="2"/>
                    <w:vMerge w:val="restart"/>
                    <w:tcBorders>
                      <w:top w:val="single" w:sz="12" w:space="0" w:color="000000" w:themeColor="text1"/>
                      <w:left w:val="single" w:sz="4" w:space="0" w:color="auto"/>
                      <w:right w:val="single" w:sz="4" w:space="0" w:color="auto"/>
                    </w:tcBorders>
                  </w:tcPr>
                  <w:p w14:paraId="1E3810C1" w14:textId="77777777" w:rsidR="00E252D4" w:rsidRPr="001B438D" w:rsidRDefault="00E252D4" w:rsidP="001B438D">
                    <w:pPr>
                      <w:rPr>
                        <w:rStyle w:val="Strong"/>
                        <w:b w:val="0"/>
                        <w:i w:val="0"/>
                      </w:rPr>
                    </w:pPr>
                    <w:r w:rsidRPr="001B438D">
                      <w:rPr>
                        <w:rStyle w:val="Strong"/>
                        <w:i w:val="0"/>
                      </w:rPr>
                      <w:t>OR</w:t>
                    </w:r>
                    <w:r w:rsidRPr="001B438D">
                      <w:rPr>
                        <w:rStyle w:val="Strong"/>
                        <w:b w:val="0"/>
                        <w:i w:val="0"/>
                      </w:rPr>
                      <w:t xml:space="preserve"> </w:t>
                    </w:r>
                  </w:p>
                  <w:p w14:paraId="67E77C2D" w14:textId="77777777" w:rsidR="00E252D4" w:rsidRPr="00F302BA" w:rsidRDefault="00E252D4" w:rsidP="00E252D4">
                    <w:pPr>
                      <w:rPr>
                        <w:rStyle w:val="Strong"/>
                        <w:b w:val="0"/>
                        <w:i w:val="0"/>
                        <w:sz w:val="24"/>
                        <w:szCs w:val="24"/>
                      </w:rPr>
                    </w:pPr>
                  </w:p>
                  <w:p w14:paraId="7FCC5D34" w14:textId="77777777" w:rsidR="00E252D4" w:rsidRPr="001B438D" w:rsidRDefault="00E252D4" w:rsidP="00F302BA">
                    <w:pPr>
                      <w:pStyle w:val="Heading3"/>
                      <w:spacing w:after="0"/>
                      <w:ind w:left="-57"/>
                      <w:rPr>
                        <w:rStyle w:val="Strong"/>
                        <w:i w:val="0"/>
                      </w:rPr>
                    </w:pPr>
                    <w:r w:rsidRPr="001B438D">
                      <w:rPr>
                        <w:rStyle w:val="Strong"/>
                        <w:b/>
                        <w:i w:val="0"/>
                        <w:szCs w:val="22"/>
                      </w:rPr>
                      <w:t>Declaration 2:</w:t>
                    </w:r>
                  </w:p>
                  <w:p w14:paraId="46D28B71" w14:textId="1CC491FB" w:rsidR="00E252D4" w:rsidRPr="00614014" w:rsidRDefault="00E252D4" w:rsidP="00F302BA">
                    <w:pPr>
                      <w:ind w:left="-57"/>
                      <w:rPr>
                        <w:rStyle w:val="Strong"/>
                        <w:b w:val="0"/>
                        <w:bCs w:val="0"/>
                        <w:i w:val="0"/>
                        <w:iCs w:val="0"/>
                      </w:rPr>
                    </w:pPr>
                    <w:r w:rsidRPr="001B438D">
                      <w:rPr>
                        <w:rStyle w:val="Strong"/>
                        <w:b w:val="0"/>
                        <w:i w:val="0"/>
                      </w:rPr>
                      <w:t>I, being the exporting owner/manager ide</w:t>
                    </w:r>
                    <w:r w:rsidRPr="00171E0A">
                      <w:rPr>
                        <w:rStyle w:val="Strong"/>
                        <w:b w:val="0"/>
                        <w:i w:val="0"/>
                      </w:rPr>
                      <w:t xml:space="preserve">ntified in </w:t>
                    </w:r>
                    <w:r w:rsidRPr="00614014">
                      <w:rPr>
                        <w:rStyle w:val="Strong"/>
                      </w:rPr>
                      <w:t>Part 1</w:t>
                    </w:r>
                    <w:r w:rsidRPr="00171E0A">
                      <w:rPr>
                        <w:rStyle w:val="Strong"/>
                        <w:b w:val="0"/>
                        <w:i w:val="0"/>
                      </w:rPr>
                      <w:t xml:space="preserve">, declare to the best of my knowledge that the goats identified in </w:t>
                    </w:r>
                    <w:r w:rsidRPr="00614014">
                      <w:rPr>
                        <w:rStyle w:val="Strong"/>
                      </w:rPr>
                      <w:t>Part 1(a)</w:t>
                    </w:r>
                    <w:r w:rsidRPr="00171E0A">
                      <w:rPr>
                        <w:rStyle w:val="Strong"/>
                        <w:b w:val="0"/>
                        <w:i w:val="0"/>
                      </w:rPr>
                      <w:t xml:space="preserve"> meet the footrot import requirements, </w:t>
                    </w:r>
                    <w:r w:rsidRPr="00614014">
                      <w:rPr>
                        <w:rStyle w:val="Strong"/>
                      </w:rPr>
                      <w:t>Part 3(b)</w:t>
                    </w:r>
                    <w:r w:rsidRPr="00171E0A">
                      <w:rPr>
                        <w:rStyle w:val="Strong"/>
                        <w:b w:val="0"/>
                        <w:i w:val="0"/>
                      </w:rPr>
                      <w:t>, including but not limited to:</w:t>
                    </w:r>
                  </w:p>
                </w:tc>
                <w:tc>
                  <w:tcPr>
                    <w:tcW w:w="6237" w:type="dxa"/>
                    <w:gridSpan w:val="3"/>
                    <w:tcBorders>
                      <w:top w:val="single" w:sz="12" w:space="0" w:color="000000" w:themeColor="text1"/>
                      <w:left w:val="single" w:sz="4" w:space="0" w:color="auto"/>
                      <w:bottom w:val="single" w:sz="4" w:space="0" w:color="auto"/>
                      <w:right w:val="single" w:sz="4" w:space="0" w:color="auto"/>
                    </w:tcBorders>
                  </w:tcPr>
                  <w:p w14:paraId="559E42B3" w14:textId="76440B2B" w:rsidR="00E252D4" w:rsidRPr="001B438D" w:rsidRDefault="00E252D4" w:rsidP="00EF1406">
                    <w:pPr>
                      <w:pStyle w:val="ListParagraph"/>
                      <w:spacing w:before="0" w:after="0"/>
                      <w:ind w:left="300" w:hanging="357"/>
                      <w:contextualSpacing w:val="0"/>
                      <w:rPr>
                        <w:rStyle w:val="Strong"/>
                        <w:b w:val="0"/>
                        <w:bCs w:val="0"/>
                        <w:i w:val="0"/>
                        <w:iCs w:val="0"/>
                      </w:rPr>
                    </w:pPr>
                    <w:r w:rsidRPr="00614014">
                      <w:rPr>
                        <w:rStyle w:val="Strong"/>
                        <w:b w:val="0"/>
                        <w:bCs w:val="0"/>
                        <w:i w:val="0"/>
                        <w:iCs w:val="0"/>
                      </w:rPr>
                      <w:t>Virulent footrot has not been present on the</w:t>
                    </w:r>
                    <w:r w:rsidR="004B7814">
                      <w:rPr>
                        <w:rStyle w:val="Strong"/>
                        <w:b w:val="0"/>
                        <w:bCs w:val="0"/>
                        <w:i w:val="0"/>
                        <w:iCs w:val="0"/>
                      </w:rPr>
                      <w:t xml:space="preserve"> exporting</w:t>
                    </w:r>
                    <w:r w:rsidRPr="00614014">
                      <w:rPr>
                        <w:rStyle w:val="Strong"/>
                        <w:b w:val="0"/>
                        <w:bCs w:val="0"/>
                        <w:i w:val="0"/>
                        <w:iCs w:val="0"/>
                      </w:rPr>
                      <w:t xml:space="preserve"> property</w:t>
                    </w:r>
                    <w:r w:rsidRPr="001B438D">
                      <w:rPr>
                        <w:rStyle w:val="Strong"/>
                        <w:b w:val="0"/>
                        <w:bCs w:val="0"/>
                        <w:i w:val="0"/>
                        <w:iCs w:val="0"/>
                      </w:rPr>
                      <w:t xml:space="preserve"> during the past two years.</w:t>
                    </w:r>
                  </w:p>
                </w:tc>
                <w:permStart w:id="1604941577" w:edGrp="everyone"/>
                <w:tc>
                  <w:tcPr>
                    <w:tcW w:w="1276" w:type="dxa"/>
                    <w:tcBorders>
                      <w:top w:val="single" w:sz="12" w:space="0" w:color="000000" w:themeColor="text1"/>
                      <w:left w:val="single" w:sz="4" w:space="0" w:color="auto"/>
                      <w:bottom w:val="single" w:sz="4" w:space="0" w:color="auto"/>
                      <w:right w:val="single" w:sz="4" w:space="0" w:color="auto"/>
                    </w:tcBorders>
                    <w:shd w:val="clear" w:color="auto" w:fill="DEEAF6" w:themeFill="accent1" w:themeFillTint="33"/>
                  </w:tcPr>
                  <w:p w14:paraId="3371A512" w14:textId="574F78CD" w:rsidR="00E252D4" w:rsidRPr="00D66B57" w:rsidRDefault="00000000" w:rsidP="00E252D4">
                    <w:pPr>
                      <w:jc w:val="center"/>
                      <w:rPr>
                        <w:rFonts w:cs="Arial"/>
                        <w:color w:val="000000" w:themeColor="text1"/>
                        <w:sz w:val="22"/>
                      </w:rPr>
                    </w:pPr>
                    <w:sdt>
                      <w:sdtPr>
                        <w:rPr>
                          <w:rFonts w:cs="Arial"/>
                          <w:color w:val="000000" w:themeColor="text1"/>
                          <w:sz w:val="22"/>
                        </w:rPr>
                        <w:id w:val="1060447185"/>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604941577"/>
                  </w:p>
                </w:tc>
              </w:tr>
              <w:tr w:rsidR="00E252D4" w:rsidRPr="00B66241" w14:paraId="736C32C5" w14:textId="77777777" w:rsidTr="009B388F">
                <w:trPr>
                  <w:trHeight w:val="454"/>
                </w:trPr>
                <w:tc>
                  <w:tcPr>
                    <w:tcW w:w="2972" w:type="dxa"/>
                    <w:gridSpan w:val="2"/>
                    <w:vMerge/>
                    <w:tcBorders>
                      <w:left w:val="single" w:sz="4" w:space="0" w:color="auto"/>
                      <w:right w:val="single" w:sz="4" w:space="0" w:color="auto"/>
                    </w:tcBorders>
                  </w:tcPr>
                  <w:p w14:paraId="649C7B60" w14:textId="30315208" w:rsidR="00E252D4" w:rsidRPr="00EF1406" w:rsidRDefault="00E252D4" w:rsidP="00E252D4">
                    <w:pPr>
                      <w:ind w:left="-57"/>
                      <w:rPr>
                        <w:rStyle w:val="Strong"/>
                        <w:b w:val="0"/>
                        <w:bCs w:val="0"/>
                        <w:i w:val="0"/>
                        <w:iCs w:val="0"/>
                      </w:rPr>
                    </w:pPr>
                  </w:p>
                </w:tc>
                <w:tc>
                  <w:tcPr>
                    <w:tcW w:w="6237" w:type="dxa"/>
                    <w:gridSpan w:val="3"/>
                    <w:tcBorders>
                      <w:top w:val="single" w:sz="4" w:space="0" w:color="auto"/>
                      <w:left w:val="single" w:sz="4" w:space="0" w:color="auto"/>
                      <w:bottom w:val="single" w:sz="4" w:space="0" w:color="auto"/>
                      <w:right w:val="single" w:sz="4" w:space="0" w:color="auto"/>
                    </w:tcBorders>
                  </w:tcPr>
                  <w:p w14:paraId="43956912" w14:textId="75C9BF62" w:rsidR="00E252D4" w:rsidRPr="00EF1406" w:rsidRDefault="00E252D4" w:rsidP="00F302BA">
                    <w:pPr>
                      <w:pStyle w:val="ListParagraph"/>
                      <w:spacing w:before="0" w:after="0"/>
                      <w:ind w:left="300" w:hanging="357"/>
                      <w:contextualSpacing w:val="0"/>
                      <w:rPr>
                        <w:rStyle w:val="Strong"/>
                        <w:b w:val="0"/>
                        <w:bCs w:val="0"/>
                        <w:i w:val="0"/>
                        <w:iCs w:val="0"/>
                      </w:rPr>
                    </w:pPr>
                    <w:r>
                      <w:rPr>
                        <w:rStyle w:val="Strong"/>
                        <w:b w:val="0"/>
                        <w:bCs w:val="0"/>
                        <w:i w:val="0"/>
                        <w:iCs w:val="0"/>
                      </w:rPr>
                      <w:t xml:space="preserve">Where any </w:t>
                    </w:r>
                    <w:r w:rsidRPr="00F302BA">
                      <w:rPr>
                        <w:rStyle w:val="Strong"/>
                        <w:b w:val="0"/>
                        <w:bCs w:val="0"/>
                        <w:i w:val="0"/>
                        <w:iCs w:val="0"/>
                      </w:rPr>
                      <w:t xml:space="preserve">sheep or </w:t>
                    </w:r>
                    <w:r>
                      <w:rPr>
                        <w:rStyle w:val="Strong"/>
                        <w:b w:val="0"/>
                        <w:bCs w:val="0"/>
                        <w:i w:val="0"/>
                        <w:iCs w:val="0"/>
                      </w:rPr>
                      <w:t>goats</w:t>
                    </w:r>
                    <w:r w:rsidRPr="00CB0EA0">
                      <w:rPr>
                        <w:rStyle w:val="Strong"/>
                        <w:b w:val="0"/>
                        <w:bCs w:val="0"/>
                        <w:i w:val="0"/>
                        <w:iCs w:val="0"/>
                      </w:rPr>
                      <w:t xml:space="preserve"> have shown signs of interdigital dermatitis </w:t>
                    </w:r>
                    <w:r>
                      <w:rPr>
                        <w:rStyle w:val="Strong"/>
                        <w:b w:val="0"/>
                        <w:bCs w:val="0"/>
                        <w:i w:val="0"/>
                        <w:iCs w:val="0"/>
                      </w:rPr>
                      <w:t xml:space="preserve">or any sign of footrot </w:t>
                    </w:r>
                    <w:r w:rsidRPr="00CB0EA0">
                      <w:rPr>
                        <w:rStyle w:val="Strong"/>
                        <w:b w:val="0"/>
                        <w:bCs w:val="0"/>
                        <w:i w:val="0"/>
                        <w:iCs w:val="0"/>
                      </w:rPr>
                      <w:t>during the</w:t>
                    </w:r>
                    <w:r>
                      <w:rPr>
                        <w:rStyle w:val="Strong"/>
                        <w:b w:val="0"/>
                        <w:bCs w:val="0"/>
                        <w:i w:val="0"/>
                        <w:iCs w:val="0"/>
                      </w:rPr>
                      <w:t xml:space="preserve"> past two </w:t>
                    </w:r>
                    <w:r w:rsidRPr="00CB0EA0">
                      <w:rPr>
                        <w:rStyle w:val="Strong"/>
                        <w:b w:val="0"/>
                        <w:bCs w:val="0"/>
                        <w:i w:val="0"/>
                        <w:iCs w:val="0"/>
                      </w:rPr>
                      <w:t>years, the state/territory a</w:t>
                    </w:r>
                    <w:r w:rsidR="00614014">
                      <w:rPr>
                        <w:rStyle w:val="Strong"/>
                        <w:b w:val="0"/>
                        <w:bCs w:val="0"/>
                        <w:i w:val="0"/>
                        <w:iCs w:val="0"/>
                      </w:rPr>
                      <w:t xml:space="preserve">uthorities have tested samples </w:t>
                    </w:r>
                    <w:r w:rsidRPr="00CB0EA0">
                      <w:rPr>
                        <w:rStyle w:val="Strong"/>
                        <w:b w:val="0"/>
                        <w:bCs w:val="0"/>
                        <w:i w:val="0"/>
                        <w:iCs w:val="0"/>
                      </w:rPr>
                      <w:t xml:space="preserve">and reported </w:t>
                    </w:r>
                    <w:r w:rsidR="005D7B05" w:rsidRPr="005D7B05">
                      <w:rPr>
                        <w:color w:val="000000" w:themeColor="text1"/>
                        <w:sz w:val="22"/>
                      </w:rPr>
                      <w:t>negative results for virul</w:t>
                    </w:r>
                    <w:r w:rsidR="005D7B05">
                      <w:rPr>
                        <w:color w:val="000000" w:themeColor="text1"/>
                        <w:sz w:val="22"/>
                      </w:rPr>
                      <w:t xml:space="preserve">ent footrot in accordance with </w:t>
                    </w:r>
                    <w:r w:rsidR="005D7B05" w:rsidRPr="00F302BA">
                      <w:rPr>
                        <w:b/>
                        <w:i/>
                        <w:color w:val="000000" w:themeColor="text1"/>
                        <w:sz w:val="22"/>
                      </w:rPr>
                      <w:t>Part 3(b).</w:t>
                    </w:r>
                  </w:p>
                </w:tc>
                <w:permStart w:id="800410166"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5ECAB15" w14:textId="47C65A93" w:rsidR="00E252D4" w:rsidRPr="00D66B57" w:rsidRDefault="00000000" w:rsidP="00E252D4">
                    <w:pPr>
                      <w:jc w:val="center"/>
                      <w:rPr>
                        <w:rFonts w:cs="Arial"/>
                        <w:color w:val="000000" w:themeColor="text1"/>
                        <w:sz w:val="22"/>
                      </w:rPr>
                    </w:pPr>
                    <w:sdt>
                      <w:sdtPr>
                        <w:rPr>
                          <w:rFonts w:cs="Arial"/>
                          <w:color w:val="000000" w:themeColor="text1"/>
                          <w:sz w:val="22"/>
                        </w:rPr>
                        <w:id w:val="1105932298"/>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800410166"/>
                  </w:p>
                </w:tc>
              </w:tr>
              <w:tr w:rsidR="00E252D4" w:rsidRPr="00B66241" w14:paraId="49CB5AC4" w14:textId="77777777" w:rsidTr="009B388F">
                <w:trPr>
                  <w:trHeight w:val="454"/>
                </w:trPr>
                <w:tc>
                  <w:tcPr>
                    <w:tcW w:w="2972" w:type="dxa"/>
                    <w:gridSpan w:val="2"/>
                    <w:vMerge/>
                    <w:tcBorders>
                      <w:left w:val="single" w:sz="4" w:space="0" w:color="auto"/>
                      <w:right w:val="single" w:sz="4" w:space="0" w:color="auto"/>
                    </w:tcBorders>
                  </w:tcPr>
                  <w:p w14:paraId="7F80C81E" w14:textId="5D38C917" w:rsidR="00E252D4" w:rsidRPr="00E252D4" w:rsidRDefault="00E252D4" w:rsidP="00F302BA">
                    <w:pPr>
                      <w:ind w:left="-57"/>
                      <w:rPr>
                        <w:rStyle w:val="Strong"/>
                        <w:b w:val="0"/>
                        <w:bCs w:val="0"/>
                        <w:i w:val="0"/>
                        <w:iCs w:val="0"/>
                      </w:rPr>
                    </w:pPr>
                  </w:p>
                </w:tc>
                <w:tc>
                  <w:tcPr>
                    <w:tcW w:w="6237" w:type="dxa"/>
                    <w:gridSpan w:val="3"/>
                    <w:tcBorders>
                      <w:top w:val="single" w:sz="4" w:space="0" w:color="auto"/>
                      <w:left w:val="single" w:sz="4" w:space="0" w:color="auto"/>
                      <w:bottom w:val="single" w:sz="4" w:space="0" w:color="auto"/>
                      <w:right w:val="single" w:sz="4" w:space="0" w:color="auto"/>
                    </w:tcBorders>
                  </w:tcPr>
                  <w:p w14:paraId="18E4B039" w14:textId="63645FBB" w:rsidR="00E252D4" w:rsidRPr="00EE6722" w:rsidRDefault="00E252D4" w:rsidP="00EF1406">
                    <w:pPr>
                      <w:pStyle w:val="ListParagraph"/>
                      <w:spacing w:before="0" w:after="0"/>
                      <w:ind w:left="300" w:hanging="357"/>
                      <w:contextualSpacing w:val="0"/>
                      <w:rPr>
                        <w:rStyle w:val="Strong"/>
                        <w:b w:val="0"/>
                        <w:bCs w:val="0"/>
                        <w:i w:val="0"/>
                        <w:iCs w:val="0"/>
                      </w:rPr>
                    </w:pPr>
                    <w:r>
                      <w:rPr>
                        <w:rStyle w:val="Strong"/>
                        <w:b w:val="0"/>
                        <w:bCs w:val="0"/>
                        <w:i w:val="0"/>
                        <w:iCs w:val="0"/>
                      </w:rPr>
                      <w:t xml:space="preserve">All goats being moved into WA have had all </w:t>
                    </w:r>
                    <w:r w:rsidRPr="00EE6722">
                      <w:rPr>
                        <w:rStyle w:val="Strong"/>
                        <w:b w:val="0"/>
                        <w:bCs w:val="0"/>
                        <w:i w:val="0"/>
                        <w:iCs w:val="0"/>
                      </w:rPr>
                      <w:t>feet individually inspected by a registered veterinarian or an authorised inspector within 14 days prior to movement into WA and no evidence of virulent footrot</w:t>
                    </w:r>
                    <w:r>
                      <w:rPr>
                        <w:rStyle w:val="Strong"/>
                        <w:b w:val="0"/>
                        <w:bCs w:val="0"/>
                        <w:i w:val="0"/>
                        <w:iCs w:val="0"/>
                      </w:rPr>
                      <w:t xml:space="preserve"> was detected.</w:t>
                    </w:r>
                  </w:p>
                </w:tc>
                <w:permStart w:id="232613901"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849298A" w14:textId="192190A5" w:rsidR="00E252D4" w:rsidRDefault="00000000" w:rsidP="00E252D4">
                    <w:pPr>
                      <w:jc w:val="center"/>
                      <w:rPr>
                        <w:rFonts w:cs="Arial"/>
                        <w:color w:val="000000" w:themeColor="text1"/>
                        <w:sz w:val="22"/>
                      </w:rPr>
                    </w:pPr>
                    <w:sdt>
                      <w:sdtPr>
                        <w:rPr>
                          <w:rFonts w:cs="Arial"/>
                          <w:color w:val="000000" w:themeColor="text1"/>
                          <w:sz w:val="22"/>
                        </w:rPr>
                        <w:id w:val="187696692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232613901"/>
                  </w:p>
                </w:tc>
              </w:tr>
              <w:tr w:rsidR="00E252D4" w:rsidRPr="00B66241" w14:paraId="1013C332" w14:textId="77777777" w:rsidTr="009B388F">
                <w:trPr>
                  <w:trHeight w:val="454"/>
                </w:trPr>
                <w:tc>
                  <w:tcPr>
                    <w:tcW w:w="2972" w:type="dxa"/>
                    <w:gridSpan w:val="2"/>
                    <w:vMerge/>
                    <w:tcBorders>
                      <w:left w:val="single" w:sz="4" w:space="0" w:color="auto"/>
                      <w:bottom w:val="single" w:sz="4" w:space="0" w:color="auto"/>
                      <w:right w:val="single" w:sz="4" w:space="0" w:color="auto"/>
                    </w:tcBorders>
                  </w:tcPr>
                  <w:p w14:paraId="544791DB" w14:textId="50BCD874" w:rsidR="00E252D4" w:rsidRPr="00EE6722" w:rsidRDefault="00E252D4" w:rsidP="00EF1406">
                    <w:pPr>
                      <w:pStyle w:val="ListParagraph"/>
                      <w:spacing w:before="0" w:after="0"/>
                      <w:ind w:left="300" w:hanging="357"/>
                      <w:contextualSpacing w:val="0"/>
                      <w:rPr>
                        <w:rStyle w:val="Strong"/>
                        <w:b w:val="0"/>
                        <w:bCs w:val="0"/>
                        <w:i w:val="0"/>
                        <w:iCs w:val="0"/>
                      </w:rPr>
                    </w:pPr>
                  </w:p>
                </w:tc>
                <w:tc>
                  <w:tcPr>
                    <w:tcW w:w="6237" w:type="dxa"/>
                    <w:gridSpan w:val="3"/>
                    <w:tcBorders>
                      <w:top w:val="single" w:sz="4" w:space="0" w:color="auto"/>
                      <w:left w:val="single" w:sz="4" w:space="0" w:color="auto"/>
                      <w:bottom w:val="single" w:sz="4" w:space="0" w:color="auto"/>
                      <w:right w:val="single" w:sz="4" w:space="0" w:color="auto"/>
                    </w:tcBorders>
                  </w:tcPr>
                  <w:p w14:paraId="1965DD8F" w14:textId="4F0A2D37" w:rsidR="00E252D4" w:rsidRPr="00EE6722" w:rsidRDefault="00E252D4" w:rsidP="00EF1406">
                    <w:pPr>
                      <w:pStyle w:val="ListParagraph"/>
                      <w:spacing w:before="0" w:after="0"/>
                      <w:ind w:left="300" w:hanging="357"/>
                      <w:contextualSpacing w:val="0"/>
                      <w:rPr>
                        <w:rStyle w:val="Strong"/>
                        <w:b w:val="0"/>
                        <w:bCs w:val="0"/>
                        <w:i w:val="0"/>
                        <w:iCs w:val="0"/>
                      </w:rPr>
                    </w:pPr>
                    <w:r>
                      <w:rPr>
                        <w:rStyle w:val="Strong"/>
                        <w:b w:val="0"/>
                        <w:bCs w:val="0"/>
                        <w:i w:val="0"/>
                        <w:iCs w:val="0"/>
                      </w:rPr>
                      <w:t>All goats</w:t>
                    </w:r>
                    <w:r w:rsidRPr="00EE6722">
                      <w:rPr>
                        <w:rStyle w:val="Strong"/>
                        <w:b w:val="0"/>
                        <w:bCs w:val="0"/>
                        <w:i w:val="0"/>
                        <w:iCs w:val="0"/>
                      </w:rPr>
                      <w:t xml:space="preserve"> being moved into WA </w:t>
                    </w:r>
                    <w:r>
                      <w:rPr>
                        <w:rStyle w:val="Strong"/>
                        <w:b w:val="0"/>
                        <w:bCs w:val="0"/>
                        <w:i w:val="0"/>
                        <w:iCs w:val="0"/>
                      </w:rPr>
                      <w:t>have been on t</w:t>
                    </w:r>
                    <w:r w:rsidR="005D7B05">
                      <w:rPr>
                        <w:rStyle w:val="Strong"/>
                        <w:b w:val="0"/>
                        <w:bCs w:val="0"/>
                        <w:i w:val="0"/>
                        <w:iCs w:val="0"/>
                      </w:rPr>
                      <w:t xml:space="preserve">he exporting </w:t>
                    </w:r>
                    <w:r>
                      <w:rPr>
                        <w:rStyle w:val="Strong"/>
                        <w:b w:val="0"/>
                        <w:bCs w:val="0"/>
                        <w:i w:val="0"/>
                        <w:iCs w:val="0"/>
                      </w:rPr>
                      <w:t xml:space="preserve">property for at least 12 months, </w:t>
                    </w:r>
                    <w:r w:rsidRPr="00EE6722">
                      <w:rPr>
                        <w:rStyle w:val="Strong"/>
                        <w:b w:val="0"/>
                        <w:bCs w:val="0"/>
                        <w:i w:val="0"/>
                        <w:iCs w:val="0"/>
                      </w:rPr>
                      <w:t xml:space="preserve">have </w:t>
                    </w:r>
                    <w:r>
                      <w:rPr>
                        <w:rStyle w:val="Strong"/>
                        <w:b w:val="0"/>
                        <w:bCs w:val="0"/>
                        <w:i w:val="0"/>
                        <w:iCs w:val="0"/>
                      </w:rPr>
                      <w:t xml:space="preserve">not </w:t>
                    </w:r>
                    <w:r w:rsidRPr="00EE6722">
                      <w:rPr>
                        <w:rStyle w:val="Strong"/>
                        <w:b w:val="0"/>
                        <w:bCs w:val="0"/>
                        <w:i w:val="0"/>
                        <w:iCs w:val="0"/>
                      </w:rPr>
                      <w:t>b</w:t>
                    </w:r>
                    <w:r>
                      <w:rPr>
                        <w:rStyle w:val="Strong"/>
                        <w:b w:val="0"/>
                        <w:bCs w:val="0"/>
                        <w:i w:val="0"/>
                        <w:iCs w:val="0"/>
                      </w:rPr>
                      <w:t xml:space="preserve">een vaccinated for footrot in the last </w:t>
                    </w:r>
                    <w:r w:rsidRPr="00EE6722">
                      <w:rPr>
                        <w:rStyle w:val="Strong"/>
                        <w:b w:val="0"/>
                        <w:bCs w:val="0"/>
                        <w:i w:val="0"/>
                        <w:iCs w:val="0"/>
                      </w:rPr>
                      <w:t xml:space="preserve">12 months </w:t>
                    </w:r>
                    <w:r>
                      <w:rPr>
                        <w:rStyle w:val="Strong"/>
                        <w:b w:val="0"/>
                        <w:bCs w:val="0"/>
                        <w:i w:val="0"/>
                        <w:iCs w:val="0"/>
                      </w:rPr>
                      <w:t xml:space="preserve">and have not been </w:t>
                    </w:r>
                    <w:r w:rsidRPr="00EE6722">
                      <w:rPr>
                        <w:rStyle w:val="Strong"/>
                        <w:b w:val="0"/>
                        <w:bCs w:val="0"/>
                        <w:i w:val="0"/>
                        <w:iCs w:val="0"/>
                      </w:rPr>
                      <w:t xml:space="preserve">foot-bathed or treated with antibiotics within </w:t>
                    </w:r>
                    <w:r>
                      <w:rPr>
                        <w:rStyle w:val="Strong"/>
                        <w:b w:val="0"/>
                        <w:bCs w:val="0"/>
                        <w:i w:val="0"/>
                        <w:iCs w:val="0"/>
                      </w:rPr>
                      <w:t xml:space="preserve">the last </w:t>
                    </w:r>
                    <w:r w:rsidRPr="00EE6722">
                      <w:rPr>
                        <w:rStyle w:val="Strong"/>
                        <w:b w:val="0"/>
                        <w:bCs w:val="0"/>
                        <w:i w:val="0"/>
                        <w:iCs w:val="0"/>
                      </w:rPr>
                      <w:t xml:space="preserve">three </w:t>
                    </w:r>
                    <w:r>
                      <w:rPr>
                        <w:rStyle w:val="Strong"/>
                        <w:b w:val="0"/>
                        <w:bCs w:val="0"/>
                        <w:i w:val="0"/>
                        <w:iCs w:val="0"/>
                      </w:rPr>
                      <w:t>months.</w:t>
                    </w:r>
                  </w:p>
                </w:tc>
                <w:permStart w:id="2055745671"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3F16DF2" w14:textId="6A618046" w:rsidR="00E252D4" w:rsidRDefault="00000000" w:rsidP="00E252D4">
                    <w:pPr>
                      <w:jc w:val="center"/>
                      <w:rPr>
                        <w:rFonts w:cs="Arial"/>
                        <w:color w:val="000000" w:themeColor="text1"/>
                        <w:sz w:val="22"/>
                      </w:rPr>
                    </w:pPr>
                    <w:sdt>
                      <w:sdtPr>
                        <w:rPr>
                          <w:rFonts w:cs="Arial"/>
                          <w:color w:val="000000" w:themeColor="text1"/>
                          <w:sz w:val="22"/>
                        </w:rPr>
                        <w:id w:val="2046474180"/>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2055745671"/>
                  </w:p>
                </w:tc>
              </w:tr>
              <w:tr w:rsidR="00E222C8" w:rsidRPr="00B66241" w14:paraId="6AF01B84" w14:textId="77777777" w:rsidTr="009B388F">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61340664" w14:textId="77777777" w:rsidR="00E222C8" w:rsidRPr="00F302BA" w:rsidRDefault="00E222C8" w:rsidP="00E252D4">
                    <w:pPr>
                      <w:pStyle w:val="NoSpacing"/>
                      <w:rPr>
                        <w:b/>
                        <w:color w:val="000000" w:themeColor="text1"/>
                        <w:sz w:val="22"/>
                      </w:rPr>
                    </w:pPr>
                    <w:permStart w:id="1513033523" w:edGrp="everyone" w:colFirst="1" w:colLast="1"/>
                    <w:permStart w:id="374832186" w:edGrp="everyone" w:colFirst="3" w:colLast="3"/>
                    <w:r w:rsidRPr="00F302BA">
                      <w:rPr>
                        <w:b/>
                        <w:color w:val="000000" w:themeColor="text1"/>
                        <w:sz w:val="22"/>
                      </w:rPr>
                      <w:t>Signature</w:t>
                    </w:r>
                  </w:p>
                </w:tc>
                <w:tc>
                  <w:tcPr>
                    <w:tcW w:w="538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3E61122" w14:textId="77777777" w:rsidR="00E222C8" w:rsidRPr="00F302BA" w:rsidRDefault="00E222C8" w:rsidP="00E252D4">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4C2C00EB" w14:textId="77777777" w:rsidR="00E222C8" w:rsidRPr="00F302BA" w:rsidRDefault="00E222C8" w:rsidP="00E252D4">
                    <w:pPr>
                      <w:rPr>
                        <w:rFonts w:cs="Arial"/>
                        <w:color w:val="000000" w:themeColor="text1"/>
                        <w:sz w:val="22"/>
                      </w:rPr>
                    </w:pPr>
                    <w:r w:rsidRPr="00F302BA">
                      <w:rPr>
                        <w:b/>
                        <w:color w:val="000000" w:themeColor="text1"/>
                        <w:sz w:val="22"/>
                      </w:rPr>
                      <w:t xml:space="preserve">Date </w:t>
                    </w:r>
                    <w:r w:rsidRPr="00F302BA">
                      <w:rPr>
                        <w:color w:val="000000" w:themeColor="text1"/>
                        <w:sz w:val="22"/>
                      </w:rPr>
                      <w:t>(d/m/y)</w:t>
                    </w:r>
                  </w:p>
                </w:tc>
                <w:tc>
                  <w:tcPr>
                    <w:tcW w:w="212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F2C20B8" w14:textId="77777777" w:rsidR="00E222C8" w:rsidRPr="004C48AE" w:rsidRDefault="00E222C8" w:rsidP="00E252D4">
                    <w:pPr>
                      <w:rPr>
                        <w:rFonts w:cs="Arial"/>
                        <w:color w:val="000000" w:themeColor="text1"/>
                        <w:sz w:val="22"/>
                      </w:rPr>
                    </w:pPr>
                  </w:p>
                </w:tc>
              </w:tr>
              <w:permEnd w:id="1513033523"/>
              <w:permEnd w:id="374832186"/>
            </w:tbl>
            <w:p w14:paraId="2411DF10" w14:textId="77777777" w:rsidR="00BB0075" w:rsidRPr="00BB0075" w:rsidRDefault="00BB0075" w:rsidP="00BB0075">
              <w:pPr>
                <w:spacing w:after="0" w:line="240" w:lineRule="auto"/>
                <w:rPr>
                  <w:rFonts w:eastAsiaTheme="majorEastAsia" w:cstheme="majorBidi"/>
                  <w:b/>
                  <w:color w:val="003C69"/>
                  <w:sz w:val="4"/>
                  <w:szCs w:val="4"/>
                </w:rPr>
              </w:pPr>
              <w:r w:rsidRPr="00BB0075">
                <w:rPr>
                  <w:sz w:val="4"/>
                  <w:szCs w:val="4"/>
                </w:rPr>
                <w:br w:type="page"/>
              </w:r>
            </w:p>
            <w:p w14:paraId="4C649404" w14:textId="369C450D" w:rsidR="00A31A8E" w:rsidRPr="005F1651" w:rsidRDefault="004771B3" w:rsidP="00CF44BB">
              <w:pPr>
                <w:pStyle w:val="Heading2"/>
              </w:pPr>
              <w:r>
                <w:lastRenderedPageBreak/>
                <w:t>2(c</w:t>
              </w:r>
              <w:r w:rsidR="005677ED">
                <w:t>) Johne’s disease (JD)</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413"/>
                <w:gridCol w:w="2268"/>
                <w:gridCol w:w="3118"/>
                <w:gridCol w:w="1560"/>
                <w:gridCol w:w="850"/>
                <w:gridCol w:w="1276"/>
              </w:tblGrid>
              <w:tr w:rsidR="00E55DCA" w14:paraId="214FEE49" w14:textId="77777777" w:rsidTr="00B27BD7">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5"/>
                    <w:tcBorders>
                      <w:top w:val="single" w:sz="4" w:space="0" w:color="007D57"/>
                      <w:left w:val="single" w:sz="4" w:space="0" w:color="007D57"/>
                      <w:bottom w:val="single" w:sz="4" w:space="0" w:color="003C69"/>
                      <w:right w:val="single" w:sz="4" w:space="0" w:color="auto"/>
                    </w:tcBorders>
                    <w:shd w:val="clear" w:color="auto" w:fill="003C69"/>
                  </w:tcPr>
                  <w:p w14:paraId="2C2B3B08" w14:textId="57C01247" w:rsidR="00E55DCA" w:rsidRPr="00D66B57" w:rsidRDefault="00E55DCA" w:rsidP="00813F85">
                    <w:pPr>
                      <w:pStyle w:val="Tableheading"/>
                    </w:pPr>
                    <w:r w:rsidRPr="002D24D3">
                      <w:t>Part 2(</w:t>
                    </w:r>
                    <w:r w:rsidR="006716A8">
                      <w:t>c</w:t>
                    </w:r>
                    <w:r w:rsidRPr="002D24D3">
                      <w:t>) Exporting owner/manager declaration – Johne’s disease (JD)</w:t>
                    </w:r>
                  </w:p>
                </w:tc>
                <w:tc>
                  <w:tcPr>
                    <w:tcW w:w="1276"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813F85">
                    <w:pPr>
                      <w:pStyle w:val="Tableheading"/>
                      <w:rPr>
                        <w:b w:val="0"/>
                      </w:rPr>
                    </w:pPr>
                    <w:r w:rsidRPr="00132801">
                      <w:t>Check (x) relevant option</w:t>
                    </w:r>
                  </w:p>
                </w:tc>
              </w:tr>
              <w:tr w:rsidR="00912CD6" w:rsidRPr="0001524E" w14:paraId="0D3F9BC0" w14:textId="77777777" w:rsidTr="00B27BD7">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09A4AAF8" w14:textId="3166B942" w:rsidR="00912CD6" w:rsidRPr="00D66B57" w:rsidRDefault="00912CD6" w:rsidP="003F64D3">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7442A7" w:rsidRPr="0001524E" w14:paraId="5EC4091E" w14:textId="77777777" w:rsidTr="00B27BD7">
                <w:trPr>
                  <w:trHeight w:val="885"/>
                </w:trPr>
                <w:tc>
                  <w:tcPr>
                    <w:tcW w:w="3681" w:type="dxa"/>
                    <w:gridSpan w:val="2"/>
                    <w:vMerge w:val="restart"/>
                    <w:tcBorders>
                      <w:top w:val="single" w:sz="12" w:space="0" w:color="auto"/>
                      <w:left w:val="single" w:sz="4" w:space="0" w:color="auto"/>
                      <w:right w:val="single" w:sz="4" w:space="0" w:color="auto"/>
                    </w:tcBorders>
                  </w:tcPr>
                  <w:p w14:paraId="7F70010A" w14:textId="77777777" w:rsidR="007442A7" w:rsidRPr="00B66241" w:rsidRDefault="007442A7" w:rsidP="006716A8">
                    <w:pPr>
                      <w:pStyle w:val="Heading3"/>
                      <w:spacing w:before="0" w:after="0"/>
                      <w:rPr>
                        <w:color w:val="000000" w:themeColor="text1"/>
                        <w:sz w:val="22"/>
                      </w:rPr>
                    </w:pPr>
                    <w:r w:rsidRPr="00B66241">
                      <w:rPr>
                        <w:color w:val="000000" w:themeColor="text1"/>
                        <w:sz w:val="22"/>
                        <w:szCs w:val="22"/>
                      </w:rPr>
                      <w:t>Declaration 1:</w:t>
                    </w:r>
                  </w:p>
                  <w:p w14:paraId="0097D423" w14:textId="7B387517" w:rsidR="007442A7" w:rsidRPr="00F302BA" w:rsidRDefault="007442A7" w:rsidP="003C4647">
                    <w:pPr>
                      <w:ind w:left="22"/>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goat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conditions for:</w:t>
                    </w:r>
                  </w:p>
                </w:tc>
                <w:tc>
                  <w:tcPr>
                    <w:tcW w:w="5528" w:type="dxa"/>
                    <w:gridSpan w:val="3"/>
                    <w:tcBorders>
                      <w:top w:val="single" w:sz="12" w:space="0" w:color="auto"/>
                      <w:left w:val="single" w:sz="4" w:space="0" w:color="auto"/>
                      <w:bottom w:val="single" w:sz="12" w:space="0" w:color="000000" w:themeColor="text1"/>
                      <w:right w:val="single" w:sz="4" w:space="0" w:color="auto"/>
                    </w:tcBorders>
                  </w:tcPr>
                  <w:p w14:paraId="36136807" w14:textId="722CBF35" w:rsidR="007442A7" w:rsidRPr="00B66241" w:rsidRDefault="007442A7" w:rsidP="009152CB">
                    <w:pPr>
                      <w:pStyle w:val="ListParagraph"/>
                      <w:spacing w:before="0" w:after="0"/>
                      <w:ind w:left="300" w:hanging="357"/>
                      <w:rPr>
                        <w:color w:val="000000" w:themeColor="text1"/>
                        <w:sz w:val="22"/>
                      </w:rPr>
                    </w:pPr>
                    <w:r w:rsidRPr="006873DE">
                      <w:rPr>
                        <w:b/>
                        <w:bCs/>
                        <w:color w:val="000000" w:themeColor="text1"/>
                        <w:sz w:val="22"/>
                      </w:rPr>
                      <w:t xml:space="preserve">Goats imported direct </w:t>
                    </w:r>
                    <w:r w:rsidR="001361B8">
                      <w:rPr>
                        <w:b/>
                        <w:bCs/>
                        <w:color w:val="000000" w:themeColor="text1"/>
                        <w:sz w:val="22"/>
                      </w:rPr>
                      <w:t>to abattoir</w:t>
                    </w:r>
                    <w:r>
                      <w:rPr>
                        <w:color w:val="000000" w:themeColor="text1"/>
                        <w:sz w:val="22"/>
                      </w:rPr>
                      <w:t xml:space="preserve">: Goats are being moved directly from the Entry Inspection Point to a DPIRD-approved yard or abattoir lairage </w:t>
                    </w:r>
                    <w:r w:rsidRPr="00B66241">
                      <w:rPr>
                        <w:color w:val="000000" w:themeColor="text1"/>
                        <w:sz w:val="22"/>
                      </w:rPr>
                      <w:t xml:space="preserve">– refer to </w:t>
                    </w:r>
                    <w:r w:rsidRPr="00B66241">
                      <w:rPr>
                        <w:rStyle w:val="Strong"/>
                      </w:rPr>
                      <w:t>Part 3(c)(</w:t>
                    </w:r>
                    <w:r>
                      <w:rPr>
                        <w:rStyle w:val="Strong"/>
                      </w:rPr>
                      <w:t>ii)</w:t>
                    </w:r>
                    <w:r w:rsidRPr="00B66241">
                      <w:rPr>
                        <w:color w:val="000000" w:themeColor="text1"/>
                        <w:sz w:val="22"/>
                      </w:rPr>
                      <w:t>.</w:t>
                    </w:r>
                  </w:p>
                </w:tc>
                <w:tc>
                  <w:tcPr>
                    <w:tcW w:w="1276" w:type="dxa"/>
                    <w:vMerge w:val="restart"/>
                    <w:tcBorders>
                      <w:top w:val="single" w:sz="12" w:space="0" w:color="auto"/>
                      <w:left w:val="single" w:sz="4" w:space="0" w:color="auto"/>
                      <w:right w:val="single" w:sz="4" w:space="0" w:color="auto"/>
                    </w:tcBorders>
                    <w:shd w:val="clear" w:color="auto" w:fill="DEEAF6" w:themeFill="accent1" w:themeFillTint="33"/>
                  </w:tcPr>
                  <w:p w14:paraId="218AA40B" w14:textId="1379FD9B" w:rsidR="007442A7" w:rsidRPr="00D66B57" w:rsidRDefault="00000000" w:rsidP="003F64D3">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Content>
                        <w:permStart w:id="980180489" w:edGrp="everyone"/>
                        <w:r w:rsidR="007442A7">
                          <w:rPr>
                            <w:rFonts w:ascii="MS Gothic" w:eastAsia="MS Gothic" w:hAnsi="MS Gothic" w:cs="Arial" w:hint="eastAsia"/>
                            <w:color w:val="000000" w:themeColor="text1"/>
                            <w:sz w:val="22"/>
                          </w:rPr>
                          <w:t>☐</w:t>
                        </w:r>
                        <w:permEnd w:id="980180489"/>
                      </w:sdtContent>
                    </w:sdt>
                  </w:p>
                </w:tc>
              </w:tr>
              <w:tr w:rsidR="007442A7" w:rsidRPr="0001524E" w14:paraId="7B129C4B" w14:textId="77777777" w:rsidTr="00B27BD7">
                <w:trPr>
                  <w:trHeight w:val="885"/>
                </w:trPr>
                <w:tc>
                  <w:tcPr>
                    <w:tcW w:w="3681" w:type="dxa"/>
                    <w:gridSpan w:val="2"/>
                    <w:vMerge/>
                    <w:tcBorders>
                      <w:left w:val="single" w:sz="4" w:space="0" w:color="auto"/>
                      <w:right w:val="single" w:sz="4" w:space="0" w:color="auto"/>
                    </w:tcBorders>
                  </w:tcPr>
                  <w:p w14:paraId="16BA537E" w14:textId="77777777" w:rsidR="007442A7" w:rsidRPr="00B66241" w:rsidRDefault="007442A7" w:rsidP="006716A8">
                    <w:pPr>
                      <w:pStyle w:val="Heading3"/>
                      <w:spacing w:before="0" w:after="0"/>
                      <w:rPr>
                        <w:color w:val="000000" w:themeColor="text1"/>
                        <w:sz w:val="22"/>
                        <w:szCs w:val="22"/>
                      </w:rPr>
                    </w:pPr>
                  </w:p>
                </w:tc>
                <w:tc>
                  <w:tcPr>
                    <w:tcW w:w="5528" w:type="dxa"/>
                    <w:gridSpan w:val="3"/>
                    <w:tcBorders>
                      <w:top w:val="single" w:sz="12" w:space="0" w:color="auto"/>
                      <w:left w:val="single" w:sz="4" w:space="0" w:color="auto"/>
                      <w:bottom w:val="single" w:sz="12" w:space="0" w:color="000000" w:themeColor="text1"/>
                      <w:right w:val="single" w:sz="4" w:space="0" w:color="auto"/>
                    </w:tcBorders>
                  </w:tcPr>
                  <w:p w14:paraId="0521BA15" w14:textId="6CFD237A" w:rsidR="007442A7" w:rsidRPr="00B66241" w:rsidRDefault="007442A7" w:rsidP="009152CB">
                    <w:pPr>
                      <w:pStyle w:val="ListParagraph"/>
                      <w:spacing w:before="0" w:after="0"/>
                      <w:ind w:left="300" w:hanging="357"/>
                      <w:rPr>
                        <w:b/>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Goats</w:t>
                    </w:r>
                    <w:r w:rsidRPr="00B66241">
                      <w:rPr>
                        <w:color w:val="000000" w:themeColor="text1"/>
                        <w:sz w:val="22"/>
                      </w:rPr>
                      <w:t xml:space="preserve"> that leave WA and return to WA within 49 days are eligible for re-entry in relation to JD – refer to </w:t>
                    </w:r>
                    <w:r w:rsidRPr="00B66241">
                      <w:rPr>
                        <w:rStyle w:val="Strong"/>
                      </w:rPr>
                      <w:t>Part 3(c)(</w:t>
                    </w:r>
                    <w:r>
                      <w:rPr>
                        <w:rStyle w:val="Strong"/>
                      </w:rPr>
                      <w:t>iii)</w:t>
                    </w:r>
                    <w:r w:rsidRPr="00B66241">
                      <w:rPr>
                        <w:color w:val="000000" w:themeColor="text1"/>
                        <w:sz w:val="22"/>
                      </w:rPr>
                      <w:t xml:space="preserve">. </w:t>
                    </w:r>
                    <w:r w:rsidRPr="009152CB">
                      <w:rPr>
                        <w:color w:val="000000" w:themeColor="text1"/>
                        <w:sz w:val="22"/>
                      </w:rPr>
                      <w:t>An</w:t>
                    </w:r>
                    <w:r w:rsidRPr="00B66241">
                      <w:rPr>
                        <w:b/>
                        <w:color w:val="000000" w:themeColor="text1"/>
                        <w:sz w:val="22"/>
                      </w:rPr>
                      <w:t xml:space="preserve"> </w:t>
                    </w:r>
                    <w:r w:rsidRPr="009152CB">
                      <w:rPr>
                        <w:b/>
                        <w:i/>
                        <w:color w:val="000000" w:themeColor="text1"/>
                        <w:sz w:val="22"/>
                      </w:rPr>
                      <w:t>LB7 Form</w:t>
                    </w:r>
                    <w:r w:rsidRPr="00B66241">
                      <w:rPr>
                        <w:b/>
                        <w:color w:val="000000" w:themeColor="text1"/>
                        <w:sz w:val="22"/>
                      </w:rPr>
                      <w:t xml:space="preserve"> </w:t>
                    </w:r>
                    <w:r w:rsidRPr="009152CB">
                      <w:rPr>
                        <w:color w:val="000000" w:themeColor="text1"/>
                        <w:sz w:val="22"/>
                      </w:rPr>
                      <w:t>is required</w:t>
                    </w:r>
                    <w:r w:rsidRPr="00D66B57">
                      <w:rPr>
                        <w:color w:val="000000" w:themeColor="text1"/>
                        <w:sz w:val="22"/>
                      </w:rPr>
                      <w:t>.</w:t>
                    </w:r>
                  </w:p>
                </w:tc>
                <w:tc>
                  <w:tcPr>
                    <w:tcW w:w="1276" w:type="dxa"/>
                    <w:vMerge/>
                    <w:tcBorders>
                      <w:left w:val="single" w:sz="4" w:space="0" w:color="auto"/>
                      <w:bottom w:val="single" w:sz="12" w:space="0" w:color="000000" w:themeColor="text1"/>
                      <w:right w:val="single" w:sz="4" w:space="0" w:color="auto"/>
                    </w:tcBorders>
                    <w:shd w:val="clear" w:color="auto" w:fill="DEEAF6" w:themeFill="accent1" w:themeFillTint="33"/>
                  </w:tcPr>
                  <w:p w14:paraId="79EC58AB" w14:textId="77777777" w:rsidR="007442A7" w:rsidRDefault="007442A7" w:rsidP="003F64D3">
                    <w:pPr>
                      <w:jc w:val="center"/>
                      <w:rPr>
                        <w:rFonts w:cs="Arial"/>
                        <w:color w:val="000000" w:themeColor="text1"/>
                        <w:sz w:val="22"/>
                      </w:rPr>
                    </w:pPr>
                  </w:p>
                </w:tc>
              </w:tr>
              <w:tr w:rsidR="002D24D3" w:rsidRPr="0001524E" w14:paraId="161D7A63" w14:textId="77777777" w:rsidTr="00166248">
                <w:trPr>
                  <w:trHeight w:val="454"/>
                </w:trPr>
                <w:tc>
                  <w:tcPr>
                    <w:tcW w:w="1413" w:type="dxa"/>
                    <w:tcBorders>
                      <w:top w:val="single" w:sz="12" w:space="0" w:color="000000" w:themeColor="text1"/>
                      <w:left w:val="single" w:sz="4" w:space="0" w:color="auto"/>
                      <w:bottom w:val="single" w:sz="12" w:space="0" w:color="auto"/>
                      <w:right w:val="single" w:sz="4" w:space="0" w:color="auto"/>
                    </w:tcBorders>
                  </w:tcPr>
                  <w:p w14:paraId="73B8129B" w14:textId="5C55CC58" w:rsidR="009A7612" w:rsidRPr="00B66241" w:rsidRDefault="009A7612" w:rsidP="003F64D3">
                    <w:pPr>
                      <w:ind w:left="-3"/>
                      <w:rPr>
                        <w:rFonts w:cs="Arial"/>
                        <w:color w:val="000000" w:themeColor="text1"/>
                        <w:sz w:val="22"/>
                      </w:rPr>
                    </w:pPr>
                    <w:permStart w:id="1896576163" w:edGrp="everyone" w:colFirst="3" w:colLast="3"/>
                    <w:permStart w:id="1041528394" w:edGrp="everyone" w:colFirst="1" w:colLast="1"/>
                    <w:r w:rsidRPr="00D66B57">
                      <w:rPr>
                        <w:b/>
                        <w:color w:val="000000" w:themeColor="text1"/>
                        <w:sz w:val="22"/>
                      </w:rPr>
                      <w:t>Signature</w:t>
                    </w:r>
                  </w:p>
                </w:tc>
                <w:tc>
                  <w:tcPr>
                    <w:tcW w:w="5386" w:type="dxa"/>
                    <w:gridSpan w:val="2"/>
                    <w:tcBorders>
                      <w:top w:val="single" w:sz="12" w:space="0" w:color="000000" w:themeColor="text1"/>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F302BA" w:rsidRDefault="009A7612" w:rsidP="003F64D3">
                    <w:pPr>
                      <w:ind w:left="-57"/>
                      <w:rPr>
                        <w:color w:val="000000" w:themeColor="text1"/>
                        <w:sz w:val="22"/>
                      </w:rPr>
                    </w:pPr>
                  </w:p>
                </w:tc>
                <w:tc>
                  <w:tcPr>
                    <w:tcW w:w="1560" w:type="dxa"/>
                    <w:tcBorders>
                      <w:top w:val="single" w:sz="12" w:space="0" w:color="000000" w:themeColor="text1"/>
                      <w:left w:val="single" w:sz="4" w:space="0" w:color="003C69"/>
                      <w:bottom w:val="single" w:sz="12" w:space="0" w:color="auto"/>
                      <w:right w:val="single" w:sz="4" w:space="0" w:color="auto"/>
                    </w:tcBorders>
                  </w:tcPr>
                  <w:p w14:paraId="77AEAEC7" w14:textId="7D7B3A26" w:rsidR="009A7612" w:rsidRPr="00F302BA" w:rsidRDefault="009A7612" w:rsidP="003F64D3">
                    <w:pPr>
                      <w:ind w:left="-57"/>
                      <w:rPr>
                        <w:color w:val="000000" w:themeColor="text1"/>
                        <w:sz w:val="22"/>
                      </w:rPr>
                    </w:pPr>
                    <w:r w:rsidRPr="00D66B57">
                      <w:rPr>
                        <w:b/>
                        <w:color w:val="000000" w:themeColor="text1"/>
                        <w:sz w:val="22"/>
                      </w:rPr>
                      <w:t xml:space="preserve">Date </w:t>
                    </w:r>
                    <w:r w:rsidRPr="00F302BA">
                      <w:rPr>
                        <w:color w:val="000000" w:themeColor="text1"/>
                        <w:sz w:val="22"/>
                      </w:rPr>
                      <w:t>(d/m/y)</w:t>
                    </w:r>
                  </w:p>
                </w:tc>
                <w:tc>
                  <w:tcPr>
                    <w:tcW w:w="2126"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B27BD7">
                    <w:pPr>
                      <w:rPr>
                        <w:rFonts w:cs="Arial"/>
                        <w:color w:val="000000" w:themeColor="text1"/>
                        <w:sz w:val="22"/>
                      </w:rPr>
                    </w:pPr>
                  </w:p>
                </w:tc>
              </w:tr>
              <w:permEnd w:id="1896576163"/>
              <w:permEnd w:id="1041528394"/>
              <w:tr w:rsidR="00D77668" w:rsidRPr="0001524E" w14:paraId="00A2AC03" w14:textId="77777777" w:rsidTr="00B27BD7">
                <w:trPr>
                  <w:trHeight w:val="1584"/>
                </w:trPr>
                <w:tc>
                  <w:tcPr>
                    <w:tcW w:w="3681" w:type="dxa"/>
                    <w:gridSpan w:val="2"/>
                    <w:vMerge w:val="restart"/>
                    <w:tcBorders>
                      <w:top w:val="single" w:sz="12" w:space="0" w:color="auto"/>
                      <w:left w:val="single" w:sz="4" w:space="0" w:color="auto"/>
                      <w:right w:val="single" w:sz="4" w:space="0" w:color="auto"/>
                    </w:tcBorders>
                  </w:tcPr>
                  <w:p w14:paraId="53715A2B" w14:textId="77777777" w:rsidR="006F7026" w:rsidRDefault="006F7026" w:rsidP="006F7026">
                    <w:pPr>
                      <w:rPr>
                        <w:rStyle w:val="Strong"/>
                        <w:b w:val="0"/>
                        <w:i w:val="0"/>
                      </w:rPr>
                    </w:pPr>
                    <w:r w:rsidRPr="00B66241">
                      <w:rPr>
                        <w:rStyle w:val="Strong"/>
                        <w:i w:val="0"/>
                      </w:rPr>
                      <w:t>OR</w:t>
                    </w:r>
                    <w:r w:rsidRPr="00B66241">
                      <w:rPr>
                        <w:rStyle w:val="Strong"/>
                        <w:b w:val="0"/>
                        <w:i w:val="0"/>
                      </w:rPr>
                      <w:t xml:space="preserve"> </w:t>
                    </w:r>
                  </w:p>
                  <w:p w14:paraId="3E9CFB4A" w14:textId="77777777" w:rsidR="006F7026" w:rsidRDefault="006F7026" w:rsidP="006F7026">
                    <w:pPr>
                      <w:rPr>
                        <w:rStyle w:val="Strong"/>
                        <w:b w:val="0"/>
                        <w:i w:val="0"/>
                      </w:rPr>
                    </w:pPr>
                  </w:p>
                  <w:p w14:paraId="78A9C8C4" w14:textId="77777777" w:rsidR="00D77668" w:rsidRPr="00D66B57" w:rsidRDefault="00D77668" w:rsidP="00F302BA">
                    <w:pPr>
                      <w:pStyle w:val="Heading3"/>
                      <w:spacing w:before="40" w:after="0"/>
                      <w:rPr>
                        <w:rStyle w:val="Strong"/>
                        <w:rFonts w:eastAsiaTheme="minorHAnsi" w:cstheme="minorBidi"/>
                        <w:b/>
                        <w:i w:val="0"/>
                        <w:szCs w:val="22"/>
                      </w:rPr>
                    </w:pPr>
                    <w:r w:rsidRPr="00887703">
                      <w:rPr>
                        <w:rStyle w:val="Strong"/>
                        <w:b/>
                        <w:i w:val="0"/>
                        <w:szCs w:val="22"/>
                      </w:rPr>
                      <w:t>Declaration 2:</w:t>
                    </w:r>
                  </w:p>
                  <w:p w14:paraId="2C629AC8" w14:textId="3D5CAD90" w:rsidR="00D77668" w:rsidRPr="00F302BA" w:rsidRDefault="00D77668" w:rsidP="00F302BA">
                    <w:pPr>
                      <w:pStyle w:val="Heading3"/>
                      <w:spacing w:before="0" w:after="0"/>
                      <w:rPr>
                        <w:rStyle w:val="Strong"/>
                        <w:rFonts w:eastAsiaTheme="minorHAnsi" w:cstheme="minorBidi"/>
                        <w:i w:val="0"/>
                        <w:szCs w:val="22"/>
                      </w:rPr>
                    </w:pPr>
                    <w:r w:rsidRPr="00F302BA">
                      <w:rPr>
                        <w:rStyle w:val="Strong"/>
                        <w:rFonts w:eastAsiaTheme="minorHAnsi" w:cstheme="minorBidi"/>
                        <w:i w:val="0"/>
                        <w:szCs w:val="22"/>
                      </w:rPr>
                      <w:t xml:space="preserve">I, being the exporting owner/manager identified in </w:t>
                    </w:r>
                    <w:r w:rsidRPr="00F302BA">
                      <w:rPr>
                        <w:rStyle w:val="Strong"/>
                        <w:rFonts w:eastAsiaTheme="minorHAnsi" w:cstheme="minorBidi"/>
                        <w:b/>
                        <w:i w:val="0"/>
                        <w:szCs w:val="22"/>
                      </w:rPr>
                      <w:t>Part 1</w:t>
                    </w:r>
                    <w:r w:rsidRPr="00F302BA">
                      <w:rPr>
                        <w:rStyle w:val="Strong"/>
                        <w:rFonts w:eastAsiaTheme="minorHAnsi" w:cstheme="minorBidi"/>
                        <w:i w:val="0"/>
                        <w:szCs w:val="22"/>
                      </w:rPr>
                      <w:t xml:space="preserve">, declare to the best of my knowledge that the goats identified in </w:t>
                    </w:r>
                    <w:r w:rsidRPr="00F302BA">
                      <w:rPr>
                        <w:rStyle w:val="Strong"/>
                        <w:rFonts w:eastAsiaTheme="minorHAnsi" w:cstheme="minorBidi"/>
                        <w:b/>
                        <w:szCs w:val="22"/>
                      </w:rPr>
                      <w:t>Part 1(a)</w:t>
                    </w:r>
                    <w:r w:rsidRPr="00F302BA">
                      <w:rPr>
                        <w:rStyle w:val="Strong"/>
                        <w:rFonts w:eastAsiaTheme="minorHAnsi" w:cstheme="minorBidi"/>
                        <w:i w:val="0"/>
                        <w:szCs w:val="22"/>
                      </w:rPr>
                      <w:t xml:space="preserve"> meet the JD import requirements </w:t>
                    </w:r>
                    <w:r w:rsidRPr="00F302BA">
                      <w:rPr>
                        <w:rStyle w:val="Strong"/>
                        <w:rFonts w:eastAsiaTheme="minorHAnsi" w:cstheme="minorBidi"/>
                        <w:b/>
                        <w:szCs w:val="22"/>
                      </w:rPr>
                      <w:t>Part 3(c)</w:t>
                    </w:r>
                    <w:r w:rsidR="00DC4197">
                      <w:rPr>
                        <w:rStyle w:val="Strong"/>
                        <w:rFonts w:eastAsiaTheme="minorHAnsi" w:cstheme="minorBidi"/>
                        <w:b/>
                        <w:szCs w:val="22"/>
                      </w:rPr>
                      <w:t xml:space="preserve">(i) </w:t>
                    </w:r>
                    <w:r w:rsidR="00DC4197">
                      <w:rPr>
                        <w:rStyle w:val="Strong"/>
                        <w:rFonts w:eastAsiaTheme="minorHAnsi" w:cstheme="minorBidi"/>
                        <w:bCs w:val="0"/>
                        <w:i w:val="0"/>
                        <w:iCs w:val="0"/>
                        <w:szCs w:val="22"/>
                      </w:rPr>
                      <w:t>including that</w:t>
                    </w:r>
                    <w:r w:rsidR="00DC4197">
                      <w:rPr>
                        <w:rStyle w:val="Strong"/>
                        <w:rFonts w:eastAsiaTheme="minorHAnsi" w:cstheme="minorBidi"/>
                        <w:i w:val="0"/>
                        <w:szCs w:val="22"/>
                      </w:rPr>
                      <w:t>:</w:t>
                    </w:r>
                  </w:p>
                </w:tc>
                <w:tc>
                  <w:tcPr>
                    <w:tcW w:w="5528" w:type="dxa"/>
                    <w:gridSpan w:val="3"/>
                    <w:tcBorders>
                      <w:top w:val="single" w:sz="12" w:space="0" w:color="auto"/>
                      <w:left w:val="single" w:sz="4" w:space="0" w:color="auto"/>
                      <w:bottom w:val="single" w:sz="4" w:space="0" w:color="auto"/>
                      <w:right w:val="single" w:sz="4" w:space="0" w:color="auto"/>
                    </w:tcBorders>
                  </w:tcPr>
                  <w:p w14:paraId="32699D6E" w14:textId="1D588FB1" w:rsidR="00D77668" w:rsidRPr="00F302BA" w:rsidRDefault="00D77668" w:rsidP="00F302BA">
                    <w:pPr>
                      <w:pStyle w:val="Heading3"/>
                      <w:numPr>
                        <w:ilvl w:val="0"/>
                        <w:numId w:val="33"/>
                      </w:numPr>
                      <w:spacing w:after="0"/>
                      <w:rPr>
                        <w:rStyle w:val="Strong"/>
                        <w:i w:val="0"/>
                        <w:szCs w:val="22"/>
                      </w:rPr>
                    </w:pPr>
                    <w:r w:rsidRPr="001B438D">
                      <w:rPr>
                        <w:b w:val="0"/>
                        <w:color w:val="000000" w:themeColor="text1"/>
                        <w:sz w:val="22"/>
                        <w:lang w:eastAsia="en-AU"/>
                      </w:rPr>
                      <w:t>The goats were born and resided only on property(</w:t>
                    </w:r>
                    <w:proofErr w:type="spellStart"/>
                    <w:r w:rsidRPr="001B438D">
                      <w:rPr>
                        <w:b w:val="0"/>
                        <w:color w:val="000000" w:themeColor="text1"/>
                        <w:sz w:val="22"/>
                        <w:lang w:eastAsia="en-AU"/>
                      </w:rPr>
                      <w:t>ies</w:t>
                    </w:r>
                    <w:proofErr w:type="spellEnd"/>
                    <w:r w:rsidRPr="001B438D">
                      <w:rPr>
                        <w:b w:val="0"/>
                        <w:color w:val="000000" w:themeColor="text1"/>
                        <w:sz w:val="22"/>
                        <w:lang w:eastAsia="en-AU"/>
                      </w:rPr>
                      <w:t>) with no suspected or c</w:t>
                    </w:r>
                    <w:r w:rsidRPr="006F7026">
                      <w:rPr>
                        <w:b w:val="0"/>
                        <w:color w:val="000000" w:themeColor="text1"/>
                        <w:sz w:val="22"/>
                        <w:lang w:eastAsia="en-AU"/>
                      </w:rPr>
                      <w:t xml:space="preserve">onfirmed JD infection in </w:t>
                    </w:r>
                    <w:r w:rsidR="004B7814">
                      <w:rPr>
                        <w:b w:val="0"/>
                        <w:color w:val="000000" w:themeColor="text1"/>
                        <w:sz w:val="22"/>
                        <w:lang w:eastAsia="en-AU"/>
                      </w:rPr>
                      <w:t>livestock</w:t>
                    </w:r>
                    <w:r w:rsidRPr="006F7026">
                      <w:rPr>
                        <w:b w:val="0"/>
                        <w:color w:val="000000" w:themeColor="text1"/>
                        <w:sz w:val="22"/>
                        <w:lang w:eastAsia="en-AU"/>
                      </w:rPr>
                      <w:t xml:space="preserve"> during the five years prior to movement off the property</w:t>
                    </w:r>
                    <w:r w:rsidRPr="001B438D">
                      <w:rPr>
                        <w:b w:val="0"/>
                        <w:color w:val="000000" w:themeColor="text1"/>
                        <w:sz w:val="22"/>
                        <w:lang w:eastAsia="en-AU"/>
                      </w:rPr>
                      <w:t>(</w:t>
                    </w:r>
                    <w:proofErr w:type="spellStart"/>
                    <w:r w:rsidRPr="001B438D">
                      <w:rPr>
                        <w:b w:val="0"/>
                        <w:color w:val="000000" w:themeColor="text1"/>
                        <w:sz w:val="22"/>
                        <w:lang w:eastAsia="en-AU"/>
                      </w:rPr>
                      <w:t>ies</w:t>
                    </w:r>
                    <w:proofErr w:type="spellEnd"/>
                    <w:r w:rsidRPr="001B438D">
                      <w:rPr>
                        <w:b w:val="0"/>
                        <w:color w:val="000000" w:themeColor="text1"/>
                        <w:sz w:val="22"/>
                        <w:lang w:eastAsia="en-AU"/>
                      </w:rPr>
                      <w:t>)</w:t>
                    </w:r>
                    <w:r w:rsidR="00DC4197">
                      <w:rPr>
                        <w:b w:val="0"/>
                        <w:color w:val="000000" w:themeColor="text1"/>
                        <w:sz w:val="22"/>
                        <w:lang w:eastAsia="en-AU"/>
                      </w:rPr>
                      <w:t xml:space="preserve"> AND</w:t>
                    </w:r>
                  </w:p>
                </w:tc>
                <w:permStart w:id="1732273524" w:edGrp="everyone"/>
                <w:tc>
                  <w:tcPr>
                    <w:tcW w:w="1276" w:type="dxa"/>
                    <w:tcBorders>
                      <w:top w:val="single" w:sz="12" w:space="0" w:color="auto"/>
                      <w:left w:val="single" w:sz="4" w:space="0" w:color="auto"/>
                      <w:bottom w:val="single" w:sz="4" w:space="0" w:color="000000"/>
                      <w:right w:val="single" w:sz="4" w:space="0" w:color="auto"/>
                    </w:tcBorders>
                    <w:shd w:val="clear" w:color="auto" w:fill="DEEAF6" w:themeFill="accent1" w:themeFillTint="33"/>
                  </w:tcPr>
                  <w:p w14:paraId="18C96133" w14:textId="116EDF34" w:rsidR="00D77668" w:rsidRDefault="00000000" w:rsidP="003F64D3">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732273524"/>
                  </w:p>
                </w:tc>
              </w:tr>
              <w:tr w:rsidR="00D77668" w:rsidRPr="0001524E" w14:paraId="5EB34392" w14:textId="77777777" w:rsidTr="00B27BD7">
                <w:trPr>
                  <w:trHeight w:val="454"/>
                </w:trPr>
                <w:tc>
                  <w:tcPr>
                    <w:tcW w:w="3681" w:type="dxa"/>
                    <w:gridSpan w:val="2"/>
                    <w:vMerge/>
                    <w:tcBorders>
                      <w:left w:val="single" w:sz="4" w:space="0" w:color="auto"/>
                      <w:right w:val="single" w:sz="4" w:space="0" w:color="auto"/>
                    </w:tcBorders>
                  </w:tcPr>
                  <w:p w14:paraId="389C2E2A" w14:textId="12578065" w:rsidR="00D77668" w:rsidRPr="00974DF9" w:rsidRDefault="00D77668" w:rsidP="00171E0A">
                    <w:pPr>
                      <w:pStyle w:val="ListParagraph"/>
                      <w:widowControl w:val="0"/>
                      <w:spacing w:before="0" w:after="0"/>
                      <w:ind w:left="351"/>
                      <w:rPr>
                        <w:b/>
                        <w:color w:val="000000" w:themeColor="text1"/>
                        <w:sz w:val="22"/>
                      </w:rPr>
                    </w:pPr>
                  </w:p>
                </w:tc>
                <w:tc>
                  <w:tcPr>
                    <w:tcW w:w="5528" w:type="dxa"/>
                    <w:gridSpan w:val="3"/>
                    <w:tcBorders>
                      <w:top w:val="single" w:sz="4" w:space="0" w:color="auto"/>
                      <w:left w:val="single" w:sz="4" w:space="0" w:color="auto"/>
                      <w:bottom w:val="single" w:sz="4" w:space="0" w:color="auto"/>
                      <w:right w:val="single" w:sz="4" w:space="0" w:color="auto"/>
                    </w:tcBorders>
                  </w:tcPr>
                  <w:p w14:paraId="1CFBA13E" w14:textId="349B2B4B" w:rsidR="00D77668" w:rsidRPr="006F7026" w:rsidRDefault="00D77668" w:rsidP="00F302BA">
                    <w:pPr>
                      <w:pStyle w:val="Heading3"/>
                      <w:numPr>
                        <w:ilvl w:val="0"/>
                        <w:numId w:val="33"/>
                      </w:numPr>
                      <w:spacing w:before="0" w:after="0"/>
                      <w:ind w:left="357" w:hanging="357"/>
                      <w:rPr>
                        <w:b w:val="0"/>
                        <w:color w:val="000000" w:themeColor="text1"/>
                        <w:sz w:val="22"/>
                      </w:rPr>
                    </w:pPr>
                    <w:r w:rsidRPr="001B438D">
                      <w:rPr>
                        <w:b w:val="0"/>
                        <w:color w:val="000000" w:themeColor="text1"/>
                        <w:sz w:val="22"/>
                      </w:rPr>
                      <w:t>The goats have not been in contact with livestock suspe</w:t>
                    </w:r>
                    <w:r w:rsidRPr="006F7026">
                      <w:rPr>
                        <w:b w:val="0"/>
                        <w:color w:val="000000" w:themeColor="text1"/>
                        <w:sz w:val="22"/>
                      </w:rPr>
                      <w:t>cted or known to be infected with JD.</w:t>
                    </w:r>
                  </w:p>
                </w:tc>
                <w:permStart w:id="1970761634" w:edGrp="everyone"/>
                <w:tc>
                  <w:tcPr>
                    <w:tcW w:w="1276" w:type="dxa"/>
                    <w:tcBorders>
                      <w:top w:val="single" w:sz="4" w:space="0" w:color="000000"/>
                      <w:left w:val="single" w:sz="4" w:space="0" w:color="auto"/>
                      <w:bottom w:val="single" w:sz="4" w:space="0" w:color="000000"/>
                      <w:right w:val="single" w:sz="4" w:space="0" w:color="auto"/>
                    </w:tcBorders>
                    <w:shd w:val="clear" w:color="auto" w:fill="DEEAF6" w:themeFill="accent1" w:themeFillTint="33"/>
                  </w:tcPr>
                  <w:p w14:paraId="7C658BDB" w14:textId="46B1DAD4" w:rsidR="00D77668" w:rsidRDefault="00000000" w:rsidP="003F64D3">
                    <w:pPr>
                      <w:jc w:val="center"/>
                      <w:rPr>
                        <w:rFonts w:cs="Arial"/>
                        <w:color w:val="000000" w:themeColor="text1"/>
                        <w:sz w:val="22"/>
                      </w:rPr>
                    </w:pPr>
                    <w:sdt>
                      <w:sdtPr>
                        <w:rPr>
                          <w:rFonts w:cs="Arial"/>
                          <w:color w:val="000000" w:themeColor="text1"/>
                          <w:sz w:val="22"/>
                        </w:rPr>
                        <w:id w:val="958452035"/>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970761634"/>
                  </w:p>
                </w:tc>
              </w:tr>
              <w:tr w:rsidR="00974DF9" w:rsidRPr="00B66241" w14:paraId="411CEC29" w14:textId="77777777" w:rsidTr="00B27BD7">
                <w:trPr>
                  <w:trHeight w:val="454"/>
                </w:trPr>
                <w:tc>
                  <w:tcPr>
                    <w:tcW w:w="1413"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2B838077" w14:textId="77777777" w:rsidR="00974DF9" w:rsidRPr="00F302BA" w:rsidRDefault="00974DF9" w:rsidP="00974DF9">
                    <w:pPr>
                      <w:pStyle w:val="NoSpacing"/>
                      <w:rPr>
                        <w:b/>
                        <w:color w:val="000000" w:themeColor="text1"/>
                        <w:sz w:val="22"/>
                      </w:rPr>
                    </w:pPr>
                    <w:permStart w:id="216289742" w:edGrp="everyone" w:colFirst="1" w:colLast="1"/>
                    <w:permStart w:id="926100173" w:edGrp="everyone" w:colFirst="3" w:colLast="3"/>
                    <w:r w:rsidRPr="00F302BA">
                      <w:rPr>
                        <w:b/>
                        <w:color w:val="000000" w:themeColor="text1"/>
                        <w:sz w:val="22"/>
                      </w:rPr>
                      <w:t>Signature</w:t>
                    </w:r>
                  </w:p>
                </w:tc>
                <w:tc>
                  <w:tcPr>
                    <w:tcW w:w="5386"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4176BE7E" w14:textId="77777777" w:rsidR="00974DF9" w:rsidRPr="00F302BA" w:rsidRDefault="00974DF9" w:rsidP="00974DF9">
                    <w:pPr>
                      <w:rPr>
                        <w:rFonts w:cs="Arial"/>
                        <w:color w:val="000000" w:themeColor="text1"/>
                        <w:sz w:val="22"/>
                      </w:rPr>
                    </w:pPr>
                  </w:p>
                </w:tc>
                <w:tc>
                  <w:tcPr>
                    <w:tcW w:w="1560"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01C2B265" w14:textId="627B54D9" w:rsidR="00974DF9" w:rsidRPr="00F302BA" w:rsidRDefault="00974DF9" w:rsidP="00974DF9">
                    <w:pPr>
                      <w:rPr>
                        <w:rFonts w:cs="Arial"/>
                        <w:color w:val="000000" w:themeColor="text1"/>
                        <w:sz w:val="22"/>
                      </w:rPr>
                    </w:pPr>
                    <w:r w:rsidRPr="00F302BA">
                      <w:rPr>
                        <w:b/>
                        <w:color w:val="000000" w:themeColor="text1"/>
                        <w:sz w:val="22"/>
                      </w:rPr>
                      <w:t xml:space="preserve">Date </w:t>
                    </w:r>
                    <w:r w:rsidRPr="00F302BA">
                      <w:rPr>
                        <w:color w:val="000000" w:themeColor="text1"/>
                        <w:sz w:val="22"/>
                      </w:rPr>
                      <w:t>(d/m/y)</w:t>
                    </w:r>
                  </w:p>
                </w:tc>
                <w:tc>
                  <w:tcPr>
                    <w:tcW w:w="2126"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6EE422EE" w14:textId="2B3740EE" w:rsidR="00974DF9" w:rsidRPr="004C48AE" w:rsidRDefault="00974DF9" w:rsidP="00974DF9">
                    <w:pPr>
                      <w:rPr>
                        <w:rFonts w:cs="Arial"/>
                        <w:color w:val="000000" w:themeColor="text1"/>
                        <w:sz w:val="22"/>
                      </w:rPr>
                    </w:pPr>
                  </w:p>
                </w:tc>
              </w:tr>
              <w:permEnd w:id="216289742"/>
              <w:permEnd w:id="926100173"/>
            </w:tbl>
            <w:p w14:paraId="7592C765" w14:textId="44C86BC9" w:rsidR="005C4EF4" w:rsidRDefault="005C4EF4"/>
            <w:p w14:paraId="3A8C1B3E" w14:textId="6CDE4256" w:rsidR="005C4EF4" w:rsidRPr="00716ADF" w:rsidRDefault="00773B11">
              <w:r>
                <w:br w:type="page"/>
              </w:r>
            </w:p>
            <w:p w14:paraId="0EA8CB73" w14:textId="4C8EF0C0" w:rsidR="0073420A" w:rsidRDefault="003C6826" w:rsidP="0073420A">
              <w:pPr>
                <w:pStyle w:val="Heading2"/>
              </w:pPr>
              <w:r>
                <w:lastRenderedPageBreak/>
                <w:t>2(d</w:t>
              </w:r>
              <w:r w:rsidR="0073420A">
                <w:t>) Liver fluke</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1275"/>
                <w:gridCol w:w="3686"/>
                <w:gridCol w:w="2693"/>
                <w:gridCol w:w="1276"/>
              </w:tblGrid>
              <w:tr w:rsidR="00FB0243" w:rsidRPr="00716ADF" w14:paraId="1F57C400" w14:textId="77777777" w:rsidTr="00CC1EB1">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4"/>
                    <w:tcBorders>
                      <w:top w:val="single" w:sz="4" w:space="0" w:color="007D57"/>
                      <w:left w:val="single" w:sz="4" w:space="0" w:color="auto"/>
                      <w:bottom w:val="single" w:sz="4" w:space="0" w:color="003C69"/>
                      <w:right w:val="single" w:sz="4" w:space="0" w:color="auto"/>
                    </w:tcBorders>
                    <w:shd w:val="clear" w:color="auto" w:fill="003C69"/>
                  </w:tcPr>
                  <w:p w14:paraId="6BFCA310" w14:textId="0D26893D" w:rsidR="00FB0243" w:rsidRPr="00D66B57" w:rsidRDefault="00FB0243" w:rsidP="00813F85">
                    <w:pPr>
                      <w:pStyle w:val="Tableheading"/>
                    </w:pPr>
                    <w:r w:rsidRPr="002D24D3">
                      <w:t>Part 2(</w:t>
                    </w:r>
                    <w:r w:rsidR="00C10CDF">
                      <w:t>d</w:t>
                    </w:r>
                    <w:r w:rsidRPr="002D24D3">
                      <w:t>) Exporting owner/manager declaration – liver fluke</w:t>
                    </w:r>
                  </w:p>
                </w:tc>
                <w:tc>
                  <w:tcPr>
                    <w:tcW w:w="1276"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813F85">
                    <w:pPr>
                      <w:pStyle w:val="Tableheading"/>
                      <w:rPr>
                        <w:b w:val="0"/>
                      </w:rPr>
                    </w:pPr>
                    <w:r w:rsidRPr="002D24D3">
                      <w:t>Check (x) relevant option</w:t>
                    </w:r>
                  </w:p>
                </w:tc>
              </w:tr>
              <w:tr w:rsidR="00FB0243" w:rsidRPr="00716ADF" w14:paraId="45377FF8" w14:textId="77777777" w:rsidTr="00CC1EB1">
                <w:trPr>
                  <w:trHeight w:val="454"/>
                </w:trPr>
                <w:tc>
                  <w:tcPr>
                    <w:tcW w:w="9209" w:type="dxa"/>
                    <w:gridSpan w:val="4"/>
                    <w:tcBorders>
                      <w:top w:val="single" w:sz="4" w:space="0" w:color="003C69"/>
                      <w:left w:val="single" w:sz="4" w:space="0" w:color="auto"/>
                      <w:right w:val="single" w:sz="4" w:space="0" w:color="auto"/>
                    </w:tcBorders>
                  </w:tcPr>
                  <w:p w14:paraId="5017DDF1" w14:textId="1C8D1B2E"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sidR="003C6826">
                      <w:rPr>
                        <w:rFonts w:cs="Arial"/>
                        <w:color w:val="000000" w:themeColor="text1"/>
                        <w:sz w:val="22"/>
                      </w:rPr>
                      <w:t xml:space="preserve"> of my knowledge that the goat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74DCA5A3" w14:textId="1E239050" w:rsidR="00FB0243" w:rsidRPr="00D66B57" w:rsidRDefault="00716ADF" w:rsidP="00A43BB4">
                    <w:pPr>
                      <w:jc w:val="center"/>
                      <w:rPr>
                        <w:rStyle w:val="Strong"/>
                        <w:rFonts w:cs="Arial"/>
                        <w:i w:val="0"/>
                      </w:rPr>
                    </w:pPr>
                    <w:r w:rsidRPr="00B66241">
                      <w:rPr>
                        <w:rStyle w:val="Strong"/>
                        <w:rFonts w:cs="Arial"/>
                        <w:i w:val="0"/>
                      </w:rPr>
                      <w:t>OR</w:t>
                    </w:r>
                  </w:p>
                </w:tc>
                <w:tc>
                  <w:tcPr>
                    <w:tcW w:w="1276" w:type="dxa"/>
                    <w:tcBorders>
                      <w:top w:val="single" w:sz="4" w:space="0" w:color="003C69"/>
                      <w:left w:val="single" w:sz="4" w:space="0" w:color="auto"/>
                      <w:right w:val="single" w:sz="4" w:space="0" w:color="auto"/>
                    </w:tcBorders>
                    <w:shd w:val="clear" w:color="auto" w:fill="DEEAF6" w:themeFill="accent1" w:themeFillTint="33"/>
                  </w:tcPr>
                  <w:p w14:paraId="4FCB4C35" w14:textId="4A235BA8" w:rsidR="00FB0243" w:rsidRPr="00D66B57" w:rsidRDefault="00000000"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Content>
                        <w:permStart w:id="1301224201" w:edGrp="everyone"/>
                        <w:r w:rsidR="004553DF" w:rsidRPr="00D66B57">
                          <w:rPr>
                            <w:rFonts w:ascii="MS Gothic" w:eastAsia="MS Gothic" w:hAnsi="MS Gothic" w:cs="Arial"/>
                            <w:color w:val="000000" w:themeColor="text1"/>
                            <w:sz w:val="22"/>
                          </w:rPr>
                          <w:t>☐</w:t>
                        </w:r>
                        <w:permEnd w:id="1301224201"/>
                      </w:sdtContent>
                    </w:sdt>
                  </w:p>
                </w:tc>
              </w:tr>
              <w:tr w:rsidR="005C2EB8" w:rsidRPr="00716ADF" w14:paraId="183C21AE" w14:textId="77777777" w:rsidTr="00CC1EB1">
                <w:trPr>
                  <w:trHeight w:val="454"/>
                </w:trPr>
                <w:tc>
                  <w:tcPr>
                    <w:tcW w:w="10485" w:type="dxa"/>
                    <w:gridSpan w:val="5"/>
                    <w:tcBorders>
                      <w:top w:val="single" w:sz="4" w:space="0" w:color="003C69"/>
                      <w:left w:val="single" w:sz="4" w:space="0" w:color="auto"/>
                      <w:right w:val="single" w:sz="4" w:space="0" w:color="auto"/>
                    </w:tcBorders>
                    <w:shd w:val="clear" w:color="auto" w:fill="003C69"/>
                  </w:tcPr>
                  <w:p w14:paraId="405F047E" w14:textId="18454C65" w:rsidR="005C2EB8" w:rsidRPr="00D66B57" w:rsidRDefault="00716ADF" w:rsidP="00A43BB4">
                    <w:pPr>
                      <w:rPr>
                        <w:rStyle w:val="Strong"/>
                        <w:rFonts w:cs="Arial"/>
                      </w:rPr>
                    </w:pPr>
                    <w:r w:rsidRPr="00B66241">
                      <w:rPr>
                        <w:rStyle w:val="Strong"/>
                        <w:rFonts w:cs="Arial"/>
                        <w:color w:val="FFFFFF" w:themeColor="background1"/>
                      </w:rPr>
                      <w:t>T</w:t>
                    </w:r>
                    <w:r w:rsidR="003C6826">
                      <w:rPr>
                        <w:rStyle w:val="Strong"/>
                        <w:rFonts w:cs="Arial"/>
                        <w:color w:val="FFFFFF" w:themeColor="background1"/>
                      </w:rPr>
                      <w:t>he goats</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CC1EB1">
                <w:trPr>
                  <w:trHeight w:val="454"/>
                </w:trPr>
                <w:tc>
                  <w:tcPr>
                    <w:tcW w:w="9209" w:type="dxa"/>
                    <w:gridSpan w:val="4"/>
                    <w:tcBorders>
                      <w:top w:val="single" w:sz="4" w:space="0" w:color="003C69"/>
                      <w:left w:val="single" w:sz="4" w:space="0" w:color="auto"/>
                      <w:bottom w:val="single" w:sz="12" w:space="0" w:color="auto"/>
                      <w:right w:val="single" w:sz="4" w:space="0" w:color="auto"/>
                    </w:tcBorders>
                  </w:tcPr>
                  <w:p w14:paraId="7D352A73" w14:textId="3126AFE0" w:rsidR="00FB0243" w:rsidRPr="00D66B57" w:rsidRDefault="003C6826" w:rsidP="00FB0243">
                    <w:pPr>
                      <w:ind w:left="-3"/>
                      <w:rPr>
                        <w:rFonts w:cs="Arial"/>
                        <w:color w:val="000000" w:themeColor="text1"/>
                        <w:sz w:val="22"/>
                      </w:rPr>
                    </w:pPr>
                    <w:r>
                      <w:rPr>
                        <w:rFonts w:cs="Arial"/>
                        <w:b/>
                        <w:color w:val="000000" w:themeColor="text1"/>
                        <w:sz w:val="22"/>
                      </w:rPr>
                      <w:t>Goats</w:t>
                    </w:r>
                    <w:r w:rsidR="00FB0243" w:rsidRPr="00D66B57">
                      <w:rPr>
                        <w:rFonts w:cs="Arial"/>
                        <w:b/>
                        <w:color w:val="000000" w:themeColor="text1"/>
                        <w:sz w:val="22"/>
                      </w:rPr>
                      <w:t xml:space="preserve"> moving into the Pastoral Area of WA</w:t>
                    </w:r>
                  </w:p>
                  <w:p w14:paraId="2E9A9946" w14:textId="2ED21455" w:rsidR="00E01DC9" w:rsidRPr="00B66241" w:rsidRDefault="003C6826" w:rsidP="002E718A">
                    <w:pPr>
                      <w:pStyle w:val="ListParagraph"/>
                      <w:spacing w:before="0" w:after="0"/>
                      <w:ind w:left="357"/>
                      <w:rPr>
                        <w:rStyle w:val="Strong"/>
                        <w:rFonts w:cs="Arial"/>
                        <w:b w:val="0"/>
                        <w:bCs w:val="0"/>
                        <w:i w:val="0"/>
                        <w:iCs w:val="0"/>
                      </w:rPr>
                    </w:pPr>
                    <w:r>
                      <w:rPr>
                        <w:rFonts w:cs="Arial"/>
                        <w:color w:val="000000" w:themeColor="text1"/>
                        <w:sz w:val="22"/>
                      </w:rPr>
                      <w:t>For goats</w:t>
                    </w:r>
                    <w:r w:rsidR="00FB0243" w:rsidRPr="00D66B57">
                      <w:rPr>
                        <w:rFonts w:cs="Arial"/>
                        <w:color w:val="000000" w:themeColor="text1"/>
                        <w:sz w:val="22"/>
                      </w:rPr>
                      <w:t xml:space="preserve"> being moved to the Pastoral Area under </w:t>
                    </w:r>
                    <w:r w:rsidR="00FB0243" w:rsidRPr="00B66241">
                      <w:rPr>
                        <w:rStyle w:val="Strong"/>
                        <w:rFonts w:cs="Arial"/>
                      </w:rPr>
                      <w:t xml:space="preserve">Part </w:t>
                    </w:r>
                    <w:r w:rsidR="00E01DC9" w:rsidRPr="00B66241">
                      <w:rPr>
                        <w:rStyle w:val="Strong"/>
                        <w:rFonts w:cs="Arial"/>
                      </w:rPr>
                      <w:t>3</w:t>
                    </w:r>
                    <w:r w:rsidR="00FB0243" w:rsidRPr="00B66241">
                      <w:rPr>
                        <w:rStyle w:val="Strong"/>
                        <w:rFonts w:cs="Arial"/>
                      </w:rPr>
                      <w:t>(d)(ii)</w:t>
                    </w:r>
                    <w:r w:rsidR="00E01DC9" w:rsidRPr="00B66241">
                      <w:rPr>
                        <w:rStyle w:val="Strong"/>
                        <w:rFonts w:cs="Arial"/>
                        <w:b w:val="0"/>
                        <w:i w:val="0"/>
                      </w:rPr>
                      <w:t>:</w:t>
                    </w:r>
                  </w:p>
                  <w:p w14:paraId="6C7D0DDB" w14:textId="098E81E2" w:rsidR="00E01DC9" w:rsidRPr="00B66241" w:rsidRDefault="003C6826" w:rsidP="00CF44BB">
                    <w:pPr>
                      <w:pStyle w:val="ListParagraph"/>
                      <w:numPr>
                        <w:ilvl w:val="0"/>
                        <w:numId w:val="13"/>
                      </w:numPr>
                      <w:ind w:left="1077" w:hanging="357"/>
                      <w:rPr>
                        <w:rFonts w:cs="Arial"/>
                        <w:color w:val="000000" w:themeColor="text1"/>
                        <w:sz w:val="22"/>
                      </w:rPr>
                    </w:pPr>
                    <w:r>
                      <w:rPr>
                        <w:rFonts w:cs="Arial"/>
                        <w:color w:val="000000" w:themeColor="text1"/>
                        <w:sz w:val="22"/>
                      </w:rPr>
                      <w:t>the area on which the goats</w:t>
                    </w:r>
                    <w:r w:rsidR="00FB0243" w:rsidRPr="00B66241">
                      <w:rPr>
                        <w:rFonts w:cs="Arial"/>
                        <w:color w:val="000000" w:themeColor="text1"/>
                        <w:sz w:val="22"/>
                      </w:rPr>
                      <w:t xml:space="preserve"> identified in </w:t>
                    </w:r>
                    <w:r w:rsidR="00FB0243" w:rsidRPr="00B66241">
                      <w:rPr>
                        <w:rStyle w:val="Strong"/>
                        <w:rFonts w:cs="Arial"/>
                      </w:rPr>
                      <w:t xml:space="preserve">Part </w:t>
                    </w:r>
                    <w:r w:rsidR="00E01DC9" w:rsidRPr="00B66241">
                      <w:rPr>
                        <w:rStyle w:val="Strong"/>
                        <w:rFonts w:cs="Arial"/>
                      </w:rPr>
                      <w:t>1</w:t>
                    </w:r>
                    <w:r w:rsidR="00FB0243"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00FB0243" w:rsidRPr="00B66241">
                      <w:rPr>
                        <w:rFonts w:cs="Arial"/>
                        <w:color w:val="000000" w:themeColor="text1"/>
                        <w:sz w:val="22"/>
                      </w:rPr>
                      <w:t xml:space="preserve"> the intended date of departure, i</w:t>
                    </w:r>
                    <w:r w:rsidR="00E01DC9" w:rsidRPr="00B66241">
                      <w:rPr>
                        <w:rFonts w:cs="Arial"/>
                        <w:color w:val="000000" w:themeColor="text1"/>
                        <w:sz w:val="22"/>
                      </w:rPr>
                      <w:t>s</w:t>
                    </w:r>
                    <w:r w:rsidR="00FB0243"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00FB0243" w:rsidRPr="00B66241">
                      <w:rPr>
                        <w:rFonts w:cs="Arial"/>
                        <w:color w:val="000000" w:themeColor="text1"/>
                        <w:sz w:val="22"/>
                      </w:rPr>
                      <w:t xml:space="preserve">, and </w:t>
                    </w:r>
                  </w:p>
                  <w:p w14:paraId="7BAA8A6A" w14:textId="2C29E471" w:rsidR="00FB0243" w:rsidRPr="00D66B57" w:rsidRDefault="003C6826" w:rsidP="00CF44BB">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goats</w:t>
                    </w:r>
                    <w:r w:rsidR="00FB0243" w:rsidRPr="00B66241">
                      <w:rPr>
                        <w:rFonts w:cs="Arial"/>
                        <w:color w:val="000000" w:themeColor="text1"/>
                        <w:sz w:val="22"/>
                      </w:rPr>
                      <w:t xml:space="preserve"> have only had access to feed from this, or other such area, or to pelleted feed.</w:t>
                    </w:r>
                  </w:p>
                </w:tc>
                <w:permStart w:id="1928472904" w:edGrp="everyone"/>
                <w:tc>
                  <w:tcPr>
                    <w:tcW w:w="1276"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7B699ED1" w:rsidR="00FB0243" w:rsidRPr="00D66B57" w:rsidRDefault="00000000" w:rsidP="00A43BB4">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928472904"/>
                  </w:p>
                </w:tc>
              </w:tr>
              <w:tr w:rsidR="00A43BB4" w:rsidRPr="00716ADF" w14:paraId="5BB7F9AC" w14:textId="77777777" w:rsidTr="00CC1EB1">
                <w:trPr>
                  <w:trHeight w:val="798"/>
                </w:trPr>
                <w:tc>
                  <w:tcPr>
                    <w:tcW w:w="2830" w:type="dxa"/>
                    <w:gridSpan w:val="2"/>
                    <w:vMerge w:val="restart"/>
                    <w:tcBorders>
                      <w:top w:val="single" w:sz="12" w:space="0" w:color="auto"/>
                      <w:left w:val="single" w:sz="4" w:space="0" w:color="auto"/>
                      <w:right w:val="single" w:sz="4" w:space="0" w:color="000000" w:themeColor="text1"/>
                    </w:tcBorders>
                  </w:tcPr>
                  <w:p w14:paraId="714FA607" w14:textId="7C2E8BC1" w:rsidR="0060289C" w:rsidRPr="00B66241" w:rsidRDefault="0060289C" w:rsidP="00E01DC9">
                    <w:pPr>
                      <w:rPr>
                        <w:rFonts w:cs="Arial"/>
                        <w:b/>
                        <w:color w:val="000000" w:themeColor="text1"/>
                        <w:sz w:val="22"/>
                      </w:rPr>
                    </w:pPr>
                    <w:r w:rsidRPr="00B66241">
                      <w:rPr>
                        <w:rFonts w:cs="Arial"/>
                        <w:b/>
                        <w:color w:val="000000" w:themeColor="text1"/>
                        <w:sz w:val="22"/>
                      </w:rPr>
                      <w:t>Slaughter or export</w:t>
                    </w:r>
                  </w:p>
                  <w:p w14:paraId="6CA7FD1C" w14:textId="5B44339B" w:rsidR="0060289C" w:rsidRPr="00D66B57" w:rsidRDefault="003C6826" w:rsidP="005C2EB8">
                    <w:pPr>
                      <w:pStyle w:val="ListParagraph"/>
                      <w:spacing w:before="0"/>
                      <w:ind w:left="300" w:hanging="357"/>
                      <w:rPr>
                        <w:rFonts w:cs="Arial"/>
                        <w:color w:val="000000" w:themeColor="text1"/>
                        <w:sz w:val="22"/>
                      </w:rPr>
                    </w:pPr>
                    <w:r>
                      <w:rPr>
                        <w:rFonts w:cs="Arial"/>
                        <w:color w:val="000000" w:themeColor="text1"/>
                        <w:sz w:val="22"/>
                      </w:rPr>
                      <w:t>Goats</w:t>
                    </w:r>
                    <w:r w:rsidR="0060289C" w:rsidRPr="00B66241">
                      <w:rPr>
                        <w:rFonts w:cs="Arial"/>
                        <w:color w:val="000000" w:themeColor="text1"/>
                        <w:sz w:val="22"/>
                      </w:rPr>
                      <w:t xml:space="preserve"> from any area are exempt from all testing and treatment if they are moved directly from the Entry Inspection Point to:</w:t>
                    </w:r>
                  </w:p>
                </w:tc>
                <w:tc>
                  <w:tcPr>
                    <w:tcW w:w="6379" w:type="dxa"/>
                    <w:gridSpan w:val="2"/>
                    <w:tcBorders>
                      <w:top w:val="single" w:sz="12" w:space="0" w:color="auto"/>
                      <w:left w:val="single" w:sz="4" w:space="0" w:color="000000" w:themeColor="text1"/>
                      <w:bottom w:val="single" w:sz="4" w:space="0" w:color="auto"/>
                      <w:right w:val="single" w:sz="4" w:space="0" w:color="auto"/>
                    </w:tcBorders>
                  </w:tcPr>
                  <w:p w14:paraId="31F386F7" w14:textId="1A6B9D17" w:rsidR="001D4B50" w:rsidRPr="00F302BA" w:rsidRDefault="0060289C" w:rsidP="00F302BA">
                    <w:pPr>
                      <w:pStyle w:val="ListParagraph"/>
                      <w:numPr>
                        <w:ilvl w:val="0"/>
                        <w:numId w:val="14"/>
                      </w:numPr>
                      <w:spacing w:before="0"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p>
                </w:tc>
                <w:permStart w:id="375064796"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7CBC8D8F" w:rsidR="0060289C" w:rsidRPr="00D66B57" w:rsidRDefault="00000000" w:rsidP="00A43BB4">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375064796"/>
                  </w:p>
                </w:tc>
              </w:tr>
              <w:tr w:rsidR="00A43BB4" w:rsidRPr="00716ADF" w14:paraId="708536BB" w14:textId="77777777" w:rsidTr="00CC1EB1">
                <w:trPr>
                  <w:trHeight w:val="885"/>
                </w:trPr>
                <w:tc>
                  <w:tcPr>
                    <w:tcW w:w="2830" w:type="dxa"/>
                    <w:gridSpan w:val="2"/>
                    <w:vMerge/>
                    <w:tcBorders>
                      <w:left w:val="single" w:sz="4" w:space="0" w:color="auto"/>
                      <w:bottom w:val="single" w:sz="12" w:space="0" w:color="auto"/>
                      <w:right w:val="single" w:sz="4" w:space="0" w:color="000000" w:themeColor="text1"/>
                    </w:tcBorders>
                  </w:tcPr>
                  <w:p w14:paraId="2160FAAA" w14:textId="77777777" w:rsidR="0060289C" w:rsidRPr="00D66B57" w:rsidRDefault="0060289C" w:rsidP="00E01DC9">
                    <w:pPr>
                      <w:rPr>
                        <w:rFonts w:cs="Arial"/>
                        <w:b/>
                        <w:color w:val="000000" w:themeColor="text1"/>
                        <w:sz w:val="22"/>
                      </w:rPr>
                    </w:pPr>
                  </w:p>
                </w:tc>
                <w:tc>
                  <w:tcPr>
                    <w:tcW w:w="6379" w:type="dxa"/>
                    <w:gridSpan w:val="2"/>
                    <w:tcBorders>
                      <w:top w:val="single" w:sz="4" w:space="0" w:color="auto"/>
                      <w:left w:val="single" w:sz="4" w:space="0" w:color="000000" w:themeColor="text1"/>
                      <w:bottom w:val="single" w:sz="12" w:space="0" w:color="auto"/>
                      <w:right w:val="single" w:sz="4" w:space="0" w:color="auto"/>
                    </w:tcBorders>
                  </w:tcPr>
                  <w:p w14:paraId="207D1EEE" w14:textId="2D762A1D" w:rsidR="001D4B50" w:rsidRPr="00F302BA" w:rsidRDefault="0060289C" w:rsidP="00F302BA">
                    <w:pPr>
                      <w:pStyle w:val="ListParagraph"/>
                      <w:numPr>
                        <w:ilvl w:val="0"/>
                        <w:numId w:val="14"/>
                      </w:numPr>
                      <w:spacing w:before="0" w:after="0"/>
                      <w:ind w:left="300" w:hanging="357"/>
                      <w:rPr>
                        <w:rFonts w:cs="Arial"/>
                        <w:color w:val="000000" w:themeColor="text1"/>
                        <w:sz w:val="22"/>
                      </w:rPr>
                    </w:pPr>
                    <w:r w:rsidRPr="00F302BA">
                      <w:rPr>
                        <w:rFonts w:cs="Arial"/>
                        <w:color w:val="000000" w:themeColor="text1"/>
                        <w:sz w:val="22"/>
                      </w:rPr>
                      <w:t xml:space="preserve">ports outside the Liver Fluke Restricted Area for immediate loading for export within 48 hours – refer to </w:t>
                    </w:r>
                    <w:r w:rsidRPr="00F302BA">
                      <w:rPr>
                        <w:rStyle w:val="Strong"/>
                        <w:rFonts w:cs="Arial"/>
                      </w:rPr>
                      <w:t>Part 3(d)(iv)</w:t>
                    </w:r>
                    <w:r w:rsidRPr="00F302BA">
                      <w:rPr>
                        <w:rFonts w:cs="Arial"/>
                        <w:color w:val="000000" w:themeColor="text1"/>
                        <w:sz w:val="22"/>
                      </w:rPr>
                      <w:t>.</w:t>
                    </w:r>
                  </w:p>
                </w:tc>
                <w:permStart w:id="1336761622"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1846943D" w:rsidR="0060289C" w:rsidRPr="00D66B57" w:rsidRDefault="00000000" w:rsidP="00A43BB4">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336761622"/>
                  </w:p>
                </w:tc>
              </w:tr>
              <w:tr w:rsidR="003334E3" w:rsidRPr="00716ADF" w14:paraId="1512C23D" w14:textId="77777777" w:rsidTr="00CC1EB1">
                <w:trPr>
                  <w:trHeight w:val="1777"/>
                </w:trPr>
                <w:tc>
                  <w:tcPr>
                    <w:tcW w:w="9209" w:type="dxa"/>
                    <w:gridSpan w:val="4"/>
                    <w:tcBorders>
                      <w:left w:val="single" w:sz="4" w:space="0" w:color="auto"/>
                      <w:bottom w:val="single" w:sz="4" w:space="0" w:color="auto"/>
                      <w:right w:val="single" w:sz="4" w:space="0" w:color="auto"/>
                    </w:tcBorders>
                  </w:tcPr>
                  <w:p w14:paraId="5E17AD7C" w14:textId="77777777" w:rsidR="003334E3" w:rsidRPr="00B66241" w:rsidRDefault="003334E3" w:rsidP="006852FF">
                    <w:pPr>
                      <w:rPr>
                        <w:rFonts w:cs="Arial"/>
                        <w:b/>
                        <w:color w:val="000000" w:themeColor="text1"/>
                        <w:sz w:val="22"/>
                      </w:rPr>
                    </w:pPr>
                    <w:r w:rsidRPr="00B66241">
                      <w:rPr>
                        <w:rFonts w:cs="Arial"/>
                        <w:b/>
                        <w:color w:val="000000" w:themeColor="text1"/>
                        <w:sz w:val="22"/>
                      </w:rPr>
                      <w:t>Consignment from the Liver Fluke Test Exempt Area</w:t>
                    </w:r>
                  </w:p>
                  <w:p w14:paraId="09450724" w14:textId="53D9D0FC" w:rsidR="003334E3" w:rsidRPr="00D66B57" w:rsidRDefault="003C6826" w:rsidP="007E1258">
                    <w:pPr>
                      <w:pStyle w:val="ListParagraph"/>
                      <w:spacing w:before="0" w:after="0"/>
                      <w:ind w:left="300" w:hanging="357"/>
                      <w:rPr>
                        <w:color w:val="000000" w:themeColor="text1"/>
                        <w:sz w:val="22"/>
                      </w:rPr>
                    </w:pPr>
                    <w:r>
                      <w:rPr>
                        <w:rFonts w:cs="Arial"/>
                        <w:color w:val="000000" w:themeColor="text1"/>
                        <w:sz w:val="22"/>
                      </w:rPr>
                      <w:t>Goats</w:t>
                    </w:r>
                    <w:r w:rsidR="003334E3" w:rsidRPr="00B66241">
                      <w:rPr>
                        <w:rFonts w:cs="Arial"/>
                        <w:color w:val="000000" w:themeColor="text1"/>
                        <w:sz w:val="22"/>
                      </w:rPr>
                      <w:t xml:space="preserve"> born and grazed solely in the Liver Fluke Test Exempt Area are exempt from all testing or treatment if they are moved directly from the Entry Inspection Point to </w:t>
                    </w:r>
                    <w:r w:rsidR="001D4B50" w:rsidRPr="00B66241">
                      <w:rPr>
                        <w:rFonts w:cs="Arial"/>
                        <w:color w:val="000000" w:themeColor="text1"/>
                        <w:sz w:val="22"/>
                      </w:rPr>
                      <w:t>a DPIRD</w:t>
                    </w:r>
                    <w:r w:rsidR="00C10CDF">
                      <w:rPr>
                        <w:rFonts w:cs="Arial"/>
                        <w:color w:val="000000" w:themeColor="text1"/>
                        <w:sz w:val="22"/>
                      </w:rPr>
                      <w:t>-</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F302BA">
                      <w:rPr>
                        <w:rFonts w:cs="Arial"/>
                        <w:b/>
                        <w:color w:val="000000" w:themeColor="text1"/>
                        <w:sz w:val="22"/>
                      </w:rPr>
                      <w:t>OR</w:t>
                    </w:r>
                    <w:r w:rsidR="003334E3" w:rsidRPr="00B66241">
                      <w:rPr>
                        <w:rFonts w:cs="Arial"/>
                        <w:color w:val="000000" w:themeColor="text1"/>
                        <w:sz w:val="22"/>
                      </w:rPr>
                      <w:t xml:space="preserve"> </w:t>
                    </w:r>
                    <w:r>
                      <w:rPr>
                        <w:rFonts w:cs="Arial"/>
                        <w:color w:val="000000" w:themeColor="text1"/>
                        <w:sz w:val="22"/>
                      </w:rPr>
                      <w:t xml:space="preserve">in </w:t>
                    </w:r>
                    <w:r w:rsidR="003334E3" w:rsidRPr="00B66241">
                      <w:rPr>
                        <w:rFonts w:cs="Arial"/>
                        <w:color w:val="000000" w:themeColor="text1"/>
                        <w:sz w:val="22"/>
                      </w:rPr>
                      <w:t xml:space="preserve">the Liver Fluke Restricted Area for export or slaughter within 48 hours – refer to </w:t>
                    </w:r>
                    <w:r w:rsidR="003334E3" w:rsidRPr="00D66B57">
                      <w:rPr>
                        <w:rStyle w:val="Strong"/>
                      </w:rPr>
                      <w:t>Part 3(d)(v)</w:t>
                    </w:r>
                    <w:r w:rsidR="003334E3" w:rsidRPr="00F302BA">
                      <w:rPr>
                        <w:rStyle w:val="Strong"/>
                        <w:b w:val="0"/>
                        <w:i w:val="0"/>
                      </w:rPr>
                      <w:t>.</w:t>
                    </w:r>
                    <w:r w:rsidR="00435DC2" w:rsidRPr="00B66241">
                      <w:rPr>
                        <w:color w:val="000000" w:themeColor="text1"/>
                        <w:sz w:val="22"/>
                      </w:rPr>
                      <w:t xml:space="preserve"> An </w:t>
                    </w:r>
                    <w:r w:rsidR="00435DC2" w:rsidRPr="00B66241">
                      <w:rPr>
                        <w:rStyle w:val="Strong"/>
                        <w:rFonts w:cs="Arial"/>
                      </w:rPr>
                      <w:t>LB5 Form</w:t>
                    </w:r>
                    <w:r w:rsidR="00435DC2" w:rsidRPr="00B66241">
                      <w:rPr>
                        <w:color w:val="000000" w:themeColor="text1"/>
                        <w:sz w:val="22"/>
                      </w:rPr>
                      <w:t xml:space="preserve"> is required.</w:t>
                    </w:r>
                  </w:p>
                </w:tc>
                <w:permStart w:id="1250889396"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1EAED30F" w:rsidR="003334E3" w:rsidRPr="00D66B57" w:rsidRDefault="00000000" w:rsidP="00A43BB4">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250889396"/>
                  </w:p>
                </w:tc>
              </w:tr>
              <w:tr w:rsidR="000D5EE0" w:rsidRPr="00716ADF" w14:paraId="580664E2" w14:textId="77777777" w:rsidTr="00CC1EB1">
                <w:trPr>
                  <w:trHeight w:val="454"/>
                </w:trPr>
                <w:tc>
                  <w:tcPr>
                    <w:tcW w:w="9209" w:type="dxa"/>
                    <w:gridSpan w:val="4"/>
                    <w:tcBorders>
                      <w:top w:val="single" w:sz="4" w:space="0" w:color="auto"/>
                      <w:left w:val="single" w:sz="4" w:space="0" w:color="auto"/>
                      <w:bottom w:val="single" w:sz="4" w:space="0" w:color="auto"/>
                      <w:right w:val="single" w:sz="4" w:space="0" w:color="auto"/>
                    </w:tcBorders>
                  </w:tcPr>
                  <w:p w14:paraId="299C4FF5" w14:textId="4662FC44" w:rsidR="000D5EE0" w:rsidRPr="00B66241" w:rsidRDefault="003C6826" w:rsidP="00CF44BB">
                    <w:pPr>
                      <w:pStyle w:val="ListParagraph"/>
                      <w:spacing w:before="0" w:after="0"/>
                      <w:ind w:left="300" w:hanging="357"/>
                      <w:rPr>
                        <w:rFonts w:cs="Arial"/>
                        <w:color w:val="000000" w:themeColor="text1"/>
                        <w:sz w:val="22"/>
                      </w:rPr>
                    </w:pPr>
                    <w:r>
                      <w:rPr>
                        <w:rFonts w:cs="Arial"/>
                        <w:color w:val="000000" w:themeColor="text1"/>
                        <w:sz w:val="22"/>
                      </w:rPr>
                      <w:t>Goats</w:t>
                    </w:r>
                    <w:r w:rsidR="000D5EE0"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D5EE0" w:rsidRPr="00D66B57">
                      <w:rPr>
                        <w:rStyle w:val="Strong"/>
                      </w:rPr>
                      <w:t>(d)(vi)</w:t>
                    </w:r>
                    <w:r w:rsidR="000D5EE0" w:rsidRPr="00F302BA">
                      <w:rPr>
                        <w:rStyle w:val="Strong"/>
                        <w:b w:val="0"/>
                        <w:i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permStart w:id="1622547646"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55FC5F66" w:rsidR="000D5EE0" w:rsidRPr="00D66B57" w:rsidRDefault="00000000" w:rsidP="00A43BB4">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622547646"/>
                  </w:p>
                </w:tc>
              </w:tr>
              <w:tr w:rsidR="000D5EE0" w:rsidRPr="00716ADF" w14:paraId="4A79F1DF" w14:textId="77777777" w:rsidTr="00CC1EB1">
                <w:trPr>
                  <w:trHeight w:val="454"/>
                </w:trPr>
                <w:tc>
                  <w:tcPr>
                    <w:tcW w:w="9209" w:type="dxa"/>
                    <w:gridSpan w:val="4"/>
                    <w:tcBorders>
                      <w:top w:val="single" w:sz="4" w:space="0" w:color="auto"/>
                      <w:left w:val="single" w:sz="4" w:space="0" w:color="auto"/>
                      <w:bottom w:val="single" w:sz="12" w:space="0" w:color="auto"/>
                      <w:right w:val="single" w:sz="4" w:space="0" w:color="auto"/>
                    </w:tcBorders>
                  </w:tcPr>
                  <w:p w14:paraId="65118034" w14:textId="49F18370" w:rsidR="000D5EE0" w:rsidRPr="00B66241" w:rsidRDefault="003C6826" w:rsidP="00CF44BB">
                    <w:pPr>
                      <w:pStyle w:val="ListParagraph"/>
                      <w:numPr>
                        <w:ilvl w:val="0"/>
                        <w:numId w:val="21"/>
                      </w:numPr>
                      <w:spacing w:before="0" w:after="0"/>
                      <w:ind w:left="357" w:hanging="357"/>
                      <w:rPr>
                        <w:rFonts w:cs="Arial"/>
                        <w:b/>
                        <w:color w:val="000000" w:themeColor="text1"/>
                        <w:sz w:val="22"/>
                      </w:rPr>
                    </w:pPr>
                    <w:r>
                      <w:rPr>
                        <w:rFonts w:cs="Arial"/>
                        <w:color w:val="000000" w:themeColor="text1"/>
                        <w:sz w:val="22"/>
                      </w:rPr>
                      <w:t>Goats</w:t>
                    </w:r>
                    <w:r w:rsidR="000D5EE0" w:rsidRPr="00B66241">
                      <w:rPr>
                        <w:rFonts w:cs="Arial"/>
                        <w:color w:val="000000" w:themeColor="text1"/>
                        <w:sz w:val="22"/>
                      </w:rPr>
                      <w:t xml:space="preserve"> born and grazed solely in the Liver Fluke Test Exempt Area consigned to areas other than the Kimberley are exempt from a pre-entry test and post-entry testing and </w:t>
                    </w:r>
                    <w:proofErr w:type="gramStart"/>
                    <w:r w:rsidR="000D5EE0" w:rsidRPr="00B66241">
                      <w:rPr>
                        <w:rFonts w:cs="Arial"/>
                        <w:color w:val="000000" w:themeColor="text1"/>
                        <w:sz w:val="22"/>
                      </w:rPr>
                      <w:t>treatment</w:t>
                    </w:r>
                    <w:proofErr w:type="gramEnd"/>
                    <w:r w:rsidR="000D5EE0" w:rsidRPr="00B66241">
                      <w:rPr>
                        <w:rFonts w:cs="Arial"/>
                        <w:color w:val="000000" w:themeColor="text1"/>
                        <w:sz w:val="22"/>
                      </w:rPr>
                      <w:t xml:space="preserve"> but an entry treatment will be given at the Entry Inspection Point – refer to </w:t>
                    </w:r>
                    <w:r w:rsidR="000D5EE0" w:rsidRPr="00B66241">
                      <w:rPr>
                        <w:rStyle w:val="Strong"/>
                        <w:rFonts w:cs="Arial"/>
                      </w:rPr>
                      <w:t>Part 3(d)(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permStart w:id="1023749174"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7D6E500D" w:rsidR="000D5EE0" w:rsidRPr="00D66B57" w:rsidRDefault="00000000" w:rsidP="00A43BB4">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023749174"/>
                  </w:p>
                </w:tc>
              </w:tr>
              <w:tr w:rsidR="00504F6E" w:rsidRPr="00716ADF" w14:paraId="7BEBBB2A" w14:textId="77777777" w:rsidTr="00CC1EB1">
                <w:trPr>
                  <w:trHeight w:val="1251"/>
                </w:trPr>
                <w:tc>
                  <w:tcPr>
                    <w:tcW w:w="2830"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2F5185">
                    <w:pPr>
                      <w:rPr>
                        <w:rFonts w:cs="Arial"/>
                        <w:b/>
                        <w:color w:val="000000" w:themeColor="text1"/>
                        <w:sz w:val="22"/>
                      </w:rPr>
                    </w:pPr>
                    <w:r w:rsidRPr="00B66241">
                      <w:rPr>
                        <w:rFonts w:cs="Arial"/>
                        <w:b/>
                        <w:color w:val="000000" w:themeColor="text1"/>
                        <w:sz w:val="22"/>
                      </w:rPr>
                      <w:t>Short stays</w:t>
                    </w:r>
                  </w:p>
                  <w:p w14:paraId="72ABE779" w14:textId="222B7600" w:rsidR="00504F6E" w:rsidRPr="00D66B57" w:rsidRDefault="003C6826" w:rsidP="00D66B57">
                    <w:pPr>
                      <w:pStyle w:val="ListParagraph"/>
                      <w:spacing w:before="0" w:after="0"/>
                      <w:ind w:left="300" w:hanging="357"/>
                      <w:rPr>
                        <w:rFonts w:cs="Arial"/>
                        <w:color w:val="000000" w:themeColor="text1"/>
                        <w:sz w:val="22"/>
                      </w:rPr>
                    </w:pPr>
                    <w:r>
                      <w:rPr>
                        <w:rFonts w:cs="Arial"/>
                        <w:color w:val="000000" w:themeColor="text1"/>
                        <w:sz w:val="22"/>
                      </w:rPr>
                      <w:t>Goats</w:t>
                    </w:r>
                    <w:r w:rsidR="00504F6E" w:rsidRPr="00B66241">
                      <w:rPr>
                        <w:rFonts w:cs="Arial"/>
                        <w:color w:val="000000" w:themeColor="text1"/>
                        <w:sz w:val="22"/>
                      </w:rPr>
                      <w:t xml:space="preserve"> 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379" w:type="dxa"/>
                    <w:gridSpan w:val="2"/>
                    <w:tcBorders>
                      <w:top w:val="single" w:sz="12" w:space="0" w:color="auto"/>
                      <w:left w:val="single" w:sz="4" w:space="0" w:color="auto"/>
                      <w:bottom w:val="single" w:sz="4" w:space="0" w:color="auto"/>
                      <w:right w:val="single" w:sz="4" w:space="0" w:color="auto"/>
                    </w:tcBorders>
                  </w:tcPr>
                  <w:p w14:paraId="79A4736B" w14:textId="50DFF953" w:rsidR="00504F6E" w:rsidRPr="00D66B57" w:rsidRDefault="003C6826" w:rsidP="00A43BB4">
                    <w:pPr>
                      <w:pStyle w:val="ListParagraph"/>
                      <w:spacing w:before="0" w:after="0"/>
                      <w:ind w:left="300" w:hanging="357"/>
                      <w:rPr>
                        <w:rFonts w:cs="Arial"/>
                        <w:color w:val="000000" w:themeColor="text1"/>
                        <w:sz w:val="22"/>
                      </w:rPr>
                    </w:pPr>
                    <w:r>
                      <w:rPr>
                        <w:rStyle w:val="Strong"/>
                        <w:rFonts w:cs="Arial"/>
                      </w:rPr>
                      <w:t>Goats</w:t>
                    </w:r>
                    <w:r w:rsidR="00504F6E" w:rsidRPr="00B66241">
                      <w:rPr>
                        <w:rStyle w:val="Strong"/>
                        <w:rFonts w:cs="Arial"/>
                      </w:rPr>
                      <w:t xml:space="preserve"> 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504F6E" w:rsidRPr="00B66241">
                      <w:rPr>
                        <w:rStyle w:val="Strong"/>
                        <w:rFonts w:cs="Arial"/>
                      </w:rPr>
                      <w:t>Part 3(d)(viii).</w:t>
                    </w:r>
                    <w:r w:rsidR="00504F6E" w:rsidRPr="00B66241">
                      <w:rPr>
                        <w:rFonts w:cs="Arial"/>
                        <w:color w:val="000000" w:themeColor="text1"/>
                        <w:sz w:val="22"/>
                      </w:rPr>
                      <w:t xml:space="preserve"> 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permStart w:id="1120733886"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13AEE0D9" w:rsidR="00504F6E" w:rsidRPr="00D66B57" w:rsidRDefault="00000000" w:rsidP="00A43BB4">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120733886"/>
                  </w:p>
                </w:tc>
              </w:tr>
              <w:tr w:rsidR="00504F6E" w:rsidRPr="00716ADF" w14:paraId="5FC375ED" w14:textId="77777777" w:rsidTr="00CC1EB1">
                <w:trPr>
                  <w:trHeight w:val="1394"/>
                </w:trPr>
                <w:tc>
                  <w:tcPr>
                    <w:tcW w:w="2830" w:type="dxa"/>
                    <w:gridSpan w:val="2"/>
                    <w:vMerge/>
                    <w:tcBorders>
                      <w:left w:val="single" w:sz="4" w:space="0" w:color="003C69"/>
                      <w:right w:val="single" w:sz="4" w:space="0" w:color="auto"/>
                    </w:tcBorders>
                  </w:tcPr>
                  <w:p w14:paraId="6EA55052" w14:textId="77777777" w:rsidR="00504F6E" w:rsidRPr="00D66B57" w:rsidRDefault="00504F6E" w:rsidP="006852FF">
                    <w:pPr>
                      <w:rPr>
                        <w:rFonts w:cs="Arial"/>
                        <w:b/>
                        <w:color w:val="000000" w:themeColor="text1"/>
                        <w:sz w:val="22"/>
                      </w:rPr>
                    </w:pPr>
                  </w:p>
                </w:tc>
                <w:tc>
                  <w:tcPr>
                    <w:tcW w:w="6379" w:type="dxa"/>
                    <w:gridSpan w:val="2"/>
                    <w:tcBorders>
                      <w:top w:val="single" w:sz="4" w:space="0" w:color="auto"/>
                      <w:left w:val="single" w:sz="4" w:space="0" w:color="auto"/>
                      <w:bottom w:val="single" w:sz="4" w:space="0" w:color="auto"/>
                      <w:right w:val="single" w:sz="4" w:space="0" w:color="auto"/>
                    </w:tcBorders>
                  </w:tcPr>
                  <w:p w14:paraId="57075D96" w14:textId="53117253" w:rsidR="00504F6E" w:rsidRPr="00D66B57" w:rsidRDefault="003C6826" w:rsidP="00A43BB4">
                    <w:pPr>
                      <w:pStyle w:val="ListParagraph"/>
                      <w:spacing w:before="0" w:after="0"/>
                      <w:ind w:left="300" w:hanging="357"/>
                      <w:rPr>
                        <w:rFonts w:cs="Arial"/>
                        <w:color w:val="000000" w:themeColor="text1"/>
                        <w:sz w:val="22"/>
                      </w:rPr>
                    </w:pPr>
                    <w:r>
                      <w:rPr>
                        <w:rStyle w:val="Strong"/>
                        <w:rFonts w:cs="Arial"/>
                      </w:rPr>
                      <w:t>Goats</w:t>
                    </w:r>
                    <w:r w:rsidR="00504F6E" w:rsidRPr="00B66241">
                      <w:rPr>
                        <w:rStyle w:val="Strong"/>
                        <w:rFonts w:cs="Arial"/>
                      </w:rPr>
                      <w:t xml:space="preserve"> of WA origin that have departed WA for a period of 11 to 49 days</w:t>
                    </w:r>
                    <w:r w:rsidR="00504F6E" w:rsidRPr="00B66241">
                      <w:rPr>
                        <w:rFonts w:cs="Arial"/>
                        <w:color w:val="000000" w:themeColor="text1"/>
                        <w:sz w:val="22"/>
                      </w:rPr>
                      <w:t xml:space="preserve"> are exempt from pre-entry </w:t>
                    </w:r>
                    <w:proofErr w:type="gramStart"/>
                    <w:r w:rsidR="00504F6E" w:rsidRPr="00B66241">
                      <w:rPr>
                        <w:rFonts w:cs="Arial"/>
                        <w:color w:val="000000" w:themeColor="text1"/>
                        <w:sz w:val="22"/>
                      </w:rPr>
                      <w:t>testing</w:t>
                    </w:r>
                    <w:proofErr w:type="gramEnd"/>
                    <w:r w:rsidR="00504F6E" w:rsidRPr="00B66241">
                      <w:rPr>
                        <w:rFonts w:cs="Arial"/>
                        <w:color w:val="000000" w:themeColor="text1"/>
                        <w:sz w:val="22"/>
                      </w:rPr>
                      <w:t xml:space="preserve"> but an entry treatment will be given at the Entry Inspection Point </w:t>
                    </w:r>
                    <w:proofErr w:type="gramStart"/>
                    <w:r w:rsidR="00504F6E" w:rsidRPr="00B66241">
                      <w:rPr>
                        <w:rFonts w:cs="Arial"/>
                        <w:color w:val="000000" w:themeColor="text1"/>
                        <w:sz w:val="22"/>
                      </w:rPr>
                      <w:t>–  refer</w:t>
                    </w:r>
                    <w:proofErr w:type="gramEnd"/>
                    <w:r w:rsidR="00504F6E" w:rsidRPr="00B66241">
                      <w:rPr>
                        <w:rFonts w:cs="Arial"/>
                        <w:color w:val="000000" w:themeColor="text1"/>
                        <w:sz w:val="22"/>
                      </w:rPr>
                      <w:t xml:space="preserve"> to </w:t>
                    </w:r>
                    <w:r w:rsidR="00504F6E" w:rsidRPr="00B66241">
                      <w:rPr>
                        <w:rStyle w:val="Strong"/>
                        <w:rFonts w:cs="Arial"/>
                      </w:rPr>
                      <w:t>Part 3(d)(ix</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permStart w:id="1085499150"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7FD014EA" w:rsidR="00504F6E" w:rsidRPr="00D66B57" w:rsidRDefault="00000000" w:rsidP="00A43BB4">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Content>
                        <w:r w:rsidR="00042A35">
                          <w:rPr>
                            <w:rFonts w:ascii="MS Gothic" w:eastAsia="MS Gothic" w:hAnsi="MS Gothic" w:cs="Arial" w:hint="eastAsia"/>
                            <w:color w:val="000000" w:themeColor="text1"/>
                            <w:sz w:val="22"/>
                          </w:rPr>
                          <w:t>☐</w:t>
                        </w:r>
                      </w:sdtContent>
                    </w:sdt>
                    <w:permEnd w:id="1085499150"/>
                  </w:p>
                </w:tc>
              </w:tr>
              <w:tr w:rsidR="00711D54" w:rsidRPr="00716ADF" w14:paraId="2AE826B6" w14:textId="77777777" w:rsidTr="00CC1EB1">
                <w:trPr>
                  <w:trHeight w:val="585"/>
                </w:trPr>
                <w:tc>
                  <w:tcPr>
                    <w:tcW w:w="1555" w:type="dxa"/>
                    <w:tcBorders>
                      <w:top w:val="single" w:sz="12" w:space="0" w:color="auto"/>
                      <w:left w:val="single" w:sz="4" w:space="0" w:color="003C69"/>
                      <w:bottom w:val="single" w:sz="12" w:space="0" w:color="auto"/>
                      <w:right w:val="single" w:sz="4" w:space="0" w:color="auto"/>
                    </w:tcBorders>
                  </w:tcPr>
                  <w:p w14:paraId="6F9580EF" w14:textId="77777777" w:rsidR="00462559" w:rsidRPr="00D66B57" w:rsidRDefault="00462559" w:rsidP="006852FF">
                    <w:pPr>
                      <w:rPr>
                        <w:rFonts w:cs="Arial"/>
                        <w:b/>
                        <w:color w:val="000000" w:themeColor="text1"/>
                        <w:sz w:val="22"/>
                      </w:rPr>
                    </w:pPr>
                    <w:permStart w:id="1814628101" w:edGrp="everyone" w:colFirst="1" w:colLast="1"/>
                    <w:permStart w:id="1267865713" w:edGrp="everyone" w:colFirst="3" w:colLast="3"/>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6852FF">
                    <w:pPr>
                      <w:rPr>
                        <w:rFonts w:cs="Arial"/>
                        <w:b/>
                        <w:color w:val="000000" w:themeColor="text1"/>
                        <w:sz w:val="22"/>
                      </w:rPr>
                    </w:pPr>
                  </w:p>
                </w:tc>
                <w:tc>
                  <w:tcPr>
                    <w:tcW w:w="2693"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F302BA">
                      <w:rPr>
                        <w:rFonts w:cs="Arial"/>
                        <w:color w:val="000000" w:themeColor="text1"/>
                        <w:sz w:val="22"/>
                      </w:rPr>
                      <w:t>(d/m/y)</w:t>
                    </w:r>
                  </w:p>
                </w:tc>
                <w:tc>
                  <w:tcPr>
                    <w:tcW w:w="1276"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FB0243">
                    <w:pPr>
                      <w:rPr>
                        <w:rFonts w:cs="Arial"/>
                        <w:color w:val="000000" w:themeColor="text1"/>
                        <w:sz w:val="22"/>
                      </w:rPr>
                    </w:pPr>
                  </w:p>
                </w:tc>
              </w:tr>
              <w:permEnd w:id="1814628101"/>
              <w:permEnd w:id="1267865713"/>
            </w:tbl>
            <w:p w14:paraId="1D44FC48" w14:textId="1F6486E3" w:rsidR="005D7B05" w:rsidRDefault="005D7B05">
              <w:pPr>
                <w:rPr>
                  <w:rFonts w:cs="Arial"/>
                  <w:sz w:val="22"/>
                </w:rPr>
              </w:pPr>
              <w:r>
                <w:rPr>
                  <w:rFonts w:cs="Arial"/>
                  <w:sz w:val="22"/>
                </w:rPr>
                <w:br w:type="page"/>
              </w:r>
            </w:p>
            <w:p w14:paraId="3F8DF168" w14:textId="36235066" w:rsidR="005D7B05" w:rsidRPr="00F302BA" w:rsidRDefault="005D7B05" w:rsidP="00F302BA">
              <w:pPr>
                <w:pStyle w:val="Heading2"/>
              </w:pPr>
              <w:r>
                <w:lastRenderedPageBreak/>
                <w:t>2(e) Exporting owner/manager overall declaration</w:t>
              </w:r>
            </w:p>
            <w:tbl>
              <w:tblPr>
                <w:tblStyle w:val="TableGrid"/>
                <w:tblW w:w="10485" w:type="dxa"/>
                <w:tblLayout w:type="fixed"/>
                <w:tblLook w:val="04A0" w:firstRow="1" w:lastRow="0" w:firstColumn="1" w:lastColumn="0" w:noHBand="0" w:noVBand="1"/>
              </w:tblPr>
              <w:tblGrid>
                <w:gridCol w:w="1555"/>
                <w:gridCol w:w="4961"/>
                <w:gridCol w:w="1701"/>
                <w:gridCol w:w="2268"/>
              </w:tblGrid>
              <w:tr w:rsidR="00887105" w:rsidRPr="00716ADF" w14:paraId="1A8C83D9" w14:textId="77777777" w:rsidTr="002629D9">
                <w:trPr>
                  <w:cnfStyle w:val="100000000000" w:firstRow="1" w:lastRow="0" w:firstColumn="0" w:lastColumn="0" w:oddVBand="0" w:evenVBand="0" w:oddHBand="0" w:evenHBand="0" w:firstRowFirstColumn="0" w:firstRowLastColumn="0" w:lastRowFirstColumn="0" w:lastRowLastColumn="0"/>
                  <w:trHeight w:val="554"/>
                  <w:tblHeader/>
                </w:trPr>
                <w:tc>
                  <w:tcPr>
                    <w:tcW w:w="10485"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66333D58" w:rsidR="00887105" w:rsidRPr="00D66B57" w:rsidRDefault="00887105" w:rsidP="00813F85">
                    <w:pPr>
                      <w:pStyle w:val="Tableheading"/>
                    </w:pPr>
                    <w:r w:rsidRPr="002D24D3">
                      <w:t>Part 2(</w:t>
                    </w:r>
                    <w:r w:rsidR="001B438D">
                      <w:t>e</w:t>
                    </w:r>
                    <w:r w:rsidRPr="002D24D3">
                      <w:t>) Exporting owner/manager declaration – overall declaration</w:t>
                    </w:r>
                  </w:p>
                </w:tc>
              </w:tr>
              <w:tr w:rsidR="00887105" w:rsidRPr="00716ADF" w14:paraId="163B8457" w14:textId="77777777" w:rsidTr="002629D9">
                <w:trPr>
                  <w:trHeight w:val="454"/>
                </w:trPr>
                <w:tc>
                  <w:tcPr>
                    <w:tcW w:w="10485" w:type="dxa"/>
                    <w:gridSpan w:val="4"/>
                    <w:tcBorders>
                      <w:top w:val="single" w:sz="4" w:space="0" w:color="003C69"/>
                      <w:left w:val="single" w:sz="4" w:space="0" w:color="auto"/>
                      <w:bottom w:val="single" w:sz="4" w:space="0" w:color="003C69"/>
                      <w:right w:val="single" w:sz="4" w:space="0" w:color="auto"/>
                    </w:tcBorders>
                  </w:tcPr>
                  <w:p w14:paraId="1BAACA37" w14:textId="252237BE"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3C6826">
                      <w:rPr>
                        <w:rFonts w:cs="Arial"/>
                        <w:color w:val="000000" w:themeColor="text1"/>
                        <w:sz w:val="22"/>
                      </w:rPr>
                      <w:t>ting owner/manager of the goat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523E80">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198AC0EC" w:rsidR="00887105" w:rsidRDefault="003C6826" w:rsidP="00523E80">
                    <w:pPr>
                      <w:pStyle w:val="ListParagraph"/>
                      <w:numPr>
                        <w:ilvl w:val="0"/>
                        <w:numId w:val="9"/>
                      </w:numPr>
                      <w:spacing w:after="0"/>
                      <w:rPr>
                        <w:rFonts w:cs="Arial"/>
                        <w:color w:val="000000" w:themeColor="text1"/>
                        <w:sz w:val="22"/>
                      </w:rPr>
                    </w:pPr>
                    <w:r>
                      <w:rPr>
                        <w:rFonts w:cs="Arial"/>
                        <w:color w:val="000000" w:themeColor="text1"/>
                        <w:sz w:val="22"/>
                      </w:rPr>
                      <w:t>The goats</w:t>
                    </w:r>
                    <w:r w:rsidR="00887105" w:rsidRPr="00B66241">
                      <w:rPr>
                        <w:rFonts w:cs="Arial"/>
                        <w:color w:val="000000" w:themeColor="text1"/>
                        <w:sz w:val="22"/>
                      </w:rPr>
                      <w:t xml:space="preserve"> identified in </w:t>
                    </w:r>
                    <w:r w:rsidR="00887105" w:rsidRPr="002B495B">
                      <w:rPr>
                        <w:b/>
                        <w:bCs/>
                        <w:i/>
                        <w:iCs/>
                      </w:rPr>
                      <w:t>Part 1</w:t>
                    </w:r>
                    <w:r w:rsidR="00B7518B" w:rsidRPr="002B495B">
                      <w:rPr>
                        <w:b/>
                        <w:bCs/>
                        <w:i/>
                        <w:iCs/>
                      </w:rPr>
                      <w:t>(a)</w:t>
                    </w:r>
                    <w:r w:rsidR="00887105" w:rsidRPr="00B66241">
                      <w:rPr>
                        <w:rFonts w:cs="Arial"/>
                        <w:color w:val="000000" w:themeColor="text1"/>
                        <w:sz w:val="22"/>
                      </w:rPr>
                      <w:t xml:space="preserve"> and all the relevant properties on</w:t>
                    </w:r>
                    <w:r w:rsidR="00E3152A">
                      <w:rPr>
                        <w:rFonts w:cs="Arial"/>
                        <w:color w:val="000000" w:themeColor="text1"/>
                        <w:sz w:val="22"/>
                      </w:rPr>
                      <w:t xml:space="preserve"> which the goats</w:t>
                    </w:r>
                    <w:r w:rsidR="00B7518B" w:rsidRPr="00B66241">
                      <w:rPr>
                        <w:rFonts w:cs="Arial"/>
                        <w:color w:val="000000" w:themeColor="text1"/>
                        <w:sz w:val="22"/>
                      </w:rPr>
                      <w:t xml:space="preserve"> have resided meet all of the import requirements</w:t>
                    </w:r>
                    <w:r w:rsidR="007E1258">
                      <w:rPr>
                        <w:rFonts w:cs="Arial"/>
                        <w:color w:val="000000" w:themeColor="text1"/>
                        <w:sz w:val="22"/>
                      </w:rPr>
                      <w:t>,</w:t>
                    </w:r>
                    <w:r w:rsidR="00B7518B" w:rsidRPr="00B66241">
                      <w:rPr>
                        <w:rFonts w:cs="Arial"/>
                        <w:color w:val="000000" w:themeColor="text1"/>
                        <w:sz w:val="22"/>
                      </w:rPr>
                      <w:t xml:space="preserve"> </w:t>
                    </w:r>
                    <w:r w:rsidR="007E1258" w:rsidRPr="00F302BA">
                      <w:rPr>
                        <w:rFonts w:cs="Arial"/>
                        <w:color w:val="000000" w:themeColor="text1"/>
                        <w:sz w:val="22"/>
                      </w:rPr>
                      <w:t xml:space="preserve">for </w:t>
                    </w:r>
                    <w:r w:rsidR="007E1258" w:rsidRPr="002B495B">
                      <w:rPr>
                        <w:rFonts w:cs="Arial"/>
                        <w:color w:val="000000" w:themeColor="text1"/>
                        <w:sz w:val="22"/>
                      </w:rPr>
                      <w:t>cattle tick</w:t>
                    </w:r>
                    <w:r w:rsidR="007E1258" w:rsidRPr="00F302BA">
                      <w:rPr>
                        <w:rFonts w:cs="Arial"/>
                        <w:color w:val="000000" w:themeColor="text1"/>
                        <w:sz w:val="22"/>
                      </w:rPr>
                      <w:t xml:space="preserve">, </w:t>
                    </w:r>
                    <w:r w:rsidR="007E1258" w:rsidRPr="002B495B">
                      <w:rPr>
                        <w:rFonts w:cs="Arial"/>
                        <w:color w:val="000000" w:themeColor="text1"/>
                        <w:sz w:val="22"/>
                      </w:rPr>
                      <w:t>footrot</w:t>
                    </w:r>
                    <w:r w:rsidR="007E1258" w:rsidRPr="00F302BA">
                      <w:rPr>
                        <w:rFonts w:cs="Arial"/>
                        <w:color w:val="000000" w:themeColor="text1"/>
                        <w:sz w:val="22"/>
                      </w:rPr>
                      <w:t xml:space="preserve">, </w:t>
                    </w:r>
                    <w:r w:rsidR="007E1258" w:rsidRPr="002B495B">
                      <w:rPr>
                        <w:rFonts w:cs="Arial"/>
                        <w:color w:val="000000" w:themeColor="text1"/>
                        <w:sz w:val="22"/>
                      </w:rPr>
                      <w:t>Johne’s disease</w:t>
                    </w:r>
                    <w:r w:rsidR="007E1258" w:rsidRPr="00F302BA">
                      <w:rPr>
                        <w:rFonts w:cs="Arial"/>
                        <w:color w:val="000000" w:themeColor="text1"/>
                        <w:sz w:val="22"/>
                      </w:rPr>
                      <w:t xml:space="preserve"> and </w:t>
                    </w:r>
                    <w:r w:rsidR="007E1258" w:rsidRPr="002B495B">
                      <w:rPr>
                        <w:rFonts w:cs="Arial"/>
                        <w:color w:val="000000" w:themeColor="text1"/>
                        <w:sz w:val="22"/>
                      </w:rPr>
                      <w:t>liver fluke</w:t>
                    </w:r>
                    <w:r w:rsidR="007E1258" w:rsidRPr="00F302BA">
                      <w:rPr>
                        <w:rFonts w:cs="Arial"/>
                        <w:color w:val="000000" w:themeColor="text1"/>
                        <w:sz w:val="22"/>
                      </w:rPr>
                      <w:t>,</w:t>
                    </w:r>
                    <w:r w:rsidR="007E1258" w:rsidRPr="0022080D">
                      <w:rPr>
                        <w:rFonts w:cs="Arial"/>
                        <w:color w:val="000000" w:themeColor="text1"/>
                        <w:sz w:val="22"/>
                      </w:rPr>
                      <w:t xml:space="preserve"> </w:t>
                    </w:r>
                    <w:r w:rsidR="00B7518B" w:rsidRPr="00B66241">
                      <w:rPr>
                        <w:rFonts w:cs="Arial"/>
                        <w:color w:val="000000" w:themeColor="text1"/>
                        <w:sz w:val="22"/>
                      </w:rPr>
                      <w:t xml:space="preserve">for entry into WA as detailed in </w:t>
                    </w:r>
                    <w:r w:rsidR="00B7518B" w:rsidRPr="002B495B">
                      <w:rPr>
                        <w:b/>
                        <w:bCs/>
                        <w:i/>
                        <w:iCs/>
                      </w:rPr>
                      <w:t>Part 3</w:t>
                    </w:r>
                    <w:r w:rsidR="00B7518B" w:rsidRPr="00B66241">
                      <w:rPr>
                        <w:rFonts w:cs="Arial"/>
                        <w:color w:val="000000" w:themeColor="text1"/>
                        <w:sz w:val="22"/>
                      </w:rPr>
                      <w:t>.</w:t>
                    </w:r>
                  </w:p>
                  <w:p w14:paraId="3EBB9ECD" w14:textId="676B330F" w:rsidR="002B495B" w:rsidRPr="002B495B" w:rsidRDefault="002B495B" w:rsidP="002B495B">
                    <w:pPr>
                      <w:pStyle w:val="ListParagraph"/>
                      <w:numPr>
                        <w:ilvl w:val="0"/>
                        <w:numId w:val="9"/>
                      </w:numPr>
                      <w:spacing w:after="0"/>
                      <w:rPr>
                        <w:rFonts w:cs="Arial"/>
                        <w:color w:val="000000" w:themeColor="text1"/>
                        <w:sz w:val="22"/>
                      </w:rPr>
                    </w:pPr>
                    <w:r w:rsidRPr="002B495B">
                      <w:rPr>
                        <w:rFonts w:cs="Arial"/>
                        <w:color w:val="000000" w:themeColor="text1"/>
                        <w:sz w:val="22"/>
                      </w:rPr>
                      <w:t xml:space="preserve">For any goats identified in </w:t>
                    </w:r>
                    <w:r w:rsidRPr="002B495B">
                      <w:rPr>
                        <w:rFonts w:cs="Arial"/>
                        <w:b/>
                        <w:bCs/>
                        <w:i/>
                        <w:iCs/>
                        <w:color w:val="000000" w:themeColor="text1"/>
                        <w:sz w:val="22"/>
                      </w:rPr>
                      <w:t xml:space="preserve">Part 1(a) </w:t>
                    </w:r>
                    <w:r w:rsidRPr="002B495B">
                      <w:rPr>
                        <w:rFonts w:cs="Arial"/>
                        <w:color w:val="000000" w:themeColor="text1"/>
                        <w:sz w:val="22"/>
                      </w:rPr>
                      <w:t xml:space="preserve">that are pregnant or lactating, where treatment for liver fluke is required by </w:t>
                    </w:r>
                    <w:r w:rsidRPr="002B495B">
                      <w:rPr>
                        <w:rFonts w:cs="Arial"/>
                        <w:b/>
                        <w:bCs/>
                        <w:i/>
                        <w:iCs/>
                        <w:color w:val="000000" w:themeColor="text1"/>
                        <w:sz w:val="22"/>
                      </w:rPr>
                      <w:t>Part 3(d)</w:t>
                    </w:r>
                    <w:r w:rsidRPr="002B495B">
                      <w:rPr>
                        <w:rFonts w:cs="Arial"/>
                        <w:color w:val="000000" w:themeColor="text1"/>
                        <w:sz w:val="22"/>
                      </w:rPr>
                      <w:t xml:space="preserve">, the milk will not be used for human consumption. </w:t>
                    </w:r>
                  </w:p>
                  <w:p w14:paraId="7CA74E22" w14:textId="7480816E" w:rsidR="00B7518B" w:rsidRPr="002B495B" w:rsidRDefault="00B7518B" w:rsidP="00571EC1">
                    <w:pPr>
                      <w:pStyle w:val="ListParagraph"/>
                      <w:numPr>
                        <w:ilvl w:val="0"/>
                        <w:numId w:val="9"/>
                      </w:numPr>
                      <w:spacing w:after="0"/>
                      <w:rPr>
                        <w:rFonts w:cs="Arial"/>
                        <w:color w:val="000000" w:themeColor="text1"/>
                        <w:sz w:val="22"/>
                      </w:rPr>
                    </w:pPr>
                    <w:r w:rsidRPr="002B495B">
                      <w:rPr>
                        <w:rFonts w:cs="Arial"/>
                        <w:color w:val="000000" w:themeColor="text1"/>
                        <w:sz w:val="22"/>
                      </w:rPr>
                      <w:t>All of the relevant documentation</w:t>
                    </w:r>
                    <w:r w:rsidR="00D25774" w:rsidRPr="002B495B">
                      <w:rPr>
                        <w:rFonts w:cs="Arial"/>
                        <w:color w:val="000000" w:themeColor="text1"/>
                        <w:sz w:val="22"/>
                      </w:rPr>
                      <w:t>, including a copy of all laboratory results,</w:t>
                    </w:r>
                    <w:r w:rsidRPr="002B495B">
                      <w:rPr>
                        <w:rFonts w:cs="Arial"/>
                        <w:color w:val="000000" w:themeColor="text1"/>
                        <w:sz w:val="22"/>
                      </w:rPr>
                      <w:t xml:space="preserve"> to meet the import conditions has been provided for all th</w:t>
                    </w:r>
                    <w:r w:rsidR="003C6826" w:rsidRPr="002B495B">
                      <w:rPr>
                        <w:rFonts w:cs="Arial"/>
                        <w:color w:val="000000" w:themeColor="text1"/>
                        <w:sz w:val="22"/>
                      </w:rPr>
                      <w:t>e properties on which the goats</w:t>
                    </w:r>
                    <w:r w:rsidRPr="002B495B">
                      <w:rPr>
                        <w:rFonts w:cs="Arial"/>
                        <w:color w:val="000000" w:themeColor="text1"/>
                        <w:sz w:val="22"/>
                      </w:rPr>
                      <w:t xml:space="preserve"> identified in </w:t>
                    </w:r>
                    <w:r w:rsidRPr="002B495B">
                      <w:rPr>
                        <w:rStyle w:val="Strong"/>
                        <w:rFonts w:cs="Arial"/>
                      </w:rPr>
                      <w:t>Part 1(a)</w:t>
                    </w:r>
                    <w:r w:rsidRPr="002B495B">
                      <w:rPr>
                        <w:rFonts w:cs="Arial"/>
                        <w:color w:val="000000" w:themeColor="text1"/>
                        <w:sz w:val="22"/>
                      </w:rPr>
                      <w:t xml:space="preserve"> have resided.</w:t>
                    </w:r>
                    <w:r w:rsidR="004553DF" w:rsidRPr="002B495B">
                      <w:rPr>
                        <w:rFonts w:cs="Arial"/>
                        <w:color w:val="000000" w:themeColor="text1"/>
                        <w:sz w:val="22"/>
                      </w:rPr>
                      <w:t xml:space="preserve"> </w:t>
                    </w:r>
                  </w:p>
                  <w:p w14:paraId="00186B60" w14:textId="68F86150" w:rsidR="00404874" w:rsidRPr="00B66241" w:rsidRDefault="003C6826" w:rsidP="00523E80">
                    <w:pPr>
                      <w:pStyle w:val="ListParagraph"/>
                      <w:numPr>
                        <w:ilvl w:val="0"/>
                        <w:numId w:val="9"/>
                      </w:numPr>
                      <w:spacing w:after="0"/>
                      <w:rPr>
                        <w:rFonts w:cs="Arial"/>
                        <w:color w:val="000000" w:themeColor="text1"/>
                        <w:sz w:val="22"/>
                      </w:rPr>
                    </w:pPr>
                    <w:r>
                      <w:rPr>
                        <w:rFonts w:cs="Arial"/>
                        <w:color w:val="000000" w:themeColor="text1"/>
                        <w:sz w:val="22"/>
                      </w:rPr>
                      <w:t>The goat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1B438D">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4C48AE">
                      <w:rPr>
                        <w:rFonts w:cs="Arial"/>
                        <w:b/>
                        <w:i/>
                        <w:color w:val="000000" w:themeColor="text1"/>
                        <w:sz w:val="22"/>
                      </w:rPr>
                      <w:t>f</w:t>
                    </w:r>
                    <w:r w:rsidR="00404874" w:rsidRPr="00B66241">
                      <w:rPr>
                        <w:rFonts w:cs="Arial"/>
                        <w:b/>
                        <w:color w:val="000000" w:themeColor="text1"/>
                        <w:sz w:val="22"/>
                      </w:rPr>
                      <w:t>)</w:t>
                    </w:r>
                    <w:r w:rsidR="00E3152A">
                      <w:rPr>
                        <w:rFonts w:cs="Arial"/>
                        <w:color w:val="000000" w:themeColor="text1"/>
                        <w:sz w:val="22"/>
                      </w:rPr>
                      <w:t>, the goats</w:t>
                    </w:r>
                    <w:r w:rsidR="00404874" w:rsidRPr="00B66241">
                      <w:rPr>
                        <w:rFonts w:cs="Arial"/>
                        <w:color w:val="000000" w:themeColor="text1"/>
                        <w:sz w:val="22"/>
                      </w:rPr>
                      <w:t xml:space="preserve"> have only been held in an area free of these weeds.</w:t>
                    </w:r>
                  </w:p>
                  <w:p w14:paraId="6076E276" w14:textId="77777777" w:rsidR="00EA6AFF" w:rsidRPr="005242D5" w:rsidRDefault="003C6826" w:rsidP="00C03631">
                    <w:pPr>
                      <w:pStyle w:val="ListParagraph"/>
                      <w:numPr>
                        <w:ilvl w:val="0"/>
                        <w:numId w:val="9"/>
                      </w:numPr>
                      <w:spacing w:after="100" w:afterAutospacing="1"/>
                      <w:ind w:left="714" w:hanging="357"/>
                      <w:rPr>
                        <w:rFonts w:cs="Arial"/>
                        <w:color w:val="000000" w:themeColor="text1"/>
                        <w:sz w:val="22"/>
                      </w:rPr>
                    </w:pPr>
                    <w:r>
                      <w:rPr>
                        <w:rFonts w:cs="Arial"/>
                        <w:color w:val="000000" w:themeColor="text1"/>
                        <w:sz w:val="22"/>
                      </w:rPr>
                      <w:t>Where the goat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w:t>
                    </w:r>
                    <w:proofErr w:type="gramStart"/>
                    <w:r w:rsidR="00EA6AFF" w:rsidRPr="00B66241">
                      <w:rPr>
                        <w:rFonts w:cs="Arial"/>
                        <w:color w:val="000000" w:themeColor="text1"/>
                        <w:sz w:val="22"/>
                      </w:rPr>
                      <w:t>obtained</w:t>
                    </w:r>
                    <w:proofErr w:type="gramEnd"/>
                    <w:r w:rsidR="00EA6AFF" w:rsidRPr="00B66241">
                      <w:rPr>
                        <w:rFonts w:cs="Arial"/>
                        <w:color w:val="000000" w:themeColor="text1"/>
                        <w:sz w:val="22"/>
                      </w:rPr>
                      <w:t xml:space="preserve"> and a copy accompanies this Health </w:t>
                    </w:r>
                    <w:r w:rsidR="00EA6AFF" w:rsidRPr="005242D5">
                      <w:rPr>
                        <w:rFonts w:cs="Arial"/>
                        <w:color w:val="000000" w:themeColor="text1"/>
                        <w:sz w:val="22"/>
                      </w:rPr>
                      <w:t>Certificate.</w:t>
                    </w:r>
                  </w:p>
                  <w:p w14:paraId="492FD7CC" w14:textId="530A2383" w:rsidR="00AF4076" w:rsidRPr="005242D5" w:rsidRDefault="00AF4076" w:rsidP="00AF4076">
                    <w:pPr>
                      <w:rPr>
                        <w:rFonts w:cs="Arial"/>
                        <w:color w:val="000000" w:themeColor="text1"/>
                        <w:sz w:val="22"/>
                      </w:rPr>
                    </w:pPr>
                    <w:r w:rsidRPr="005242D5">
                      <w:rPr>
                        <w:rFonts w:cs="Arial"/>
                        <w:color w:val="000000" w:themeColor="text1"/>
                        <w:sz w:val="22"/>
                      </w:rPr>
                      <w:t xml:space="preserve">I, being the exporting owner/manager of the goats identified in </w:t>
                    </w:r>
                    <w:r w:rsidRPr="005242D5">
                      <w:rPr>
                        <w:rFonts w:cs="Arial"/>
                        <w:b/>
                        <w:bCs/>
                        <w:i/>
                        <w:iCs/>
                        <w:color w:val="000000" w:themeColor="text1"/>
                        <w:sz w:val="22"/>
                      </w:rPr>
                      <w:t>Part 1(a)</w:t>
                    </w:r>
                    <w:r w:rsidRPr="005242D5">
                      <w:rPr>
                        <w:rFonts w:cs="Arial"/>
                        <w:color w:val="000000" w:themeColor="text1"/>
                        <w:sz w:val="22"/>
                      </w:rPr>
                      <w:t xml:space="preserve">, acknowledge that: </w:t>
                    </w:r>
                  </w:p>
                  <w:p w14:paraId="4B767A36" w14:textId="44893BB9" w:rsidR="00AF4076" w:rsidRPr="005242D5" w:rsidRDefault="00AF4076" w:rsidP="00AF4076">
                    <w:pPr>
                      <w:pStyle w:val="ListParagraph"/>
                      <w:numPr>
                        <w:ilvl w:val="0"/>
                        <w:numId w:val="39"/>
                      </w:numPr>
                      <w:spacing w:after="0" w:line="259" w:lineRule="auto"/>
                      <w:rPr>
                        <w:rFonts w:cs="Arial"/>
                        <w:color w:val="000000" w:themeColor="text1"/>
                        <w:sz w:val="22"/>
                      </w:rPr>
                    </w:pPr>
                    <w:r w:rsidRPr="005242D5">
                      <w:rPr>
                        <w:rFonts w:cs="Arial"/>
                        <w:color w:val="000000" w:themeColor="text1"/>
                        <w:sz w:val="22"/>
                      </w:rPr>
                      <w:t xml:space="preserve">For any young (less than six months) or pregnant goats identified in </w:t>
                    </w:r>
                    <w:r w:rsidRPr="005242D5">
                      <w:rPr>
                        <w:rFonts w:cs="Arial"/>
                        <w:b/>
                        <w:bCs/>
                        <w:i/>
                        <w:iCs/>
                        <w:color w:val="000000" w:themeColor="text1"/>
                        <w:sz w:val="22"/>
                      </w:rPr>
                      <w:t>Part 1(a)</w:t>
                    </w:r>
                    <w:r w:rsidRPr="005242D5">
                      <w:rPr>
                        <w:rFonts w:cs="Arial"/>
                        <w:color w:val="000000" w:themeColor="text1"/>
                        <w:sz w:val="22"/>
                      </w:rPr>
                      <w:t xml:space="preserve">, where treatment for liver fluke is required by </w:t>
                    </w:r>
                    <w:r w:rsidRPr="005242D5">
                      <w:rPr>
                        <w:rFonts w:cs="Arial"/>
                        <w:b/>
                        <w:bCs/>
                        <w:i/>
                        <w:iCs/>
                        <w:color w:val="000000" w:themeColor="text1"/>
                        <w:sz w:val="22"/>
                      </w:rPr>
                      <w:t>Part 3(d)</w:t>
                    </w:r>
                    <w:r w:rsidRPr="005242D5">
                      <w:rPr>
                        <w:rFonts w:cs="Arial"/>
                        <w:color w:val="000000" w:themeColor="text1"/>
                        <w:sz w:val="22"/>
                      </w:rPr>
                      <w:t xml:space="preserve">, treatment must be undertaken by a registered veterinarian to be eligible for entry into WA under the published import conditions. </w:t>
                    </w:r>
                  </w:p>
                  <w:p w14:paraId="021C642B" w14:textId="1F102388" w:rsidR="00AF4076" w:rsidRPr="00AF4076" w:rsidRDefault="00AF4076" w:rsidP="00AF4076">
                    <w:pPr>
                      <w:spacing w:after="100" w:afterAutospacing="1"/>
                      <w:rPr>
                        <w:rFonts w:cs="Arial"/>
                        <w:color w:val="000000" w:themeColor="text1"/>
                        <w:sz w:val="22"/>
                      </w:rPr>
                    </w:pPr>
                  </w:p>
                </w:tc>
              </w:tr>
              <w:tr w:rsidR="00B7518B" w:rsidRPr="00716ADF" w14:paraId="5CEA68E4" w14:textId="77777777" w:rsidTr="002629D9">
                <w:trPr>
                  <w:trHeight w:val="454"/>
                </w:trPr>
                <w:tc>
                  <w:tcPr>
                    <w:tcW w:w="1555" w:type="dxa"/>
                    <w:tcBorders>
                      <w:top w:val="single" w:sz="12" w:space="0" w:color="auto"/>
                      <w:left w:val="single" w:sz="4" w:space="0" w:color="auto"/>
                      <w:bottom w:val="single" w:sz="12" w:space="0" w:color="auto"/>
                      <w:right w:val="single" w:sz="4" w:space="0" w:color="auto"/>
                    </w:tcBorders>
                  </w:tcPr>
                  <w:p w14:paraId="61809295" w14:textId="535CB966" w:rsidR="00B7518B" w:rsidRPr="00D66B57" w:rsidRDefault="00B7518B" w:rsidP="002F5185">
                    <w:pPr>
                      <w:rPr>
                        <w:rFonts w:cs="Arial"/>
                        <w:color w:val="000000" w:themeColor="text1"/>
                        <w:sz w:val="22"/>
                      </w:rPr>
                    </w:pPr>
                    <w:permStart w:id="1442200471" w:edGrp="everyone" w:colFirst="3" w:colLast="3"/>
                    <w:permStart w:id="567820753"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F302BA">
                      <w:rPr>
                        <w:rFonts w:cs="Arial"/>
                        <w:color w:val="000000" w:themeColor="text1"/>
                        <w:sz w:val="22"/>
                      </w:rPr>
                      <w:t>(d/m/y)</w:t>
                    </w:r>
                  </w:p>
                </w:tc>
                <w:tc>
                  <w:tcPr>
                    <w:tcW w:w="2268"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442200471"/>
              <w:permEnd w:id="567820753"/>
            </w:tbl>
            <w:p w14:paraId="10D9F8B0" w14:textId="7C6EC911" w:rsidR="00F83AF0" w:rsidRDefault="00F83AF0">
              <w:r>
                <w:br w:type="page"/>
              </w:r>
            </w:p>
            <w:p w14:paraId="69AC4D65" w14:textId="1BBA31BA" w:rsidR="00484890" w:rsidRPr="00CF44BB" w:rsidRDefault="005D7B05" w:rsidP="00F302BA">
              <w:pPr>
                <w:pStyle w:val="Heading2"/>
                <w:rPr>
                  <w:sz w:val="16"/>
                  <w:szCs w:val="16"/>
                </w:rPr>
              </w:pPr>
              <w:r>
                <w:lastRenderedPageBreak/>
                <w:t xml:space="preserve">2(f) </w:t>
              </w:r>
              <w:r w:rsidRPr="00350FDD">
                <w:t>Registered veterinarian or authorised government inspector declaration</w:t>
              </w:r>
            </w:p>
            <w:tbl>
              <w:tblPr>
                <w:tblStyle w:val="TableGrid"/>
                <w:tblW w:w="10490" w:type="dxa"/>
                <w:tblInd w:w="-5" w:type="dxa"/>
                <w:tblLayout w:type="fixed"/>
                <w:tblLook w:val="04A0" w:firstRow="1" w:lastRow="0" w:firstColumn="1" w:lastColumn="0" w:noHBand="0" w:noVBand="1"/>
              </w:tblPr>
              <w:tblGrid>
                <w:gridCol w:w="2482"/>
                <w:gridCol w:w="2669"/>
                <w:gridCol w:w="639"/>
                <w:gridCol w:w="696"/>
                <w:gridCol w:w="1128"/>
                <w:gridCol w:w="206"/>
                <w:gridCol w:w="2670"/>
              </w:tblGrid>
              <w:tr w:rsidR="00E14EFF" w:rsidRPr="007E0A9E" w14:paraId="7375B9BB" w14:textId="77777777" w:rsidTr="000A71A5">
                <w:trPr>
                  <w:cnfStyle w:val="100000000000" w:firstRow="1" w:lastRow="0" w:firstColumn="0" w:lastColumn="0" w:oddVBand="0" w:evenVBand="0" w:oddHBand="0" w:evenHBand="0" w:firstRowFirstColumn="0" w:firstRowLastColumn="0" w:lastRowFirstColumn="0" w:lastRowLastColumn="0"/>
                  <w:trHeight w:val="554"/>
                  <w:tblHeader/>
                </w:trPr>
                <w:tc>
                  <w:tcPr>
                    <w:tcW w:w="10490" w:type="dxa"/>
                    <w:gridSpan w:val="7"/>
                    <w:tcBorders>
                      <w:top w:val="single" w:sz="4" w:space="0" w:color="007D57"/>
                      <w:left w:val="single" w:sz="4" w:space="0" w:color="007D57"/>
                      <w:bottom w:val="single" w:sz="4" w:space="0" w:color="003C69"/>
                      <w:right w:val="single" w:sz="4" w:space="0" w:color="auto"/>
                    </w:tcBorders>
                    <w:shd w:val="clear" w:color="auto" w:fill="003C69"/>
                  </w:tcPr>
                  <w:p w14:paraId="494EEA0C" w14:textId="5112631E" w:rsidR="00E14EFF" w:rsidRPr="00D66B57" w:rsidRDefault="00E14EFF" w:rsidP="00813F85">
                    <w:pPr>
                      <w:pStyle w:val="Tableheading"/>
                    </w:pPr>
                    <w:r w:rsidRPr="002D24D3">
                      <w:t>Part 2(</w:t>
                    </w:r>
                    <w:r w:rsidR="001B438D">
                      <w:t>f</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E3152A">
                      <w:t>goat</w:t>
                    </w:r>
                    <w:r w:rsidR="00B26340" w:rsidRPr="002D24D3">
                      <w:t xml:space="preserve"> inspection, tests and treatments</w:t>
                    </w:r>
                  </w:p>
                </w:tc>
              </w:tr>
              <w:tr w:rsidR="00C1107D" w:rsidRPr="007E0A9E" w14:paraId="30F401AE" w14:textId="77777777" w:rsidTr="000A71A5">
                <w:trPr>
                  <w:trHeight w:val="454"/>
                </w:trPr>
                <w:tc>
                  <w:tcPr>
                    <w:tcW w:w="2482"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10D069BE"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3C6826">
                      <w:rPr>
                        <w:rFonts w:cs="Arial"/>
                        <w:color w:val="000000" w:themeColor="text1"/>
                        <w:sz w:val="22"/>
                      </w:rPr>
                      <w:t xml:space="preserve">vernment </w:t>
                    </w:r>
                    <w:r w:rsidR="003C6826" w:rsidRPr="007223DC">
                      <w:rPr>
                        <w:rFonts w:cs="Arial"/>
                        <w:color w:val="000000" w:themeColor="text1"/>
                        <w:sz w:val="22"/>
                      </w:rPr>
                      <w:t>inspector</w:t>
                    </w:r>
                    <w:r w:rsidR="00D15312" w:rsidRPr="007223DC">
                      <w:rPr>
                        <w:rFonts w:cs="Arial"/>
                        <w:color w:val="FF0000"/>
                        <w:sz w:val="22"/>
                      </w:rPr>
                      <w:t>*</w:t>
                    </w:r>
                    <w:r w:rsidR="003C6826">
                      <w:rPr>
                        <w:rFonts w:cs="Arial"/>
                        <w:color w:val="000000" w:themeColor="text1"/>
                        <w:sz w:val="22"/>
                      </w:rPr>
                      <w:t xml:space="preserve"> of the goat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8008" w:type="dxa"/>
                    <w:gridSpan w:val="6"/>
                    <w:tcBorders>
                      <w:top w:val="single" w:sz="4" w:space="0" w:color="003C69"/>
                      <w:left w:val="single" w:sz="4" w:space="0" w:color="auto"/>
                      <w:bottom w:val="single" w:sz="4" w:space="0" w:color="auto"/>
                      <w:right w:val="single" w:sz="4" w:space="0" w:color="auto"/>
                    </w:tcBorders>
                  </w:tcPr>
                  <w:p w14:paraId="0CABAC0C" w14:textId="0B77AAA8" w:rsidR="00C1107D" w:rsidRPr="00A43BB4" w:rsidRDefault="003C6826" w:rsidP="00A43BB4">
                    <w:pPr>
                      <w:pStyle w:val="ListParagraph"/>
                      <w:spacing w:before="0" w:after="0"/>
                      <w:ind w:left="357" w:hanging="357"/>
                      <w:rPr>
                        <w:color w:val="000000" w:themeColor="text1"/>
                        <w:sz w:val="22"/>
                      </w:rPr>
                    </w:pPr>
                    <w:r>
                      <w:rPr>
                        <w:color w:val="000000" w:themeColor="text1"/>
                        <w:sz w:val="22"/>
                      </w:rPr>
                      <w:t>After due enquiry, the goats</w:t>
                    </w:r>
                    <w:r w:rsidR="0058387D" w:rsidRPr="00A43BB4">
                      <w:rPr>
                        <w:color w:val="000000" w:themeColor="text1"/>
                        <w:sz w:val="22"/>
                      </w:rPr>
                      <w:t>, and all th</w:t>
                    </w:r>
                    <w:r>
                      <w:rPr>
                        <w:color w:val="000000" w:themeColor="text1"/>
                        <w:sz w:val="22"/>
                      </w:rPr>
                      <w:t>e properties on which the goat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0A71A5">
                <w:trPr>
                  <w:trHeight w:val="454"/>
                </w:trPr>
                <w:tc>
                  <w:tcPr>
                    <w:tcW w:w="2482"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8008" w:type="dxa"/>
                    <w:gridSpan w:val="6"/>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0A71A5">
                <w:trPr>
                  <w:trHeight w:val="454"/>
                </w:trPr>
                <w:tc>
                  <w:tcPr>
                    <w:tcW w:w="2482"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8008" w:type="dxa"/>
                    <w:gridSpan w:val="6"/>
                    <w:tcBorders>
                      <w:top w:val="single" w:sz="4" w:space="0" w:color="auto"/>
                      <w:left w:val="single" w:sz="4" w:space="0" w:color="auto"/>
                      <w:bottom w:val="single" w:sz="4" w:space="0" w:color="auto"/>
                      <w:right w:val="single" w:sz="4" w:space="0" w:color="auto"/>
                    </w:tcBorders>
                  </w:tcPr>
                  <w:p w14:paraId="4074989B" w14:textId="677366A9" w:rsidR="0058387D" w:rsidRPr="00A43BB4" w:rsidRDefault="0032559F" w:rsidP="00A43BB4">
                    <w:pPr>
                      <w:pStyle w:val="ListParagraph"/>
                      <w:spacing w:before="0" w:after="0"/>
                      <w:ind w:left="357" w:hanging="357"/>
                      <w:rPr>
                        <w:color w:val="000000" w:themeColor="text1"/>
                        <w:sz w:val="22"/>
                      </w:rPr>
                    </w:pPr>
                    <w:r>
                      <w:rPr>
                        <w:color w:val="000000" w:themeColor="text1"/>
                        <w:sz w:val="22"/>
                      </w:rPr>
                      <w:t>I examined the goat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D7378E4"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as listed in </w:t>
                    </w:r>
                    <w:r w:rsidRPr="0058387D">
                      <w:rPr>
                        <w:rStyle w:val="Strong"/>
                      </w:rPr>
                      <w:t>Part 1(a)</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0A71A5">
                <w:trPr>
                  <w:trHeight w:val="454"/>
                </w:trPr>
                <w:tc>
                  <w:tcPr>
                    <w:tcW w:w="10490" w:type="dxa"/>
                    <w:gridSpan w:val="7"/>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5E60C7" w:rsidRPr="007E0A9E" w14:paraId="2ABC2E42" w14:textId="77777777" w:rsidTr="000A71A5">
                <w:trPr>
                  <w:trHeight w:val="454"/>
                </w:trPr>
                <w:tc>
                  <w:tcPr>
                    <w:tcW w:w="2482" w:type="dxa"/>
                    <w:tcBorders>
                      <w:top w:val="single" w:sz="4" w:space="0" w:color="auto"/>
                      <w:left w:val="single" w:sz="4" w:space="0" w:color="auto"/>
                      <w:bottom w:val="single" w:sz="4" w:space="0" w:color="auto"/>
                      <w:right w:val="single" w:sz="4" w:space="0" w:color="auto"/>
                    </w:tcBorders>
                  </w:tcPr>
                  <w:p w14:paraId="52EF21CA" w14:textId="36A5A3C9" w:rsidR="005E60C7" w:rsidRPr="00A43BB4" w:rsidRDefault="005E60C7" w:rsidP="00B17AFA">
                    <w:pPr>
                      <w:pStyle w:val="NoSpacing"/>
                      <w:rPr>
                        <w:rFonts w:cs="Arial"/>
                        <w:b/>
                        <w:color w:val="000000" w:themeColor="text1"/>
                        <w:sz w:val="22"/>
                      </w:rPr>
                    </w:pPr>
                  </w:p>
                </w:tc>
                <w:tc>
                  <w:tcPr>
                    <w:tcW w:w="2669" w:type="dxa"/>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49242A04" w:rsidR="005E60C7" w:rsidRPr="00A43BB4" w:rsidRDefault="005E60C7" w:rsidP="00CF44BB">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2669" w:type="dxa"/>
                    <w:gridSpan w:val="4"/>
                    <w:tcBorders>
                      <w:top w:val="single" w:sz="4" w:space="0" w:color="003C69"/>
                      <w:left w:val="single" w:sz="4" w:space="0" w:color="auto"/>
                      <w:bottom w:val="single" w:sz="4" w:space="0" w:color="auto"/>
                      <w:right w:val="single" w:sz="4" w:space="0" w:color="auto"/>
                    </w:tcBorders>
                    <w:shd w:val="clear" w:color="auto" w:fill="FFFFFF" w:themeFill="background1"/>
                  </w:tcPr>
                  <w:p w14:paraId="61FB4904" w14:textId="26696B1E" w:rsidR="005E60C7" w:rsidRPr="00A43BB4" w:rsidRDefault="005E60C7" w:rsidP="00A83E20">
                    <w:pPr>
                      <w:pStyle w:val="ListParagraph"/>
                      <w:numPr>
                        <w:ilvl w:val="0"/>
                        <w:numId w:val="0"/>
                      </w:numPr>
                      <w:spacing w:before="0" w:after="0"/>
                      <w:ind w:left="-57"/>
                      <w:rPr>
                        <w:rFonts w:cs="Arial"/>
                        <w:b/>
                        <w:color w:val="000000" w:themeColor="text1"/>
                        <w:sz w:val="22"/>
                      </w:rPr>
                    </w:pPr>
                    <w:r>
                      <w:rPr>
                        <w:rFonts w:cs="Arial"/>
                        <w:b/>
                        <w:color w:val="000000" w:themeColor="text1"/>
                        <w:sz w:val="22"/>
                      </w:rPr>
                      <w:t>Footrot</w:t>
                    </w:r>
                  </w:p>
                </w:tc>
                <w:tc>
                  <w:tcPr>
                    <w:tcW w:w="2670" w:type="dxa"/>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386BA8A4" w:rsidR="005E60C7" w:rsidRPr="00A43BB4" w:rsidRDefault="005E60C7"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p>
                </w:tc>
              </w:tr>
              <w:tr w:rsidR="005E60C7" w:rsidRPr="007E0A9E" w14:paraId="66640D56" w14:textId="77777777" w:rsidTr="000A71A5">
                <w:trPr>
                  <w:trHeight w:val="454"/>
                </w:trPr>
                <w:tc>
                  <w:tcPr>
                    <w:tcW w:w="2482" w:type="dxa"/>
                    <w:tcBorders>
                      <w:top w:val="single" w:sz="4" w:space="0" w:color="auto"/>
                      <w:left w:val="single" w:sz="4" w:space="0" w:color="auto"/>
                      <w:bottom w:val="single" w:sz="4" w:space="0" w:color="auto"/>
                      <w:right w:val="single" w:sz="4" w:space="0" w:color="auto"/>
                    </w:tcBorders>
                  </w:tcPr>
                  <w:p w14:paraId="5A747C2D" w14:textId="68C61191" w:rsidR="005E60C7" w:rsidRPr="00A43BB4" w:rsidRDefault="005E60C7" w:rsidP="00B17AFA">
                    <w:pPr>
                      <w:pStyle w:val="NoSpacing"/>
                      <w:rPr>
                        <w:rFonts w:cs="Arial"/>
                        <w:b/>
                        <w:color w:val="000000" w:themeColor="text1"/>
                        <w:sz w:val="22"/>
                      </w:rPr>
                    </w:pPr>
                    <w:permStart w:id="1687893998" w:edGrp="everyone" w:colFirst="2" w:colLast="2"/>
                    <w:permStart w:id="1267359858" w:edGrp="everyone" w:colFirst="3" w:colLast="3"/>
                    <w:permStart w:id="1927887057" w:edGrp="everyone" w:colFirst="1" w:colLast="1"/>
                    <w:r w:rsidRPr="00A43BB4">
                      <w:rPr>
                        <w:rFonts w:cs="Arial"/>
                        <w:b/>
                        <w:color w:val="000000" w:themeColor="text1"/>
                        <w:sz w:val="22"/>
                      </w:rPr>
                      <w:t xml:space="preserve">Date </w:t>
                    </w:r>
                    <w:r w:rsidRPr="00D66B57">
                      <w:rPr>
                        <w:rFonts w:cs="Arial"/>
                        <w:color w:val="000000" w:themeColor="text1"/>
                        <w:sz w:val="22"/>
                      </w:rPr>
                      <w:t>(d/m/y)</w:t>
                    </w:r>
                  </w:p>
                </w:tc>
                <w:tc>
                  <w:tcPr>
                    <w:tcW w:w="266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5E60C7" w:rsidRPr="00A43BB4" w:rsidRDefault="005E60C7" w:rsidP="00CF44BB">
                    <w:pPr>
                      <w:pStyle w:val="ListParagraph"/>
                      <w:numPr>
                        <w:ilvl w:val="0"/>
                        <w:numId w:val="0"/>
                      </w:numPr>
                      <w:spacing w:before="0" w:after="0"/>
                      <w:rPr>
                        <w:rFonts w:cs="Arial"/>
                        <w:color w:val="000000" w:themeColor="text1"/>
                        <w:sz w:val="22"/>
                      </w:rPr>
                    </w:pPr>
                  </w:p>
                </w:tc>
                <w:tc>
                  <w:tcPr>
                    <w:tcW w:w="2669"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3CEBC3" w14:textId="77777777" w:rsidR="005E60C7" w:rsidRPr="00A43BB4" w:rsidRDefault="005E60C7" w:rsidP="00A83E20">
                    <w:pPr>
                      <w:pStyle w:val="ListParagraph"/>
                      <w:numPr>
                        <w:ilvl w:val="0"/>
                        <w:numId w:val="0"/>
                      </w:numPr>
                      <w:spacing w:before="0" w:after="0"/>
                      <w:rPr>
                        <w:rFonts w:cs="Arial"/>
                        <w:color w:val="000000" w:themeColor="text1"/>
                        <w:sz w:val="22"/>
                      </w:rPr>
                    </w:pPr>
                  </w:p>
                </w:tc>
                <w:tc>
                  <w:tcPr>
                    <w:tcW w:w="26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5E60C7" w:rsidRPr="00A43BB4" w:rsidRDefault="005E60C7"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0A71A5">
                <w:trPr>
                  <w:trHeight w:val="454"/>
                </w:trPr>
                <w:tc>
                  <w:tcPr>
                    <w:tcW w:w="2482"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1768106589" w:edGrp="everyone" w:colFirst="1" w:colLast="1"/>
                    <w:permEnd w:id="1687893998"/>
                    <w:permEnd w:id="1267359858"/>
                    <w:permEnd w:id="192788705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800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1768106589"/>
              <w:tr w:rsidR="004B7814" w:rsidRPr="007E0A9E" w14:paraId="47A72736" w14:textId="77777777" w:rsidTr="000A71A5">
                <w:trPr>
                  <w:trHeight w:val="454"/>
                </w:trPr>
                <w:tc>
                  <w:tcPr>
                    <w:tcW w:w="10490" w:type="dxa"/>
                    <w:gridSpan w:val="7"/>
                    <w:tcBorders>
                      <w:top w:val="single" w:sz="4" w:space="0" w:color="auto"/>
                      <w:left w:val="single" w:sz="4" w:space="0" w:color="auto"/>
                      <w:bottom w:val="single" w:sz="4" w:space="0" w:color="auto"/>
                      <w:right w:val="single" w:sz="4" w:space="0" w:color="auto"/>
                    </w:tcBorders>
                    <w:shd w:val="clear" w:color="auto" w:fill="003C69"/>
                  </w:tcPr>
                  <w:p w14:paraId="66077883" w14:textId="0413EFEB" w:rsidR="004B7814" w:rsidRPr="00A43BB4" w:rsidRDefault="004B7814" w:rsidP="00B17AFA">
                    <w:pPr>
                      <w:rPr>
                        <w:rFonts w:cs="Arial"/>
                        <w:color w:val="000000" w:themeColor="text1"/>
                        <w:sz w:val="22"/>
                      </w:rPr>
                    </w:pPr>
                    <w:r w:rsidRPr="004B7814">
                      <w:rPr>
                        <w:rFonts w:cs="Arial"/>
                        <w:b/>
                        <w:color w:val="FFFFFF" w:themeColor="background1"/>
                        <w:sz w:val="22"/>
                      </w:rPr>
                      <w:t xml:space="preserve">I treated or supervised treatment of the goats as required by </w:t>
                    </w:r>
                    <w:r w:rsidRPr="004B7814">
                      <w:rPr>
                        <w:rFonts w:cs="Arial"/>
                        <w:b/>
                        <w:bCs/>
                        <w:i/>
                        <w:iCs/>
                        <w:color w:val="FFFFFF" w:themeColor="background1"/>
                        <w:sz w:val="22"/>
                      </w:rPr>
                      <w:t>Part 3</w:t>
                    </w:r>
                    <w:r>
                      <w:rPr>
                        <w:rFonts w:cs="Arial"/>
                        <w:b/>
                        <w:bCs/>
                        <w:i/>
                        <w:iCs/>
                        <w:color w:val="FFFFFF" w:themeColor="background1"/>
                        <w:sz w:val="22"/>
                      </w:rPr>
                      <w:t>:</w:t>
                    </w:r>
                  </w:p>
                </w:tc>
              </w:tr>
              <w:tr w:rsidR="0032559F" w:rsidRPr="007E0A9E" w14:paraId="024C0143" w14:textId="77777777" w:rsidTr="000A71A5">
                <w:trPr>
                  <w:trHeight w:val="454"/>
                </w:trPr>
                <w:tc>
                  <w:tcPr>
                    <w:tcW w:w="2482" w:type="dxa"/>
                    <w:tcBorders>
                      <w:top w:val="single" w:sz="4" w:space="0" w:color="auto"/>
                      <w:left w:val="single" w:sz="4" w:space="0" w:color="auto"/>
                      <w:bottom w:val="single" w:sz="4" w:space="0" w:color="000000" w:themeColor="text1"/>
                      <w:right w:val="single" w:sz="4" w:space="0" w:color="auto"/>
                    </w:tcBorders>
                  </w:tcPr>
                  <w:p w14:paraId="4F6CD8BF" w14:textId="6C3C0A9F" w:rsidR="0032559F" w:rsidRPr="00A43BB4" w:rsidRDefault="0032559F" w:rsidP="00B17AFA">
                    <w:pPr>
                      <w:pStyle w:val="NoSpacing"/>
                      <w:rPr>
                        <w:rFonts w:cs="Arial"/>
                        <w:b/>
                        <w:color w:val="000000" w:themeColor="text1"/>
                        <w:sz w:val="22"/>
                      </w:rPr>
                    </w:pPr>
                  </w:p>
                </w:tc>
                <w:tc>
                  <w:tcPr>
                    <w:tcW w:w="400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3136EFD4" w:rsidR="0032559F" w:rsidRPr="00A43BB4" w:rsidRDefault="004B7814" w:rsidP="00F302BA">
                    <w:pPr>
                      <w:rPr>
                        <w:rFonts w:cs="Arial"/>
                        <w:b/>
                        <w:color w:val="000000" w:themeColor="text1"/>
                        <w:sz w:val="22"/>
                      </w:rPr>
                    </w:pPr>
                    <w:r>
                      <w:rPr>
                        <w:rFonts w:cs="Arial"/>
                        <w:b/>
                        <w:color w:val="000000" w:themeColor="text1"/>
                        <w:sz w:val="22"/>
                      </w:rPr>
                      <w:t>Cattle tick</w:t>
                    </w:r>
                    <w:r w:rsidR="0032559F" w:rsidRPr="00A43BB4">
                      <w:rPr>
                        <w:rFonts w:cs="Arial"/>
                        <w:b/>
                        <w:color w:val="000000" w:themeColor="text1"/>
                        <w:sz w:val="22"/>
                      </w:rPr>
                      <w:t xml:space="preserve"> treatment</w:t>
                    </w:r>
                  </w:p>
                </w:tc>
                <w:tc>
                  <w:tcPr>
                    <w:tcW w:w="400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2C391726" w:rsidR="00E3554E" w:rsidRPr="00A43BB4" w:rsidRDefault="004B7814" w:rsidP="00B17AFA">
                    <w:pPr>
                      <w:rPr>
                        <w:rFonts w:cs="Arial"/>
                        <w:b/>
                        <w:color w:val="000000" w:themeColor="text1"/>
                        <w:sz w:val="22"/>
                      </w:rPr>
                    </w:pPr>
                    <w:r>
                      <w:rPr>
                        <w:rFonts w:cs="Arial"/>
                        <w:b/>
                        <w:color w:val="000000" w:themeColor="text1"/>
                        <w:sz w:val="22"/>
                      </w:rPr>
                      <w:t>Liver fluke</w:t>
                    </w:r>
                    <w:r w:rsidR="0032559F">
                      <w:rPr>
                        <w:rFonts w:cs="Arial"/>
                        <w:b/>
                        <w:color w:val="000000" w:themeColor="text1"/>
                        <w:sz w:val="22"/>
                      </w:rPr>
                      <w:t xml:space="preserve"> treatment</w:t>
                    </w:r>
                  </w:p>
                </w:tc>
              </w:tr>
              <w:tr w:rsidR="0032559F" w:rsidRPr="007E0A9E" w14:paraId="14F3751F" w14:textId="77777777" w:rsidTr="000A71A5">
                <w:trPr>
                  <w:trHeight w:val="454"/>
                </w:trPr>
                <w:tc>
                  <w:tcPr>
                    <w:tcW w:w="2482" w:type="dxa"/>
                    <w:tcBorders>
                      <w:top w:val="single" w:sz="4" w:space="0" w:color="000000" w:themeColor="text1"/>
                      <w:left w:val="single" w:sz="4" w:space="0" w:color="auto"/>
                      <w:bottom w:val="single" w:sz="4" w:space="0" w:color="auto"/>
                      <w:right w:val="single" w:sz="4" w:space="0" w:color="auto"/>
                    </w:tcBorders>
                  </w:tcPr>
                  <w:p w14:paraId="2A2E3838" w14:textId="3D1FD5AB" w:rsidR="0032559F" w:rsidRPr="00A43BB4" w:rsidRDefault="004B7814" w:rsidP="00B17AFA">
                    <w:pPr>
                      <w:pStyle w:val="NoSpacing"/>
                      <w:rPr>
                        <w:rFonts w:cs="Arial"/>
                        <w:b/>
                        <w:color w:val="000000" w:themeColor="text1"/>
                        <w:sz w:val="22"/>
                      </w:rPr>
                    </w:pPr>
                    <w:permStart w:id="1345193602" w:edGrp="everyone" w:colFirst="1" w:colLast="1"/>
                    <w:permStart w:id="128825204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4004"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32559F" w:rsidRPr="00A43BB4" w:rsidRDefault="0032559F" w:rsidP="00B17AFA">
                    <w:pPr>
                      <w:rPr>
                        <w:rFonts w:cs="Arial"/>
                        <w:color w:val="000000" w:themeColor="text1"/>
                        <w:sz w:val="22"/>
                      </w:rPr>
                    </w:pPr>
                  </w:p>
                </w:tc>
                <w:tc>
                  <w:tcPr>
                    <w:tcW w:w="4004"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32559F" w:rsidRPr="00A43BB4" w:rsidRDefault="0032559F" w:rsidP="00B17AFA">
                    <w:pPr>
                      <w:rPr>
                        <w:rFonts w:cs="Arial"/>
                        <w:color w:val="000000" w:themeColor="text1"/>
                        <w:sz w:val="22"/>
                      </w:rPr>
                    </w:pPr>
                  </w:p>
                </w:tc>
              </w:tr>
              <w:tr w:rsidR="00AC447B" w:rsidRPr="007E0A9E" w14:paraId="5CE0F1B8" w14:textId="77777777" w:rsidTr="000A71A5">
                <w:trPr>
                  <w:trHeight w:val="454"/>
                </w:trPr>
                <w:tc>
                  <w:tcPr>
                    <w:tcW w:w="2482"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556416287" w:edGrp="everyone" w:colFirst="1" w:colLast="1"/>
                    <w:permEnd w:id="1345193602"/>
                    <w:permEnd w:id="1288252040"/>
                    <w:r w:rsidRPr="00A43BB4">
                      <w:rPr>
                        <w:rFonts w:cs="Arial"/>
                        <w:b/>
                        <w:color w:val="000000" w:themeColor="text1"/>
                        <w:sz w:val="22"/>
                      </w:rPr>
                      <w:t>Details of treatments administered</w:t>
                    </w:r>
                  </w:p>
                </w:tc>
                <w:tc>
                  <w:tcPr>
                    <w:tcW w:w="8008" w:type="dxa"/>
                    <w:gridSpan w:val="6"/>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556416287"/>
              <w:tr w:rsidR="0029728F" w:rsidRPr="007E0A9E" w14:paraId="5C4314E7" w14:textId="77777777" w:rsidTr="000A71A5">
                <w:trPr>
                  <w:trHeight w:val="454"/>
                </w:trPr>
                <w:tc>
                  <w:tcPr>
                    <w:tcW w:w="10490" w:type="dxa"/>
                    <w:gridSpan w:val="7"/>
                    <w:tcBorders>
                      <w:top w:val="single" w:sz="12" w:space="0" w:color="auto"/>
                      <w:left w:val="single" w:sz="4" w:space="0" w:color="auto"/>
                      <w:bottom w:val="single" w:sz="4" w:space="0" w:color="auto"/>
                      <w:right w:val="single" w:sz="4" w:space="0" w:color="auto"/>
                    </w:tcBorders>
                    <w:shd w:val="clear" w:color="auto" w:fill="003C69"/>
                  </w:tcPr>
                  <w:p w14:paraId="1AA237CB" w14:textId="7E5CC650" w:rsidR="0029728F" w:rsidRPr="00D15312" w:rsidRDefault="00B66241" w:rsidP="00B17AFA">
                    <w:pPr>
                      <w:rPr>
                        <w:rFonts w:cs="Arial"/>
                        <w:b/>
                        <w:color w:val="FF0000"/>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w:t>
                    </w:r>
                    <w:r w:rsidRPr="007223DC">
                      <w:rPr>
                        <w:rFonts w:cs="Arial"/>
                        <w:b/>
                        <w:color w:val="FFFFFF" w:themeColor="background1"/>
                        <w:sz w:val="22"/>
                      </w:rPr>
                      <w:t>details</w:t>
                    </w:r>
                    <w:r w:rsidR="00D15312" w:rsidRPr="007223DC">
                      <w:rPr>
                        <w:rFonts w:cs="Arial"/>
                        <w:b/>
                        <w:color w:val="FFFFFF" w:themeColor="background1"/>
                        <w:sz w:val="22"/>
                      </w:rPr>
                      <w:t xml:space="preserve"> </w:t>
                    </w:r>
                    <w:r w:rsidR="00D15312" w:rsidRPr="007223DC">
                      <w:rPr>
                        <w:rFonts w:cs="Arial"/>
                        <w:b/>
                        <w:color w:val="FF0000"/>
                        <w:sz w:val="22"/>
                      </w:rPr>
                      <w:t>*</w:t>
                    </w:r>
                  </w:p>
                </w:tc>
              </w:tr>
              <w:tr w:rsidR="00A83E20" w:rsidRPr="007E0A9E" w14:paraId="24F86AF5" w14:textId="77777777" w:rsidTr="000A71A5">
                <w:trPr>
                  <w:trHeight w:val="454"/>
                </w:trPr>
                <w:tc>
                  <w:tcPr>
                    <w:tcW w:w="2482"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097101581" w:edGrp="everyone" w:colFirst="1" w:colLast="1"/>
                    <w:r w:rsidRPr="00A43BB4">
                      <w:rPr>
                        <w:rFonts w:cs="Arial"/>
                        <w:b/>
                        <w:color w:val="000000" w:themeColor="text1"/>
                        <w:sz w:val="22"/>
                      </w:rPr>
                      <w:t>Name</w:t>
                    </w:r>
                  </w:p>
                </w:tc>
                <w:tc>
                  <w:tcPr>
                    <w:tcW w:w="8008" w:type="dxa"/>
                    <w:gridSpan w:val="6"/>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0A71A5">
                <w:trPr>
                  <w:trHeight w:val="454"/>
                </w:trPr>
                <w:tc>
                  <w:tcPr>
                    <w:tcW w:w="2482" w:type="dxa"/>
                    <w:tcBorders>
                      <w:top w:val="single" w:sz="4" w:space="0" w:color="000000" w:themeColor="text1"/>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497104923" w:edGrp="everyone" w:colFirst="1" w:colLast="1"/>
                    <w:permEnd w:id="1097101581"/>
                    <w:r w:rsidRPr="00A43BB4">
                      <w:rPr>
                        <w:rFonts w:cs="Arial"/>
                        <w:b/>
                        <w:color w:val="000000" w:themeColor="text1"/>
                        <w:sz w:val="22"/>
                      </w:rPr>
                      <w:t>Business/</w:t>
                    </w:r>
                    <w:r w:rsidRPr="00A43BB4">
                      <w:rPr>
                        <w:rFonts w:cs="Arial"/>
                        <w:b/>
                        <w:color w:val="000000" w:themeColor="text1"/>
                        <w:sz w:val="22"/>
                      </w:rPr>
                      <w:br/>
                      <w:t>organisation name</w:t>
                    </w:r>
                  </w:p>
                </w:tc>
                <w:tc>
                  <w:tcPr>
                    <w:tcW w:w="8008" w:type="dxa"/>
                    <w:gridSpan w:val="6"/>
                    <w:tcBorders>
                      <w:top w:val="single" w:sz="4" w:space="0" w:color="000000" w:themeColor="text1"/>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0A71A5">
                <w:trPr>
                  <w:trHeight w:val="454"/>
                </w:trPr>
                <w:tc>
                  <w:tcPr>
                    <w:tcW w:w="2482"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1422940844" w:edGrp="everyone" w:colFirst="1" w:colLast="1"/>
                    <w:permEnd w:id="497104923"/>
                    <w:r w:rsidRPr="00A43BB4">
                      <w:rPr>
                        <w:rFonts w:cs="Arial"/>
                        <w:b/>
                        <w:color w:val="000000" w:themeColor="text1"/>
                        <w:sz w:val="22"/>
                      </w:rPr>
                      <w:t>Address</w:t>
                    </w:r>
                  </w:p>
                </w:tc>
                <w:tc>
                  <w:tcPr>
                    <w:tcW w:w="800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0A71A5">
                <w:trPr>
                  <w:trHeight w:val="454"/>
                </w:trPr>
                <w:tc>
                  <w:tcPr>
                    <w:tcW w:w="2482" w:type="dxa"/>
                    <w:tcBorders>
                      <w:top w:val="single" w:sz="4" w:space="0" w:color="000000" w:themeColor="text1"/>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118857537" w:edGrp="everyone" w:colFirst="1" w:colLast="1"/>
                    <w:permStart w:id="1007707057" w:edGrp="everyone" w:colFirst="3" w:colLast="3"/>
                    <w:permEnd w:id="1422940844"/>
                    <w:r w:rsidRPr="00A43BB4">
                      <w:rPr>
                        <w:rFonts w:cs="Arial"/>
                        <w:b/>
                        <w:color w:val="000000" w:themeColor="text1"/>
                        <w:sz w:val="22"/>
                      </w:rPr>
                      <w:t>Email</w:t>
                    </w:r>
                  </w:p>
                </w:tc>
                <w:tc>
                  <w:tcPr>
                    <w:tcW w:w="3308" w:type="dxa"/>
                    <w:gridSpan w:val="2"/>
                    <w:tcBorders>
                      <w:top w:val="single" w:sz="4" w:space="0" w:color="000000" w:themeColor="text1"/>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24" w:type="dxa"/>
                    <w:gridSpan w:val="2"/>
                    <w:tcBorders>
                      <w:top w:val="single" w:sz="4" w:space="0" w:color="000000" w:themeColor="text1"/>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876" w:type="dxa"/>
                    <w:gridSpan w:val="2"/>
                    <w:tcBorders>
                      <w:top w:val="single" w:sz="4" w:space="0" w:color="000000" w:themeColor="text1"/>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0A71A5">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482"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264572314" w:edGrp="everyone" w:colFirst="1" w:colLast="1"/>
                    <w:permStart w:id="991782513" w:edGrp="everyone" w:colFirst="3" w:colLast="3"/>
                    <w:permEnd w:id="1118857537"/>
                    <w:permEnd w:id="1007707057"/>
                    <w:r w:rsidRPr="00A43BB4">
                      <w:rPr>
                        <w:rFonts w:cs="Arial"/>
                        <w:b/>
                        <w:color w:val="000000" w:themeColor="text1"/>
                        <w:sz w:val="22"/>
                      </w:rPr>
                      <w:t>Veterinarian registration number</w:t>
                    </w:r>
                  </w:p>
                </w:tc>
                <w:tc>
                  <w:tcPr>
                    <w:tcW w:w="3308"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24"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5E60C7">
                    <w:pPr>
                      <w:rPr>
                        <w:rFonts w:cs="Arial"/>
                        <w:b/>
                        <w:color w:val="000000" w:themeColor="text1"/>
                        <w:sz w:val="22"/>
                      </w:rPr>
                    </w:pPr>
                    <w:r w:rsidRPr="00A43BB4">
                      <w:rPr>
                        <w:rFonts w:cs="Arial"/>
                        <w:b/>
                        <w:color w:val="000000" w:themeColor="text1"/>
                        <w:sz w:val="22"/>
                      </w:rPr>
                      <w:t>Authorised government inspector designation</w:t>
                    </w:r>
                  </w:p>
                </w:tc>
                <w:tc>
                  <w:tcPr>
                    <w:tcW w:w="2876" w:type="dxa"/>
                    <w:gridSpan w:val="2"/>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0A71A5">
                <w:trPr>
                  <w:trHeight w:val="454"/>
                </w:trPr>
                <w:tc>
                  <w:tcPr>
                    <w:tcW w:w="2482"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872096764" w:edGrp="everyone" w:colFirst="1" w:colLast="1"/>
                    <w:permStart w:id="1536169520" w:edGrp="everyone" w:colFirst="3" w:colLast="3"/>
                    <w:permEnd w:id="264572314"/>
                    <w:permEnd w:id="991782513"/>
                    <w:r w:rsidRPr="00A43BB4">
                      <w:rPr>
                        <w:rFonts w:cs="Arial"/>
                        <w:b/>
                        <w:color w:val="000000" w:themeColor="text1"/>
                        <w:sz w:val="22"/>
                      </w:rPr>
                      <w:t>Signature</w:t>
                    </w:r>
                  </w:p>
                </w:tc>
                <w:tc>
                  <w:tcPr>
                    <w:tcW w:w="3308"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24"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F302BA">
                      <w:rPr>
                        <w:rFonts w:cs="Arial"/>
                        <w:color w:val="000000" w:themeColor="text1"/>
                        <w:sz w:val="22"/>
                      </w:rPr>
                      <w:t>(d/m/y)</w:t>
                    </w:r>
                  </w:p>
                </w:tc>
                <w:tc>
                  <w:tcPr>
                    <w:tcW w:w="2876" w:type="dxa"/>
                    <w:gridSpan w:val="2"/>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tbl>
            <w:permEnd w:id="872096764"/>
            <w:permEnd w:id="1536169520"/>
            <w:p w14:paraId="1023065C" w14:textId="28DEF1E6" w:rsidR="0078356F" w:rsidRDefault="00CE17F3" w:rsidP="00F302BA">
              <w:r w:rsidRPr="00927484">
                <w:rPr>
                  <w:rStyle w:val="Heading3Char"/>
                </w:rPr>
                <w:br/>
              </w:r>
              <w:bookmarkStart w:id="0" w:name="_Hlk220593981"/>
              <w:r w:rsidRPr="007223DC">
                <w:rPr>
                  <w:b/>
                  <w:bCs/>
                  <w:color w:val="FF0000"/>
                  <w:sz w:val="22"/>
                  <w:szCs w:val="20"/>
                </w:rPr>
                <w:t>*</w:t>
              </w:r>
              <w:r w:rsidRPr="007223DC">
                <w:rPr>
                  <w:color w:val="FF0000"/>
                  <w:sz w:val="22"/>
                  <w:szCs w:val="20"/>
                </w:rPr>
                <w:t xml:space="preserve"> For any young (less than six months old) or pregnant goats, treatment for liver fluke must be undertaken by a registered veterinarian to be eligible for entry into WA under the published import conditions.</w:t>
              </w:r>
              <w:bookmarkEnd w:id="0"/>
            </w:p>
            <w:p w14:paraId="642C7F54" w14:textId="77777777" w:rsidR="0078356F" w:rsidRDefault="0078356F" w:rsidP="00417612">
              <w:pPr>
                <w:pStyle w:val="NoSpacing"/>
              </w:pPr>
              <w:r>
                <w:br w:type="page"/>
              </w:r>
            </w:p>
            <w:p w14:paraId="52BCFAE7" w14:textId="267D6200" w:rsidR="008C1194" w:rsidRPr="00404874" w:rsidRDefault="00DE49BF" w:rsidP="00A43BB4">
              <w:pPr>
                <w:pStyle w:val="Heading2"/>
                <w:spacing w:before="0" w:after="0"/>
              </w:pPr>
              <w:r>
                <w:lastRenderedPageBreak/>
                <w:t>Part 2(</w:t>
              </w:r>
              <w:r w:rsidR="001B438D">
                <w:t>g</w:t>
              </w:r>
              <w:r>
                <w:t xml:space="preserve">) </w:t>
              </w:r>
              <w:r w:rsidR="008C1194" w:rsidRPr="00404874">
                <w:t>Importing owner/manager: general requirements for import</w:t>
              </w:r>
              <w:r w:rsidR="009A5F8C">
                <w:t>ed goats</w:t>
              </w:r>
              <w:r w:rsidR="008C1194" w:rsidRPr="00404874">
                <w:t xml:space="preserve"> requiring post-entry treatment and testing for liver fluke </w:t>
              </w:r>
            </w:p>
            <w:p w14:paraId="529401A8" w14:textId="3E21D90E" w:rsidR="00EA6AFF" w:rsidRPr="00A43BB4" w:rsidRDefault="00775B1E" w:rsidP="0047726D">
              <w:pPr>
                <w:spacing w:after="120"/>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F302BA">
                <w:rPr>
                  <w:rStyle w:val="Strong"/>
                </w:rPr>
                <w:t>Part 2(</w:t>
              </w:r>
              <w:r w:rsidR="001B438D" w:rsidRPr="00F302BA">
                <w:rPr>
                  <w:rStyle w:val="Strong"/>
                </w:rPr>
                <w:t>g</w:t>
              </w:r>
              <w:r w:rsidRPr="00F302BA">
                <w:rPr>
                  <w:rStyle w:val="Strong"/>
                </w:rPr>
                <w:t>)</w:t>
              </w:r>
              <w:r w:rsidR="00BF34AC" w:rsidRPr="00F302BA">
                <w:rPr>
                  <w:color w:val="000000" w:themeColor="text1"/>
                  <w:sz w:val="22"/>
                </w:rPr>
                <w:t xml:space="preserve"> </w:t>
              </w:r>
              <w:r w:rsidR="00DE49BF" w:rsidRPr="00F302BA">
                <w:rPr>
                  <w:color w:val="000000" w:themeColor="text1"/>
                  <w:sz w:val="22"/>
                </w:rPr>
                <w:t xml:space="preserve">before </w:t>
              </w:r>
              <w:r w:rsidR="00CE2822" w:rsidRPr="00F302BA">
                <w:rPr>
                  <w:color w:val="000000" w:themeColor="text1"/>
                  <w:sz w:val="22"/>
                </w:rPr>
                <w:t>submission</w:t>
              </w:r>
              <w:r w:rsidR="00D25774" w:rsidRPr="00F302BA">
                <w:rPr>
                  <w:color w:val="000000" w:themeColor="text1"/>
                  <w:sz w:val="22"/>
                </w:rPr>
                <w:t xml:space="preserve"> of </w:t>
              </w:r>
              <w:r w:rsidR="0029728F" w:rsidRPr="00F302BA">
                <w:rPr>
                  <w:rStyle w:val="Strong"/>
                </w:rPr>
                <w:t>P</w:t>
              </w:r>
              <w:r w:rsidR="00D25774" w:rsidRPr="00F302BA">
                <w:rPr>
                  <w:rStyle w:val="Strong"/>
                </w:rPr>
                <w:t>art 2(</w:t>
              </w:r>
              <w:r w:rsidR="004C48AE" w:rsidRPr="00F302BA">
                <w:rPr>
                  <w:rStyle w:val="Strong"/>
                </w:rPr>
                <w:t>f</w:t>
              </w:r>
              <w:r w:rsidR="00D25774" w:rsidRPr="00F302BA">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313581">
              <w:pPr>
                <w:spacing w:after="80"/>
                <w:rPr>
                  <w:color w:val="000000" w:themeColor="text1"/>
                  <w:sz w:val="22"/>
                </w:rPr>
              </w:pPr>
              <w:r w:rsidRPr="00A43BB4">
                <w:rPr>
                  <w:color w:val="000000" w:themeColor="text1"/>
                  <w:sz w:val="22"/>
                </w:rPr>
                <w:t>The general requirements are:</w:t>
              </w:r>
            </w:p>
            <w:p w14:paraId="5072F99D" w14:textId="38DE8A39" w:rsidR="003B4374" w:rsidRPr="00A43BB4" w:rsidRDefault="009A5F8C" w:rsidP="00A43BB4">
              <w:pPr>
                <w:pStyle w:val="ListParagraph"/>
                <w:numPr>
                  <w:ilvl w:val="0"/>
                  <w:numId w:val="20"/>
                </w:numPr>
                <w:spacing w:before="0"/>
                <w:ind w:left="714" w:hanging="357"/>
                <w:rPr>
                  <w:color w:val="000000" w:themeColor="text1"/>
                  <w:sz w:val="22"/>
                </w:rPr>
              </w:pPr>
              <w:r>
                <w:rPr>
                  <w:color w:val="000000" w:themeColor="text1"/>
                  <w:sz w:val="22"/>
                </w:rPr>
                <w:t>Goats</w:t>
              </w:r>
              <w:r w:rsidR="003B4374" w:rsidRPr="00A43BB4">
                <w:rPr>
                  <w:color w:val="000000" w:themeColor="text1"/>
                  <w:sz w:val="22"/>
                </w:rPr>
                <w:t xml:space="preserve"> must be treated for liver fluke </w:t>
              </w:r>
              <w:r w:rsidR="005E60C7">
                <w:rPr>
                  <w:color w:val="000000" w:themeColor="text1"/>
                  <w:sz w:val="22"/>
                </w:rPr>
                <w:t xml:space="preserve">and inspected for footrot </w:t>
              </w:r>
              <w:r w:rsidR="003B4374" w:rsidRPr="00A43BB4">
                <w:rPr>
                  <w:color w:val="000000" w:themeColor="text1"/>
                  <w:sz w:val="22"/>
                </w:rPr>
                <w:t>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7D83F970" w:rsidR="003B4374" w:rsidRPr="00A43BB4" w:rsidRDefault="009A5F8C" w:rsidP="00A43BB4">
              <w:pPr>
                <w:pStyle w:val="ListParagraph"/>
                <w:numPr>
                  <w:ilvl w:val="0"/>
                  <w:numId w:val="20"/>
                </w:numPr>
                <w:spacing w:after="120"/>
                <w:ind w:left="714" w:hanging="357"/>
                <w:rPr>
                  <w:color w:val="000000" w:themeColor="text1"/>
                  <w:sz w:val="22"/>
                </w:rPr>
              </w:pPr>
              <w:r>
                <w:rPr>
                  <w:color w:val="000000" w:themeColor="text1"/>
                  <w:sz w:val="22"/>
                </w:rPr>
                <w:t>Goats</w:t>
              </w:r>
              <w:r w:rsidR="003B4374" w:rsidRPr="00A43BB4">
                <w:rPr>
                  <w:color w:val="000000" w:themeColor="text1"/>
                  <w:sz w:val="22"/>
                </w:rPr>
                <w:t xml:space="preserve"> must be tested for liver fluke </w:t>
              </w:r>
              <w:r w:rsidR="005E60C7">
                <w:rPr>
                  <w:color w:val="000000" w:themeColor="text1"/>
                  <w:sz w:val="22"/>
                </w:rPr>
                <w:t xml:space="preserve">and inspected for footrot </w:t>
              </w:r>
              <w:r w:rsidR="003B4374" w:rsidRPr="00A43BB4">
                <w:rPr>
                  <w:color w:val="000000" w:themeColor="text1"/>
                  <w:sz w:val="22"/>
                </w:rPr>
                <w:t>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4D8B510C" w:rsidR="003B4374" w:rsidRPr="00A43BB4" w:rsidRDefault="003B4374" w:rsidP="0047726D">
              <w:pPr>
                <w:spacing w:after="80"/>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w:t>
              </w:r>
              <w:r w:rsidR="009152CB">
                <w:rPr>
                  <w:b/>
                  <w:i/>
                  <w:color w:val="000000" w:themeColor="text1"/>
                  <w:sz w:val="22"/>
                </w:rPr>
                <w:t>ock for Treatment and Testing</w:t>
              </w:r>
              <w:r w:rsidR="00E3152A">
                <w:rPr>
                  <w:color w:val="000000" w:themeColor="text1"/>
                  <w:sz w:val="22"/>
                </w:rPr>
                <w:t>) to move goats</w:t>
              </w:r>
              <w:r w:rsidRPr="00A43BB4">
                <w:rPr>
                  <w:color w:val="000000" w:themeColor="text1"/>
                  <w:sz w:val="22"/>
                </w:rPr>
                <w:t xml:space="preserve"> at the Entry Inspection Point to the destination property for liver fluke treatment and testing. The livestock transporter must provide the L</w:t>
              </w:r>
              <w:r w:rsidR="009152CB">
                <w:rPr>
                  <w:color w:val="000000" w:themeColor="text1"/>
                  <w:sz w:val="22"/>
                </w:rPr>
                <w:t>B14 D</w:t>
              </w:r>
              <w:r w:rsidRPr="00A43BB4">
                <w:rPr>
                  <w:color w:val="000000" w:themeColor="text1"/>
                  <w:sz w:val="22"/>
                </w:rPr>
                <w:t xml:space="preserve">irection notice to the owner/manager responsible </w:t>
              </w:r>
              <w:r w:rsidR="00E3152A">
                <w:rPr>
                  <w:color w:val="000000" w:themeColor="text1"/>
                  <w:sz w:val="22"/>
                </w:rPr>
                <w:t>for the goats</w:t>
              </w:r>
              <w:r w:rsidR="008C1194" w:rsidRPr="00A43BB4">
                <w:rPr>
                  <w:color w:val="000000" w:themeColor="text1"/>
                  <w:sz w:val="22"/>
                </w:rPr>
                <w:t xml:space="preserve"> at the destination property. </w:t>
              </w:r>
            </w:p>
            <w:p w14:paraId="2A89D199" w14:textId="3D3321DF" w:rsidR="00484890" w:rsidRPr="00813F85" w:rsidRDefault="009A5F8C" w:rsidP="00A33F62">
              <w:pPr>
                <w:spacing w:after="80"/>
                <w:rPr>
                  <w:color w:val="000000" w:themeColor="text1"/>
                  <w:sz w:val="22"/>
                </w:rPr>
              </w:pPr>
              <w:r>
                <w:rPr>
                  <w:color w:val="000000" w:themeColor="text1"/>
                  <w:sz w:val="22"/>
                </w:rPr>
                <w:t>Imported goat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A43BB4">
                <w:rPr>
                  <w:rStyle w:val="Strong"/>
                </w:rPr>
                <w:t xml:space="preserve">Table </w:t>
              </w:r>
              <w:r w:rsidR="007A75C9">
                <w:rPr>
                  <w:rStyle w:val="Strong"/>
                </w:rPr>
                <w:t>2</w:t>
              </w:r>
              <w:r w:rsidR="00D66B57" w:rsidRPr="00A43BB4">
                <w:rPr>
                  <w:color w:val="000000" w:themeColor="text1"/>
                  <w:sz w:val="22"/>
                </w:rPr>
                <w:t xml:space="preserve"> </w:t>
              </w:r>
              <w:r w:rsidR="003B4374" w:rsidRPr="00A43BB4">
                <w:rPr>
                  <w:color w:val="000000" w:themeColor="text1"/>
                  <w:sz w:val="22"/>
                </w:rPr>
                <w:t>Liver fluke requirements.</w:t>
              </w:r>
            </w:p>
            <w:tbl>
              <w:tblPr>
                <w:tblStyle w:val="TableGrid"/>
                <w:tblW w:w="10485" w:type="dxa"/>
                <w:tblLook w:val="04A0" w:firstRow="1" w:lastRow="0" w:firstColumn="1" w:lastColumn="0" w:noHBand="0" w:noVBand="1"/>
              </w:tblPr>
              <w:tblGrid>
                <w:gridCol w:w="1555"/>
                <w:gridCol w:w="5406"/>
                <w:gridCol w:w="2106"/>
                <w:gridCol w:w="1418"/>
              </w:tblGrid>
              <w:tr w:rsidR="008C1194" w:rsidRPr="00B55FA8" w14:paraId="6127DF38" w14:textId="77777777" w:rsidTr="00813F85">
                <w:trPr>
                  <w:cnfStyle w:val="100000000000" w:firstRow="1" w:lastRow="0" w:firstColumn="0" w:lastColumn="0" w:oddVBand="0" w:evenVBand="0" w:oddHBand="0" w:evenHBand="0" w:firstRowFirstColumn="0" w:firstRowLastColumn="0" w:lastRowFirstColumn="0" w:lastRowLastColumn="0"/>
                  <w:trHeight w:val="227"/>
                  <w:tblHeader/>
                </w:trPr>
                <w:tc>
                  <w:tcPr>
                    <w:tcW w:w="9067"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3390C2AE" w:rsidR="00B26340" w:rsidRPr="00D66B57" w:rsidRDefault="00B26340" w:rsidP="00813F85">
                    <w:pPr>
                      <w:pStyle w:val="Tableheading"/>
                    </w:pPr>
                    <w:r w:rsidRPr="002D24D3">
                      <w:t>Part 2(</w:t>
                    </w:r>
                    <w:r w:rsidR="001B438D">
                      <w:t>g</w:t>
                    </w:r>
                    <w:r w:rsidRPr="002D24D3">
                      <w:t xml:space="preserve">) </w:t>
                    </w:r>
                    <w:r w:rsidR="00CC3B75" w:rsidRPr="002D24D3">
                      <w:t>Importing owner/manager declaration</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0480ED9A" w14:textId="11DB14DC" w:rsidR="00B26340" w:rsidRPr="00A43BB4" w:rsidRDefault="00B55FA8" w:rsidP="00813F85">
                    <w:pPr>
                      <w:pStyle w:val="Tableheading"/>
                      <w:rPr>
                        <w:b w:val="0"/>
                      </w:rPr>
                    </w:pPr>
                    <w:r w:rsidRPr="00132801">
                      <w:t xml:space="preserve">Check </w:t>
                    </w:r>
                    <w:r w:rsidR="0088419B">
                      <w:t xml:space="preserve">(x) each </w:t>
                    </w:r>
                    <w:r w:rsidRPr="00132801">
                      <w:t>option</w:t>
                    </w:r>
                  </w:p>
                </w:tc>
              </w:tr>
              <w:tr w:rsidR="00856516" w:rsidRPr="00B55FA8" w14:paraId="1DA44041" w14:textId="77777777" w:rsidTr="00813F85">
                <w:trPr>
                  <w:trHeight w:val="454"/>
                </w:trPr>
                <w:tc>
                  <w:tcPr>
                    <w:tcW w:w="1555" w:type="dxa"/>
                    <w:vMerge w:val="restart"/>
                    <w:tcBorders>
                      <w:left w:val="single" w:sz="4" w:space="0" w:color="auto"/>
                      <w:right w:val="single" w:sz="4" w:space="0" w:color="auto"/>
                    </w:tcBorders>
                  </w:tcPr>
                  <w:p w14:paraId="5A9DE19B" w14:textId="7EBA4DAC" w:rsidR="00B55FA8" w:rsidRPr="0064400F" w:rsidRDefault="0047726D" w:rsidP="002F5185">
                    <w:pPr>
                      <w:pStyle w:val="NoSpacing"/>
                      <w:rPr>
                        <w:b/>
                        <w:sz w:val="22"/>
                      </w:rPr>
                    </w:pPr>
                    <w:r w:rsidRPr="0064400F">
                      <w:rPr>
                        <w:b/>
                        <w:color w:val="000000" w:themeColor="text1"/>
                        <w:sz w:val="22"/>
                      </w:rPr>
                      <w:t>Declaration</w:t>
                    </w:r>
                    <w:r w:rsidR="00B55FA8" w:rsidRPr="0064400F">
                      <w:rPr>
                        <w:b/>
                        <w:color w:val="000000" w:themeColor="text1"/>
                        <w:sz w:val="22"/>
                      </w:rPr>
                      <w:t xml:space="preserve">: </w:t>
                    </w:r>
                    <w:r w:rsidR="00B66241" w:rsidRPr="0064400F">
                      <w:rPr>
                        <w:b/>
                        <w:sz w:val="22"/>
                      </w:rPr>
                      <w:br/>
                    </w:r>
                    <w:r w:rsidR="00B55FA8" w:rsidRPr="0064400F">
                      <w:rPr>
                        <w:color w:val="000000" w:themeColor="text1"/>
                        <w:sz w:val="22"/>
                      </w:rPr>
                      <w:t xml:space="preserve">I, being the importing owner/ </w:t>
                    </w:r>
                    <w:r w:rsidR="00E3152A" w:rsidRPr="0064400F">
                      <w:rPr>
                        <w:color w:val="000000" w:themeColor="text1"/>
                        <w:sz w:val="22"/>
                      </w:rPr>
                      <w:t>manager of the goats</w:t>
                    </w:r>
                    <w:r w:rsidR="00B55FA8" w:rsidRPr="0064400F">
                      <w:rPr>
                        <w:color w:val="000000" w:themeColor="text1"/>
                        <w:sz w:val="22"/>
                      </w:rPr>
                      <w:t xml:space="preserve"> identified in </w:t>
                    </w:r>
                    <w:r w:rsidR="00B55FA8" w:rsidRPr="0064400F">
                      <w:rPr>
                        <w:rStyle w:val="Strong"/>
                      </w:rPr>
                      <w:t>Part 1(a)</w:t>
                    </w:r>
                    <w:r w:rsidR="00B55FA8" w:rsidRPr="0064400F">
                      <w:rPr>
                        <w:color w:val="000000" w:themeColor="text1"/>
                        <w:sz w:val="22"/>
                      </w:rPr>
                      <w:t>, declare that:</w:t>
                    </w:r>
                  </w:p>
                </w:tc>
                <w:tc>
                  <w:tcPr>
                    <w:tcW w:w="7512" w:type="dxa"/>
                    <w:gridSpan w:val="2"/>
                    <w:tcBorders>
                      <w:top w:val="single" w:sz="4" w:space="0" w:color="003C69"/>
                      <w:left w:val="single" w:sz="4" w:space="0" w:color="auto"/>
                      <w:bottom w:val="single" w:sz="4" w:space="0" w:color="auto"/>
                      <w:right w:val="single" w:sz="4" w:space="0" w:color="auto"/>
                    </w:tcBorders>
                  </w:tcPr>
                  <w:p w14:paraId="75E4E97F" w14:textId="2189D083" w:rsidR="00B55FA8" w:rsidRPr="0064400F" w:rsidRDefault="00B55FA8" w:rsidP="00CE2822">
                    <w:pPr>
                      <w:pStyle w:val="ListParagraph"/>
                      <w:spacing w:before="0" w:after="0"/>
                      <w:ind w:left="357" w:hanging="357"/>
                      <w:rPr>
                        <w:color w:val="000000" w:themeColor="text1"/>
                        <w:sz w:val="22"/>
                      </w:rPr>
                    </w:pPr>
                    <w:r w:rsidRPr="0064400F">
                      <w:rPr>
                        <w:color w:val="000000" w:themeColor="text1"/>
                        <w:sz w:val="22"/>
                      </w:rPr>
                      <w:t xml:space="preserve">I have </w:t>
                    </w:r>
                    <w:r w:rsidR="00CE2822" w:rsidRPr="0064400F">
                      <w:rPr>
                        <w:color w:val="000000" w:themeColor="text1"/>
                        <w:sz w:val="22"/>
                      </w:rPr>
                      <w:t xml:space="preserve">confirmed </w:t>
                    </w:r>
                    <w:r w:rsidRPr="0064400F">
                      <w:rPr>
                        <w:color w:val="000000" w:themeColor="text1"/>
                        <w:sz w:val="22"/>
                      </w:rPr>
                      <w:t>with the exporti</w:t>
                    </w:r>
                    <w:r w:rsidR="009A5F8C" w:rsidRPr="0064400F">
                      <w:rPr>
                        <w:color w:val="000000" w:themeColor="text1"/>
                        <w:sz w:val="22"/>
                      </w:rPr>
                      <w:t>ng owner/manager that the goats</w:t>
                    </w:r>
                    <w:r w:rsidRPr="0064400F">
                      <w:rPr>
                        <w:color w:val="000000" w:themeColor="text1"/>
                        <w:sz w:val="22"/>
                      </w:rPr>
                      <w:t xml:space="preserve"> identified in </w:t>
                    </w:r>
                    <w:r w:rsidRPr="0064400F">
                      <w:rPr>
                        <w:rStyle w:val="Strong"/>
                      </w:rPr>
                      <w:t>Part 1(a)</w:t>
                    </w:r>
                    <w:r w:rsidRPr="0064400F">
                      <w:rPr>
                        <w:color w:val="000000" w:themeColor="text1"/>
                        <w:sz w:val="22"/>
                      </w:rPr>
                      <w:t xml:space="preserve"> will meet all of the import requirements for entry into WA.</w:t>
                    </w:r>
                  </w:p>
                </w:tc>
                <w:permStart w:id="1063329564" w:edGrp="everyone"/>
                <w:tc>
                  <w:tcPr>
                    <w:tcW w:w="141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296143BF" w:rsidR="00B55FA8" w:rsidRPr="00A43BB4" w:rsidRDefault="00000000"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Content>
                        <w:r w:rsidR="00042A35">
                          <w:rPr>
                            <w:rFonts w:ascii="MS Gothic" w:eastAsia="MS Gothic" w:hAnsi="MS Gothic" w:cs="Arial" w:hint="eastAsia"/>
                            <w:sz w:val="22"/>
                          </w:rPr>
                          <w:t>☐</w:t>
                        </w:r>
                      </w:sdtContent>
                    </w:sdt>
                    <w:permEnd w:id="1063329564"/>
                  </w:p>
                </w:tc>
              </w:tr>
              <w:tr w:rsidR="00856516" w:rsidRPr="00B55FA8" w14:paraId="6FDF62F2" w14:textId="77777777" w:rsidTr="00813F85">
                <w:trPr>
                  <w:trHeight w:val="454"/>
                </w:trPr>
                <w:tc>
                  <w:tcPr>
                    <w:tcW w:w="1555" w:type="dxa"/>
                    <w:vMerge/>
                    <w:tcBorders>
                      <w:left w:val="single" w:sz="4" w:space="0" w:color="auto"/>
                      <w:right w:val="single" w:sz="4" w:space="0" w:color="auto"/>
                    </w:tcBorders>
                  </w:tcPr>
                  <w:p w14:paraId="4FF18B8A" w14:textId="77777777" w:rsidR="00B55FA8" w:rsidRPr="0064400F"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0083034E" w14:textId="6E9DB1E6" w:rsidR="00B55FA8" w:rsidRPr="0064400F" w:rsidRDefault="009A5F8C" w:rsidP="00CF44BB">
                    <w:pPr>
                      <w:pStyle w:val="ListParagraph"/>
                      <w:spacing w:before="0" w:after="0"/>
                      <w:ind w:left="357" w:hanging="357"/>
                      <w:rPr>
                        <w:color w:val="000000" w:themeColor="text1"/>
                        <w:sz w:val="22"/>
                      </w:rPr>
                    </w:pPr>
                    <w:r w:rsidRPr="0064400F">
                      <w:rPr>
                        <w:color w:val="000000" w:themeColor="text1"/>
                        <w:sz w:val="22"/>
                      </w:rPr>
                      <w:t>The goats</w:t>
                    </w:r>
                    <w:r w:rsidR="00B55FA8" w:rsidRPr="0064400F">
                      <w:rPr>
                        <w:color w:val="000000" w:themeColor="text1"/>
                        <w:sz w:val="22"/>
                      </w:rPr>
                      <w:t xml:space="preserve"> identified in </w:t>
                    </w:r>
                    <w:r w:rsidR="00B55FA8" w:rsidRPr="0064400F">
                      <w:rPr>
                        <w:rStyle w:val="Strong"/>
                      </w:rPr>
                      <w:t>Part 1(a)</w:t>
                    </w:r>
                    <w:r w:rsidR="00B55FA8" w:rsidRPr="0064400F">
                      <w:rPr>
                        <w:color w:val="000000" w:themeColor="text1"/>
                        <w:sz w:val="22"/>
                      </w:rPr>
                      <w:t xml:space="preserve"> will be treated and tested for liver fluke</w:t>
                    </w:r>
                    <w:r w:rsidR="005E60C7" w:rsidRPr="0064400F">
                      <w:rPr>
                        <w:color w:val="000000" w:themeColor="text1"/>
                        <w:sz w:val="22"/>
                      </w:rPr>
                      <w:t xml:space="preserve"> and inspected for footrot</w:t>
                    </w:r>
                    <w:r w:rsidR="00B55FA8" w:rsidRPr="0064400F">
                      <w:rPr>
                        <w:color w:val="000000" w:themeColor="text1"/>
                        <w:sz w:val="22"/>
                      </w:rPr>
                      <w:t xml:space="preserve"> in accordance with the conditions outlined within the import conditions and detailed within the LB14 Direction notice issued upon release from the Entry Inspection Point. </w:t>
                    </w:r>
                  </w:p>
                </w:tc>
                <w:permStart w:id="1240295068"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56EF7F89" w:rsidR="00B55FA8" w:rsidRPr="00A43BB4" w:rsidRDefault="00000000"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Content>
                        <w:r w:rsidR="00042A35">
                          <w:rPr>
                            <w:rFonts w:ascii="MS Gothic" w:eastAsia="MS Gothic" w:hAnsi="MS Gothic" w:cs="Arial" w:hint="eastAsia"/>
                            <w:sz w:val="22"/>
                          </w:rPr>
                          <w:t>☐</w:t>
                        </w:r>
                      </w:sdtContent>
                    </w:sdt>
                    <w:permEnd w:id="1240295068"/>
                  </w:p>
                </w:tc>
              </w:tr>
              <w:tr w:rsidR="00AA3747" w:rsidRPr="00B55FA8" w14:paraId="63827DC1" w14:textId="77777777" w:rsidTr="00813F85">
                <w:trPr>
                  <w:trHeight w:val="454"/>
                </w:trPr>
                <w:tc>
                  <w:tcPr>
                    <w:tcW w:w="1555" w:type="dxa"/>
                    <w:vMerge/>
                    <w:tcBorders>
                      <w:left w:val="single" w:sz="4" w:space="0" w:color="auto"/>
                      <w:right w:val="single" w:sz="4" w:space="0" w:color="auto"/>
                    </w:tcBorders>
                  </w:tcPr>
                  <w:p w14:paraId="326168E7" w14:textId="77777777" w:rsidR="00AA3747" w:rsidRPr="0064400F" w:rsidRDefault="00AA3747"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5E02400E" w14:textId="7877611D" w:rsidR="00AA3747" w:rsidRPr="0064400F" w:rsidRDefault="00AA3747" w:rsidP="00CF44BB">
                    <w:pPr>
                      <w:pStyle w:val="ListParagraph"/>
                      <w:spacing w:before="0" w:after="0"/>
                      <w:ind w:left="357" w:hanging="357"/>
                      <w:rPr>
                        <w:color w:val="000000" w:themeColor="text1"/>
                        <w:sz w:val="22"/>
                      </w:rPr>
                    </w:pPr>
                    <w:r w:rsidRPr="0064400F">
                      <w:rPr>
                        <w:color w:val="000000" w:themeColor="text1"/>
                        <w:sz w:val="22"/>
                      </w:rPr>
                      <w:t xml:space="preserve">Where the goats identified in </w:t>
                    </w:r>
                    <w:r w:rsidRPr="0064400F">
                      <w:rPr>
                        <w:b/>
                        <w:bCs/>
                        <w:i/>
                        <w:iCs/>
                        <w:color w:val="000000" w:themeColor="text1"/>
                        <w:sz w:val="22"/>
                      </w:rPr>
                      <w:t>Part 1(a) </w:t>
                    </w:r>
                    <w:r w:rsidRPr="0064400F">
                      <w:rPr>
                        <w:color w:val="000000" w:themeColor="text1"/>
                        <w:sz w:val="22"/>
                      </w:rPr>
                      <w:t>were administered, or will be administered</w:t>
                    </w:r>
                    <w:r w:rsidRPr="0064400F">
                      <w:rPr>
                        <w:i/>
                        <w:iCs/>
                        <w:color w:val="000000" w:themeColor="text1"/>
                        <w:sz w:val="22"/>
                      </w:rPr>
                      <w:t> </w:t>
                    </w:r>
                    <w:r w:rsidRPr="0064400F">
                      <w:rPr>
                        <w:color w:val="000000" w:themeColor="text1"/>
                        <w:sz w:val="22"/>
                      </w:rPr>
                      <w:t xml:space="preserve">liver fluke treatment, I confirm that </w:t>
                    </w:r>
                    <w:r w:rsidR="00907097" w:rsidRPr="0064400F">
                      <w:rPr>
                        <w:color w:val="000000" w:themeColor="text1"/>
                        <w:sz w:val="22"/>
                      </w:rPr>
                      <w:t xml:space="preserve">the </w:t>
                    </w:r>
                    <w:r w:rsidRPr="0064400F">
                      <w:rPr>
                        <w:color w:val="000000" w:themeColor="text1"/>
                        <w:sz w:val="22"/>
                      </w:rPr>
                      <w:t>withholding period for</w:t>
                    </w:r>
                    <w:r w:rsidR="00907097" w:rsidRPr="0064400F">
                      <w:rPr>
                        <w:color w:val="000000" w:themeColor="text1"/>
                        <w:sz w:val="22"/>
                      </w:rPr>
                      <w:t xml:space="preserve"> </w:t>
                    </w:r>
                    <w:r w:rsidRPr="0064400F">
                      <w:rPr>
                        <w:color w:val="000000" w:themeColor="text1"/>
                        <w:sz w:val="22"/>
                      </w:rPr>
                      <w:t xml:space="preserve">meat, will be adhered to in accordance with the </w:t>
                    </w:r>
                    <w:hyperlink r:id="rId16" w:history="1">
                      <w:r w:rsidR="0047726D" w:rsidRPr="0064400F">
                        <w:rPr>
                          <w:rStyle w:val="Hyperlink"/>
                          <w:sz w:val="22"/>
                        </w:rPr>
                        <w:t>Australian Pesticides and Veterinary Medicines Authority (APVMA) Permit PER13882</w:t>
                      </w:r>
                    </w:hyperlink>
                    <w:r w:rsidRPr="0064400F">
                      <w:rPr>
                        <w:color w:val="000000" w:themeColor="text1"/>
                        <w:sz w:val="22"/>
                      </w:rPr>
                      <w:t>.</w:t>
                    </w:r>
                  </w:p>
                </w:tc>
                <w:permStart w:id="1628899250"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76046A2" w14:textId="70A1E33C" w:rsidR="00AA3747" w:rsidRDefault="00042A35" w:rsidP="00A43BB4">
                    <w:pPr>
                      <w:jc w:val="center"/>
                      <w:rPr>
                        <w:rFonts w:cs="Arial"/>
                        <w:sz w:val="22"/>
                      </w:rPr>
                    </w:pPr>
                    <w:sdt>
                      <w:sdtPr>
                        <w:rPr>
                          <w:rFonts w:cs="Arial"/>
                          <w:sz w:val="22"/>
                        </w:rPr>
                        <w:id w:val="327023728"/>
                        <w14:checkbox>
                          <w14:checked w14:val="0"/>
                          <w14:checkedState w14:val="2612" w14:font="MS Gothic"/>
                          <w14:uncheckedState w14:val="2610" w14:font="MS Gothic"/>
                        </w14:checkbox>
                      </w:sdtPr>
                      <w:sdtContent>
                        <w:r>
                          <w:rPr>
                            <w:rFonts w:ascii="MS Gothic" w:eastAsia="MS Gothic" w:hAnsi="MS Gothic" w:cs="Arial" w:hint="eastAsia"/>
                            <w:sz w:val="22"/>
                          </w:rPr>
                          <w:t>☐</w:t>
                        </w:r>
                      </w:sdtContent>
                    </w:sdt>
                    <w:permEnd w:id="1628899250"/>
                  </w:p>
                </w:tc>
              </w:tr>
              <w:tr w:rsidR="00856516" w:rsidRPr="00B55FA8" w14:paraId="0DAB6E0D" w14:textId="77777777" w:rsidTr="00813F85">
                <w:trPr>
                  <w:trHeight w:val="454"/>
                </w:trPr>
                <w:tc>
                  <w:tcPr>
                    <w:tcW w:w="1555" w:type="dxa"/>
                    <w:vMerge/>
                    <w:tcBorders>
                      <w:left w:val="single" w:sz="4" w:space="0" w:color="auto"/>
                      <w:right w:val="single" w:sz="4" w:space="0" w:color="auto"/>
                    </w:tcBorders>
                  </w:tcPr>
                  <w:p w14:paraId="5EBBA398" w14:textId="77777777" w:rsidR="00B55FA8" w:rsidRPr="0064400F"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5F7FEDDD" w14:textId="2A23976C" w:rsidR="00B55FA8" w:rsidRPr="0064400F" w:rsidRDefault="007E1258" w:rsidP="00CF44BB">
                    <w:pPr>
                      <w:pStyle w:val="ListParagraph"/>
                      <w:spacing w:before="0" w:after="0"/>
                      <w:ind w:left="357" w:hanging="357"/>
                      <w:rPr>
                        <w:color w:val="000000" w:themeColor="text1"/>
                        <w:sz w:val="22"/>
                      </w:rPr>
                    </w:pPr>
                    <w:r w:rsidRPr="0064400F">
                      <w:rPr>
                        <w:color w:val="000000" w:themeColor="text1"/>
                        <w:sz w:val="22"/>
                      </w:rPr>
                      <w:t>Goats will be transferred on the NLIS database to the destination PIC in accordance with the Biosecurity and Agriculture Management (Identification and Movement of Stock and Apiaries) Regulations 2013.</w:t>
                    </w:r>
                  </w:p>
                </w:tc>
                <w:permStart w:id="1648178365"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D50EF3" w14:textId="5B9D1863" w:rsidR="00B55FA8" w:rsidRPr="00A43BB4" w:rsidRDefault="00000000" w:rsidP="00A43BB4">
                    <w:pPr>
                      <w:jc w:val="center"/>
                      <w:rPr>
                        <w:rFonts w:cs="Arial"/>
                        <w:sz w:val="22"/>
                      </w:rPr>
                    </w:pPr>
                    <w:sdt>
                      <w:sdtPr>
                        <w:rPr>
                          <w:rFonts w:cs="Arial"/>
                          <w:sz w:val="22"/>
                        </w:rPr>
                        <w:id w:val="965391889"/>
                        <w14:checkbox>
                          <w14:checked w14:val="0"/>
                          <w14:checkedState w14:val="2612" w14:font="MS Gothic"/>
                          <w14:uncheckedState w14:val="2610" w14:font="MS Gothic"/>
                        </w14:checkbox>
                      </w:sdtPr>
                      <w:sdtContent>
                        <w:r w:rsidR="00042A35">
                          <w:rPr>
                            <w:rFonts w:ascii="MS Gothic" w:eastAsia="MS Gothic" w:hAnsi="MS Gothic" w:cs="Arial" w:hint="eastAsia"/>
                            <w:sz w:val="22"/>
                          </w:rPr>
                          <w:t>☐</w:t>
                        </w:r>
                      </w:sdtContent>
                    </w:sdt>
                    <w:permEnd w:id="1648178365"/>
                  </w:p>
                </w:tc>
              </w:tr>
              <w:tr w:rsidR="00856516" w:rsidRPr="00B55FA8" w14:paraId="77663227" w14:textId="77777777" w:rsidTr="00813F85">
                <w:trPr>
                  <w:trHeight w:val="454"/>
                </w:trPr>
                <w:tc>
                  <w:tcPr>
                    <w:tcW w:w="1555"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2D2FF784" w14:textId="1B8B8443" w:rsidR="00B55FA8" w:rsidRPr="00A43BB4" w:rsidRDefault="009A5F8C" w:rsidP="009152CB">
                    <w:pPr>
                      <w:pStyle w:val="ListParagraph"/>
                      <w:spacing w:before="0" w:after="0"/>
                      <w:ind w:left="357" w:hanging="357"/>
                      <w:rPr>
                        <w:color w:val="000000" w:themeColor="text1"/>
                        <w:sz w:val="22"/>
                      </w:rPr>
                    </w:pPr>
                    <w:r>
                      <w:rPr>
                        <w:color w:val="000000" w:themeColor="text1"/>
                        <w:sz w:val="22"/>
                      </w:rPr>
                      <w:t>If the imported goats</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9152CB">
                      <w:rPr>
                        <w:color w:val="000000" w:themeColor="text1"/>
                        <w:sz w:val="22"/>
                      </w:rPr>
                      <w:t xml:space="preserve">notice </w:t>
                    </w:r>
                    <w:r w:rsidR="00E3152A">
                      <w:rPr>
                        <w:color w:val="000000" w:themeColor="text1"/>
                        <w:sz w:val="22"/>
                      </w:rPr>
                      <w:t>before the goats</w:t>
                    </w:r>
                    <w:r w:rsidR="00B55FA8" w:rsidRPr="00A43BB4">
                      <w:rPr>
                        <w:color w:val="000000" w:themeColor="text1"/>
                        <w:sz w:val="22"/>
                      </w:rPr>
                      <w:t xml:space="preserve"> are moved.</w:t>
                    </w:r>
                  </w:p>
                </w:tc>
                <w:permStart w:id="1112029422"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373245F0" w:rsidR="00B55FA8" w:rsidRPr="00A43BB4" w:rsidRDefault="00000000"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Content>
                        <w:r w:rsidR="00042A35">
                          <w:rPr>
                            <w:rFonts w:ascii="MS Gothic" w:eastAsia="MS Gothic" w:hAnsi="MS Gothic" w:cs="Arial" w:hint="eastAsia"/>
                            <w:sz w:val="22"/>
                          </w:rPr>
                          <w:t>☐</w:t>
                        </w:r>
                      </w:sdtContent>
                    </w:sdt>
                    <w:permEnd w:id="1112029422"/>
                  </w:p>
                </w:tc>
              </w:tr>
              <w:tr w:rsidR="00856516" w:rsidRPr="00B55FA8" w14:paraId="7F9C5488" w14:textId="77777777" w:rsidTr="00813F85">
                <w:trPr>
                  <w:trHeight w:val="454"/>
                </w:trPr>
                <w:tc>
                  <w:tcPr>
                    <w:tcW w:w="1555"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F302BA">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permStart w:id="1518169460"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0E99BE25" w:rsidR="00B55FA8" w:rsidRPr="00A43BB4" w:rsidRDefault="00000000"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Content>
                        <w:r w:rsidR="00042A35">
                          <w:rPr>
                            <w:rFonts w:ascii="MS Gothic" w:eastAsia="MS Gothic" w:hAnsi="MS Gothic" w:cs="Arial" w:hint="eastAsia"/>
                            <w:sz w:val="22"/>
                          </w:rPr>
                          <w:t>☐</w:t>
                        </w:r>
                      </w:sdtContent>
                    </w:sdt>
                    <w:permEnd w:id="1518169460"/>
                  </w:p>
                </w:tc>
              </w:tr>
              <w:tr w:rsidR="00813F85" w:rsidRPr="00B55FA8" w14:paraId="1BCAB9F1" w14:textId="77777777" w:rsidTr="00813F85">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555"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2124692570" w:edGrp="everyone" w:colFirst="1" w:colLast="1"/>
                    <w:permStart w:id="825632728" w:edGrp="everyone" w:colFirst="3" w:colLast="3"/>
                    <w:r w:rsidRPr="00D66B57">
                      <w:rPr>
                        <w:b/>
                        <w:color w:val="000000" w:themeColor="text1"/>
                        <w:sz w:val="22"/>
                      </w:rPr>
                      <w:t>Signature</w:t>
                    </w:r>
                  </w:p>
                </w:tc>
                <w:tc>
                  <w:tcPr>
                    <w:tcW w:w="5406"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2106"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F302BA">
                      <w:rPr>
                        <w:color w:val="000000" w:themeColor="text1"/>
                        <w:sz w:val="22"/>
                      </w:rPr>
                      <w:t>(d/m/y)</w:t>
                    </w:r>
                  </w:p>
                </w:tc>
                <w:tc>
                  <w:tcPr>
                    <w:tcW w:w="141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tbl>
            <w:permEnd w:id="2124692570"/>
            <w:permEnd w:id="825632728"/>
            <w:p w14:paraId="6BCE96E5" w14:textId="42D7FB2E" w:rsidR="002F5185" w:rsidRPr="00A43BB4" w:rsidRDefault="002F5185" w:rsidP="00A33F62">
              <w:pPr>
                <w:spacing w:before="80"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w:t>
              </w:r>
              <w:proofErr w:type="gramStart"/>
              <w:r w:rsidRPr="00A43BB4">
                <w:rPr>
                  <w:rStyle w:val="Strong"/>
                  <w:b w:val="0"/>
                  <w:i w:val="0"/>
                  <w:color w:val="auto"/>
                </w:rPr>
                <w:t>guarantee</w:t>
              </w:r>
              <w:proofErr w:type="gramEnd"/>
              <w:r w:rsidRPr="00A43BB4">
                <w:rPr>
                  <w:rStyle w:val="Strong"/>
                  <w:b w:val="0"/>
                  <w:i w:val="0"/>
                  <w:color w:val="auto"/>
                </w:rPr>
                <w:t xml:space="preserv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45A0C186" w14:textId="7844D277" w:rsidR="007E1258"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within a</w:t>
              </w:r>
              <w:r w:rsidR="009152CB">
                <w:rPr>
                  <w:rStyle w:val="Strong"/>
                  <w:b w:val="0"/>
                  <w:i w:val="0"/>
                  <w:color w:val="auto"/>
                </w:rPr>
                <w:t>n LB14 Direction n</w:t>
              </w:r>
              <w:r w:rsidRPr="00A43BB4">
                <w:rPr>
                  <w:rStyle w:val="Strong"/>
                  <w:b w:val="0"/>
                  <w:i w:val="0"/>
                  <w:color w:val="auto"/>
                </w:rPr>
                <w:t>otice issued by an inspector under the BAM Act.</w:t>
              </w:r>
              <w:r w:rsidR="00074942">
                <w:rPr>
                  <w:rStyle w:val="Strong"/>
                  <w:b w:val="0"/>
                  <w:i w:val="0"/>
                  <w:color w:val="auto"/>
                </w:rPr>
                <w:t xml:space="preserve"> </w:t>
              </w:r>
              <w:r w:rsidR="007E1258">
                <w:rPr>
                  <w:rStyle w:val="Strong"/>
                  <w:b w:val="0"/>
                  <w:i w:val="0"/>
                  <w:color w:val="auto"/>
                </w:rPr>
                <w:t>Goat</w:t>
              </w:r>
              <w:r w:rsidR="007E1258" w:rsidRPr="00F27117">
                <w:rPr>
                  <w:rStyle w:val="Strong"/>
                  <w:b w:val="0"/>
                  <w:i w:val="0"/>
                  <w:color w:val="auto"/>
                </w:rPr>
                <w:t xml:space="preserve"> owners/managers </w:t>
              </w:r>
              <w:r w:rsidR="007E1258" w:rsidRPr="00F302BA">
                <w:rPr>
                  <w:rStyle w:val="Strong"/>
                  <w:b w:val="0"/>
                  <w:i w:val="0"/>
                  <w:color w:val="auto"/>
                </w:rPr>
                <w:t>may</w:t>
              </w:r>
              <w:r w:rsidR="007E1258" w:rsidRPr="00F27117">
                <w:rPr>
                  <w:rStyle w:val="Strong"/>
                  <w:b w:val="0"/>
                  <w:i w:val="0"/>
                  <w:color w:val="auto"/>
                </w:rPr>
                <w:t xml:space="preserve"> be ineligible to import livestock in the future while there is outstanding non-compliance with post-entry requirements.</w:t>
              </w:r>
            </w:p>
            <w:p w14:paraId="737EB3A0" w14:textId="7F223AAD" w:rsidR="002D24D3" w:rsidRPr="00D66B57" w:rsidRDefault="002F5185">
              <w:pPr>
                <w:spacing w:after="120"/>
                <w:rPr>
                  <w:szCs w:val="24"/>
                </w:rPr>
              </w:pPr>
              <w:r w:rsidRPr="00A43BB4">
                <w:rPr>
                  <w:rFonts w:eastAsia="Times New Roman" w:cs="Arial"/>
                  <w:color w:val="auto"/>
                  <w:sz w:val="22"/>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Pr>
                  <w:rFonts w:eastAsia="Times New Roman" w:cs="Arial"/>
                  <w:color w:val="auto"/>
                  <w:sz w:val="22"/>
                </w:rPr>
                <w:t>.</w:t>
              </w:r>
            </w:p>
          </w:sdtContent>
        </w:sdt>
      </w:sdtContent>
    </w:sdt>
    <w:sectPr w:rsidR="002D24D3" w:rsidRPr="00D66B57" w:rsidSect="00F302BA">
      <w:headerReference w:type="default" r:id="rId17"/>
      <w:footerReference w:type="default" r:id="rId18"/>
      <w:headerReference w:type="first" r:id="rId19"/>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F1785" w14:textId="77777777" w:rsidR="00931035" w:rsidRDefault="00931035" w:rsidP="00337B8D">
      <w:pPr>
        <w:spacing w:after="0" w:line="240" w:lineRule="auto"/>
      </w:pPr>
      <w:r>
        <w:separator/>
      </w:r>
    </w:p>
    <w:p w14:paraId="18662063" w14:textId="77777777" w:rsidR="00931035" w:rsidRDefault="00931035"/>
    <w:p w14:paraId="20F52BFE" w14:textId="77777777" w:rsidR="00931035" w:rsidRDefault="00931035" w:rsidP="00AF77B3"/>
  </w:endnote>
  <w:endnote w:type="continuationSeparator" w:id="0">
    <w:p w14:paraId="7B9393E0" w14:textId="77777777" w:rsidR="00931035" w:rsidRDefault="00931035" w:rsidP="00337B8D">
      <w:pPr>
        <w:spacing w:after="0" w:line="240" w:lineRule="auto"/>
      </w:pPr>
      <w:r>
        <w:continuationSeparator/>
      </w:r>
    </w:p>
    <w:p w14:paraId="679CF9C6" w14:textId="77777777" w:rsidR="00931035" w:rsidRDefault="00931035"/>
    <w:p w14:paraId="0C271572" w14:textId="77777777" w:rsidR="00931035" w:rsidRDefault="00931035"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731758"/>
      <w:docPartObj>
        <w:docPartGallery w:val="Page Numbers (Bottom of Page)"/>
        <w:docPartUnique/>
      </w:docPartObj>
    </w:sdtPr>
    <w:sdtEndPr>
      <w:rPr>
        <w:sz w:val="22"/>
      </w:rPr>
    </w:sdtEndPr>
    <w:sdtContent>
      <w:sdt>
        <w:sdtPr>
          <w:rPr>
            <w:sz w:val="22"/>
          </w:rPr>
          <w:id w:val="-545761696"/>
          <w:docPartObj>
            <w:docPartGallery w:val="Page Numbers (Top of Page)"/>
            <w:docPartUnique/>
          </w:docPartObj>
        </w:sdtPr>
        <w:sdtContent>
          <w:p w14:paraId="24154205" w14:textId="4C6D45C1" w:rsidR="004B7814" w:rsidRPr="00D66B57" w:rsidRDefault="004B7814" w:rsidP="00D66B57">
            <w:pPr>
              <w:pStyle w:val="Footer"/>
              <w:widowControl w:val="0"/>
              <w:spacing w:before="160"/>
              <w:rPr>
                <w:sz w:val="22"/>
              </w:rPr>
            </w:pPr>
            <w:r w:rsidRPr="0019756E">
              <w:rPr>
                <w:b/>
                <w:sz w:val="22"/>
              </w:rPr>
              <w:t xml:space="preserve">Current as of </w:t>
            </w:r>
            <w:r w:rsidR="0019756E" w:rsidRPr="0019756E">
              <w:rPr>
                <w:b/>
                <w:sz w:val="22"/>
              </w:rPr>
              <w:t xml:space="preserve">30 </w:t>
            </w:r>
            <w:r w:rsidRPr="0019756E">
              <w:rPr>
                <w:b/>
                <w:sz w:val="22"/>
              </w:rPr>
              <w:t>J</w:t>
            </w:r>
            <w:r w:rsidR="00294874" w:rsidRPr="0019756E">
              <w:rPr>
                <w:b/>
                <w:sz w:val="22"/>
              </w:rPr>
              <w:t>anuary</w:t>
            </w:r>
            <w:r w:rsidRPr="0019756E">
              <w:rPr>
                <w:b/>
                <w:sz w:val="22"/>
              </w:rPr>
              <w:t xml:space="preserve"> 202</w:t>
            </w:r>
            <w:r w:rsidR="00294874" w:rsidRPr="0019756E">
              <w:rPr>
                <w:b/>
                <w:sz w:val="22"/>
              </w:rPr>
              <w:t>6</w:t>
            </w:r>
            <w:r w:rsidRPr="0019756E">
              <w:rPr>
                <w:sz w:val="22"/>
              </w:rPr>
              <w:t xml:space="preserve"> – check </w:t>
            </w:r>
            <w:r w:rsidR="00294874" w:rsidRPr="0019756E">
              <w:rPr>
                <w:sz w:val="22"/>
              </w:rPr>
              <w:t>dpird</w:t>
            </w:r>
            <w:r w:rsidRPr="0019756E">
              <w:rPr>
                <w:sz w:val="22"/>
              </w:rPr>
              <w:t>.wa.gov.au for</w:t>
            </w:r>
            <w:r w:rsidRPr="00D66B57">
              <w:rPr>
                <w:sz w:val="22"/>
              </w:rPr>
              <w:t xml:space="preserve"> updates</w:t>
            </w:r>
            <w:r w:rsidRPr="00D66B57">
              <w:rPr>
                <w:sz w:val="22"/>
              </w:rPr>
              <w:tab/>
            </w:r>
            <w:r w:rsidRPr="00D66B57">
              <w:rPr>
                <w:sz w:val="22"/>
              </w:rPr>
              <w:tab/>
            </w:r>
            <w:r w:rsidRPr="00054C66">
              <w:rPr>
                <w:sz w:val="22"/>
              </w:rPr>
              <w:t xml:space="preserve">Page </w:t>
            </w:r>
            <w:r w:rsidRPr="00054C66">
              <w:rPr>
                <w:bCs/>
                <w:sz w:val="22"/>
              </w:rPr>
              <w:t>2</w:t>
            </w:r>
            <w:r w:rsidRPr="00D66B57">
              <w:rPr>
                <w:sz w:val="22"/>
              </w:rPr>
              <w:t xml:space="preserve"> of </w:t>
            </w:r>
            <w:r w:rsidR="00054C66" w:rsidRPr="00054C66">
              <w:rPr>
                <w:bCs/>
                <w:sz w:val="22"/>
              </w:rPr>
              <w:t>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Content>
          <w:p w14:paraId="427A67E3" w14:textId="491C00B2" w:rsidR="004B7814" w:rsidRPr="00ED3084" w:rsidRDefault="000A2A7E" w:rsidP="00ED3084">
            <w:pPr>
              <w:pStyle w:val="Footer"/>
              <w:widowControl w:val="0"/>
              <w:spacing w:before="80"/>
              <w:rPr>
                <w:sz w:val="22"/>
              </w:rPr>
            </w:pPr>
            <w:r w:rsidRPr="006A2EC0">
              <w:rPr>
                <w:b/>
                <w:sz w:val="22"/>
              </w:rPr>
              <w:t>Current as of</w:t>
            </w:r>
            <w:r w:rsidR="005E60C7" w:rsidRPr="006A2EC0">
              <w:rPr>
                <w:b/>
                <w:sz w:val="22"/>
              </w:rPr>
              <w:t xml:space="preserve"> </w:t>
            </w:r>
            <w:r w:rsidR="006A2EC0" w:rsidRPr="006A2EC0">
              <w:rPr>
                <w:b/>
                <w:sz w:val="22"/>
              </w:rPr>
              <w:t>30</w:t>
            </w:r>
            <w:r w:rsidR="005E60C7" w:rsidRPr="006A2EC0">
              <w:rPr>
                <w:b/>
                <w:sz w:val="22"/>
              </w:rPr>
              <w:t xml:space="preserve"> January 202</w:t>
            </w:r>
            <w:r w:rsidR="007870E9" w:rsidRPr="006A2EC0">
              <w:rPr>
                <w:b/>
                <w:sz w:val="22"/>
              </w:rPr>
              <w:t>6</w:t>
            </w:r>
            <w:r w:rsidR="004B7814" w:rsidRPr="006A2EC0">
              <w:rPr>
                <w:sz w:val="22"/>
              </w:rPr>
              <w:t xml:space="preserve"> – check</w:t>
            </w:r>
            <w:r w:rsidR="004B7814" w:rsidRPr="00D66B57">
              <w:rPr>
                <w:sz w:val="22"/>
              </w:rPr>
              <w:t xml:space="preserve"> </w:t>
            </w:r>
            <w:r w:rsidR="007870E9" w:rsidRPr="00AF4076">
              <w:rPr>
                <w:sz w:val="22"/>
              </w:rPr>
              <w:t>dpird</w:t>
            </w:r>
            <w:r w:rsidR="004B7814" w:rsidRPr="00AF4076">
              <w:rPr>
                <w:sz w:val="22"/>
              </w:rPr>
              <w:t>.wa.gov.au</w:t>
            </w:r>
            <w:r w:rsidR="004B7814" w:rsidRPr="00D66B57">
              <w:rPr>
                <w:sz w:val="22"/>
              </w:rPr>
              <w:t xml:space="preserve"> for updates</w:t>
            </w:r>
            <w:r w:rsidR="004B7814" w:rsidRPr="00D66B57">
              <w:rPr>
                <w:sz w:val="22"/>
              </w:rPr>
              <w:tab/>
            </w:r>
            <w:r w:rsidR="004B7814" w:rsidRPr="00D66B57">
              <w:rPr>
                <w:sz w:val="22"/>
              </w:rPr>
              <w:tab/>
              <w:t xml:space="preserve">Page </w:t>
            </w:r>
            <w:r w:rsidR="004B7814" w:rsidRPr="00054C66">
              <w:rPr>
                <w:bCs/>
                <w:sz w:val="22"/>
              </w:rPr>
              <w:t>1</w:t>
            </w:r>
            <w:r w:rsidR="004B7814" w:rsidRPr="00D66B57">
              <w:rPr>
                <w:sz w:val="22"/>
              </w:rPr>
              <w:t xml:space="preserve"> </w:t>
            </w:r>
            <w:r w:rsidR="004B7814" w:rsidRPr="00054C66">
              <w:rPr>
                <w:sz w:val="22"/>
              </w:rPr>
              <w:t xml:space="preserve">of </w:t>
            </w:r>
            <w:r w:rsidR="00054C66" w:rsidRPr="00054C66">
              <w:rPr>
                <w:bCs/>
                <w:sz w:val="22"/>
              </w:rPr>
              <w:t>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9CC8" w14:textId="55136C31" w:rsidR="004B7814" w:rsidRPr="00F302BA" w:rsidRDefault="000A2A7E" w:rsidP="00F302BA">
    <w:pPr>
      <w:pStyle w:val="Footer"/>
      <w:spacing w:before="40"/>
    </w:pPr>
    <w:r w:rsidRPr="005E0C9B">
      <w:rPr>
        <w:b/>
        <w:sz w:val="22"/>
      </w:rPr>
      <w:t>Current as of</w:t>
    </w:r>
    <w:r w:rsidR="004B7814" w:rsidRPr="005E0C9B">
      <w:rPr>
        <w:b/>
        <w:sz w:val="22"/>
      </w:rPr>
      <w:t xml:space="preserve"> </w:t>
    </w:r>
    <w:r w:rsidR="005E0C9B" w:rsidRPr="005E0C9B">
      <w:rPr>
        <w:b/>
        <w:sz w:val="22"/>
      </w:rPr>
      <w:t>30</w:t>
    </w:r>
    <w:r w:rsidR="005E60C7" w:rsidRPr="005E0C9B">
      <w:rPr>
        <w:b/>
        <w:sz w:val="22"/>
      </w:rPr>
      <w:t xml:space="preserve"> January 202</w:t>
    </w:r>
    <w:r w:rsidR="00AE42F3" w:rsidRPr="005E0C9B">
      <w:rPr>
        <w:b/>
        <w:sz w:val="22"/>
      </w:rPr>
      <w:t>6</w:t>
    </w:r>
    <w:r w:rsidR="004B7814" w:rsidRPr="005E0C9B">
      <w:rPr>
        <w:sz w:val="22"/>
      </w:rPr>
      <w:t xml:space="preserve"> – check </w:t>
    </w:r>
    <w:r w:rsidR="00AE42F3" w:rsidRPr="005E0C9B">
      <w:rPr>
        <w:sz w:val="22"/>
      </w:rPr>
      <w:t>dpird</w:t>
    </w:r>
    <w:r w:rsidR="004B7814" w:rsidRPr="009E09AA">
      <w:rPr>
        <w:sz w:val="22"/>
      </w:rPr>
      <w:t>.wa.gov.au</w:t>
    </w:r>
    <w:r w:rsidR="004B7814">
      <w:rPr>
        <w:sz w:val="22"/>
      </w:rPr>
      <w:t xml:space="preserve"> for updates</w:t>
    </w:r>
    <w:r w:rsidR="004B7814">
      <w:rPr>
        <w:sz w:val="22"/>
      </w:rPr>
      <w:tab/>
    </w:r>
    <w:sdt>
      <w:sdtPr>
        <w:id w:val="1371348191"/>
        <w:docPartObj>
          <w:docPartGallery w:val="Page Numbers (Bottom of Page)"/>
          <w:docPartUnique/>
        </w:docPartObj>
      </w:sdtPr>
      <w:sdtContent>
        <w:sdt>
          <w:sdtPr>
            <w:id w:val="860082579"/>
            <w:docPartObj>
              <w:docPartGallery w:val="Page Numbers (Top of Page)"/>
              <w:docPartUnique/>
            </w:docPartObj>
          </w:sdtPr>
          <w:sdtContent>
            <w:r w:rsidR="004B7814">
              <w:tab/>
            </w:r>
            <w:r w:rsidR="004B7814" w:rsidRPr="00B753F9">
              <w:rPr>
                <w:sz w:val="22"/>
              </w:rPr>
              <w:t xml:space="preserve">Page </w:t>
            </w:r>
            <w:r w:rsidR="004B7814" w:rsidRPr="00B753F9">
              <w:rPr>
                <w:sz w:val="22"/>
              </w:rPr>
              <w:fldChar w:fldCharType="begin"/>
            </w:r>
            <w:r w:rsidR="004B7814" w:rsidRPr="00B753F9">
              <w:rPr>
                <w:sz w:val="22"/>
              </w:rPr>
              <w:instrText xml:space="preserve"> PAGE </w:instrText>
            </w:r>
            <w:r w:rsidR="004B7814" w:rsidRPr="00B753F9">
              <w:rPr>
                <w:sz w:val="22"/>
              </w:rPr>
              <w:fldChar w:fldCharType="separate"/>
            </w:r>
            <w:r w:rsidR="00BE56BC">
              <w:rPr>
                <w:noProof/>
                <w:sz w:val="22"/>
              </w:rPr>
              <w:t>8</w:t>
            </w:r>
            <w:r w:rsidR="004B7814" w:rsidRPr="00B753F9">
              <w:rPr>
                <w:sz w:val="22"/>
              </w:rPr>
              <w:fldChar w:fldCharType="end"/>
            </w:r>
            <w:r w:rsidR="004B7814" w:rsidRPr="00B753F9">
              <w:rPr>
                <w:sz w:val="22"/>
              </w:rPr>
              <w:t xml:space="preserve"> of </w:t>
            </w:r>
            <w:r w:rsidR="005D7B05">
              <w:rPr>
                <w:sz w:val="22"/>
              </w:rPr>
              <w:t>8</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A251F" w14:textId="77777777" w:rsidR="00931035" w:rsidRDefault="00931035" w:rsidP="00337B8D">
      <w:pPr>
        <w:spacing w:after="0" w:line="240" w:lineRule="auto"/>
      </w:pPr>
      <w:r>
        <w:separator/>
      </w:r>
    </w:p>
    <w:p w14:paraId="16EEC46C" w14:textId="77777777" w:rsidR="00931035" w:rsidRDefault="00931035"/>
    <w:p w14:paraId="60F21283" w14:textId="77777777" w:rsidR="00931035" w:rsidRDefault="00931035" w:rsidP="00AF77B3"/>
  </w:footnote>
  <w:footnote w:type="continuationSeparator" w:id="0">
    <w:p w14:paraId="0F0F95E6" w14:textId="77777777" w:rsidR="00931035" w:rsidRDefault="00931035" w:rsidP="00337B8D">
      <w:pPr>
        <w:spacing w:after="0" w:line="240" w:lineRule="auto"/>
      </w:pPr>
      <w:r>
        <w:continuationSeparator/>
      </w:r>
    </w:p>
    <w:p w14:paraId="63F651CC" w14:textId="77777777" w:rsidR="00931035" w:rsidRDefault="00931035"/>
    <w:p w14:paraId="7BACF69E" w14:textId="77777777" w:rsidR="00931035" w:rsidRDefault="00931035"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951C3" w14:textId="6F264F62" w:rsidR="00E92572" w:rsidRDefault="00E92572">
    <w:pPr>
      <w:pStyle w:val="Header"/>
    </w:pPr>
    <w:r>
      <w:rPr>
        <w:noProof/>
      </w:rPr>
      <mc:AlternateContent>
        <mc:Choice Requires="wps">
          <w:drawing>
            <wp:anchor distT="0" distB="0" distL="0" distR="0" simplePos="0" relativeHeight="251655680" behindDoc="0" locked="0" layoutInCell="1" allowOverlap="1" wp14:anchorId="2BC0511F" wp14:editId="592B1A5A">
              <wp:simplePos x="635" y="635"/>
              <wp:positionH relativeFrom="page">
                <wp:align>center</wp:align>
              </wp:positionH>
              <wp:positionV relativeFrom="page">
                <wp:align>top</wp:align>
              </wp:positionV>
              <wp:extent cx="622300" cy="391160"/>
              <wp:effectExtent l="0" t="0" r="6350" b="8890"/>
              <wp:wrapNone/>
              <wp:docPr id="45440907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79D693A8" w14:textId="37EBA000"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C0511F" id="_x0000_t202" coordsize="21600,21600" o:spt="202" path="m,l,21600r21600,l21600,xe">
              <v:stroke joinstyle="miter"/>
              <v:path gradientshapeok="t" o:connecttype="rect"/>
            </v:shapetype>
            <v:shape id="Text Box 2" o:spid="_x0000_s1026" type="#_x0000_t202" alt="OFFICIAL" style="position:absolute;margin-left:0;margin-top:0;width:49pt;height:30.8pt;z-index:25165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" filled="f" stroked="f">
              <v:textbox style="mso-fit-shape-to-text:t" inset="0,15pt,0,0">
                <w:txbxContent>
                  <w:p w14:paraId="79D693A8" w14:textId="37EBA000"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D059" w14:textId="1C1A8C6C" w:rsidR="004B7814" w:rsidRPr="00962100" w:rsidRDefault="00E92572" w:rsidP="00ED3084">
    <w:pPr>
      <w:pStyle w:val="Bodytextbold"/>
      <w:rPr>
        <w:rFonts w:eastAsiaTheme="majorEastAsia"/>
      </w:rPr>
    </w:pPr>
    <w:r>
      <w:rPr>
        <w:rFonts w:eastAsiaTheme="majorEastAsia"/>
        <w:b w:val="0"/>
        <w:noProof/>
      </w:rPr>
      <mc:AlternateContent>
        <mc:Choice Requires="wps">
          <w:drawing>
            <wp:anchor distT="0" distB="0" distL="0" distR="0" simplePos="0" relativeHeight="251656704" behindDoc="0" locked="0" layoutInCell="1" allowOverlap="1" wp14:anchorId="4189BC9D" wp14:editId="0A9B8951">
              <wp:simplePos x="457200" y="447675"/>
              <wp:positionH relativeFrom="page">
                <wp:align>center</wp:align>
              </wp:positionH>
              <wp:positionV relativeFrom="page">
                <wp:align>top</wp:align>
              </wp:positionV>
              <wp:extent cx="622300" cy="391160"/>
              <wp:effectExtent l="0" t="0" r="6350" b="8890"/>
              <wp:wrapNone/>
              <wp:docPr id="167472525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16855F7B" w14:textId="15ACACF4"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89BC9D" id="_x0000_t202" coordsize="21600,21600" o:spt="202" path="m,l,21600r21600,l21600,xe">
              <v:stroke joinstyle="miter"/>
              <v:path gradientshapeok="t" o:connecttype="rect"/>
            </v:shapetype>
            <v:shape id="Text Box 3" o:spid="_x0000_s1027" type="#_x0000_t202" alt="OFFICIAL" style="position:absolute;margin-left:0;margin-top:0;width:49pt;height:30.8pt;z-index:25165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" filled="f" stroked="f">
              <v:textbox style="mso-fit-shape-to-text:t" inset="0,15pt,0,0">
                <w:txbxContent>
                  <w:p w14:paraId="16855F7B" w14:textId="15ACACF4"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v:textbox>
              <w10:wrap anchorx="page" anchory="page"/>
            </v:shape>
          </w:pict>
        </mc:Fallback>
      </mc:AlternateContent>
    </w:r>
    <w:r w:rsidR="004B7814">
      <w:rPr>
        <w:rFonts w:eastAsiaTheme="majorEastAsia"/>
        <w:b w:val="0"/>
      </w:rPr>
      <w:t xml:space="preserve">Form LB1: </w:t>
    </w:r>
    <w:r w:rsidR="004B7814" w:rsidRPr="00962100">
      <w:rPr>
        <w:rFonts w:eastAsiaTheme="majorEastAsia"/>
        <w:b w:val="0"/>
      </w:rPr>
      <w:t xml:space="preserve">Health Certificate for Movement of </w:t>
    </w:r>
    <w:r w:rsidR="004B7814">
      <w:rPr>
        <w:rFonts w:eastAsiaTheme="majorEastAsia"/>
        <w:b w:val="0"/>
      </w:rPr>
      <w:t>Goats</w:t>
    </w:r>
    <w:r w:rsidR="004B7814" w:rsidRPr="00962100">
      <w:rPr>
        <w:rFonts w:eastAsiaTheme="majorEastAsia"/>
        <w:b w:val="0"/>
      </w:rPr>
      <w:t xml:space="preserve"> into Western Australia</w:t>
    </w:r>
    <w:r w:rsidR="004B7814">
      <w:rPr>
        <w:rFonts w:eastAsiaTheme="majorEastAsia"/>
        <w:b w:val="0"/>
      </w:rPr>
      <w:t xml:space="preserve"> </w:t>
    </w:r>
    <w:r w:rsidR="004B7814" w:rsidRPr="007B2C4D">
      <w:rPr>
        <w:rFonts w:eastAsiaTheme="majorEastAsia"/>
        <w:b w:val="0"/>
      </w:rPr>
      <w:t xml:space="preserve">– </w:t>
    </w:r>
    <w:r w:rsidR="004B7814">
      <w:rPr>
        <w:rFonts w:eastAsiaTheme="majorEastAsia"/>
      </w:rPr>
      <w:t>Part 1</w:t>
    </w:r>
  </w:p>
  <w:p w14:paraId="52BC1961" w14:textId="77777777" w:rsidR="004B7814" w:rsidRDefault="004B78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F9C9" w14:textId="5A3F89B6" w:rsidR="00DF1073" w:rsidRPr="00962100" w:rsidRDefault="00DF1073" w:rsidP="00DF1073">
    <w:pPr>
      <w:pStyle w:val="Bodytextbold"/>
      <w:rPr>
        <w:rFonts w:eastAsiaTheme="majorEastAsia"/>
      </w:rPr>
    </w:pPr>
    <w:r>
      <w:rPr>
        <w:rFonts w:eastAsiaTheme="majorEastAsia"/>
        <w:b w:val="0"/>
        <w:noProof/>
      </w:rPr>
      <mc:AlternateContent>
        <mc:Choice Requires="wps">
          <w:drawing>
            <wp:anchor distT="0" distB="0" distL="0" distR="0" simplePos="0" relativeHeight="251659776" behindDoc="0" locked="0" layoutInCell="1" allowOverlap="1" wp14:anchorId="17E4755B" wp14:editId="3276D5AA">
              <wp:simplePos x="635" y="635"/>
              <wp:positionH relativeFrom="page">
                <wp:align>center</wp:align>
              </wp:positionH>
              <wp:positionV relativeFrom="page">
                <wp:align>top</wp:align>
              </wp:positionV>
              <wp:extent cx="622300" cy="391160"/>
              <wp:effectExtent l="0" t="0" r="6350" b="8890"/>
              <wp:wrapNone/>
              <wp:docPr id="193353033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404F2EE7" w14:textId="77777777" w:rsidR="00DF1073" w:rsidRPr="0055272E" w:rsidRDefault="00DF1073" w:rsidP="00DF1073">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E4755B" id="_x0000_t202" coordsize="21600,21600" o:spt="202" path="m,l,21600r21600,l21600,xe">
              <v:stroke joinstyle="miter"/>
              <v:path gradientshapeok="t" o:connecttype="rect"/>
            </v:shapetype>
            <v:shape id="_x0000_s1028" type="#_x0000_t202" alt="OFFICIAL" style="position:absolute;margin-left:0;margin-top:0;width:49pt;height:30.8pt;z-index:251659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bnDQ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XfDpOv4X6SEt5OPEdnFy11HotAj4LTwTTtCRa&#10;fKJDG+grDmeLswb8z7/5Yz7hTlHOehJMxS0pmjPz3RIfUVvJKG7zzxEMP7q3o2H33T2QDAt6EU4m&#10;M+ahGU3toXslOS9jIwoJK6ldxXE07/GkXHoOUi2XKYlk5ASu7cbJWDrCFbF8GV6Fd2fAkZh6hFFN&#10;onyH+yk33gxuuUdCP5ESoT0BeUacJJi4Oj+XqPG3/ynr+qgXvwA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Aky6bnDQIAABwEAAAO&#10;AAAAAAAAAAAAAAAAAC4CAABkcnMvZTJvRG9jLnhtbFBLAQItABQABgAIAAAAIQBhokho2AAAAAMB&#10;AAAPAAAAAAAAAAAAAAAAAGcEAABkcnMvZG93bnJldi54bWxQSwUGAAAAAAQABADzAAAAbAUAAAAA&#10;" filled="f" stroked="f">
              <v:textbox style="mso-fit-shape-to-text:t" inset="0,15pt,0,0">
                <w:txbxContent>
                  <w:p w14:paraId="404F2EE7" w14:textId="77777777" w:rsidR="00DF1073" w:rsidRPr="0055272E" w:rsidRDefault="00DF1073" w:rsidP="00DF1073">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Goat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6D1D00C9" w14:textId="33997C6D" w:rsidR="00E92572" w:rsidRDefault="00E92572">
    <w:pPr>
      <w:pStyle w:val="Header"/>
    </w:pPr>
    <w:r>
      <w:rPr>
        <w:noProof/>
      </w:rPr>
      <mc:AlternateContent>
        <mc:Choice Requires="wps">
          <w:drawing>
            <wp:anchor distT="0" distB="0" distL="0" distR="0" simplePos="0" relativeHeight="251654656" behindDoc="0" locked="0" layoutInCell="1" allowOverlap="1" wp14:anchorId="2247415C" wp14:editId="04FCD696">
              <wp:simplePos x="457200" y="447675"/>
              <wp:positionH relativeFrom="page">
                <wp:align>center</wp:align>
              </wp:positionH>
              <wp:positionV relativeFrom="page">
                <wp:align>top</wp:align>
              </wp:positionV>
              <wp:extent cx="622300" cy="391160"/>
              <wp:effectExtent l="0" t="0" r="6350" b="8890"/>
              <wp:wrapNone/>
              <wp:docPr id="57495294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69DDA4CE" w14:textId="77085B48"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2247415C" id="Text Box 1" o:spid="_x0000_s1029" type="#_x0000_t202" alt="OFFICIAL" style="position:absolute;margin-left:0;margin-top:0;width:49pt;height:30.8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BTaDA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" filled="f" stroked="f">
              <v:textbox style="mso-fit-shape-to-text:t" inset="0,15pt,0,0">
                <w:txbxContent>
                  <w:p w14:paraId="69DDA4CE" w14:textId="77085B48"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A102B" w14:textId="545B9D8A" w:rsidR="004B7814" w:rsidRPr="00962100" w:rsidRDefault="00E92572" w:rsidP="00ED3084">
    <w:pPr>
      <w:pStyle w:val="Bodytextbold"/>
      <w:rPr>
        <w:rFonts w:eastAsiaTheme="majorEastAsia"/>
      </w:rPr>
    </w:pPr>
    <w:r>
      <w:rPr>
        <w:rFonts w:eastAsiaTheme="majorEastAsia"/>
        <w:b w:val="0"/>
        <w:noProof/>
      </w:rPr>
      <mc:AlternateContent>
        <mc:Choice Requires="wps">
          <w:drawing>
            <wp:anchor distT="0" distB="0" distL="0" distR="0" simplePos="0" relativeHeight="251658752" behindDoc="0" locked="0" layoutInCell="1" allowOverlap="1" wp14:anchorId="59B79697" wp14:editId="766D2F7F">
              <wp:simplePos x="457200" y="447675"/>
              <wp:positionH relativeFrom="page">
                <wp:align>center</wp:align>
              </wp:positionH>
              <wp:positionV relativeFrom="page">
                <wp:align>top</wp:align>
              </wp:positionV>
              <wp:extent cx="622300" cy="391160"/>
              <wp:effectExtent l="0" t="0" r="6350" b="8890"/>
              <wp:wrapNone/>
              <wp:docPr id="185882681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209C17AC" w14:textId="1F44F1A9"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B79697" id="_x0000_t202" coordsize="21600,21600" o:spt="202" path="m,l,21600r21600,l21600,xe">
              <v:stroke joinstyle="miter"/>
              <v:path gradientshapeok="t" o:connecttype="rect"/>
            </v:shapetype>
            <v:shape id="Text Box 5" o:spid="_x0000_s1030" type="#_x0000_t202" alt="OFFICIAL" style="position:absolute;margin-left:0;margin-top:0;width:49pt;height:30.8pt;z-index:25165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BKSAlqDQIAABwEAAAO&#10;AAAAAAAAAAAAAAAAAC4CAABkcnMvZTJvRG9jLnhtbFBLAQItABQABgAIAAAAIQBhokho2AAAAAMB&#10;AAAPAAAAAAAAAAAAAAAAAGcEAABkcnMvZG93bnJldi54bWxQSwUGAAAAAAQABADzAAAAbAUAAAAA&#10;" filled="f" stroked="f">
              <v:textbox style="mso-fit-shape-to-text:t" inset="0,15pt,0,0">
                <w:txbxContent>
                  <w:p w14:paraId="209C17AC" w14:textId="1F44F1A9"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v:textbox>
              <w10:wrap anchorx="page" anchory="page"/>
            </v:shape>
          </w:pict>
        </mc:Fallback>
      </mc:AlternateContent>
    </w:r>
    <w:r w:rsidR="004B7814">
      <w:rPr>
        <w:rFonts w:eastAsiaTheme="majorEastAsia"/>
        <w:b w:val="0"/>
      </w:rPr>
      <w:t xml:space="preserve">Form LB1: </w:t>
    </w:r>
    <w:r w:rsidR="004B7814" w:rsidRPr="00962100">
      <w:rPr>
        <w:rFonts w:eastAsiaTheme="majorEastAsia"/>
        <w:b w:val="0"/>
      </w:rPr>
      <w:t xml:space="preserve">Health Certificate for Movement of </w:t>
    </w:r>
    <w:r w:rsidR="004B7814">
      <w:rPr>
        <w:rFonts w:eastAsiaTheme="majorEastAsia"/>
        <w:b w:val="0"/>
      </w:rPr>
      <w:t>Goats</w:t>
    </w:r>
    <w:r w:rsidR="004B7814" w:rsidRPr="00962100">
      <w:rPr>
        <w:rFonts w:eastAsiaTheme="majorEastAsia"/>
        <w:b w:val="0"/>
      </w:rPr>
      <w:t xml:space="preserve"> into Western Australia</w:t>
    </w:r>
    <w:r w:rsidR="004B7814">
      <w:rPr>
        <w:rFonts w:eastAsiaTheme="majorEastAsia"/>
        <w:b w:val="0"/>
      </w:rPr>
      <w:t xml:space="preserve"> </w:t>
    </w:r>
    <w:r w:rsidR="004B7814" w:rsidRPr="007B2C4D">
      <w:rPr>
        <w:rFonts w:eastAsiaTheme="majorEastAsia"/>
        <w:b w:val="0"/>
      </w:rPr>
      <w:t xml:space="preserve">– </w:t>
    </w:r>
    <w:r w:rsidR="004B7814">
      <w:rPr>
        <w:rFonts w:eastAsiaTheme="majorEastAsia"/>
      </w:rPr>
      <w:t>Part 2</w:t>
    </w:r>
  </w:p>
  <w:p w14:paraId="40FB0AAD" w14:textId="77777777" w:rsidR="004B7814" w:rsidRDefault="004B78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B83DA" w14:textId="02F79630" w:rsidR="004B7814" w:rsidRPr="00962100" w:rsidRDefault="00E92572" w:rsidP="00E9146F">
    <w:pPr>
      <w:pStyle w:val="Bodytextbold"/>
      <w:rPr>
        <w:rFonts w:eastAsiaTheme="majorEastAsia"/>
      </w:rPr>
    </w:pPr>
    <w:r>
      <w:rPr>
        <w:noProof/>
      </w:rPr>
      <mc:AlternateContent>
        <mc:Choice Requires="wps">
          <w:drawing>
            <wp:anchor distT="0" distB="0" distL="0" distR="0" simplePos="0" relativeHeight="251657728" behindDoc="0" locked="0" layoutInCell="1" allowOverlap="1" wp14:anchorId="6F496323" wp14:editId="11E8B095">
              <wp:simplePos x="635" y="635"/>
              <wp:positionH relativeFrom="page">
                <wp:align>center</wp:align>
              </wp:positionH>
              <wp:positionV relativeFrom="page">
                <wp:align>top</wp:align>
              </wp:positionV>
              <wp:extent cx="622300" cy="391160"/>
              <wp:effectExtent l="0" t="0" r="6350" b="8890"/>
              <wp:wrapNone/>
              <wp:docPr id="62809178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64186326" w14:textId="16A09827"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496323" id="_x0000_t202" coordsize="21600,21600" o:spt="202" path="m,l,21600r21600,l21600,xe">
              <v:stroke joinstyle="miter"/>
              <v:path gradientshapeok="t" o:connecttype="rect"/>
            </v:shapetype>
            <v:shape id="Text Box 4" o:spid="_x0000_s1031" type="#_x0000_t202" alt="OFFICIAL" style="position:absolute;margin-left:0;margin-top:0;width:49pt;height:30.8pt;z-index:251657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An97tXDQIAABwEAAAO&#10;AAAAAAAAAAAAAAAAAC4CAABkcnMvZTJvRG9jLnhtbFBLAQItABQABgAIAAAAIQBhokho2AAAAAMB&#10;AAAPAAAAAAAAAAAAAAAAAGcEAABkcnMvZG93bnJldi54bWxQSwUGAAAAAAQABADzAAAAbAUAAAAA&#10;" filled="f" stroked="f">
              <v:textbox style="mso-fit-shape-to-text:t" inset="0,15pt,0,0">
                <w:txbxContent>
                  <w:p w14:paraId="64186326" w14:textId="16A09827" w:rsidR="00E92572" w:rsidRPr="00E92572" w:rsidRDefault="00E92572" w:rsidP="00E92572">
                    <w:pPr>
                      <w:spacing w:after="0"/>
                      <w:rPr>
                        <w:rFonts w:ascii="Aptos" w:eastAsia="Aptos" w:hAnsi="Aptos" w:cs="Aptos"/>
                        <w:noProof/>
                        <w:color w:val="FF0000"/>
                        <w:szCs w:val="24"/>
                      </w:rPr>
                    </w:pPr>
                    <w:r w:rsidRPr="00E92572">
                      <w:rPr>
                        <w:rFonts w:ascii="Aptos" w:eastAsia="Aptos" w:hAnsi="Aptos" w:cs="Aptos"/>
                        <w:noProof/>
                        <w:color w:val="FF0000"/>
                        <w:szCs w:val="24"/>
                      </w:rPr>
                      <w:t>OFFICIAL</w:t>
                    </w:r>
                  </w:p>
                </w:txbxContent>
              </v:textbox>
              <w10:wrap anchorx="page" anchory="page"/>
            </v:shape>
          </w:pict>
        </mc:Fallback>
      </mc:AlternateContent>
    </w:r>
    <w:sdt>
      <w:sdtPr>
        <w:id w:val="397020968"/>
        <w:docPartObj>
          <w:docPartGallery w:val="Watermarks"/>
          <w:docPartUnique/>
        </w:docPartObj>
      </w:sdtPr>
      <w:sdtContent>
        <w:r w:rsidR="00000000">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7814">
      <w:rPr>
        <w:rFonts w:eastAsiaTheme="majorEastAsia"/>
        <w:b w:val="0"/>
      </w:rPr>
      <w:t xml:space="preserve">Form LB1: </w:t>
    </w:r>
    <w:r w:rsidR="004B7814" w:rsidRPr="00962100">
      <w:rPr>
        <w:rFonts w:eastAsiaTheme="majorEastAsia"/>
        <w:b w:val="0"/>
      </w:rPr>
      <w:t xml:space="preserve">Health Certificate for Movement of </w:t>
    </w:r>
    <w:r w:rsidR="004B7814">
      <w:rPr>
        <w:rFonts w:eastAsiaTheme="majorEastAsia"/>
        <w:b w:val="0"/>
      </w:rPr>
      <w:t>Goats</w:t>
    </w:r>
    <w:r w:rsidR="004B7814" w:rsidRPr="00962100">
      <w:rPr>
        <w:rFonts w:eastAsiaTheme="majorEastAsia"/>
        <w:b w:val="0"/>
      </w:rPr>
      <w:t xml:space="preserve"> into Western Australia</w:t>
    </w:r>
    <w:r w:rsidR="004B7814">
      <w:rPr>
        <w:rFonts w:eastAsiaTheme="majorEastAsia"/>
        <w:b w:val="0"/>
      </w:rPr>
      <w:t xml:space="preserve"> </w:t>
    </w:r>
    <w:r w:rsidR="004B7814" w:rsidRPr="007B2C4D">
      <w:rPr>
        <w:rFonts w:eastAsiaTheme="majorEastAsia"/>
        <w:b w:val="0"/>
      </w:rPr>
      <w:t xml:space="preserve">– </w:t>
    </w:r>
    <w:r w:rsidR="004B7814">
      <w:rPr>
        <w:rFonts w:eastAsiaTheme="majorEastAsia"/>
      </w:rPr>
      <w:t>Part 2</w:t>
    </w:r>
  </w:p>
  <w:p w14:paraId="1A1E2A93" w14:textId="77777777" w:rsidR="004B7814" w:rsidRDefault="004B7814"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B176C6D"/>
    <w:multiLevelType w:val="hybridMultilevel"/>
    <w:tmpl w:val="D310A7EE"/>
    <w:lvl w:ilvl="0" w:tplc="810C256C">
      <w:start w:val="1"/>
      <w:numFmt w:val="bullet"/>
      <w:lvlText w:val=""/>
      <w:lvlJc w:val="left"/>
      <w:pPr>
        <w:ind w:left="720" w:hanging="360"/>
      </w:pPr>
      <w:rPr>
        <w:rFonts w:ascii="Symbol" w:hAnsi="Symbol"/>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DB17D49"/>
    <w:multiLevelType w:val="multilevel"/>
    <w:tmpl w:val="7422D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D224625"/>
    <w:multiLevelType w:val="hybridMultilevel"/>
    <w:tmpl w:val="7598B0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490295"/>
    <w:multiLevelType w:val="hybridMultilevel"/>
    <w:tmpl w:val="60D8D7F8"/>
    <w:lvl w:ilvl="0" w:tplc="DB9474FA">
      <w:start w:val="1"/>
      <w:numFmt w:val="bullet"/>
      <w:lvlText w:val=""/>
      <w:lvlJc w:val="left"/>
      <w:pPr>
        <w:ind w:left="720" w:hanging="360"/>
      </w:pPr>
      <w:rPr>
        <w:rFonts w:ascii="Symbol" w:hAnsi="Symbol"/>
      </w:rPr>
    </w:lvl>
    <w:lvl w:ilvl="1" w:tplc="371C7D3A">
      <w:start w:val="1"/>
      <w:numFmt w:val="bullet"/>
      <w:lvlText w:val=""/>
      <w:lvlJc w:val="left"/>
      <w:pPr>
        <w:ind w:left="720" w:hanging="360"/>
      </w:pPr>
      <w:rPr>
        <w:rFonts w:ascii="Symbol" w:hAnsi="Symbol"/>
      </w:rPr>
    </w:lvl>
    <w:lvl w:ilvl="2" w:tplc="B0D8FBFC">
      <w:start w:val="1"/>
      <w:numFmt w:val="bullet"/>
      <w:lvlText w:val=""/>
      <w:lvlJc w:val="left"/>
      <w:pPr>
        <w:ind w:left="720" w:hanging="360"/>
      </w:pPr>
      <w:rPr>
        <w:rFonts w:ascii="Symbol" w:hAnsi="Symbol"/>
      </w:rPr>
    </w:lvl>
    <w:lvl w:ilvl="3" w:tplc="98B0117A">
      <w:start w:val="1"/>
      <w:numFmt w:val="bullet"/>
      <w:lvlText w:val=""/>
      <w:lvlJc w:val="left"/>
      <w:pPr>
        <w:ind w:left="720" w:hanging="360"/>
      </w:pPr>
      <w:rPr>
        <w:rFonts w:ascii="Symbol" w:hAnsi="Symbol"/>
      </w:rPr>
    </w:lvl>
    <w:lvl w:ilvl="4" w:tplc="C60EAE1E">
      <w:start w:val="1"/>
      <w:numFmt w:val="bullet"/>
      <w:lvlText w:val=""/>
      <w:lvlJc w:val="left"/>
      <w:pPr>
        <w:ind w:left="720" w:hanging="360"/>
      </w:pPr>
      <w:rPr>
        <w:rFonts w:ascii="Symbol" w:hAnsi="Symbol"/>
      </w:rPr>
    </w:lvl>
    <w:lvl w:ilvl="5" w:tplc="39F8413C">
      <w:start w:val="1"/>
      <w:numFmt w:val="bullet"/>
      <w:lvlText w:val=""/>
      <w:lvlJc w:val="left"/>
      <w:pPr>
        <w:ind w:left="720" w:hanging="360"/>
      </w:pPr>
      <w:rPr>
        <w:rFonts w:ascii="Symbol" w:hAnsi="Symbol"/>
      </w:rPr>
    </w:lvl>
    <w:lvl w:ilvl="6" w:tplc="14E85CDE">
      <w:start w:val="1"/>
      <w:numFmt w:val="bullet"/>
      <w:lvlText w:val=""/>
      <w:lvlJc w:val="left"/>
      <w:pPr>
        <w:ind w:left="720" w:hanging="360"/>
      </w:pPr>
      <w:rPr>
        <w:rFonts w:ascii="Symbol" w:hAnsi="Symbol"/>
      </w:rPr>
    </w:lvl>
    <w:lvl w:ilvl="7" w:tplc="0E18030C">
      <w:start w:val="1"/>
      <w:numFmt w:val="bullet"/>
      <w:lvlText w:val=""/>
      <w:lvlJc w:val="left"/>
      <w:pPr>
        <w:ind w:left="720" w:hanging="360"/>
      </w:pPr>
      <w:rPr>
        <w:rFonts w:ascii="Symbol" w:hAnsi="Symbol"/>
      </w:rPr>
    </w:lvl>
    <w:lvl w:ilvl="8" w:tplc="61FC9EA2">
      <w:start w:val="1"/>
      <w:numFmt w:val="bullet"/>
      <w:lvlText w:val=""/>
      <w:lvlJc w:val="left"/>
      <w:pPr>
        <w:ind w:left="720" w:hanging="360"/>
      </w:pPr>
      <w:rPr>
        <w:rFonts w:ascii="Symbol" w:hAnsi="Symbol"/>
      </w:rPr>
    </w:lvl>
  </w:abstractNum>
  <w:abstractNum w:abstractNumId="19"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3"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91186736">
    <w:abstractNumId w:val="1"/>
  </w:num>
  <w:num w:numId="2" w16cid:durableId="1382749433">
    <w:abstractNumId w:val="4"/>
  </w:num>
  <w:num w:numId="3" w16cid:durableId="269162898">
    <w:abstractNumId w:val="16"/>
  </w:num>
  <w:num w:numId="4" w16cid:durableId="71388929">
    <w:abstractNumId w:val="23"/>
  </w:num>
  <w:num w:numId="5" w16cid:durableId="1384675728">
    <w:abstractNumId w:val="28"/>
  </w:num>
  <w:num w:numId="6" w16cid:durableId="977613045">
    <w:abstractNumId w:val="3"/>
  </w:num>
  <w:num w:numId="7" w16cid:durableId="2073037111">
    <w:abstractNumId w:val="24"/>
  </w:num>
  <w:num w:numId="8" w16cid:durableId="815688967">
    <w:abstractNumId w:val="0"/>
  </w:num>
  <w:num w:numId="9" w16cid:durableId="498270849">
    <w:abstractNumId w:val="7"/>
  </w:num>
  <w:num w:numId="10" w16cid:durableId="1823161192">
    <w:abstractNumId w:val="1"/>
  </w:num>
  <w:num w:numId="11" w16cid:durableId="1816752504">
    <w:abstractNumId w:val="1"/>
  </w:num>
  <w:num w:numId="12" w16cid:durableId="1760247907">
    <w:abstractNumId w:val="1"/>
  </w:num>
  <w:num w:numId="13" w16cid:durableId="1202017595">
    <w:abstractNumId w:val="26"/>
  </w:num>
  <w:num w:numId="14" w16cid:durableId="1801729855">
    <w:abstractNumId w:val="10"/>
  </w:num>
  <w:num w:numId="15" w16cid:durableId="1187282456">
    <w:abstractNumId w:val="1"/>
  </w:num>
  <w:num w:numId="16" w16cid:durableId="1116024672">
    <w:abstractNumId w:val="1"/>
  </w:num>
  <w:num w:numId="17" w16cid:durableId="1387953135">
    <w:abstractNumId w:val="2"/>
  </w:num>
  <w:num w:numId="18" w16cid:durableId="1663777115">
    <w:abstractNumId w:val="1"/>
  </w:num>
  <w:num w:numId="19" w16cid:durableId="1564294825">
    <w:abstractNumId w:val="22"/>
  </w:num>
  <w:num w:numId="20" w16cid:durableId="1823351272">
    <w:abstractNumId w:val="27"/>
  </w:num>
  <w:num w:numId="21" w16cid:durableId="950169547">
    <w:abstractNumId w:val="20"/>
  </w:num>
  <w:num w:numId="22" w16cid:durableId="1627080868">
    <w:abstractNumId w:val="17"/>
  </w:num>
  <w:num w:numId="23" w16cid:durableId="2068525284">
    <w:abstractNumId w:val="19"/>
  </w:num>
  <w:num w:numId="24" w16cid:durableId="1547444715">
    <w:abstractNumId w:val="25"/>
  </w:num>
  <w:num w:numId="25" w16cid:durableId="1700617070">
    <w:abstractNumId w:val="9"/>
  </w:num>
  <w:num w:numId="26" w16cid:durableId="1665087984">
    <w:abstractNumId w:val="11"/>
  </w:num>
  <w:num w:numId="27" w16cid:durableId="2001107594">
    <w:abstractNumId w:val="13"/>
  </w:num>
  <w:num w:numId="28" w16cid:durableId="320736679">
    <w:abstractNumId w:val="21"/>
  </w:num>
  <w:num w:numId="29" w16cid:durableId="1983273177">
    <w:abstractNumId w:val="8"/>
  </w:num>
  <w:num w:numId="30" w16cid:durableId="1181551769">
    <w:abstractNumId w:val="15"/>
  </w:num>
  <w:num w:numId="31" w16cid:durableId="686296841">
    <w:abstractNumId w:val="29"/>
  </w:num>
  <w:num w:numId="32" w16cid:durableId="340939163">
    <w:abstractNumId w:val="6"/>
  </w:num>
  <w:num w:numId="33" w16cid:durableId="1719014969">
    <w:abstractNumId w:val="14"/>
  </w:num>
  <w:num w:numId="34" w16cid:durableId="1525749458">
    <w:abstractNumId w:val="1"/>
  </w:num>
  <w:num w:numId="35" w16cid:durableId="1905070009">
    <w:abstractNumId w:val="1"/>
  </w:num>
  <w:num w:numId="36" w16cid:durableId="801505661">
    <w:abstractNumId w:val="1"/>
  </w:num>
  <w:num w:numId="37" w16cid:durableId="1582177675">
    <w:abstractNumId w:val="7"/>
  </w:num>
  <w:num w:numId="38" w16cid:durableId="228806744">
    <w:abstractNumId w:val="18"/>
  </w:num>
  <w:num w:numId="39" w16cid:durableId="1960868392">
    <w:abstractNumId w:val="5"/>
  </w:num>
  <w:num w:numId="40" w16cid:durableId="823936917">
    <w:abstractNumId w:val="12"/>
  </w:num>
  <w:num w:numId="41" w16cid:durableId="208518401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ocumentProtection w:edit="readOnly" w:enforcement="1" w:cryptProviderType="rsaAES" w:cryptAlgorithmClass="hash" w:cryptAlgorithmType="typeAny" w:cryptAlgorithmSid="14" w:cryptSpinCount="100000" w:hash="r2PnB0vsjyUmyyHazO0fT9jKGRZ32d1ETClwscejvF+VMhuAafsz/Y6ma2zCtkheQdJ9ZSJmiS3Y4JxPvKsfRQ==" w:salt="+2si3zXJbOjWmd1Zd29/Qg=="/>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rgUAtcr5yCwAAAA="/>
  </w:docVars>
  <w:rsids>
    <w:rsidRoot w:val="00F54491"/>
    <w:rsid w:val="00000992"/>
    <w:rsid w:val="00001DE7"/>
    <w:rsid w:val="00011957"/>
    <w:rsid w:val="0001524E"/>
    <w:rsid w:val="0003004C"/>
    <w:rsid w:val="00030634"/>
    <w:rsid w:val="00042A35"/>
    <w:rsid w:val="00054C66"/>
    <w:rsid w:val="00054EF1"/>
    <w:rsid w:val="000575A6"/>
    <w:rsid w:val="000737AD"/>
    <w:rsid w:val="00074942"/>
    <w:rsid w:val="000775CD"/>
    <w:rsid w:val="000A2A7E"/>
    <w:rsid w:val="000A4088"/>
    <w:rsid w:val="000A71A5"/>
    <w:rsid w:val="000B0774"/>
    <w:rsid w:val="000B09DC"/>
    <w:rsid w:val="000C4E84"/>
    <w:rsid w:val="000D097F"/>
    <w:rsid w:val="000D0B78"/>
    <w:rsid w:val="000D1011"/>
    <w:rsid w:val="000D5EE0"/>
    <w:rsid w:val="000D6174"/>
    <w:rsid w:val="000E6EC8"/>
    <w:rsid w:val="000F0385"/>
    <w:rsid w:val="000F0FAB"/>
    <w:rsid w:val="00102A47"/>
    <w:rsid w:val="0011155C"/>
    <w:rsid w:val="0011327C"/>
    <w:rsid w:val="00114518"/>
    <w:rsid w:val="00114C10"/>
    <w:rsid w:val="0012625E"/>
    <w:rsid w:val="00131C20"/>
    <w:rsid w:val="001324C9"/>
    <w:rsid w:val="00132801"/>
    <w:rsid w:val="001361B8"/>
    <w:rsid w:val="00141016"/>
    <w:rsid w:val="001445E4"/>
    <w:rsid w:val="00144C4D"/>
    <w:rsid w:val="00146311"/>
    <w:rsid w:val="00157E8C"/>
    <w:rsid w:val="001650D5"/>
    <w:rsid w:val="00166104"/>
    <w:rsid w:val="00166248"/>
    <w:rsid w:val="00167B32"/>
    <w:rsid w:val="00171B7B"/>
    <w:rsid w:val="00171E0A"/>
    <w:rsid w:val="0017714D"/>
    <w:rsid w:val="00180348"/>
    <w:rsid w:val="001822B2"/>
    <w:rsid w:val="00185792"/>
    <w:rsid w:val="00186787"/>
    <w:rsid w:val="00190A81"/>
    <w:rsid w:val="001916D1"/>
    <w:rsid w:val="00192425"/>
    <w:rsid w:val="00194667"/>
    <w:rsid w:val="0019756E"/>
    <w:rsid w:val="001B3CDA"/>
    <w:rsid w:val="001B438D"/>
    <w:rsid w:val="001B5E73"/>
    <w:rsid w:val="001C2B0E"/>
    <w:rsid w:val="001C3BC8"/>
    <w:rsid w:val="001C6E47"/>
    <w:rsid w:val="001D102F"/>
    <w:rsid w:val="001D1DEF"/>
    <w:rsid w:val="001D3CEA"/>
    <w:rsid w:val="001D4B50"/>
    <w:rsid w:val="001E0FAC"/>
    <w:rsid w:val="001E2CD1"/>
    <w:rsid w:val="001E4D08"/>
    <w:rsid w:val="001F06A8"/>
    <w:rsid w:val="001F0DF9"/>
    <w:rsid w:val="00203BE2"/>
    <w:rsid w:val="002218D5"/>
    <w:rsid w:val="00221B71"/>
    <w:rsid w:val="0022206D"/>
    <w:rsid w:val="00224B56"/>
    <w:rsid w:val="00225D55"/>
    <w:rsid w:val="00227963"/>
    <w:rsid w:val="00235EE9"/>
    <w:rsid w:val="002401D9"/>
    <w:rsid w:val="002412A6"/>
    <w:rsid w:val="00241B4E"/>
    <w:rsid w:val="00242356"/>
    <w:rsid w:val="0024729A"/>
    <w:rsid w:val="00251754"/>
    <w:rsid w:val="0025285F"/>
    <w:rsid w:val="0025496E"/>
    <w:rsid w:val="002629D9"/>
    <w:rsid w:val="002669D0"/>
    <w:rsid w:val="00267275"/>
    <w:rsid w:val="00270A38"/>
    <w:rsid w:val="002729C6"/>
    <w:rsid w:val="0027385D"/>
    <w:rsid w:val="00274DE7"/>
    <w:rsid w:val="0028009A"/>
    <w:rsid w:val="00284850"/>
    <w:rsid w:val="002854CB"/>
    <w:rsid w:val="0028607D"/>
    <w:rsid w:val="00294874"/>
    <w:rsid w:val="0029536F"/>
    <w:rsid w:val="00296190"/>
    <w:rsid w:val="0029728F"/>
    <w:rsid w:val="002B495B"/>
    <w:rsid w:val="002C238A"/>
    <w:rsid w:val="002C40A3"/>
    <w:rsid w:val="002C48FF"/>
    <w:rsid w:val="002D001C"/>
    <w:rsid w:val="002D24D3"/>
    <w:rsid w:val="002D299B"/>
    <w:rsid w:val="002D5CE8"/>
    <w:rsid w:val="002E0E93"/>
    <w:rsid w:val="002E198A"/>
    <w:rsid w:val="002E35FD"/>
    <w:rsid w:val="002E59E4"/>
    <w:rsid w:val="002E718A"/>
    <w:rsid w:val="002F4E6A"/>
    <w:rsid w:val="002F5185"/>
    <w:rsid w:val="002F6DC2"/>
    <w:rsid w:val="002F796D"/>
    <w:rsid w:val="00300BC8"/>
    <w:rsid w:val="003050C5"/>
    <w:rsid w:val="00310A0F"/>
    <w:rsid w:val="00313581"/>
    <w:rsid w:val="00323F9E"/>
    <w:rsid w:val="0032559F"/>
    <w:rsid w:val="003334E3"/>
    <w:rsid w:val="00337B8D"/>
    <w:rsid w:val="00346AFF"/>
    <w:rsid w:val="00347BE8"/>
    <w:rsid w:val="00347E82"/>
    <w:rsid w:val="00351A65"/>
    <w:rsid w:val="00352F3F"/>
    <w:rsid w:val="00363FE8"/>
    <w:rsid w:val="00371441"/>
    <w:rsid w:val="00373C4F"/>
    <w:rsid w:val="0039266F"/>
    <w:rsid w:val="003953E4"/>
    <w:rsid w:val="003A1B7F"/>
    <w:rsid w:val="003A5F25"/>
    <w:rsid w:val="003A5F3E"/>
    <w:rsid w:val="003A5F71"/>
    <w:rsid w:val="003B20F5"/>
    <w:rsid w:val="003B4374"/>
    <w:rsid w:val="003C41C2"/>
    <w:rsid w:val="003C4647"/>
    <w:rsid w:val="003C48BF"/>
    <w:rsid w:val="003C6826"/>
    <w:rsid w:val="003D2DEC"/>
    <w:rsid w:val="003D451E"/>
    <w:rsid w:val="003E013E"/>
    <w:rsid w:val="003E6664"/>
    <w:rsid w:val="003E6D46"/>
    <w:rsid w:val="003E76ED"/>
    <w:rsid w:val="003F3627"/>
    <w:rsid w:val="003F609D"/>
    <w:rsid w:val="003F64D3"/>
    <w:rsid w:val="0040212D"/>
    <w:rsid w:val="00404874"/>
    <w:rsid w:val="00417612"/>
    <w:rsid w:val="00417CB7"/>
    <w:rsid w:val="00420591"/>
    <w:rsid w:val="004218AB"/>
    <w:rsid w:val="00422E14"/>
    <w:rsid w:val="004253D2"/>
    <w:rsid w:val="00430950"/>
    <w:rsid w:val="00435DC2"/>
    <w:rsid w:val="004369C9"/>
    <w:rsid w:val="00436A30"/>
    <w:rsid w:val="00437B3A"/>
    <w:rsid w:val="00440AA6"/>
    <w:rsid w:val="0044526F"/>
    <w:rsid w:val="00445B1A"/>
    <w:rsid w:val="00447E64"/>
    <w:rsid w:val="004507B8"/>
    <w:rsid w:val="004553DF"/>
    <w:rsid w:val="00462559"/>
    <w:rsid w:val="00464D60"/>
    <w:rsid w:val="004662CB"/>
    <w:rsid w:val="00466893"/>
    <w:rsid w:val="00470FD8"/>
    <w:rsid w:val="004771B3"/>
    <w:rsid w:val="0047726D"/>
    <w:rsid w:val="00482DF9"/>
    <w:rsid w:val="00484890"/>
    <w:rsid w:val="00485989"/>
    <w:rsid w:val="0048609F"/>
    <w:rsid w:val="00486E40"/>
    <w:rsid w:val="004871FC"/>
    <w:rsid w:val="0049138C"/>
    <w:rsid w:val="004A02B7"/>
    <w:rsid w:val="004A18D6"/>
    <w:rsid w:val="004A68E8"/>
    <w:rsid w:val="004A77FE"/>
    <w:rsid w:val="004B2132"/>
    <w:rsid w:val="004B24B1"/>
    <w:rsid w:val="004B5B83"/>
    <w:rsid w:val="004B7814"/>
    <w:rsid w:val="004C0BB7"/>
    <w:rsid w:val="004C12FF"/>
    <w:rsid w:val="004C28ED"/>
    <w:rsid w:val="004C32C3"/>
    <w:rsid w:val="004C48AE"/>
    <w:rsid w:val="004C59CB"/>
    <w:rsid w:val="004D570B"/>
    <w:rsid w:val="004D61F3"/>
    <w:rsid w:val="004D6465"/>
    <w:rsid w:val="004E3FD0"/>
    <w:rsid w:val="004E557B"/>
    <w:rsid w:val="005007F0"/>
    <w:rsid w:val="005026DD"/>
    <w:rsid w:val="00504F6E"/>
    <w:rsid w:val="0050670A"/>
    <w:rsid w:val="00506FDF"/>
    <w:rsid w:val="00510501"/>
    <w:rsid w:val="0051302F"/>
    <w:rsid w:val="00514C5B"/>
    <w:rsid w:val="0052171A"/>
    <w:rsid w:val="00522587"/>
    <w:rsid w:val="00523E80"/>
    <w:rsid w:val="005242D5"/>
    <w:rsid w:val="005245AB"/>
    <w:rsid w:val="00527513"/>
    <w:rsid w:val="00535341"/>
    <w:rsid w:val="00541B9F"/>
    <w:rsid w:val="00544D84"/>
    <w:rsid w:val="00545EE4"/>
    <w:rsid w:val="0055105B"/>
    <w:rsid w:val="00553907"/>
    <w:rsid w:val="005607F2"/>
    <w:rsid w:val="005624CA"/>
    <w:rsid w:val="005677ED"/>
    <w:rsid w:val="00571EB5"/>
    <w:rsid w:val="005725FF"/>
    <w:rsid w:val="00575784"/>
    <w:rsid w:val="0057626A"/>
    <w:rsid w:val="00576D68"/>
    <w:rsid w:val="0058387D"/>
    <w:rsid w:val="00584B83"/>
    <w:rsid w:val="005864D5"/>
    <w:rsid w:val="00587F5F"/>
    <w:rsid w:val="005A1C2E"/>
    <w:rsid w:val="005A75E9"/>
    <w:rsid w:val="005A7AE5"/>
    <w:rsid w:val="005A7D8E"/>
    <w:rsid w:val="005B0200"/>
    <w:rsid w:val="005B3DE0"/>
    <w:rsid w:val="005C26CA"/>
    <w:rsid w:val="005C2EB8"/>
    <w:rsid w:val="005C4560"/>
    <w:rsid w:val="005C4EF4"/>
    <w:rsid w:val="005D0CD1"/>
    <w:rsid w:val="005D2F76"/>
    <w:rsid w:val="005D454D"/>
    <w:rsid w:val="005D70A1"/>
    <w:rsid w:val="005D7B05"/>
    <w:rsid w:val="005D7EFB"/>
    <w:rsid w:val="005E0C9B"/>
    <w:rsid w:val="005E60C7"/>
    <w:rsid w:val="005F1651"/>
    <w:rsid w:val="005F4AD6"/>
    <w:rsid w:val="0060289C"/>
    <w:rsid w:val="0060777A"/>
    <w:rsid w:val="006135E7"/>
    <w:rsid w:val="00614014"/>
    <w:rsid w:val="006170E9"/>
    <w:rsid w:val="0063221A"/>
    <w:rsid w:val="00632B7E"/>
    <w:rsid w:val="00636A48"/>
    <w:rsid w:val="0064082B"/>
    <w:rsid w:val="0064400F"/>
    <w:rsid w:val="0064512A"/>
    <w:rsid w:val="00645BB7"/>
    <w:rsid w:val="0065143B"/>
    <w:rsid w:val="00654455"/>
    <w:rsid w:val="006559A3"/>
    <w:rsid w:val="00656A88"/>
    <w:rsid w:val="00660469"/>
    <w:rsid w:val="00664E34"/>
    <w:rsid w:val="006716A8"/>
    <w:rsid w:val="006731E1"/>
    <w:rsid w:val="0067732A"/>
    <w:rsid w:val="006815FB"/>
    <w:rsid w:val="006852FF"/>
    <w:rsid w:val="006873DE"/>
    <w:rsid w:val="00691F73"/>
    <w:rsid w:val="00692EE8"/>
    <w:rsid w:val="006975DC"/>
    <w:rsid w:val="006A264C"/>
    <w:rsid w:val="006A2EC0"/>
    <w:rsid w:val="006B397D"/>
    <w:rsid w:val="006B64D4"/>
    <w:rsid w:val="006C1EDC"/>
    <w:rsid w:val="006C5F4F"/>
    <w:rsid w:val="006C6CB8"/>
    <w:rsid w:val="006E1896"/>
    <w:rsid w:val="006E579F"/>
    <w:rsid w:val="006E5C27"/>
    <w:rsid w:val="006E7992"/>
    <w:rsid w:val="006F1A6A"/>
    <w:rsid w:val="006F2700"/>
    <w:rsid w:val="006F7026"/>
    <w:rsid w:val="00711D54"/>
    <w:rsid w:val="00714F60"/>
    <w:rsid w:val="00716ADF"/>
    <w:rsid w:val="00721966"/>
    <w:rsid w:val="007223DC"/>
    <w:rsid w:val="007243E0"/>
    <w:rsid w:val="00726CC5"/>
    <w:rsid w:val="0073420A"/>
    <w:rsid w:val="007442A7"/>
    <w:rsid w:val="007504B0"/>
    <w:rsid w:val="007510F6"/>
    <w:rsid w:val="007517CB"/>
    <w:rsid w:val="00751A30"/>
    <w:rsid w:val="00752558"/>
    <w:rsid w:val="00754090"/>
    <w:rsid w:val="00757089"/>
    <w:rsid w:val="007604BD"/>
    <w:rsid w:val="007709EC"/>
    <w:rsid w:val="00773768"/>
    <w:rsid w:val="00773B11"/>
    <w:rsid w:val="00775B1E"/>
    <w:rsid w:val="0078153F"/>
    <w:rsid w:val="0078356F"/>
    <w:rsid w:val="007870E9"/>
    <w:rsid w:val="007A4085"/>
    <w:rsid w:val="007A612E"/>
    <w:rsid w:val="007A75C9"/>
    <w:rsid w:val="007B2C4D"/>
    <w:rsid w:val="007B7AA0"/>
    <w:rsid w:val="007C50D5"/>
    <w:rsid w:val="007D338B"/>
    <w:rsid w:val="007E0A9E"/>
    <w:rsid w:val="007E107D"/>
    <w:rsid w:val="007E1258"/>
    <w:rsid w:val="007E1385"/>
    <w:rsid w:val="007E5AD0"/>
    <w:rsid w:val="007E5DE5"/>
    <w:rsid w:val="008061BF"/>
    <w:rsid w:val="00807783"/>
    <w:rsid w:val="00810833"/>
    <w:rsid w:val="008125F9"/>
    <w:rsid w:val="00813F85"/>
    <w:rsid w:val="00815552"/>
    <w:rsid w:val="008239B2"/>
    <w:rsid w:val="00823AB3"/>
    <w:rsid w:val="00840EB1"/>
    <w:rsid w:val="00850BC1"/>
    <w:rsid w:val="00851A37"/>
    <w:rsid w:val="0085216E"/>
    <w:rsid w:val="008550E1"/>
    <w:rsid w:val="00856516"/>
    <w:rsid w:val="008618C1"/>
    <w:rsid w:val="00864D42"/>
    <w:rsid w:val="00866885"/>
    <w:rsid w:val="0087039C"/>
    <w:rsid w:val="008755EB"/>
    <w:rsid w:val="00875AE3"/>
    <w:rsid w:val="008801B8"/>
    <w:rsid w:val="0088419B"/>
    <w:rsid w:val="008854A5"/>
    <w:rsid w:val="00886048"/>
    <w:rsid w:val="00887105"/>
    <w:rsid w:val="00887703"/>
    <w:rsid w:val="008A1376"/>
    <w:rsid w:val="008C1194"/>
    <w:rsid w:val="008C58F1"/>
    <w:rsid w:val="008C7C1D"/>
    <w:rsid w:val="008D3020"/>
    <w:rsid w:val="008D3F2F"/>
    <w:rsid w:val="008D4896"/>
    <w:rsid w:val="008F0C24"/>
    <w:rsid w:val="009022D4"/>
    <w:rsid w:val="00907097"/>
    <w:rsid w:val="009110AB"/>
    <w:rsid w:val="00912CD6"/>
    <w:rsid w:val="00914295"/>
    <w:rsid w:val="009152CB"/>
    <w:rsid w:val="009223EE"/>
    <w:rsid w:val="00927484"/>
    <w:rsid w:val="0092791B"/>
    <w:rsid w:val="00927C46"/>
    <w:rsid w:val="00931035"/>
    <w:rsid w:val="00932607"/>
    <w:rsid w:val="00933FC8"/>
    <w:rsid w:val="0093409B"/>
    <w:rsid w:val="00940326"/>
    <w:rsid w:val="00952BDD"/>
    <w:rsid w:val="009545A4"/>
    <w:rsid w:val="00954DC7"/>
    <w:rsid w:val="00962100"/>
    <w:rsid w:val="00966B93"/>
    <w:rsid w:val="00974DF9"/>
    <w:rsid w:val="00975B9B"/>
    <w:rsid w:val="009902EF"/>
    <w:rsid w:val="009907E0"/>
    <w:rsid w:val="00994162"/>
    <w:rsid w:val="00996AF0"/>
    <w:rsid w:val="009A46DC"/>
    <w:rsid w:val="009A5F8C"/>
    <w:rsid w:val="009A6911"/>
    <w:rsid w:val="009A7612"/>
    <w:rsid w:val="009B0304"/>
    <w:rsid w:val="009B1C20"/>
    <w:rsid w:val="009B388F"/>
    <w:rsid w:val="009B3F75"/>
    <w:rsid w:val="009C5CCD"/>
    <w:rsid w:val="009D2AFA"/>
    <w:rsid w:val="009D2C0C"/>
    <w:rsid w:val="009E09AA"/>
    <w:rsid w:val="009E1FE5"/>
    <w:rsid w:val="009F4AD0"/>
    <w:rsid w:val="009F4B7E"/>
    <w:rsid w:val="00A00006"/>
    <w:rsid w:val="00A06D2D"/>
    <w:rsid w:val="00A1206F"/>
    <w:rsid w:val="00A12422"/>
    <w:rsid w:val="00A2141C"/>
    <w:rsid w:val="00A31A8E"/>
    <w:rsid w:val="00A33F62"/>
    <w:rsid w:val="00A34693"/>
    <w:rsid w:val="00A424DC"/>
    <w:rsid w:val="00A43BB4"/>
    <w:rsid w:val="00A4595F"/>
    <w:rsid w:val="00A5056B"/>
    <w:rsid w:val="00A50ABA"/>
    <w:rsid w:val="00A51CE6"/>
    <w:rsid w:val="00A5536D"/>
    <w:rsid w:val="00A5642A"/>
    <w:rsid w:val="00A62271"/>
    <w:rsid w:val="00A641AD"/>
    <w:rsid w:val="00A75D3E"/>
    <w:rsid w:val="00A76F1D"/>
    <w:rsid w:val="00A80392"/>
    <w:rsid w:val="00A83E20"/>
    <w:rsid w:val="00A93AF3"/>
    <w:rsid w:val="00AA3747"/>
    <w:rsid w:val="00AA4E8C"/>
    <w:rsid w:val="00AA51AA"/>
    <w:rsid w:val="00AA5EC5"/>
    <w:rsid w:val="00AA617A"/>
    <w:rsid w:val="00AB2F74"/>
    <w:rsid w:val="00AC3CCD"/>
    <w:rsid w:val="00AC447B"/>
    <w:rsid w:val="00AC6F47"/>
    <w:rsid w:val="00AD2B01"/>
    <w:rsid w:val="00AD4769"/>
    <w:rsid w:val="00AD752D"/>
    <w:rsid w:val="00AE103E"/>
    <w:rsid w:val="00AE356A"/>
    <w:rsid w:val="00AE393E"/>
    <w:rsid w:val="00AE42F3"/>
    <w:rsid w:val="00AE7CC4"/>
    <w:rsid w:val="00AF4076"/>
    <w:rsid w:val="00AF77B3"/>
    <w:rsid w:val="00B0037C"/>
    <w:rsid w:val="00B07EE1"/>
    <w:rsid w:val="00B130A3"/>
    <w:rsid w:val="00B15AC0"/>
    <w:rsid w:val="00B17AFA"/>
    <w:rsid w:val="00B225A8"/>
    <w:rsid w:val="00B26340"/>
    <w:rsid w:val="00B27BD7"/>
    <w:rsid w:val="00B31017"/>
    <w:rsid w:val="00B31518"/>
    <w:rsid w:val="00B332F9"/>
    <w:rsid w:val="00B35AB3"/>
    <w:rsid w:val="00B4327A"/>
    <w:rsid w:val="00B446D9"/>
    <w:rsid w:val="00B44E72"/>
    <w:rsid w:val="00B44FD0"/>
    <w:rsid w:val="00B459A2"/>
    <w:rsid w:val="00B4752A"/>
    <w:rsid w:val="00B47B15"/>
    <w:rsid w:val="00B55F45"/>
    <w:rsid w:val="00B55FA8"/>
    <w:rsid w:val="00B66241"/>
    <w:rsid w:val="00B6632B"/>
    <w:rsid w:val="00B74CA5"/>
    <w:rsid w:val="00B7518B"/>
    <w:rsid w:val="00B809B3"/>
    <w:rsid w:val="00B81C43"/>
    <w:rsid w:val="00B82D07"/>
    <w:rsid w:val="00BA0092"/>
    <w:rsid w:val="00BA0437"/>
    <w:rsid w:val="00BA09F0"/>
    <w:rsid w:val="00BA1679"/>
    <w:rsid w:val="00BA392B"/>
    <w:rsid w:val="00BB0075"/>
    <w:rsid w:val="00BB3FD2"/>
    <w:rsid w:val="00BB5E31"/>
    <w:rsid w:val="00BB7536"/>
    <w:rsid w:val="00BC2349"/>
    <w:rsid w:val="00BC23B1"/>
    <w:rsid w:val="00BC325E"/>
    <w:rsid w:val="00BC4CD6"/>
    <w:rsid w:val="00BC5720"/>
    <w:rsid w:val="00BD08C5"/>
    <w:rsid w:val="00BE56BC"/>
    <w:rsid w:val="00BF34AC"/>
    <w:rsid w:val="00BF7B2B"/>
    <w:rsid w:val="00C03631"/>
    <w:rsid w:val="00C04826"/>
    <w:rsid w:val="00C06CD0"/>
    <w:rsid w:val="00C10857"/>
    <w:rsid w:val="00C10CDF"/>
    <w:rsid w:val="00C1107D"/>
    <w:rsid w:val="00C121CF"/>
    <w:rsid w:val="00C20027"/>
    <w:rsid w:val="00C21529"/>
    <w:rsid w:val="00C233E2"/>
    <w:rsid w:val="00C2434C"/>
    <w:rsid w:val="00C24B7B"/>
    <w:rsid w:val="00C24E34"/>
    <w:rsid w:val="00C2645B"/>
    <w:rsid w:val="00C443E1"/>
    <w:rsid w:val="00C45355"/>
    <w:rsid w:val="00C56D2C"/>
    <w:rsid w:val="00C572B4"/>
    <w:rsid w:val="00C70239"/>
    <w:rsid w:val="00C72B00"/>
    <w:rsid w:val="00C76818"/>
    <w:rsid w:val="00C7717A"/>
    <w:rsid w:val="00C82AAB"/>
    <w:rsid w:val="00C83CC6"/>
    <w:rsid w:val="00C90024"/>
    <w:rsid w:val="00C9296D"/>
    <w:rsid w:val="00C9489C"/>
    <w:rsid w:val="00C95C05"/>
    <w:rsid w:val="00C9661C"/>
    <w:rsid w:val="00CA3F99"/>
    <w:rsid w:val="00CA4418"/>
    <w:rsid w:val="00CB0C0B"/>
    <w:rsid w:val="00CB1E35"/>
    <w:rsid w:val="00CB1FE2"/>
    <w:rsid w:val="00CC0016"/>
    <w:rsid w:val="00CC057B"/>
    <w:rsid w:val="00CC1EB1"/>
    <w:rsid w:val="00CC29D4"/>
    <w:rsid w:val="00CC2DC4"/>
    <w:rsid w:val="00CC3B75"/>
    <w:rsid w:val="00CC5766"/>
    <w:rsid w:val="00CC65EA"/>
    <w:rsid w:val="00CD57B8"/>
    <w:rsid w:val="00CE0170"/>
    <w:rsid w:val="00CE17F3"/>
    <w:rsid w:val="00CE1EF0"/>
    <w:rsid w:val="00CE2822"/>
    <w:rsid w:val="00CE32A2"/>
    <w:rsid w:val="00CE44D4"/>
    <w:rsid w:val="00CE5AF5"/>
    <w:rsid w:val="00CF15A6"/>
    <w:rsid w:val="00CF1AB1"/>
    <w:rsid w:val="00CF44BB"/>
    <w:rsid w:val="00CF582D"/>
    <w:rsid w:val="00CF7E9E"/>
    <w:rsid w:val="00D04242"/>
    <w:rsid w:val="00D04DF2"/>
    <w:rsid w:val="00D053E4"/>
    <w:rsid w:val="00D15312"/>
    <w:rsid w:val="00D22E0F"/>
    <w:rsid w:val="00D23543"/>
    <w:rsid w:val="00D25774"/>
    <w:rsid w:val="00D35AA6"/>
    <w:rsid w:val="00D37F7B"/>
    <w:rsid w:val="00D472ED"/>
    <w:rsid w:val="00D567C1"/>
    <w:rsid w:val="00D579B3"/>
    <w:rsid w:val="00D60BDB"/>
    <w:rsid w:val="00D63261"/>
    <w:rsid w:val="00D66B57"/>
    <w:rsid w:val="00D71482"/>
    <w:rsid w:val="00D77668"/>
    <w:rsid w:val="00D8036B"/>
    <w:rsid w:val="00D95376"/>
    <w:rsid w:val="00D97B22"/>
    <w:rsid w:val="00D97B4E"/>
    <w:rsid w:val="00DA7BD7"/>
    <w:rsid w:val="00DB0844"/>
    <w:rsid w:val="00DC0398"/>
    <w:rsid w:val="00DC3C88"/>
    <w:rsid w:val="00DC4197"/>
    <w:rsid w:val="00DC4912"/>
    <w:rsid w:val="00DD166E"/>
    <w:rsid w:val="00DD1C77"/>
    <w:rsid w:val="00DE00A1"/>
    <w:rsid w:val="00DE49BF"/>
    <w:rsid w:val="00DE4F52"/>
    <w:rsid w:val="00DF1073"/>
    <w:rsid w:val="00DF17D3"/>
    <w:rsid w:val="00DF4AD6"/>
    <w:rsid w:val="00DF7563"/>
    <w:rsid w:val="00E01DC9"/>
    <w:rsid w:val="00E12D64"/>
    <w:rsid w:val="00E13050"/>
    <w:rsid w:val="00E13778"/>
    <w:rsid w:val="00E14EFF"/>
    <w:rsid w:val="00E15194"/>
    <w:rsid w:val="00E177AD"/>
    <w:rsid w:val="00E214C2"/>
    <w:rsid w:val="00E222C8"/>
    <w:rsid w:val="00E252D4"/>
    <w:rsid w:val="00E3152A"/>
    <w:rsid w:val="00E3206D"/>
    <w:rsid w:val="00E32B5C"/>
    <w:rsid w:val="00E33DC7"/>
    <w:rsid w:val="00E3554E"/>
    <w:rsid w:val="00E43400"/>
    <w:rsid w:val="00E55DCA"/>
    <w:rsid w:val="00E618F9"/>
    <w:rsid w:val="00E71CCB"/>
    <w:rsid w:val="00E71E6A"/>
    <w:rsid w:val="00E76F5E"/>
    <w:rsid w:val="00E77C87"/>
    <w:rsid w:val="00E77F90"/>
    <w:rsid w:val="00E83458"/>
    <w:rsid w:val="00E87149"/>
    <w:rsid w:val="00E9146F"/>
    <w:rsid w:val="00E918B7"/>
    <w:rsid w:val="00E920E7"/>
    <w:rsid w:val="00E92572"/>
    <w:rsid w:val="00E94E81"/>
    <w:rsid w:val="00EA041E"/>
    <w:rsid w:val="00EA0B44"/>
    <w:rsid w:val="00EA6AFF"/>
    <w:rsid w:val="00EA7603"/>
    <w:rsid w:val="00EC3E4A"/>
    <w:rsid w:val="00EC51A9"/>
    <w:rsid w:val="00ED0451"/>
    <w:rsid w:val="00ED05E5"/>
    <w:rsid w:val="00ED3084"/>
    <w:rsid w:val="00ED3D29"/>
    <w:rsid w:val="00EE1E0F"/>
    <w:rsid w:val="00EE419D"/>
    <w:rsid w:val="00EF1406"/>
    <w:rsid w:val="00F01088"/>
    <w:rsid w:val="00F01112"/>
    <w:rsid w:val="00F03FCE"/>
    <w:rsid w:val="00F05A1D"/>
    <w:rsid w:val="00F077A1"/>
    <w:rsid w:val="00F11549"/>
    <w:rsid w:val="00F13D98"/>
    <w:rsid w:val="00F17636"/>
    <w:rsid w:val="00F21FB5"/>
    <w:rsid w:val="00F244B6"/>
    <w:rsid w:val="00F25E1C"/>
    <w:rsid w:val="00F302BA"/>
    <w:rsid w:val="00F35661"/>
    <w:rsid w:val="00F37404"/>
    <w:rsid w:val="00F40158"/>
    <w:rsid w:val="00F54491"/>
    <w:rsid w:val="00F554EE"/>
    <w:rsid w:val="00F66FB4"/>
    <w:rsid w:val="00F72F32"/>
    <w:rsid w:val="00F75A69"/>
    <w:rsid w:val="00F82661"/>
    <w:rsid w:val="00F83446"/>
    <w:rsid w:val="00F83AF0"/>
    <w:rsid w:val="00F848E2"/>
    <w:rsid w:val="00FB0243"/>
    <w:rsid w:val="00FE1789"/>
    <w:rsid w:val="00FE1B74"/>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813F85"/>
    <w:pPr>
      <w:spacing w:after="100" w:afterAutospacing="1" w:line="240" w:lineRule="auto"/>
      <w:ind w:right="-113"/>
    </w:pPr>
    <w:rPr>
      <w:color w:val="FFFFFF" w:themeColor="background1"/>
      <w:sz w:val="22"/>
    </w:rPr>
  </w:style>
  <w:style w:type="character" w:customStyle="1" w:styleId="TableheadingChar">
    <w:name w:val="Table heading Char"/>
    <w:basedOn w:val="DefaultParagraphFont"/>
    <w:link w:val="Tableheading"/>
    <w:rsid w:val="00813F8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 w:type="paragraph" w:customStyle="1" w:styleId="pf0">
    <w:name w:val="pf0"/>
    <w:basedOn w:val="Normal"/>
    <w:rsid w:val="002B495B"/>
    <w:pPr>
      <w:spacing w:before="100" w:beforeAutospacing="1" w:after="100" w:afterAutospacing="1" w:line="240" w:lineRule="auto"/>
    </w:pPr>
    <w:rPr>
      <w:rFonts w:ascii="Times New Roman" w:eastAsia="Times New Roman" w:hAnsi="Times New Roman" w:cs="Times New Roman"/>
      <w:color w:val="auto"/>
      <w:szCs w:val="24"/>
      <w:lang w:eastAsia="en-AU"/>
    </w:rPr>
  </w:style>
  <w:style w:type="character" w:customStyle="1" w:styleId="cf01">
    <w:name w:val="cf01"/>
    <w:basedOn w:val="DefaultParagraphFont"/>
    <w:rsid w:val="002B495B"/>
    <w:rPr>
      <w:rFonts w:ascii="Segoe UI" w:hAnsi="Segoe UI" w:cs="Segoe UI" w:hint="default"/>
      <w:color w:val="404040"/>
      <w:sz w:val="18"/>
      <w:szCs w:val="18"/>
      <w:shd w:val="clear" w:color="auto" w:fill="FFFF00"/>
    </w:rPr>
  </w:style>
  <w:style w:type="character" w:customStyle="1" w:styleId="cf11">
    <w:name w:val="cf11"/>
    <w:basedOn w:val="DefaultParagraphFont"/>
    <w:rsid w:val="002B495B"/>
    <w:rPr>
      <w:rFonts w:ascii="Segoe UI" w:hAnsi="Segoe UI" w:cs="Segoe UI" w:hint="default"/>
      <w:b/>
      <w:bCs/>
      <w:i/>
      <w:iCs/>
      <w:color w:val="40404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hyperlink" Target="https://permits.apvma.gov.au/PER13882.PDF"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header" Target="header5.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customXml" Target="/customXml/item4.xml" Id="R391d5bd2fb144d07"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etadata xmlns="http://www.objective.com/ecm/document/metadata/506B6B9CBD2E3BCEE0530BDC010A1885" version="1.0.0">
  <systemFields>
    <field name="Objective-Id">
      <value order="0">A5297241</value>
    </field>
    <field name="Objective-Title">
      <value order="0">LB1 Health Certificate for Movement of Goats into Western Australia - Parts 1 and 2</value>
    </field>
    <field name="Objective-Description">
      <value order="0"/>
    </field>
    <field name="Objective-CreationStamp">
      <value order="0">2021-06-11T00:25:05Z</value>
    </field>
    <field name="Objective-IsApproved">
      <value order="0">false</value>
    </field>
    <field name="Objective-IsPublished">
      <value order="0">true</value>
    </field>
    <field name="Objective-DatePublished">
      <value order="0">2021-12-17T06:34:36Z</value>
    </field>
    <field name="Objective-ModificationStamp">
      <value order="0">2021-12-17T06:34:36Z</value>
    </field>
    <field name="Objective-Owner">
      <value order="0">AINSWORTH Emily</value>
    </field>
    <field name="Objective-Path">
      <value order="0">Objective Global Folder:01. Department of Agriculture and Food (DAFWA):Biosecurity and Regulation Work Teams:Livestock Biosecurity (Michelle Rodan) Secured:Policy and Planning:Interstate Livestock Importation and Post-Entry Policy:Import and post-entry conditions:Import Conditions:LB Form Review - 2020:Draft LB1 species-specific forms July 2020:FINAL Health Certificates Part One and Two</value>
    </field>
    <field name="Objective-Parent">
      <value order="0">FINAL Health Certificates Part One and Two</value>
    </field>
    <field name="Objective-State">
      <value order="0">Published</value>
    </field>
    <field name="Objective-VersionId">
      <value order="0">vA6209261</value>
    </field>
    <field name="Objective-Version">
      <value order="0">30.0</value>
    </field>
    <field name="Objective-VersionNumber">
      <value order="0">32</value>
    </field>
    <field name="Objective-VersionComment">
      <value order="0"/>
    </field>
    <field name="Objective-FileNumber">
      <value order="0">qA561246</value>
    </field>
    <field name="Objective-Classification">
      <value order="0">Internal Information</value>
    </field>
    <field name="Objective-Caveats">
      <value order="0"/>
    </field>
  </systemFields>
  <catalogues>
    <catalogue name="Document (Electronic) - Default Type Catalogue" type="type" ori="id:cA20">
      <field name="Objective-Allow Intranet Search">
        <value order="0">N</value>
      </field>
      <field name="Objective-Date Written">
        <value order="0"/>
      </field>
      <field name="Objective-Organisation">
        <value order="0"/>
      </field>
      <field name="Objective-Connect Creator">
        <value order="0"/>
      </field>
      <field name="Objective-Abstract / descriptors">
        <value order="0"/>
      </field>
      <field name="Objective-Author (if other than you)">
        <value order="0"/>
      </field>
    </catalogue>
  </catalogues>
</metadata>
</file>

<file path=customXml/item4.xml><?xml version="1.0" encoding="utf-8"?>
<metadata xmlns="http://www.objective.com/ecm/document/metadata/B11C4AC340A7423FA2930B16A78B07CE" version="1.0.0">
  <systemFields>
    <field name="Objective-Id">
      <value order="0">A15273280</value>
    </field>
    <field name="Objective-Title">
      <value order="0">LB1 Health Certificate for Movement of Goats Parts 1 and 2 DRAFT APVMA Amendments</value>
    </field>
    <field name="Objective-Description">
      <value order="0"/>
    </field>
    <field name="Objective-CreationStamp">
      <value order="0">2026-01-28T05:52:14Z</value>
    </field>
    <field name="Objective-IsApproved">
      <value order="0">false</value>
    </field>
    <field name="Objective-IsPublished">
      <value order="0">true</value>
    </field>
    <field name="Objective-DatePublished">
      <value order="0">2026-01-30T03:44:19Z</value>
    </field>
    <field name="Objective-ModificationStamp">
      <value order="0">2026-01-30T03:44:20Z</value>
    </field>
    <field name="Objective-Owner">
      <value order="0">Gabriella Plowman</value>
    </field>
    <field name="Objective-Path">
      <value order="0">DPIRD Global Folder:00 Biosecurity and Emergency Management:03 Animal Biosecurity and Welfare:Office of the Chief Veterinary Officer:Livestock Import Condition Policy:APVMA Fasinex Permit - Liver Fluke:Permit extension 2025:APVMA Permit triclabendazole 2026</value>
    </field>
    <field name="Objective-Parent">
      <value order="0">APVMA Permit triclabendazole 2026</value>
    </field>
    <field name="Objective-State">
      <value order="0">Published</value>
    </field>
    <field name="Objective-VersionId">
      <value order="0">vA18162291</value>
    </field>
    <field name="Objective-Version">
      <value order="0">7.0</value>
    </field>
    <field name="Objective-VersionNumber">
      <value order="0">7</value>
    </field>
    <field name="Objective-VersionComment">
      <value order="0"/>
    </field>
    <field name="Objective-FileNumber">
      <value order="0">198364</value>
    </field>
    <field name="Objective-Classification">
      <value order="0">OFFICIAL</value>
    </field>
    <field name="Objective-Caveats">
      <value order="0"/>
    </field>
  </systemFields>
  <catalogues>
    <catalogue name="Corporate Document Type Catalogue" type="type" ori="id:cA51">
      <field name="Objective-Notes">
        <value order="0"/>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1.xml><?xml version="1.0" encoding="utf-8"?>
<ds:datastoreItem xmlns:ds="http://schemas.openxmlformats.org/officeDocument/2006/customXml" ds:itemID="{E163756B-D7B1-4174-A1FB-CB4CB232DA88}">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48</TotalTime>
  <Pages>8</Pages>
  <Words>2798</Words>
  <Characters>14578</Characters>
  <Application>Microsoft Office Word</Application>
  <DocSecurity>8</DocSecurity>
  <Lines>607</Lines>
  <Paragraphs>275</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Yong Lau</cp:lastModifiedBy>
  <cp:revision>55</cp:revision>
  <cp:lastPrinted>2021-06-10T05:38:00Z</cp:lastPrinted>
  <dcterms:created xsi:type="dcterms:W3CDTF">2021-12-17T02:47:00Z</dcterms:created>
  <dcterms:modified xsi:type="dcterms:W3CDTF">2026-01-30T03:44: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hecked by">
    <vt:lpwstr>32123</vt:lpwstr>
  </op:property>
  <op:property fmtid="{D5CDD505-2E9C-101B-9397-08002B2CF9AE}" pid="3" name="Objective-Organisation">
    <vt:lpwstr/>
  </op:property>
  <op:property fmtid="{D5CDD505-2E9C-101B-9397-08002B2CF9AE}" pid="4" name="Objective-Abstract / descriptors">
    <vt:lpwstr/>
  </op:property>
  <op:property fmtid="{D5CDD505-2E9C-101B-9397-08002B2CF9AE}" pid="5" name="Objective-Author (if other than you)">
    <vt:lpwstr/>
  </op:property>
  <op:property fmtid="{D5CDD505-2E9C-101B-9397-08002B2CF9AE}" pid="6" name="Objective-Comment">
    <vt:lpwstr/>
  </op:property>
  <op:property fmtid="{D5CDD505-2E9C-101B-9397-08002B2CF9AE}" pid="7" name="Objective-Date Written [system]">
    <vt:lpwstr/>
  </op:property>
  <op:property fmtid="{D5CDD505-2E9C-101B-9397-08002B2CF9AE}" pid="8" name="Objective-Author (if other than you) [system]">
    <vt:lpwstr/>
  </op:property>
  <op:property fmtid="{D5CDD505-2E9C-101B-9397-08002B2CF9AE}" pid="9" name="Objective-Organisation [system]">
    <vt:lpwstr/>
  </op:property>
  <op:property fmtid="{D5CDD505-2E9C-101B-9397-08002B2CF9AE}" pid="10" name="Objective-Abstract / descriptors [system]">
    <vt:lpwstr/>
  </op:property>
  <op:property fmtid="{D5CDD505-2E9C-101B-9397-08002B2CF9AE}" pid="11" name="Objective-Allow Intranet Search [system]">
    <vt:bool>false</vt:bool>
  </op:property>
  <op:property fmtid="{D5CDD505-2E9C-101B-9397-08002B2CF9AE}" pid="12" name="Objective-Connect Creator [system]">
    <vt:lpwstr/>
  </op:property>
  <op:property fmtid="{D5CDD505-2E9C-101B-9397-08002B2CF9AE}" pid="13" name="Objective-Stored in CMS">
    <vt:lpwstr>N</vt:lpwstr>
  </op:property>
  <op:property fmtid="{D5CDD505-2E9C-101B-9397-08002B2CF9AE}" pid="14" name="Objective-CMS Id">
    <vt:lpwstr>88670</vt:lpwstr>
  </op:property>
  <op:property fmtid="{D5CDD505-2E9C-101B-9397-08002B2CF9AE}" pid="15" name="Objective-CMS Deleted">
    <vt:lpwstr>N</vt:lpwstr>
  </op:property>
  <op:property fmtid="{D5CDD505-2E9C-101B-9397-08002B2CF9AE}" pid="16" name="Objective-DC.identifier.Title">
    <vt:lpwstr/>
  </op:property>
  <op:property fmtid="{D5CDD505-2E9C-101B-9397-08002B2CF9AE}" pid="17" name="Objective-DC.identifier.Creator">
    <vt:lpwstr/>
  </op:property>
  <op:property fmtid="{D5CDD505-2E9C-101B-9397-08002B2CF9AE}" pid="18" name="Objective-DC.identifier.Contributor">
    <vt:lpwstr/>
  </op:property>
  <op:property fmtid="{D5CDD505-2E9C-101B-9397-08002B2CF9AE}" pid="19" name="Objective-DC.identifier:Series">
    <vt:lpwstr/>
  </op:property>
  <op:property fmtid="{D5CDD505-2E9C-101B-9397-08002B2CF9AE}" pid="20" name="Objective-DC.identifier.Series Number">
    <vt:lpwstr/>
  </op:property>
  <op:property fmtid="{D5CDD505-2E9C-101B-9397-08002B2CF9AE}" pid="21" name="Objective-DC.identifier.Extent">
    <vt:lpwstr/>
  </op:property>
  <op:property fmtid="{D5CDD505-2E9C-101B-9397-08002B2CF9AE}" pid="22" name="Objective-DC.identifier.Description">
    <vt:lpwstr/>
  </op:property>
  <op:property fmtid="{D5CDD505-2E9C-101B-9397-08002B2CF9AE}" pid="23" name="Objective-DC.identifier.Coverage">
    <vt:lpwstr/>
  </op:property>
  <op:property fmtid="{D5CDD505-2E9C-101B-9397-08002B2CF9AE}" pid="24" name="Objective-Date Written">
    <vt:lpwstr/>
  </op:property>
  <op:property fmtid="{D5CDD505-2E9C-101B-9397-08002B2CF9AE}" pid="25" name="ClassificationContentMarkingHeaderShapeIds">
    <vt:lpwstr>224515f1,1b15bb73,63d24788,256feb85,6ecb7243</vt:lpwstr>
  </op:property>
  <op:property fmtid="{D5CDD505-2E9C-101B-9397-08002B2CF9AE}" pid="26" name="ClassificationContentMarkingHeaderFontProps">
    <vt:lpwstr>#ff0000,12,Aptos</vt:lpwstr>
  </op:property>
  <op:property fmtid="{D5CDD505-2E9C-101B-9397-08002B2CF9AE}" pid="27" name="ClassificationContentMarkingHeaderText">
    <vt:lpwstr>OFFICIAL</vt:lpwstr>
  </op:property>
  <op:property fmtid="{D5CDD505-2E9C-101B-9397-08002B2CF9AE}" pid="28" name="MSIP_Label_8bcf83ea-a86c-44db-b904-16489f29f74e_Enabled">
    <vt:lpwstr>true</vt:lpwstr>
  </op:property>
  <op:property fmtid="{D5CDD505-2E9C-101B-9397-08002B2CF9AE}" pid="29" name="MSIP_Label_8bcf83ea-a86c-44db-b904-16489f29f74e_SetDate">
    <vt:lpwstr>2026-01-28T05:38:23Z</vt:lpwstr>
  </op:property>
  <op:property fmtid="{D5CDD505-2E9C-101B-9397-08002B2CF9AE}" pid="30" name="MSIP_Label_8bcf83ea-a86c-44db-b904-16489f29f74e_Method">
    <vt:lpwstr>Standard</vt:lpwstr>
  </op:property>
  <op:property fmtid="{D5CDD505-2E9C-101B-9397-08002B2CF9AE}" pid="31" name="MSIP_Label_8bcf83ea-a86c-44db-b904-16489f29f74e_Name">
    <vt:lpwstr>EIM Info Class OFFICIAL</vt:lpwstr>
  </op:property>
  <op:property fmtid="{D5CDD505-2E9C-101B-9397-08002B2CF9AE}" pid="32" name="MSIP_Label_8bcf83ea-a86c-44db-b904-16489f29f74e_SiteId">
    <vt:lpwstr>7b5e7ee6-2d23-4b9a-abaa-a0beeed2548e</vt:lpwstr>
  </op:property>
  <op:property fmtid="{D5CDD505-2E9C-101B-9397-08002B2CF9AE}" pid="33" name="MSIP_Label_8bcf83ea-a86c-44db-b904-16489f29f74e_ActionId">
    <vt:lpwstr>6c1c0bfe-99e3-4144-895d-9474d5a0ccf1</vt:lpwstr>
  </op:property>
  <op:property fmtid="{D5CDD505-2E9C-101B-9397-08002B2CF9AE}" pid="34" name="MSIP_Label_8bcf83ea-a86c-44db-b904-16489f29f74e_ContentBits">
    <vt:lpwstr>1</vt:lpwstr>
  </op:property>
  <op:property fmtid="{D5CDD505-2E9C-101B-9397-08002B2CF9AE}" pid="35" name="MSIP_Label_8bcf83ea-a86c-44db-b904-16489f29f74e_Tag">
    <vt:lpwstr>10, 3, 0, 1</vt:lpwstr>
  </op:property>
  <op:property fmtid="{D5CDD505-2E9C-101B-9397-08002B2CF9AE}" pid="36" name="Customer-Id">
    <vt:lpwstr>B11C4AC340A7423FA2930B16A78B07CE</vt:lpwstr>
  </op:property>
  <op:property fmtid="{D5CDD505-2E9C-101B-9397-08002B2CF9AE}" pid="37" name="Objective-Id">
    <vt:lpwstr>A15273280</vt:lpwstr>
  </op:property>
  <op:property fmtid="{D5CDD505-2E9C-101B-9397-08002B2CF9AE}" pid="38" name="Objective-Title">
    <vt:lpwstr>LB1 Health Certificate for Movement of Goats Parts 1 and 2 DRAFT APVMA Amendments</vt:lpwstr>
  </op:property>
  <op:property fmtid="{D5CDD505-2E9C-101B-9397-08002B2CF9AE}" pid="39" name="Objective-Description">
    <vt:lpwstr/>
  </op:property>
  <op:property fmtid="{D5CDD505-2E9C-101B-9397-08002B2CF9AE}" pid="40" name="Objective-CreationStamp">
    <vt:filetime>2026-01-28T05:52:14Z</vt:filetime>
  </op:property>
  <op:property fmtid="{D5CDD505-2E9C-101B-9397-08002B2CF9AE}" pid="41" name="Objective-IsApproved">
    <vt:bool>false</vt:bool>
  </op:property>
  <op:property fmtid="{D5CDD505-2E9C-101B-9397-08002B2CF9AE}" pid="42" name="Objective-IsPublished">
    <vt:bool>true</vt:bool>
  </op:property>
  <op:property fmtid="{D5CDD505-2E9C-101B-9397-08002B2CF9AE}" pid="43" name="Objective-DatePublished">
    <vt:filetime>2026-01-30T03:44:19Z</vt:filetime>
  </op:property>
  <op:property fmtid="{D5CDD505-2E9C-101B-9397-08002B2CF9AE}" pid="44" name="Objective-ModificationStamp">
    <vt:filetime>2026-01-30T03:44:20Z</vt:filetime>
  </op:property>
  <op:property fmtid="{D5CDD505-2E9C-101B-9397-08002B2CF9AE}" pid="45" name="Objective-Owner">
    <vt:lpwstr>Gabriella Plowman</vt:lpwstr>
  </op:property>
  <op:property fmtid="{D5CDD505-2E9C-101B-9397-08002B2CF9AE}" pid="46" name="Objective-Path">
    <vt:lpwstr>DPIRD Global Folder:00 Biosecurity and Emergency Management:03 Animal Biosecurity and Welfare:Office of the Chief Veterinary Officer:Livestock Import Condition Policy:APVMA Fasinex Permit - Liver Fluke:Permit extension 2025:APVMA Permit triclabendazole 2026</vt:lpwstr>
  </op:property>
  <op:property fmtid="{D5CDD505-2E9C-101B-9397-08002B2CF9AE}" pid="47" name="Objective-Parent">
    <vt:lpwstr>APVMA Permit triclabendazole 2026</vt:lpwstr>
  </op:property>
  <op:property fmtid="{D5CDD505-2E9C-101B-9397-08002B2CF9AE}" pid="48" name="Objective-State">
    <vt:lpwstr>Published</vt:lpwstr>
  </op:property>
  <op:property fmtid="{D5CDD505-2E9C-101B-9397-08002B2CF9AE}" pid="49" name="Objective-VersionId">
    <vt:lpwstr>vA18162291</vt:lpwstr>
  </op:property>
  <op:property fmtid="{D5CDD505-2E9C-101B-9397-08002B2CF9AE}" pid="50" name="Objective-Version">
    <vt:lpwstr>7.0</vt:lpwstr>
  </op:property>
  <op:property fmtid="{D5CDD505-2E9C-101B-9397-08002B2CF9AE}" pid="51" name="Objective-VersionNumber">
    <vt:r8>7</vt:r8>
  </op:property>
  <op:property fmtid="{D5CDD505-2E9C-101B-9397-08002B2CF9AE}" pid="52" name="Objective-VersionComment">
    <vt:lpwstr/>
  </op:property>
  <op:property fmtid="{D5CDD505-2E9C-101B-9397-08002B2CF9AE}" pid="53" name="Objective-FileNumber">
    <vt:lpwstr>198364</vt:lpwstr>
  </op:property>
  <op:property fmtid="{D5CDD505-2E9C-101B-9397-08002B2CF9AE}" pid="54" name="Objective-Classification">
    <vt:lpwstr>OFFICIAL</vt:lpwstr>
  </op:property>
  <op:property fmtid="{D5CDD505-2E9C-101B-9397-08002B2CF9AE}" pid="55" name="Objective-Caveats">
    <vt:lpwstr/>
  </op:property>
  <op:property fmtid="{D5CDD505-2E9C-101B-9397-08002B2CF9AE}" pid="56" name="Objective-Notes">
    <vt:lpwstr/>
  </op:property>
  <op:property fmtid="{D5CDD505-2E9C-101B-9397-08002B2CF9AE}" pid="57" name="Objective-Connect Creator">
    <vt:lpwstr/>
  </op:property>
  <op:property fmtid="{D5CDD505-2E9C-101B-9397-08002B2CF9AE}" pid="58" name="Objective-Migrated Provenance">
    <vt:lpwstr/>
  </op:property>
  <op:property fmtid="{D5CDD505-2E9C-101B-9397-08002B2CF9AE}" pid="59" name="Objective-Migrated Original ID">
    <vt:lpwstr/>
  </op:property>
  <op:property fmtid="{D5CDD505-2E9C-101B-9397-08002B2CF9AE}" pid="60" name="Objective-Migrated Object Type">
    <vt:lpwstr/>
  </op:property>
  <op:property fmtid="{D5CDD505-2E9C-101B-9397-08002B2CF9AE}" pid="61" name="Objective-Migrated Metadata Field">
    <vt:lpwstr/>
  </op:property>
  <op:property fmtid="{D5CDD505-2E9C-101B-9397-08002B2CF9AE}" pid="62" name="Objective-Number of Pages">
    <vt:lpwstr/>
  </op:property>
  <op:property fmtid="{D5CDD505-2E9C-101B-9397-08002B2CF9AE}" pid="63" name="Objective-Office Lodged">
    <vt:lpwstr/>
  </op:property>
  <op:property fmtid="{D5CDD505-2E9C-101B-9397-08002B2CF9AE}" pid="64" name="Objective-Allow Intranet Search">
    <vt:lpwstr/>
  </op:property>
</op:Properties>
</file>